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C28CF8" w14:textId="37E2CEC2" w:rsidR="005137DA" w:rsidRDefault="008C4E63" w:rsidP="00BD639B">
      <w:pPr>
        <w:rPr>
          <w:rFonts w:ascii="Courier New" w:hAnsi="Courier New" w:cs="Courier New"/>
          <w:sz w:val="28"/>
          <w:szCs w:val="28"/>
          <w:lang w:val="en-US"/>
        </w:rPr>
      </w:pPr>
      <w:r>
        <w:rPr>
          <w:rFonts w:ascii="Courier New" w:hAnsi="Courier New" w:cs="Courier New"/>
          <w:sz w:val="28"/>
          <w:szCs w:val="28"/>
          <w:lang w:val="en-US"/>
        </w:rPr>
        <w:t>Additional File 2: Adapted W.H.O STEPS NCD Risk Assessment Tool</w:t>
      </w:r>
      <w:bookmarkStart w:id="0" w:name="_GoBack"/>
      <w:bookmarkEnd w:id="0"/>
    </w:p>
    <w:p w14:paraId="5DA6E613" w14:textId="208A852C" w:rsidR="00524782" w:rsidRDefault="00BD639B" w:rsidP="00BD639B">
      <w:pPr>
        <w:rPr>
          <w:rFonts w:ascii="Courier New" w:hAnsi="Courier New" w:cs="Courier New"/>
          <w:sz w:val="28"/>
          <w:szCs w:val="28"/>
          <w:lang w:val="en-US"/>
        </w:rPr>
      </w:pPr>
      <w:r>
        <w:rPr>
          <w:rFonts w:ascii="Courier New" w:hAnsi="Courier New" w:cs="Courier New"/>
          <w:sz w:val="28"/>
          <w:szCs w:val="28"/>
          <w:lang w:val="en-US"/>
        </w:rPr>
        <w:t xml:space="preserve">Prevalence </w:t>
      </w:r>
      <w:r w:rsidR="007B43C4">
        <w:rPr>
          <w:rFonts w:ascii="Courier New" w:hAnsi="Courier New" w:cs="Courier New"/>
          <w:sz w:val="28"/>
          <w:szCs w:val="28"/>
          <w:lang w:val="en-US"/>
        </w:rPr>
        <w:t>of Diabetes</w:t>
      </w:r>
      <w:r w:rsidR="00EE325A">
        <w:rPr>
          <w:rFonts w:ascii="Courier New" w:hAnsi="Courier New" w:cs="Courier New"/>
          <w:sz w:val="28"/>
          <w:szCs w:val="28"/>
          <w:lang w:val="en-US"/>
        </w:rPr>
        <w:t>,</w:t>
      </w:r>
      <w:r w:rsidR="0073312C">
        <w:rPr>
          <w:rFonts w:ascii="Courier New" w:hAnsi="Courier New" w:cs="Courier New"/>
          <w:sz w:val="28"/>
          <w:szCs w:val="28"/>
          <w:lang w:val="en-US"/>
        </w:rPr>
        <w:t xml:space="preserve"> </w:t>
      </w:r>
      <w:r w:rsidR="007B43C4" w:rsidRPr="00BD639B">
        <w:rPr>
          <w:rFonts w:ascii="Courier New" w:hAnsi="Courier New" w:cs="Courier New"/>
          <w:sz w:val="28"/>
          <w:szCs w:val="28"/>
          <w:lang w:val="en-US"/>
        </w:rPr>
        <w:t>Hypertension</w:t>
      </w:r>
      <w:r w:rsidR="0073312C">
        <w:rPr>
          <w:rFonts w:ascii="Courier New" w:hAnsi="Courier New" w:cs="Courier New"/>
          <w:sz w:val="28"/>
          <w:szCs w:val="28"/>
          <w:lang w:val="en-US"/>
        </w:rPr>
        <w:t>,</w:t>
      </w:r>
      <w:r w:rsidR="00BD4ABE">
        <w:rPr>
          <w:rFonts w:ascii="Courier New" w:hAnsi="Courier New" w:cs="Courier New"/>
          <w:sz w:val="28"/>
          <w:szCs w:val="28"/>
          <w:lang w:val="en-US"/>
        </w:rPr>
        <w:t xml:space="preserve"> and </w:t>
      </w:r>
      <w:r w:rsidR="0073312C">
        <w:rPr>
          <w:rFonts w:ascii="Courier New" w:hAnsi="Courier New" w:cs="Courier New"/>
          <w:sz w:val="28"/>
          <w:szCs w:val="28"/>
          <w:lang w:val="en-US"/>
        </w:rPr>
        <w:t>their</w:t>
      </w:r>
      <w:r w:rsidR="007B43C4">
        <w:rPr>
          <w:rFonts w:ascii="Courier New" w:hAnsi="Courier New" w:cs="Courier New"/>
          <w:sz w:val="28"/>
          <w:szCs w:val="28"/>
          <w:lang w:val="en-US"/>
        </w:rPr>
        <w:t xml:space="preserve"> </w:t>
      </w:r>
      <w:r w:rsidR="006B0ABD">
        <w:rPr>
          <w:rFonts w:ascii="Courier New" w:hAnsi="Courier New" w:cs="Courier New"/>
          <w:sz w:val="28"/>
          <w:szCs w:val="28"/>
          <w:lang w:val="en-US"/>
        </w:rPr>
        <w:t xml:space="preserve">associated </w:t>
      </w:r>
      <w:r w:rsidR="007B43C4">
        <w:rPr>
          <w:rFonts w:ascii="Courier New" w:hAnsi="Courier New" w:cs="Courier New"/>
          <w:sz w:val="28"/>
          <w:szCs w:val="28"/>
          <w:lang w:val="en-US"/>
        </w:rPr>
        <w:t xml:space="preserve">risk factors and Health Seeking </w:t>
      </w:r>
      <w:r w:rsidR="00381A49">
        <w:rPr>
          <w:rFonts w:ascii="Courier New" w:hAnsi="Courier New" w:cs="Courier New"/>
          <w:sz w:val="28"/>
          <w:szCs w:val="28"/>
          <w:lang w:val="en-US"/>
        </w:rPr>
        <w:t>Behavior</w:t>
      </w:r>
      <w:r w:rsidR="007B43C4">
        <w:rPr>
          <w:rFonts w:ascii="Courier New" w:hAnsi="Courier New" w:cs="Courier New"/>
          <w:sz w:val="28"/>
          <w:szCs w:val="28"/>
          <w:lang w:val="en-US"/>
        </w:rPr>
        <w:t xml:space="preserve"> </w:t>
      </w:r>
      <w:r w:rsidRPr="00BD639B">
        <w:rPr>
          <w:rFonts w:ascii="Courier New" w:hAnsi="Courier New" w:cs="Courier New"/>
          <w:sz w:val="28"/>
          <w:szCs w:val="28"/>
          <w:lang w:val="en-US"/>
        </w:rPr>
        <w:t>Among Adults in an Urban PHC area in Mysore City</w:t>
      </w:r>
    </w:p>
    <w:p w14:paraId="66D55AE4" w14:textId="54D6901F" w:rsidR="005137DA" w:rsidRPr="00BD639B" w:rsidRDefault="005137DA" w:rsidP="00BD639B">
      <w:pPr>
        <w:rPr>
          <w:rFonts w:ascii="Courier New" w:hAnsi="Courier New" w:cs="Courier New"/>
          <w:sz w:val="28"/>
          <w:szCs w:val="28"/>
          <w:lang w:val="en-US"/>
        </w:rPr>
      </w:pPr>
    </w:p>
    <w:tbl>
      <w:tblPr>
        <w:tblW w:w="12134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134"/>
      </w:tblGrid>
      <w:tr w:rsidR="00BD639B" w:rsidRPr="00C75ED4" w14:paraId="5DD103E5" w14:textId="77777777" w:rsidTr="00915FB4">
        <w:trPr>
          <w:cantSplit/>
          <w:trHeight w:val="39"/>
          <w:jc w:val="center"/>
        </w:trPr>
        <w:tc>
          <w:tcPr>
            <w:tcW w:w="12134" w:type="dxa"/>
            <w:tcBorders>
              <w:top w:val="double" w:sz="4" w:space="0" w:color="auto"/>
              <w:bottom w:val="nil"/>
            </w:tcBorders>
          </w:tcPr>
          <w:p w14:paraId="220CBD90" w14:textId="77777777" w:rsidR="00BD639B" w:rsidRPr="0035065E" w:rsidRDefault="00BD639B" w:rsidP="0025187B">
            <w:pPr>
              <w:pStyle w:val="Heading5"/>
              <w:jc w:val="center"/>
              <w:rPr>
                <w:rFonts w:ascii="Courier New" w:hAnsi="Courier New" w:cs="Courier New"/>
                <w:bCs/>
                <w:iCs/>
                <w:szCs w:val="20"/>
              </w:rPr>
            </w:pPr>
            <w:r w:rsidRPr="00C75ED4">
              <w:rPr>
                <w:rFonts w:ascii="Courier New" w:hAnsi="Courier New" w:cs="Courier New"/>
                <w:bCs/>
                <w:iCs/>
                <w:szCs w:val="20"/>
              </w:rPr>
              <w:t xml:space="preserve">SECTION I: </w:t>
            </w:r>
            <w:r w:rsidR="00DE5868">
              <w:rPr>
                <w:rFonts w:ascii="Courier New" w:hAnsi="Courier New" w:cs="Courier New"/>
                <w:bCs/>
                <w:iCs/>
                <w:szCs w:val="20"/>
              </w:rPr>
              <w:t xml:space="preserve">Household </w:t>
            </w:r>
            <w:r w:rsidRPr="00C75ED4">
              <w:rPr>
                <w:rFonts w:ascii="Courier New" w:hAnsi="Courier New" w:cs="Courier New"/>
                <w:bCs/>
                <w:iCs/>
                <w:szCs w:val="20"/>
              </w:rPr>
              <w:t>I</w:t>
            </w:r>
            <w:r>
              <w:rPr>
                <w:rFonts w:ascii="Courier New" w:hAnsi="Courier New" w:cs="Courier New"/>
                <w:bCs/>
                <w:iCs/>
                <w:szCs w:val="20"/>
              </w:rPr>
              <w:t>dentification Particulars</w:t>
            </w:r>
          </w:p>
        </w:tc>
      </w:tr>
      <w:tr w:rsidR="007C0AEB" w:rsidRPr="00C75ED4" w14:paraId="15FB7442" w14:textId="77777777" w:rsidTr="00915FB4">
        <w:trPr>
          <w:cantSplit/>
          <w:trHeight w:val="4221"/>
          <w:jc w:val="center"/>
        </w:trPr>
        <w:tc>
          <w:tcPr>
            <w:tcW w:w="12134" w:type="dxa"/>
            <w:tcBorders>
              <w:top w:val="single" w:sz="4" w:space="0" w:color="auto"/>
              <w:right w:val="double" w:sz="4" w:space="0" w:color="auto"/>
            </w:tcBorders>
          </w:tcPr>
          <w:p w14:paraId="368F4614" w14:textId="3D587010" w:rsidR="007C0AEB" w:rsidRDefault="00E376F5" w:rsidP="0025187B">
            <w:pPr>
              <w:spacing w:before="120" w:after="24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58E22EE" wp14:editId="40BF22CB">
                      <wp:simplePos x="0" y="0"/>
                      <wp:positionH relativeFrom="column">
                        <wp:posOffset>6843395</wp:posOffset>
                      </wp:positionH>
                      <wp:positionV relativeFrom="paragraph">
                        <wp:posOffset>71120</wp:posOffset>
                      </wp:positionV>
                      <wp:extent cx="280595" cy="171450"/>
                      <wp:effectExtent l="0" t="0" r="24765" b="19050"/>
                      <wp:wrapNone/>
                      <wp:docPr id="46" name="Rectangl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0595" cy="171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4D6A3D3" id="Rectangle 47" o:spid="_x0000_s1026" style="position:absolute;margin-left:538.85pt;margin-top:5.6pt;width:22.1pt;height:13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"/>
                  </w:pict>
                </mc:Fallback>
              </mc:AlternateContent>
            </w: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76EF5F1" wp14:editId="7FA68AD4">
                      <wp:simplePos x="0" y="0"/>
                      <wp:positionH relativeFrom="column">
                        <wp:posOffset>7112075</wp:posOffset>
                      </wp:positionH>
                      <wp:positionV relativeFrom="paragraph">
                        <wp:posOffset>71120</wp:posOffset>
                      </wp:positionV>
                      <wp:extent cx="280595" cy="171450"/>
                      <wp:effectExtent l="0" t="0" r="24765" b="19050"/>
                      <wp:wrapNone/>
                      <wp:docPr id="47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0595" cy="171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245C897" id="Rectangle 48" o:spid="_x0000_s1026" style="position:absolute;margin-left:560pt;margin-top:5.6pt;width:22.1pt;height:13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"/>
                  </w:pict>
                </mc:Fallback>
              </mc:AlternateContent>
            </w: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0E7E5E49" wp14:editId="3328D2FD">
                      <wp:simplePos x="0" y="0"/>
                      <wp:positionH relativeFrom="column">
                        <wp:posOffset>7121600</wp:posOffset>
                      </wp:positionH>
                      <wp:positionV relativeFrom="paragraph">
                        <wp:posOffset>347345</wp:posOffset>
                      </wp:positionV>
                      <wp:extent cx="280595" cy="171450"/>
                      <wp:effectExtent l="0" t="0" r="24765" b="19050"/>
                      <wp:wrapNone/>
                      <wp:docPr id="73" name="Rectangl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0595" cy="171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9132A3F" id="Rectangle 51" o:spid="_x0000_s1026" style="position:absolute;margin-left:560.75pt;margin-top:27.35pt;width:22.1pt;height:13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"/>
                  </w:pict>
                </mc:Fallback>
              </mc:AlternateContent>
            </w:r>
            <w:r w:rsidR="007C0AEB">
              <w:rPr>
                <w:rFonts w:ascii="Courier New" w:hAnsi="Courier New" w:cs="Courier New"/>
                <w:sz w:val="20"/>
                <w:szCs w:val="20"/>
              </w:rPr>
              <w:t>Name of Ward_______________________________________________________________</w:t>
            </w:r>
          </w:p>
          <w:p w14:paraId="31803798" w14:textId="2C218939" w:rsidR="007C0AEB" w:rsidRPr="00AA226D" w:rsidRDefault="004371E4" w:rsidP="0025187B">
            <w:pPr>
              <w:spacing w:before="120" w:after="24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51686912" behindDoc="0" locked="0" layoutInCell="1" allowOverlap="1" wp14:anchorId="2686D15A" wp14:editId="40330402">
                      <wp:simplePos x="0" y="0"/>
                      <wp:positionH relativeFrom="column">
                        <wp:posOffset>6832600</wp:posOffset>
                      </wp:positionH>
                      <wp:positionV relativeFrom="paragraph">
                        <wp:posOffset>246380</wp:posOffset>
                      </wp:positionV>
                      <wp:extent cx="549275" cy="171450"/>
                      <wp:effectExtent l="0" t="0" r="22225" b="19050"/>
                      <wp:wrapNone/>
                      <wp:docPr id="48" name="Group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49275" cy="171450"/>
                                <a:chOff x="10070" y="6717"/>
                                <a:chExt cx="922" cy="360"/>
                              </a:xfrm>
                            </wpg:grpSpPr>
                            <wps:wsp>
                              <wps:cNvPr id="49" name="Rectangle 5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070" y="6717"/>
                                  <a:ext cx="471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" name="Rectangle 5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521" y="6717"/>
                                  <a:ext cx="471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781EA9B" id="Group 48" o:spid="_x0000_s1026" style="position:absolute;margin-left:538pt;margin-top:19.4pt;width:43.25pt;height:13.5pt;z-index:251686912" coordorigin="10070,6717" coordsize="922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">
                      <v:rect id="Rectangle 50" o:spid="_x0000_s1027" style="position:absolute;left:10070;top:6717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"/>
                      <v:rect id="Rectangle 51" o:spid="_x0000_s1028" style="position:absolute;left:10521;top:6717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"/>
                    </v:group>
                  </w:pict>
                </mc:Fallback>
              </mc:AlternateContent>
            </w:r>
            <w:r w:rsidR="007C0AEB">
              <w:rPr>
                <w:rFonts w:ascii="Courier New" w:hAnsi="Courier New" w:cs="Courier New"/>
                <w:sz w:val="20"/>
                <w:szCs w:val="20"/>
              </w:rPr>
              <w:t>ANM code</w:t>
            </w:r>
            <w:r w:rsidR="005137DA">
              <w:rPr>
                <w:rFonts w:ascii="Courier New" w:hAnsi="Courier New" w:cs="Courier New"/>
                <w:sz w:val="20"/>
                <w:szCs w:val="20"/>
              </w:rPr>
              <w:t>___________________________________________________________________</w:t>
            </w:r>
          </w:p>
          <w:p w14:paraId="328A0879" w14:textId="0442FFA0" w:rsidR="004371E4" w:rsidRDefault="004371E4" w:rsidP="004371E4">
            <w:pPr>
              <w:tabs>
                <w:tab w:val="left" w:pos="7785"/>
              </w:tabs>
              <w:spacing w:before="120" w:after="24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51687936" behindDoc="0" locked="0" layoutInCell="1" allowOverlap="1" wp14:anchorId="69473C4F" wp14:editId="002DA13D">
                      <wp:simplePos x="0" y="0"/>
                      <wp:positionH relativeFrom="column">
                        <wp:posOffset>6481445</wp:posOffset>
                      </wp:positionH>
                      <wp:positionV relativeFrom="paragraph">
                        <wp:posOffset>204470</wp:posOffset>
                      </wp:positionV>
                      <wp:extent cx="933450" cy="181610"/>
                      <wp:effectExtent l="0" t="0" r="19050" b="27940"/>
                      <wp:wrapNone/>
                      <wp:docPr id="51" name="Group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33450" cy="181610"/>
                                <a:chOff x="10443" y="4089"/>
                                <a:chExt cx="1167" cy="286"/>
                              </a:xfrm>
                            </wpg:grpSpPr>
                            <wpg:grpSp>
                              <wpg:cNvPr id="52" name="Group 5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0443" y="4089"/>
                                  <a:ext cx="585" cy="286"/>
                                  <a:chOff x="9353" y="5506"/>
                                  <a:chExt cx="942" cy="360"/>
                                </a:xfrm>
                              </wpg:grpSpPr>
                              <wps:wsp>
                                <wps:cNvPr id="53" name="Rectangle 5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353" y="5506"/>
                                    <a:ext cx="471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4" name="Rectangle 5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824" y="5506"/>
                                    <a:ext cx="471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55" name="Group 5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1028" y="4089"/>
                                  <a:ext cx="582" cy="286"/>
                                  <a:chOff x="9353" y="5506"/>
                                  <a:chExt cx="942" cy="360"/>
                                </a:xfrm>
                              </wpg:grpSpPr>
                              <wps:wsp>
                                <wps:cNvPr id="56" name="Rectangle 57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353" y="5506"/>
                                    <a:ext cx="471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7" name="Rectangle 58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824" y="5506"/>
                                    <a:ext cx="471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3A6F1AD" id="Group 51" o:spid="_x0000_s1026" style="position:absolute;margin-left:510.35pt;margin-top:16.1pt;width:73.5pt;height:14.3pt;z-index:251687936" coordorigin="10443,4089" coordsize="1167,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">
                      <v:group id="Group 53" o:spid="_x0000_s1027" style="position:absolute;left:10443;top:4089;width:585;height:286" coordorigin="9353,5506" coordsize="94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      <v:rect id="Rectangle 54" o:spid="_x0000_s1028" style="position:absolute;left:9353;top:5506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"/>
                        <v:rect id="Rectangle 55" o:spid="_x0000_s1029" style="position:absolute;left:9824;top:5506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"/>
                      </v:group>
                      <v:group id="Group 56" o:spid="_x0000_s1030" style="position:absolute;left:11028;top:4089;width:582;height:286" coordorigin="9353,5506" coordsize="94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    <v:rect id="Rectangle 57" o:spid="_x0000_s1031" style="position:absolute;left:9353;top:5506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"/>
                        <v:rect id="Rectangle 58" o:spid="_x0000_s1032" style="position:absolute;left:9824;top:5506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"/>
                      </v:group>
                    </v:group>
                  </w:pict>
                </mc:Fallback>
              </mc:AlternateContent>
            </w:r>
            <w:r w:rsidRPr="00C75ED4">
              <w:rPr>
                <w:rFonts w:ascii="Courier New" w:hAnsi="Courier New" w:cs="Courier New"/>
                <w:sz w:val="20"/>
                <w:szCs w:val="20"/>
              </w:rPr>
              <w:t xml:space="preserve">Name and code of </w:t>
            </w:r>
            <w:r>
              <w:rPr>
                <w:rFonts w:ascii="Courier New" w:hAnsi="Courier New" w:cs="Courier New"/>
                <w:sz w:val="20"/>
                <w:szCs w:val="20"/>
              </w:rPr>
              <w:t>CRP</w:t>
            </w:r>
            <w:r w:rsidRPr="00C75ED4">
              <w:rPr>
                <w:rFonts w:ascii="Courier New" w:hAnsi="Courier New" w:cs="Courier New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C75ED4">
              <w:rPr>
                <w:rFonts w:ascii="Courier New" w:hAnsi="Courier New" w:cs="Courier New"/>
                <w:sz w:val="20"/>
                <w:szCs w:val="20"/>
              </w:rPr>
              <w:t>_________________________________________</w:t>
            </w:r>
            <w:r>
              <w:rPr>
                <w:rFonts w:ascii="Courier New" w:hAnsi="Courier New" w:cs="Courier New"/>
                <w:sz w:val="20"/>
                <w:szCs w:val="20"/>
              </w:rPr>
              <w:t>________</w:t>
            </w:r>
          </w:p>
          <w:p w14:paraId="1EE1A341" w14:textId="1272C6B9" w:rsidR="007C0AEB" w:rsidRDefault="007C0AEB" w:rsidP="0025187B">
            <w:pPr>
              <w:tabs>
                <w:tab w:val="left" w:pos="7785"/>
                <w:tab w:val="right" w:pos="10080"/>
              </w:tabs>
              <w:spacing w:before="120" w:after="24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Household number………………………………………</w:t>
            </w:r>
            <w:r w:rsidR="005137DA">
              <w:rPr>
                <w:rFonts w:ascii="Courier New" w:hAnsi="Courier New" w:cs="Courier New"/>
                <w:sz w:val="20"/>
                <w:szCs w:val="20"/>
              </w:rPr>
              <w:t>…………………………………………………………</w:t>
            </w:r>
            <w:r w:rsidR="00DA1F60">
              <w:rPr>
                <w:rFonts w:ascii="Courier New" w:hAnsi="Courier New" w:cs="Courier New"/>
                <w:sz w:val="20"/>
                <w:szCs w:val="20"/>
              </w:rPr>
              <w:t>………………………………………………</w:t>
            </w:r>
          </w:p>
          <w:p w14:paraId="39C7DD28" w14:textId="77777777" w:rsidR="00DE5868" w:rsidRDefault="00DE5868" w:rsidP="00DE5868">
            <w:pPr>
              <w:tabs>
                <w:tab w:val="left" w:pos="7785"/>
                <w:tab w:val="right" w:pos="10080"/>
              </w:tabs>
              <w:spacing w:before="120" w:after="24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ame of Household head____________________________________________________</w:t>
            </w:r>
          </w:p>
          <w:p w14:paraId="437C135C" w14:textId="77777777" w:rsidR="00DE5868" w:rsidRDefault="00DE5868" w:rsidP="00DE5868">
            <w:pPr>
              <w:tabs>
                <w:tab w:val="left" w:pos="7785"/>
                <w:tab w:val="right" w:pos="10080"/>
              </w:tabs>
              <w:spacing w:before="120" w:after="24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Address of Household ____________________________________________________</w:t>
            </w:r>
          </w:p>
          <w:p w14:paraId="09FF835F" w14:textId="3FCBC247" w:rsidR="00DE5868" w:rsidRDefault="00EE017C" w:rsidP="00DE5868">
            <w:pPr>
              <w:tabs>
                <w:tab w:val="left" w:pos="7785"/>
                <w:tab w:val="right" w:pos="10080"/>
              </w:tabs>
              <w:spacing w:before="120" w:after="24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51719680" behindDoc="0" locked="0" layoutInCell="1" allowOverlap="1" wp14:anchorId="06E8F995" wp14:editId="718F52D6">
                      <wp:simplePos x="0" y="0"/>
                      <wp:positionH relativeFrom="column">
                        <wp:posOffset>5106035</wp:posOffset>
                      </wp:positionH>
                      <wp:positionV relativeFrom="paragraph">
                        <wp:posOffset>254000</wp:posOffset>
                      </wp:positionV>
                      <wp:extent cx="2337435" cy="181610"/>
                      <wp:effectExtent l="0" t="0" r="24765" b="27940"/>
                      <wp:wrapNone/>
                      <wp:docPr id="4009" name="Group 40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37435" cy="181610"/>
                                <a:chOff x="0" y="0"/>
                                <a:chExt cx="2337435" cy="181610"/>
                              </a:xfrm>
                            </wpg:grpSpPr>
                            <wps:wsp>
                              <wps:cNvPr id="77" name="Rectangle 5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33680" cy="1816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" name="Rectangle 5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38125" y="0"/>
                                  <a:ext cx="233680" cy="1816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0" name="Rectangle 5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6725" y="0"/>
                                  <a:ext cx="232410" cy="1816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1" name="Rectangle 5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04850" y="0"/>
                                  <a:ext cx="232410" cy="1816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2" name="Rectangle 5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42975" y="0"/>
                                  <a:ext cx="233680" cy="1816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3" name="Rectangle 5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162050" y="0"/>
                                  <a:ext cx="233680" cy="1816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4" name="Rectangle 5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400175" y="0"/>
                                  <a:ext cx="232410" cy="1816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5" name="Rectangle 5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28775" y="0"/>
                                  <a:ext cx="232410" cy="1816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6" name="Rectangle 5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76425" y="0"/>
                                  <a:ext cx="232410" cy="1816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7" name="Rectangle 5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05025" y="0"/>
                                  <a:ext cx="232410" cy="1816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5C48F2A" id="Group 4009" o:spid="_x0000_s1026" style="position:absolute;margin-left:402.05pt;margin-top:20pt;width:184.05pt;height:14.3pt;z-index:251719680" coordsize="23374,18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">
                      <v:rect id="Rectangle 54" o:spid="_x0000_s1027" style="position:absolute;width:2336;height:1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"/>
                      <v:rect id="Rectangle 55" o:spid="_x0000_s1028" style="position:absolute;left:2381;width:2337;height:1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"/>
                      <v:rect id="Rectangle 57" o:spid="_x0000_s1029" style="position:absolute;left:4667;width:2324;height:1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"/>
                      <v:rect id="Rectangle 58" o:spid="_x0000_s1030" style="position:absolute;left:7048;width:2324;height:1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"/>
                      <v:rect id="Rectangle 54" o:spid="_x0000_s1031" style="position:absolute;left:9429;width:2337;height:1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"/>
                      <v:rect id="Rectangle 55" o:spid="_x0000_s1032" style="position:absolute;left:11620;width:2337;height:1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"/>
                      <v:rect id="Rectangle 57" o:spid="_x0000_s1033" style="position:absolute;left:14001;width:2324;height:1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"/>
                      <v:rect id="Rectangle 58" o:spid="_x0000_s1034" style="position:absolute;left:16287;width:2324;height:1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"/>
                      <v:rect id="Rectangle 57" o:spid="_x0000_s1035" style="position:absolute;left:18764;width:2324;height:1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"/>
                      <v:rect id="Rectangle 58" o:spid="_x0000_s1036" style="position:absolute;left:21050;width:2324;height:1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"/>
                    </v:group>
                  </w:pict>
                </mc:Fallback>
              </mc:AlternateContent>
            </w:r>
            <w:r w:rsidR="00DE5868">
              <w:rPr>
                <w:rFonts w:ascii="Courier New" w:hAnsi="Courier New" w:cs="Courier New"/>
                <w:sz w:val="20"/>
                <w:szCs w:val="20"/>
              </w:rPr>
              <w:t xml:space="preserve">                     ____________________________________________________ </w:t>
            </w:r>
          </w:p>
          <w:p w14:paraId="2A5F89E9" w14:textId="77777777" w:rsidR="007C0AEB" w:rsidRDefault="00681709" w:rsidP="00DE5868">
            <w:pPr>
              <w:tabs>
                <w:tab w:val="left" w:pos="7785"/>
                <w:tab w:val="right" w:pos="10080"/>
              </w:tabs>
              <w:spacing w:before="120" w:after="24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52273664" behindDoc="0" locked="0" layoutInCell="1" allowOverlap="1" wp14:anchorId="4C845AE1" wp14:editId="2269C5FE">
                      <wp:simplePos x="0" y="0"/>
                      <wp:positionH relativeFrom="column">
                        <wp:posOffset>6892925</wp:posOffset>
                      </wp:positionH>
                      <wp:positionV relativeFrom="paragraph">
                        <wp:posOffset>238760</wp:posOffset>
                      </wp:positionV>
                      <wp:extent cx="549275" cy="171450"/>
                      <wp:effectExtent l="0" t="0" r="22225" b="19050"/>
                      <wp:wrapNone/>
                      <wp:docPr id="453" name="Group 4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49275" cy="171450"/>
                                <a:chOff x="10070" y="6717"/>
                                <a:chExt cx="922" cy="360"/>
                              </a:xfrm>
                            </wpg:grpSpPr>
                            <wps:wsp>
                              <wps:cNvPr id="454" name="Rectangle 5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070" y="6717"/>
                                  <a:ext cx="471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55" name="Rectangle 5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521" y="6717"/>
                                  <a:ext cx="471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E448A94" id="Group 453" o:spid="_x0000_s1026" style="position:absolute;margin-left:542.75pt;margin-top:18.8pt;width:43.25pt;height:13.5pt;z-index:252273664" coordorigin="10070,6717" coordsize="922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">
                      <v:rect id="Rectangle 50" o:spid="_x0000_s1027" style="position:absolute;left:10070;top:6717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"/>
                      <v:rect id="Rectangle 51" o:spid="_x0000_s1028" style="position:absolute;left:10521;top:6717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"/>
                    </v:group>
                  </w:pict>
                </mc:Fallback>
              </mc:AlternateContent>
            </w:r>
            <w:r w:rsidR="00DE5868">
              <w:rPr>
                <w:rFonts w:ascii="Courier New" w:hAnsi="Courier New" w:cs="Courier New"/>
                <w:sz w:val="20"/>
                <w:szCs w:val="20"/>
              </w:rPr>
              <w:t>Contact Number of Household [LAND][MOBILE]</w:t>
            </w:r>
          </w:p>
          <w:p w14:paraId="3135BBB8" w14:textId="5F4B2AAA" w:rsidR="00681709" w:rsidRDefault="00E376F5" w:rsidP="00DE5868">
            <w:pPr>
              <w:tabs>
                <w:tab w:val="left" w:pos="7785"/>
                <w:tab w:val="right" w:pos="10080"/>
              </w:tabs>
              <w:spacing w:before="120" w:after="24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175680" behindDoc="0" locked="0" layoutInCell="1" allowOverlap="1" wp14:anchorId="21401DDD" wp14:editId="4EDD78DD">
                      <wp:simplePos x="0" y="0"/>
                      <wp:positionH relativeFrom="column">
                        <wp:posOffset>5838825</wp:posOffset>
                      </wp:positionH>
                      <wp:positionV relativeFrom="paragraph">
                        <wp:posOffset>291465</wp:posOffset>
                      </wp:positionV>
                      <wp:extent cx="549275" cy="171450"/>
                      <wp:effectExtent l="0" t="0" r="22225" b="19050"/>
                      <wp:wrapNone/>
                      <wp:docPr id="1153" name="Group 1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49275" cy="171450"/>
                                <a:chOff x="10070" y="6717"/>
                                <a:chExt cx="922" cy="360"/>
                              </a:xfrm>
                            </wpg:grpSpPr>
                            <wps:wsp>
                              <wps:cNvPr id="1154" name="Rectangle 5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070" y="6717"/>
                                  <a:ext cx="471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55" name="Rectangle 5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521" y="6717"/>
                                  <a:ext cx="471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9D71F7" id="Group 1153" o:spid="_x0000_s1026" style="position:absolute;margin-left:459.75pt;margin-top:22.95pt;width:43.25pt;height:13.5pt;z-index:271175680" coordorigin="10070,6717" coordsize="922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">
                      <v:rect id="Rectangle 50" o:spid="_x0000_s1027" style="position:absolute;left:10070;top:6717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"/>
                      <v:rect id="Rectangle 51" o:spid="_x0000_s1028" style="position:absolute;left:10521;top:6717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"/>
                    </v:group>
                  </w:pict>
                </mc:Fallback>
              </mc:AlternateContent>
            </w:r>
            <w:r>
              <w:rPr>
                <w:rFonts w:ascii="Courier New" w:hAnsi="Courier New" w:cs="Courier New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173632" behindDoc="0" locked="0" layoutInCell="1" allowOverlap="1" wp14:anchorId="4864EFA0" wp14:editId="21729D17">
                      <wp:simplePos x="0" y="0"/>
                      <wp:positionH relativeFrom="column">
                        <wp:posOffset>5067300</wp:posOffset>
                      </wp:positionH>
                      <wp:positionV relativeFrom="paragraph">
                        <wp:posOffset>291465</wp:posOffset>
                      </wp:positionV>
                      <wp:extent cx="549275" cy="171450"/>
                      <wp:effectExtent l="0" t="0" r="22225" b="19050"/>
                      <wp:wrapNone/>
                      <wp:docPr id="1145" name="Group 11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49275" cy="171450"/>
                                <a:chOff x="10070" y="6717"/>
                                <a:chExt cx="922" cy="360"/>
                              </a:xfrm>
                            </wpg:grpSpPr>
                            <wps:wsp>
                              <wps:cNvPr id="1146" name="Rectangle 5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070" y="6717"/>
                                  <a:ext cx="471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47" name="Rectangle 5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521" y="6717"/>
                                  <a:ext cx="471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196A936" id="Group 1145" o:spid="_x0000_s1026" style="position:absolute;margin-left:399pt;margin-top:22.95pt;width:43.25pt;height:13.5pt;z-index:271173632" coordorigin="10070,6717" coordsize="922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">
                      <v:rect id="Rectangle 50" o:spid="_x0000_s1027" style="position:absolute;left:10070;top:6717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"/>
                      <v:rect id="Rectangle 51" o:spid="_x0000_s1028" style="position:absolute;left:10521;top:6717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"/>
                    </v:group>
                  </w:pict>
                </mc:Fallback>
              </mc:AlternateContent>
            </w:r>
            <w:r>
              <w:rPr>
                <w:rFonts w:ascii="Courier New" w:hAnsi="Courier New" w:cs="Courier New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177728" behindDoc="0" locked="0" layoutInCell="1" allowOverlap="1" wp14:anchorId="3D167929" wp14:editId="450136EC">
                      <wp:simplePos x="0" y="0"/>
                      <wp:positionH relativeFrom="column">
                        <wp:posOffset>6572250</wp:posOffset>
                      </wp:positionH>
                      <wp:positionV relativeFrom="paragraph">
                        <wp:posOffset>272415</wp:posOffset>
                      </wp:positionV>
                      <wp:extent cx="933450" cy="181610"/>
                      <wp:effectExtent l="0" t="0" r="19050" b="27940"/>
                      <wp:wrapNone/>
                      <wp:docPr id="1159" name="Group 11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33450" cy="181610"/>
                                <a:chOff x="10443" y="4089"/>
                                <a:chExt cx="1167" cy="286"/>
                              </a:xfrm>
                            </wpg:grpSpPr>
                            <wpg:grpSp>
                              <wpg:cNvPr id="1162" name="Group 5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0443" y="4089"/>
                                  <a:ext cx="585" cy="286"/>
                                  <a:chOff x="9353" y="5506"/>
                                  <a:chExt cx="942" cy="360"/>
                                </a:xfrm>
                              </wpg:grpSpPr>
                              <wps:wsp>
                                <wps:cNvPr id="1163" name="Rectangle 5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353" y="5506"/>
                                    <a:ext cx="471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164" name="Rectangle 5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824" y="5506"/>
                                    <a:ext cx="471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1165" name="Group 5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1028" y="4089"/>
                                  <a:ext cx="582" cy="286"/>
                                  <a:chOff x="9353" y="5506"/>
                                  <a:chExt cx="942" cy="360"/>
                                </a:xfrm>
                              </wpg:grpSpPr>
                              <wps:wsp>
                                <wps:cNvPr id="1166" name="Rectangle 57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353" y="5506"/>
                                    <a:ext cx="471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167" name="Rectangle 58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824" y="5506"/>
                                    <a:ext cx="471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F2BD3BC" id="Group 1159" o:spid="_x0000_s1026" style="position:absolute;margin-left:517.5pt;margin-top:21.45pt;width:73.5pt;height:14.3pt;z-index:271177728" coordorigin="10443,4089" coordsize="1167,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">
                      <v:group id="Group 53" o:spid="_x0000_s1027" style="position:absolute;left:10443;top:4089;width:585;height:286" coordorigin="9353,5506" coordsize="94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riy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D9ezuD5TThBbv8BAAD//wMAUEsBAi0AFAAGAAgAAAAhANvh9svuAAAAhQEAABMAAAAAAAAAAAAA&#10;AAAAAAAAAFtDb250ZW50X1R5cGVzXS54bWxQSwECLQAUAAYACAAAACEAWvQsW78AAAAVAQAACwAA&#10;AAAAAAAAAAAAAAAfAQAAX3JlbHMvLnJlbHNQSwECLQAUAAYACAAAACEAWzq4ssMAAADdAAAADwAA&#10;AAAAAAAAAAAAAAAHAgAAZHJzL2Rvd25yZXYueG1sUEsFBgAAAAADAAMAtwAAAPcCAAAAAA==&#10;">
                        <v:rect id="Rectangle 54" o:spid="_x0000_s1028" style="position:absolute;left:9353;top:5506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"/>
                        <v:rect id="Rectangle 55" o:spid="_x0000_s1029" style="position:absolute;left:9824;top:5506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"/>
                      </v:group>
                      <v:group id="Group 56" o:spid="_x0000_s1030" style="position:absolute;left:11028;top:4089;width:582;height:286" coordorigin="9353,5506" coordsize="94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yDGwwAAAN0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X48n8Hzm3CCXD0AAAD//wMAUEsBAi0AFAAGAAgAAAAhANvh9svuAAAAhQEAABMAAAAAAAAAAAAA&#10;AAAAAAAAAFtDb250ZW50X1R5cGVzXS54bWxQSwECLQAUAAYACAAAACEAWvQsW78AAAAVAQAACwAA&#10;AAAAAAAAAAAAAAAfAQAAX3JlbHMvLnJlbHNQSwECLQAUAAYACAAAACEA1NMgxsMAAADdAAAADwAA&#10;AAAAAAAAAAAAAAAHAgAAZHJzL2Rvd25yZXYueG1sUEsFBgAAAAADAAMAtwAAAPcCAAAAAA==&#10;">
                        <v:rect id="Rectangle 57" o:spid="_x0000_s1031" style="position:absolute;left:9353;top:5506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"/>
                        <v:rect id="Rectangle 58" o:spid="_x0000_s1032" style="position:absolute;left:9824;top:5506;width:4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"/>
                      </v:group>
                    </v:group>
                  </w:pict>
                </mc:Fallback>
              </mc:AlternateContent>
            </w:r>
            <w:r w:rsidR="00681709">
              <w:rPr>
                <w:rFonts w:ascii="Courier New" w:hAnsi="Courier New" w:cs="Courier New"/>
                <w:sz w:val="20"/>
                <w:szCs w:val="20"/>
              </w:rPr>
              <w:t xml:space="preserve">Respondent’s Line Number </w:t>
            </w:r>
            <w:r w:rsidR="005A5E63">
              <w:rPr>
                <w:rFonts w:ascii="Courier New" w:hAnsi="Courier New" w:cs="Courier New"/>
                <w:sz w:val="20"/>
                <w:szCs w:val="20"/>
              </w:rPr>
              <w:t>[</w:t>
            </w:r>
            <w:r w:rsidR="00681709" w:rsidRPr="001A5938">
              <w:rPr>
                <w:rFonts w:ascii="Courier New" w:hAnsi="Courier New" w:cs="Courier New"/>
                <w:b/>
                <w:sz w:val="20"/>
                <w:szCs w:val="20"/>
              </w:rPr>
              <w:t>From Section II</w:t>
            </w:r>
            <w:r w:rsidR="005A5E63">
              <w:rPr>
                <w:rFonts w:ascii="Courier New" w:hAnsi="Courier New" w:cs="Courier New"/>
                <w:sz w:val="20"/>
                <w:szCs w:val="20"/>
              </w:rPr>
              <w:t>]</w:t>
            </w:r>
          </w:p>
          <w:p w14:paraId="45C48652" w14:textId="07B8F4C3" w:rsidR="00E376F5" w:rsidRDefault="00E376F5" w:rsidP="00EE017C">
            <w:pPr>
              <w:tabs>
                <w:tab w:val="left" w:pos="7785"/>
                <w:tab w:val="right" w:pos="10080"/>
              </w:tabs>
              <w:spacing w:before="120" w:after="24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66788864" behindDoc="0" locked="0" layoutInCell="1" allowOverlap="1" wp14:anchorId="4129ED32" wp14:editId="5AA4E515">
                      <wp:simplePos x="0" y="0"/>
                      <wp:positionH relativeFrom="column">
                        <wp:posOffset>7296150</wp:posOffset>
                      </wp:positionH>
                      <wp:positionV relativeFrom="paragraph">
                        <wp:posOffset>233680</wp:posOffset>
                      </wp:positionV>
                      <wp:extent cx="223520" cy="182245"/>
                      <wp:effectExtent l="0" t="0" r="24130" b="27305"/>
                      <wp:wrapNone/>
                      <wp:docPr id="4008" name="Text Box 40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76AA114" w14:textId="77777777" w:rsidR="00E83A32" w:rsidRDefault="00E83A32" w:rsidP="005A5E6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29ED3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008" o:spid="_x0000_s1026" type="#_x0000_t202" style="position:absolute;left:0;text-align:left;margin-left:574.5pt;margin-top:18.4pt;width:17.6pt;height:14.35pt;z-index:26678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" fillcolor="white [3201]" strokeweight=".5pt">
                      <v:textbox>
                        <w:txbxContent>
                          <w:p w14:paraId="376AA114" w14:textId="77777777" w:rsidR="00E83A32" w:rsidRDefault="00E83A32" w:rsidP="005A5E6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ourier New" w:hAnsi="Courier New" w:cs="Courier New"/>
                <w:sz w:val="20"/>
                <w:szCs w:val="20"/>
              </w:rPr>
              <w:t>Date of Interview: (</w:t>
            </w:r>
            <w:r w:rsidRPr="00E376F5">
              <w:rPr>
                <w:rFonts w:ascii="Courier New" w:hAnsi="Courier New" w:cs="Courier New"/>
                <w:b/>
                <w:sz w:val="20"/>
                <w:szCs w:val="20"/>
              </w:rPr>
              <w:t>DD/MM/</w:t>
            </w:r>
            <w:proofErr w:type="gramStart"/>
            <w:r w:rsidRPr="00E376F5">
              <w:rPr>
                <w:rFonts w:ascii="Courier New" w:hAnsi="Courier New" w:cs="Courier New"/>
                <w:b/>
                <w:sz w:val="20"/>
                <w:szCs w:val="20"/>
              </w:rPr>
              <w:t>YYYY</w:t>
            </w:r>
            <w:r w:rsidR="00954B9F">
              <w:rPr>
                <w:rFonts w:ascii="Courier New" w:hAnsi="Courier New" w:cs="Courier New"/>
                <w:b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  </w:t>
            </w:r>
            <w:proofErr w:type="gramEnd"/>
            <w:r>
              <w:rPr>
                <w:rFonts w:ascii="Courier New" w:hAnsi="Courier New" w:cs="Courier New"/>
                <w:sz w:val="20"/>
                <w:szCs w:val="20"/>
              </w:rPr>
              <w:t xml:space="preserve">                                      /         /         / </w:t>
            </w:r>
          </w:p>
          <w:p w14:paraId="7344F017" w14:textId="3D7ED52A" w:rsidR="00915FB4" w:rsidRDefault="00A966D2" w:rsidP="00EE017C">
            <w:pPr>
              <w:tabs>
                <w:tab w:val="left" w:pos="7785"/>
                <w:tab w:val="right" w:pos="10080"/>
              </w:tabs>
              <w:spacing w:before="120" w:after="24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HH </w:t>
            </w:r>
            <w:r w:rsidR="00EE017C">
              <w:rPr>
                <w:rFonts w:ascii="Courier New" w:hAnsi="Courier New" w:cs="Courier New"/>
                <w:sz w:val="20"/>
                <w:szCs w:val="20"/>
              </w:rPr>
              <w:t>Result:</w:t>
            </w:r>
            <w:r w:rsidR="00915FB4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EE017C">
              <w:rPr>
                <w:rFonts w:ascii="Courier New" w:hAnsi="Courier New" w:cs="Courier New"/>
                <w:sz w:val="20"/>
                <w:szCs w:val="20"/>
              </w:rPr>
              <w:t>Completed=1</w:t>
            </w:r>
            <w:r w:rsidR="00915FB4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r w:rsidR="00EE017C">
              <w:rPr>
                <w:rFonts w:ascii="Courier New" w:hAnsi="Courier New" w:cs="Courier New"/>
                <w:sz w:val="20"/>
                <w:szCs w:val="20"/>
              </w:rPr>
              <w:t>Refused=2,</w:t>
            </w:r>
            <w:r w:rsidR="00915FB4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5A5E63">
              <w:rPr>
                <w:rFonts w:ascii="Courier New" w:hAnsi="Courier New" w:cs="Courier New"/>
                <w:sz w:val="20"/>
                <w:szCs w:val="20"/>
              </w:rPr>
              <w:t xml:space="preserve">HH </w:t>
            </w:r>
            <w:r w:rsidR="00EE017C">
              <w:rPr>
                <w:rFonts w:ascii="Courier New" w:hAnsi="Courier New" w:cs="Courier New"/>
                <w:sz w:val="20"/>
                <w:szCs w:val="20"/>
              </w:rPr>
              <w:t>Locked</w:t>
            </w:r>
            <w:r w:rsidR="005A5E63">
              <w:rPr>
                <w:rFonts w:ascii="Courier New" w:hAnsi="Courier New" w:cs="Courier New"/>
                <w:sz w:val="20"/>
                <w:szCs w:val="20"/>
              </w:rPr>
              <w:t>=3</w:t>
            </w:r>
            <w:r w:rsidR="00EE017C">
              <w:rPr>
                <w:rFonts w:ascii="Courier New" w:hAnsi="Courier New" w:cs="Courier New"/>
                <w:sz w:val="20"/>
                <w:szCs w:val="20"/>
              </w:rPr>
              <w:t>, No Competent Respondent=4, Not Dwelling Place=5</w:t>
            </w:r>
          </w:p>
          <w:p w14:paraId="2E3A848A" w14:textId="3727DBE1" w:rsidR="005A5E63" w:rsidRPr="00915FB4" w:rsidRDefault="00915FB4" w:rsidP="00EE017C">
            <w:pPr>
              <w:tabs>
                <w:tab w:val="left" w:pos="7785"/>
                <w:tab w:val="right" w:pos="10080"/>
              </w:tabs>
              <w:spacing w:before="120" w:after="240"/>
              <w:jc w:val="both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915FB4">
              <w:rPr>
                <w:rFonts w:ascii="Courier New" w:hAnsi="Courier New" w:cs="Courier New"/>
                <w:b/>
                <w:sz w:val="20"/>
                <w:szCs w:val="20"/>
              </w:rPr>
              <w:t>IF RESULT NOT 1</w:t>
            </w:r>
            <w:r w:rsidR="00EE017C" w:rsidRPr="00915FB4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  <w:r w:rsidRPr="00915FB4">
              <w:rPr>
                <w:rFonts w:ascii="Courier New" w:hAnsi="Courier New" w:cs="Courier New"/>
                <w:b/>
                <w:sz w:val="20"/>
                <w:szCs w:val="20"/>
              </w:rPr>
              <w:t xml:space="preserve">END </w:t>
            </w:r>
            <w:r w:rsidR="00EE017C" w:rsidRPr="00915FB4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  <w:r w:rsidR="005A5E63" w:rsidRPr="00915FB4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</w:p>
        </w:tc>
      </w:tr>
    </w:tbl>
    <w:p w14:paraId="6AA7BE72" w14:textId="77777777" w:rsidR="00BD639B" w:rsidRDefault="00BD639B"/>
    <w:p w14:paraId="40421DA4" w14:textId="77777777" w:rsidR="005137DA" w:rsidRDefault="005137DA"/>
    <w:p w14:paraId="35D74DA4" w14:textId="77777777" w:rsidR="00AF3B22" w:rsidRDefault="00AF3B22" w:rsidP="00076EBB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4171ABC2" w14:textId="77777777" w:rsidR="00AF3B22" w:rsidRDefault="00AF3B22" w:rsidP="00076EBB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151C1120" w14:textId="77777777" w:rsidR="00AF3B22" w:rsidRDefault="00AF3B22" w:rsidP="00076EBB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06D5F0DA" w14:textId="77777777" w:rsidR="00AF3B22" w:rsidRDefault="00AF3B22" w:rsidP="00076EBB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1401CDB7" w14:textId="77777777" w:rsidR="00AF3B22" w:rsidRDefault="00AF3B22" w:rsidP="00076EBB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6B46F37B" w14:textId="77777777" w:rsidR="00AF3B22" w:rsidRDefault="00AF3B22" w:rsidP="00076EBB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267B8D65" w14:textId="243DA09A" w:rsidR="00076EBB" w:rsidRDefault="00076EBB" w:rsidP="00076EBB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  <w:r w:rsidRPr="00C75ED4">
        <w:rPr>
          <w:rFonts w:ascii="Courier New" w:hAnsi="Courier New" w:cs="Courier New"/>
          <w:bCs/>
          <w:iCs/>
          <w:szCs w:val="20"/>
        </w:rPr>
        <w:t>SECTION I</w:t>
      </w:r>
      <w:r>
        <w:rPr>
          <w:rFonts w:ascii="Courier New" w:hAnsi="Courier New" w:cs="Courier New"/>
          <w:bCs/>
          <w:iCs/>
          <w:szCs w:val="20"/>
        </w:rPr>
        <w:t>I</w:t>
      </w:r>
      <w:r w:rsidRPr="00C75ED4">
        <w:rPr>
          <w:rFonts w:ascii="Courier New" w:hAnsi="Courier New" w:cs="Courier New"/>
          <w:bCs/>
          <w:iCs/>
          <w:szCs w:val="20"/>
        </w:rPr>
        <w:t xml:space="preserve">: </w:t>
      </w:r>
      <w:r>
        <w:rPr>
          <w:rFonts w:ascii="Courier New" w:hAnsi="Courier New" w:cs="Courier New"/>
          <w:bCs/>
          <w:iCs/>
          <w:szCs w:val="20"/>
        </w:rPr>
        <w:t>Household Adult</w:t>
      </w:r>
      <w:r w:rsidR="00B71A74">
        <w:rPr>
          <w:rFonts w:ascii="Courier New" w:hAnsi="Courier New" w:cs="Courier New"/>
          <w:bCs/>
          <w:iCs/>
          <w:szCs w:val="20"/>
        </w:rPr>
        <w:t xml:space="preserve"> (&gt;=18 years)</w:t>
      </w:r>
      <w:r>
        <w:rPr>
          <w:rFonts w:ascii="Courier New" w:hAnsi="Courier New" w:cs="Courier New"/>
          <w:bCs/>
          <w:iCs/>
          <w:szCs w:val="20"/>
        </w:rPr>
        <w:t xml:space="preserve"> Members</w:t>
      </w:r>
    </w:p>
    <w:p w14:paraId="6CEC34A1" w14:textId="51080B5D" w:rsidR="00137E32" w:rsidRPr="00137E32" w:rsidRDefault="00137E32" w:rsidP="00076EBB">
      <w:pPr>
        <w:jc w:val="both"/>
        <w:rPr>
          <w:rFonts w:ascii="Calibri" w:hAnsi="Calibri"/>
          <w:b/>
          <w:sz w:val="2"/>
          <w:szCs w:val="20"/>
          <w:lang w:val="en-CA" w:eastAsia="fr-FR"/>
        </w:rPr>
      </w:pPr>
    </w:p>
    <w:p w14:paraId="3CABF5A1" w14:textId="08F3A75B" w:rsidR="00076EBB" w:rsidRDefault="00076EBB" w:rsidP="008226E3">
      <w:pPr>
        <w:jc w:val="both"/>
        <w:rPr>
          <w:rFonts w:ascii="Calibri" w:hAnsi="Calibri"/>
          <w:b/>
          <w:sz w:val="20"/>
          <w:szCs w:val="20"/>
          <w:lang w:val="en-CA" w:eastAsia="fr-FR"/>
        </w:rPr>
      </w:pPr>
      <w:r>
        <w:rPr>
          <w:rFonts w:ascii="Calibri" w:hAnsi="Calibri"/>
          <w:b/>
          <w:sz w:val="20"/>
          <w:szCs w:val="20"/>
          <w:lang w:val="en-CA" w:eastAsia="fr-FR"/>
        </w:rPr>
        <w:t>ASK TO THE HOUSEHOLD HEAD OR</w:t>
      </w:r>
      <w:r w:rsidR="004371E4">
        <w:rPr>
          <w:rFonts w:ascii="Calibri" w:hAnsi="Calibri"/>
          <w:b/>
          <w:sz w:val="20"/>
          <w:szCs w:val="20"/>
          <w:lang w:val="en-CA" w:eastAsia="fr-FR"/>
        </w:rPr>
        <w:t xml:space="preserve"> ANY </w:t>
      </w:r>
      <w:r w:rsidR="008226E3">
        <w:rPr>
          <w:rFonts w:ascii="Calibri" w:hAnsi="Calibri"/>
          <w:b/>
          <w:sz w:val="20"/>
          <w:szCs w:val="20"/>
          <w:lang w:val="en-CA" w:eastAsia="fr-FR"/>
        </w:rPr>
        <w:t xml:space="preserve">OTHER </w:t>
      </w:r>
      <w:r w:rsidR="004371E4">
        <w:rPr>
          <w:rFonts w:ascii="Calibri" w:hAnsi="Calibri"/>
          <w:b/>
          <w:sz w:val="20"/>
          <w:szCs w:val="20"/>
          <w:lang w:val="en-CA" w:eastAsia="fr-FR"/>
        </w:rPr>
        <w:t>ADULT</w:t>
      </w:r>
      <w:r w:rsidR="008226E3">
        <w:rPr>
          <w:rFonts w:ascii="Calibri" w:hAnsi="Calibri"/>
          <w:b/>
          <w:sz w:val="20"/>
          <w:szCs w:val="20"/>
          <w:lang w:val="en-CA" w:eastAsia="fr-FR"/>
        </w:rPr>
        <w:t xml:space="preserve"> MEMBER</w:t>
      </w:r>
      <w:r w:rsidR="004371E4">
        <w:rPr>
          <w:rFonts w:ascii="Calibri" w:hAnsi="Calibri"/>
          <w:b/>
          <w:sz w:val="20"/>
          <w:szCs w:val="20"/>
          <w:lang w:val="en-CA" w:eastAsia="fr-FR"/>
        </w:rPr>
        <w:t xml:space="preserve"> AVAI</w:t>
      </w:r>
      <w:r w:rsidR="003E1DC4">
        <w:rPr>
          <w:rFonts w:ascii="Calibri" w:hAnsi="Calibri"/>
          <w:b/>
          <w:sz w:val="20"/>
          <w:szCs w:val="20"/>
          <w:lang w:val="en-CA" w:eastAsia="fr-FR"/>
        </w:rPr>
        <w:t>LABLE AT THE TIME OF VISIT</w:t>
      </w:r>
      <w:r w:rsidR="008226E3">
        <w:rPr>
          <w:rFonts w:ascii="Calibri" w:hAnsi="Calibri"/>
          <w:b/>
          <w:sz w:val="20"/>
          <w:szCs w:val="20"/>
          <w:lang w:val="en-CA" w:eastAsia="fr-FR"/>
        </w:rPr>
        <w:t xml:space="preserve"> ABOUT </w:t>
      </w:r>
      <w:r w:rsidR="008226E3" w:rsidRPr="002E09C5">
        <w:rPr>
          <w:rFonts w:ascii="Calibri" w:hAnsi="Calibri"/>
          <w:b/>
          <w:sz w:val="20"/>
          <w:szCs w:val="20"/>
          <w:lang w:val="en-CA" w:eastAsia="fr-FR"/>
        </w:rPr>
        <w:t xml:space="preserve">PERSONS WHO USUALLY LIVE IN </w:t>
      </w:r>
      <w:r w:rsidR="008226E3">
        <w:rPr>
          <w:rFonts w:ascii="Calibri" w:hAnsi="Calibri"/>
          <w:b/>
          <w:sz w:val="20"/>
          <w:szCs w:val="20"/>
          <w:lang w:val="en-CA" w:eastAsia="fr-FR"/>
        </w:rPr>
        <w:t>THE</w:t>
      </w:r>
      <w:r w:rsidR="008226E3" w:rsidRPr="002E09C5">
        <w:rPr>
          <w:rFonts w:ascii="Calibri" w:hAnsi="Calibri"/>
          <w:b/>
          <w:sz w:val="20"/>
          <w:szCs w:val="20"/>
          <w:lang w:val="en-CA" w:eastAsia="fr-FR"/>
        </w:rPr>
        <w:t xml:space="preserve"> HOUSEHOLD</w:t>
      </w:r>
    </w:p>
    <w:p w14:paraId="37024585" w14:textId="21FC50B2" w:rsidR="00DC15F7" w:rsidRDefault="00512321" w:rsidP="0073312C">
      <w:r w:rsidRPr="002E09C5">
        <w:rPr>
          <w:rFonts w:ascii="Calibri" w:hAnsi="Calibri"/>
          <w:noProof/>
          <w:sz w:val="20"/>
          <w:szCs w:val="20"/>
          <w:lang w:eastAsia="en-IN"/>
        </w:rPr>
        <mc:AlternateContent>
          <mc:Choice Requires="wpg">
            <w:drawing>
              <wp:anchor distT="0" distB="0" distL="114300" distR="114300" simplePos="0" relativeHeight="264243200" behindDoc="0" locked="0" layoutInCell="1" allowOverlap="1" wp14:anchorId="0633485D" wp14:editId="02F53F4F">
                <wp:simplePos x="0" y="0"/>
                <wp:positionH relativeFrom="margin">
                  <wp:posOffset>3103880</wp:posOffset>
                </wp:positionH>
                <wp:positionV relativeFrom="paragraph">
                  <wp:posOffset>14605</wp:posOffset>
                </wp:positionV>
                <wp:extent cx="365760" cy="182880"/>
                <wp:effectExtent l="0" t="0" r="15240" b="26670"/>
                <wp:wrapNone/>
                <wp:docPr id="4853" name="Group 48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5760" cy="182880"/>
                          <a:chOff x="4693" y="2893"/>
                          <a:chExt cx="576" cy="288"/>
                        </a:xfrm>
                      </wpg:grpSpPr>
                      <wps:wsp>
                        <wps:cNvPr id="32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4693" y="2893"/>
                            <a:ext cx="288" cy="2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4981" y="2893"/>
                            <a:ext cx="288" cy="2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E1ADF3" id="Group 4853" o:spid="_x0000_s1026" style="position:absolute;margin-left:244.4pt;margin-top:1.15pt;width:28.8pt;height:14.4pt;z-index:264243200;mso-position-horizontal-relative:margin" coordorigin="4693,2893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">
                <v:rect id="Rectangle 4" o:spid="_x0000_s1027" style="position:absolute;left:4693;top:2893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"/>
                <v:rect id="Rectangle 5" o:spid="_x0000_s1028" style="position:absolute;left:4981;top:2893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"/>
                <w10:wrap anchorx="margin"/>
              </v:group>
            </w:pict>
          </mc:Fallback>
        </mc:AlternateContent>
      </w:r>
      <w:r w:rsidR="009F528D" w:rsidRPr="002E09C5">
        <w:rPr>
          <w:rFonts w:ascii="Calibri" w:hAnsi="Calibri"/>
          <w:noProof/>
          <w:sz w:val="20"/>
          <w:szCs w:val="20"/>
          <w:lang w:eastAsia="en-IN"/>
        </w:rPr>
        <mc:AlternateContent>
          <mc:Choice Requires="wpg">
            <w:drawing>
              <wp:anchor distT="0" distB="0" distL="114300" distR="114300" simplePos="0" relativeHeight="262615040" behindDoc="0" locked="0" layoutInCell="1" allowOverlap="1" wp14:anchorId="039BC12C" wp14:editId="158A63A9">
                <wp:simplePos x="0" y="0"/>
                <wp:positionH relativeFrom="margin">
                  <wp:posOffset>4281170</wp:posOffset>
                </wp:positionH>
                <wp:positionV relativeFrom="paragraph">
                  <wp:posOffset>288925</wp:posOffset>
                </wp:positionV>
                <wp:extent cx="365760" cy="182880"/>
                <wp:effectExtent l="0" t="0" r="15240" b="26670"/>
                <wp:wrapNone/>
                <wp:docPr id="5155" name="Group 5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5760" cy="182880"/>
                          <a:chOff x="4693" y="2893"/>
                          <a:chExt cx="576" cy="288"/>
                        </a:xfrm>
                      </wpg:grpSpPr>
                      <wps:wsp>
                        <wps:cNvPr id="5156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4693" y="2893"/>
                            <a:ext cx="288" cy="2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57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4981" y="2893"/>
                            <a:ext cx="288" cy="2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5B5D9A" id="Group 5155" o:spid="_x0000_s1026" style="position:absolute;margin-left:337.1pt;margin-top:22.75pt;width:28.8pt;height:14.4pt;z-index:262615040;mso-position-horizontal-relative:margin" coordorigin="4693,2893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">
                <v:rect id="Rectangle 4" o:spid="_x0000_s1027" style="position:absolute;left:4693;top:2893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"/>
                <v:rect id="Rectangle 5" o:spid="_x0000_s1028" style="position:absolute;left:4981;top:2893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"/>
                <w10:wrap anchorx="margin"/>
              </v:group>
            </w:pict>
          </mc:Fallback>
        </mc:AlternateContent>
      </w:r>
      <w:r w:rsidR="009F528D" w:rsidRPr="002E09C5">
        <w:rPr>
          <w:rFonts w:ascii="Calibri" w:hAnsi="Calibri"/>
          <w:noProof/>
          <w:sz w:val="20"/>
          <w:szCs w:val="20"/>
          <w:lang w:eastAsia="en-IN"/>
        </w:rPr>
        <mc:AlternateContent>
          <mc:Choice Requires="wpg">
            <w:drawing>
              <wp:anchor distT="0" distB="0" distL="114300" distR="114300" simplePos="0" relativeHeight="264245248" behindDoc="0" locked="0" layoutInCell="1" allowOverlap="1" wp14:anchorId="55009544" wp14:editId="791E1971">
                <wp:simplePos x="0" y="0"/>
                <wp:positionH relativeFrom="page">
                  <wp:posOffset>5098415</wp:posOffset>
                </wp:positionH>
                <wp:positionV relativeFrom="paragraph">
                  <wp:posOffset>15240</wp:posOffset>
                </wp:positionV>
                <wp:extent cx="365760" cy="182880"/>
                <wp:effectExtent l="0" t="0" r="15240" b="26670"/>
                <wp:wrapNone/>
                <wp:docPr id="4867" name="Group 48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5760" cy="182880"/>
                          <a:chOff x="4693" y="2893"/>
                          <a:chExt cx="576" cy="288"/>
                        </a:xfrm>
                      </wpg:grpSpPr>
                      <wps:wsp>
                        <wps:cNvPr id="4878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4693" y="2893"/>
                            <a:ext cx="288" cy="2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89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4981" y="2893"/>
                            <a:ext cx="288" cy="2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BE7782" id="Group 4867" o:spid="_x0000_s1026" style="position:absolute;margin-left:401.45pt;margin-top:1.2pt;width:28.8pt;height:14.4pt;z-index:264245248;mso-position-horizontal-relative:page" coordorigin="4693,2893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">
                <v:rect id="Rectangle 4" o:spid="_x0000_s1027" style="position:absolute;left:4693;top:2893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"/>
                <v:rect id="Rectangle 5" o:spid="_x0000_s1028" style="position:absolute;left:4981;top:2893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"/>
                <w10:wrap anchorx="page"/>
              </v:group>
            </w:pict>
          </mc:Fallback>
        </mc:AlternateContent>
      </w:r>
      <w:r w:rsidR="00DA1F60">
        <w:t xml:space="preserve">B1. </w:t>
      </w:r>
      <w:r w:rsidR="0073312C">
        <w:t xml:space="preserve">Number of total household members:   </w:t>
      </w:r>
      <w:r w:rsidR="009F528D">
        <w:t xml:space="preserve">        </w:t>
      </w:r>
      <w:r w:rsidR="0073312C">
        <w:t xml:space="preserve">Male:  </w:t>
      </w:r>
      <w:r w:rsidR="009F528D">
        <w:t xml:space="preserve">                      </w:t>
      </w:r>
      <w:r w:rsidR="0073312C">
        <w:t xml:space="preserve">Female: </w:t>
      </w:r>
    </w:p>
    <w:p w14:paraId="76C64E28" w14:textId="4B6C0616" w:rsidR="0073312C" w:rsidRPr="00D868D2" w:rsidRDefault="009F528D" w:rsidP="0073312C">
      <w:r w:rsidRPr="002E09C5">
        <w:rPr>
          <w:rFonts w:ascii="Calibri" w:hAnsi="Calibri"/>
          <w:noProof/>
          <w:sz w:val="20"/>
          <w:szCs w:val="20"/>
          <w:lang w:eastAsia="en-IN"/>
        </w:rPr>
        <mc:AlternateContent>
          <mc:Choice Requires="wpg">
            <w:drawing>
              <wp:anchor distT="0" distB="0" distL="114300" distR="114300" simplePos="0" relativeHeight="262617088" behindDoc="0" locked="0" layoutInCell="1" allowOverlap="1" wp14:anchorId="5B0DB821" wp14:editId="12C30D19">
                <wp:simplePos x="0" y="0"/>
                <wp:positionH relativeFrom="column">
                  <wp:posOffset>3093085</wp:posOffset>
                </wp:positionH>
                <wp:positionV relativeFrom="paragraph">
                  <wp:posOffset>12065</wp:posOffset>
                </wp:positionV>
                <wp:extent cx="365760" cy="182880"/>
                <wp:effectExtent l="0" t="0" r="15240" b="26670"/>
                <wp:wrapNone/>
                <wp:docPr id="5158" name="Group 5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5760" cy="182880"/>
                          <a:chOff x="8766" y="3170"/>
                          <a:chExt cx="576" cy="288"/>
                        </a:xfrm>
                      </wpg:grpSpPr>
                      <wps:wsp>
                        <wps:cNvPr id="5159" name="Rectangle 64"/>
                        <wps:cNvSpPr>
                          <a:spLocks noChangeArrowheads="1"/>
                        </wps:cNvSpPr>
                        <wps:spPr bwMode="auto">
                          <a:xfrm>
                            <a:off x="9054" y="3170"/>
                            <a:ext cx="288" cy="2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60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8766" y="3170"/>
                            <a:ext cx="288" cy="2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447909" id="Group 5158" o:spid="_x0000_s1026" style="position:absolute;margin-left:243.55pt;margin-top:.95pt;width:28.8pt;height:14.4pt;z-index:2626170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">
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"/>
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"/>
              </v:group>
            </w:pict>
          </mc:Fallback>
        </mc:AlternateContent>
      </w:r>
      <w:r w:rsidR="00DA1F60">
        <w:t xml:space="preserve">B2. </w:t>
      </w:r>
      <w:r w:rsidR="0073312C">
        <w:t xml:space="preserve">Number of total adult household members: Male:     </w:t>
      </w:r>
      <w:r>
        <w:t xml:space="preserve">           </w:t>
      </w:r>
      <w:r w:rsidR="005C6A24">
        <w:t xml:space="preserve">        </w:t>
      </w:r>
      <w:r w:rsidR="0073312C">
        <w:t xml:space="preserve">Female: </w:t>
      </w:r>
    </w:p>
    <w:p w14:paraId="6E5DBD09" w14:textId="77777777" w:rsidR="0073312C" w:rsidRDefault="0073312C" w:rsidP="00076EBB">
      <w:pPr>
        <w:jc w:val="both"/>
        <w:rPr>
          <w:rFonts w:ascii="Calibri" w:hAnsi="Calibri"/>
          <w:b/>
          <w:sz w:val="20"/>
          <w:szCs w:val="20"/>
          <w:lang w:val="en-CA" w:eastAsia="fr-FR"/>
        </w:rPr>
      </w:pPr>
    </w:p>
    <w:p w14:paraId="2BFB061E" w14:textId="526BB4AD" w:rsidR="00076EBB" w:rsidRPr="002E09C5" w:rsidRDefault="00076EBB" w:rsidP="00076EBB">
      <w:pPr>
        <w:jc w:val="both"/>
        <w:rPr>
          <w:rFonts w:ascii="Calibri" w:hAnsi="Calibri"/>
          <w:b/>
          <w:sz w:val="20"/>
          <w:szCs w:val="20"/>
          <w:lang w:val="en-CA" w:eastAsia="fr-FR"/>
        </w:rPr>
      </w:pPr>
      <w:r w:rsidRPr="002E09C5">
        <w:rPr>
          <w:rFonts w:ascii="Calibri" w:hAnsi="Calibri"/>
          <w:b/>
          <w:sz w:val="20"/>
          <w:szCs w:val="20"/>
          <w:lang w:val="en-CA" w:eastAsia="fr-FR"/>
        </w:rPr>
        <w:t xml:space="preserve">Please give me the names of the </w:t>
      </w:r>
      <w:r w:rsidR="008226E3">
        <w:rPr>
          <w:rFonts w:ascii="Calibri" w:hAnsi="Calibri"/>
          <w:b/>
          <w:sz w:val="20"/>
          <w:szCs w:val="20"/>
          <w:lang w:val="en-CA" w:eastAsia="fr-FR"/>
        </w:rPr>
        <w:t xml:space="preserve">adult </w:t>
      </w:r>
      <w:r w:rsidRPr="002E09C5">
        <w:rPr>
          <w:rFonts w:ascii="Calibri" w:hAnsi="Calibri"/>
          <w:b/>
          <w:sz w:val="20"/>
          <w:szCs w:val="20"/>
          <w:lang w:val="en-CA" w:eastAsia="fr-FR"/>
        </w:rPr>
        <w:t xml:space="preserve">persons </w:t>
      </w:r>
      <w:r w:rsidR="004E3E1C">
        <w:rPr>
          <w:rFonts w:ascii="Calibri" w:hAnsi="Calibri"/>
          <w:b/>
          <w:sz w:val="20"/>
          <w:szCs w:val="20"/>
          <w:lang w:val="en-CA" w:eastAsia="fr-FR"/>
        </w:rPr>
        <w:t>beginning with Head of Household</w:t>
      </w:r>
      <w:r w:rsidRPr="002E09C5">
        <w:rPr>
          <w:rFonts w:ascii="Calibri" w:hAnsi="Calibri"/>
          <w:b/>
          <w:sz w:val="20"/>
          <w:szCs w:val="20"/>
          <w:lang w:val="en-CA" w:eastAsia="fr-FR"/>
        </w:rPr>
        <w:t>.</w:t>
      </w:r>
    </w:p>
    <w:tbl>
      <w:tblPr>
        <w:tblW w:w="12328" w:type="dxa"/>
        <w:jc w:val="center"/>
        <w:tblBorders>
          <w:top w:val="single" w:sz="2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6"/>
        <w:gridCol w:w="2953"/>
        <w:gridCol w:w="1559"/>
        <w:gridCol w:w="1275"/>
        <w:gridCol w:w="1276"/>
        <w:gridCol w:w="1418"/>
        <w:gridCol w:w="1275"/>
        <w:gridCol w:w="993"/>
        <w:gridCol w:w="993"/>
      </w:tblGrid>
      <w:tr w:rsidR="00863CB4" w:rsidRPr="002E09C5" w14:paraId="79592AAD" w14:textId="73B12728" w:rsidTr="00863CB4">
        <w:trPr>
          <w:cantSplit/>
          <w:trHeight w:val="1397"/>
          <w:jc w:val="center"/>
        </w:trPr>
        <w:tc>
          <w:tcPr>
            <w:tcW w:w="586" w:type="dxa"/>
          </w:tcPr>
          <w:p w14:paraId="58268490" w14:textId="77777777" w:rsidR="00863CB4" w:rsidRDefault="00863CB4" w:rsidP="00691757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proofErr w:type="spellStart"/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Line.No</w:t>
            </w:r>
            <w:proofErr w:type="spellEnd"/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.</w:t>
            </w:r>
          </w:p>
          <w:p w14:paraId="58B87615" w14:textId="77777777" w:rsidR="00863CB4" w:rsidRPr="002E09C5" w:rsidRDefault="00863CB4" w:rsidP="00691757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953" w:type="dxa"/>
          </w:tcPr>
          <w:p w14:paraId="3796E171" w14:textId="77777777" w:rsidR="00863CB4" w:rsidRPr="002E09C5" w:rsidRDefault="00863CB4" w:rsidP="00691757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Name</w:t>
            </w:r>
          </w:p>
        </w:tc>
        <w:tc>
          <w:tcPr>
            <w:tcW w:w="1559" w:type="dxa"/>
          </w:tcPr>
          <w:p w14:paraId="32536F6A" w14:textId="77777777" w:rsidR="00863CB4" w:rsidRPr="002E09C5" w:rsidRDefault="00863CB4" w:rsidP="00691757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What is the relationship of (NAME) to the head of the household?</w:t>
            </w:r>
          </w:p>
        </w:tc>
        <w:tc>
          <w:tcPr>
            <w:tcW w:w="1275" w:type="dxa"/>
          </w:tcPr>
          <w:p w14:paraId="45E5F44C" w14:textId="77777777" w:rsidR="00863CB4" w:rsidRDefault="00863CB4" w:rsidP="00691757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Is (NAME)</w:t>
            </w:r>
            <w:r>
              <w:rPr>
                <w:rFonts w:ascii="Calibri" w:hAnsi="Calibri"/>
                <w:sz w:val="20"/>
                <w:szCs w:val="20"/>
                <w:lang w:val="en-CA" w:eastAsia="fr-FR"/>
              </w:rPr>
              <w:t xml:space="preserve"> </w:t>
            </w: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a male or female?</w:t>
            </w:r>
          </w:p>
          <w:p w14:paraId="21D9E9B1" w14:textId="77777777" w:rsidR="00863CB4" w:rsidRPr="00681709" w:rsidRDefault="00863CB4" w:rsidP="00691757">
            <w:pPr>
              <w:rPr>
                <w:rFonts w:ascii="Calibri" w:hAnsi="Calibri"/>
                <w:b/>
                <w:sz w:val="20"/>
                <w:szCs w:val="20"/>
                <w:lang w:val="en-CA" w:eastAsia="fr-FR"/>
              </w:rPr>
            </w:pPr>
            <w:r w:rsidRPr="00681709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Male=1, Female=2, TG=3</w:t>
            </w:r>
          </w:p>
        </w:tc>
        <w:tc>
          <w:tcPr>
            <w:tcW w:w="1276" w:type="dxa"/>
          </w:tcPr>
          <w:p w14:paraId="3FE6FC39" w14:textId="77777777" w:rsidR="00863CB4" w:rsidRDefault="00863CB4" w:rsidP="00691757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 xml:space="preserve">How old is </w:t>
            </w: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(NAME)?</w:t>
            </w:r>
          </w:p>
          <w:p w14:paraId="1B66F724" w14:textId="77777777" w:rsidR="00863CB4" w:rsidRDefault="00863CB4" w:rsidP="00691757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5823F126" w14:textId="5B7C5298" w:rsidR="00863CB4" w:rsidRPr="002C1C24" w:rsidRDefault="00863CB4" w:rsidP="00691757">
            <w:pPr>
              <w:rPr>
                <w:rFonts w:ascii="Calibri" w:hAnsi="Calibri"/>
                <w:b/>
                <w:sz w:val="20"/>
                <w:szCs w:val="20"/>
                <w:lang w:val="en-CA" w:eastAsia="fr-FR"/>
              </w:rPr>
            </w:pPr>
            <w:r w:rsidRPr="002C1C24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(Put 998 if Don’t know)</w:t>
            </w:r>
          </w:p>
        </w:tc>
        <w:tc>
          <w:tcPr>
            <w:tcW w:w="1418" w:type="dxa"/>
          </w:tcPr>
          <w:p w14:paraId="75E72D2C" w14:textId="55A1586C" w:rsidR="00863CB4" w:rsidRDefault="00863CB4" w:rsidP="0077722F">
            <w:pPr>
              <w:rPr>
                <w:rFonts w:ascii="Calibri" w:hAnsi="Calibri" w:cs="Courier New"/>
                <w:sz w:val="20"/>
                <w:szCs w:val="20"/>
              </w:rPr>
            </w:pPr>
            <w:r w:rsidRPr="002E09C5">
              <w:rPr>
                <w:rFonts w:ascii="Calibri" w:hAnsi="Calibri" w:cs="Courier New"/>
                <w:sz w:val="20"/>
                <w:szCs w:val="20"/>
              </w:rPr>
              <w:t>What is the highest level of education completed</w:t>
            </w:r>
            <w:r>
              <w:rPr>
                <w:rFonts w:ascii="Calibri" w:hAnsi="Calibri" w:cs="Courier New"/>
                <w:sz w:val="20"/>
                <w:szCs w:val="20"/>
              </w:rPr>
              <w:t xml:space="preserve"> by (NAME)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>?</w:t>
            </w:r>
          </w:p>
          <w:p w14:paraId="40BCE02E" w14:textId="58F4E898" w:rsidR="00863CB4" w:rsidRPr="002C1C24" w:rsidRDefault="00863CB4" w:rsidP="0077722F">
            <w:pPr>
              <w:rPr>
                <w:rFonts w:ascii="Calibri" w:hAnsi="Calibri" w:cs="Courier New"/>
                <w:b/>
                <w:sz w:val="20"/>
                <w:szCs w:val="20"/>
              </w:rPr>
            </w:pPr>
            <w:r w:rsidRPr="002C1C24">
              <w:rPr>
                <w:rFonts w:ascii="Calibri" w:hAnsi="Calibri" w:cs="Courier New"/>
                <w:b/>
                <w:sz w:val="20"/>
                <w:szCs w:val="20"/>
              </w:rPr>
              <w:t>IF none record 00</w:t>
            </w:r>
          </w:p>
        </w:tc>
        <w:tc>
          <w:tcPr>
            <w:tcW w:w="1275" w:type="dxa"/>
          </w:tcPr>
          <w:p w14:paraId="28F10D78" w14:textId="62FF90A1" w:rsidR="00863CB4" w:rsidRDefault="00863CB4" w:rsidP="00691757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 xml:space="preserve">Can </w:t>
            </w:r>
            <w:r>
              <w:rPr>
                <w:rFonts w:ascii="Calibri" w:hAnsi="Calibri" w:cs="Courier New"/>
                <w:sz w:val="20"/>
                <w:szCs w:val="20"/>
              </w:rPr>
              <w:t xml:space="preserve">(NAME) </w:t>
            </w:r>
            <w:r>
              <w:rPr>
                <w:rFonts w:ascii="Calibri" w:hAnsi="Calibri"/>
                <w:sz w:val="20"/>
                <w:szCs w:val="20"/>
                <w:lang w:val="en-CA" w:eastAsia="fr-FR"/>
              </w:rPr>
              <w:t xml:space="preserve">read and write?  </w:t>
            </w:r>
          </w:p>
          <w:p w14:paraId="429E7662" w14:textId="77777777" w:rsidR="00863CB4" w:rsidRPr="00681709" w:rsidRDefault="00863CB4" w:rsidP="00691757">
            <w:pPr>
              <w:rPr>
                <w:rFonts w:ascii="Calibri" w:hAnsi="Calibri"/>
                <w:b/>
                <w:sz w:val="20"/>
                <w:szCs w:val="20"/>
                <w:lang w:val="en-CA" w:eastAsia="fr-FR"/>
              </w:rPr>
            </w:pPr>
            <w:r w:rsidRPr="00681709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Yes=1</w:t>
            </w:r>
          </w:p>
          <w:p w14:paraId="54305382" w14:textId="77777777" w:rsidR="00863CB4" w:rsidRPr="002E09C5" w:rsidRDefault="00863CB4" w:rsidP="00691757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681709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No=2</w:t>
            </w:r>
          </w:p>
        </w:tc>
        <w:tc>
          <w:tcPr>
            <w:tcW w:w="993" w:type="dxa"/>
          </w:tcPr>
          <w:p w14:paraId="5D008E1F" w14:textId="21E77220" w:rsidR="00863CB4" w:rsidRDefault="00863CB4" w:rsidP="00FA52F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 xml:space="preserve">What is the current marital status of </w:t>
            </w:r>
            <w:r>
              <w:rPr>
                <w:rFonts w:ascii="Calibri" w:hAnsi="Calibri" w:cs="Courier New"/>
                <w:sz w:val="20"/>
                <w:szCs w:val="20"/>
              </w:rPr>
              <w:t>(NAME)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>?</w:t>
            </w:r>
          </w:p>
        </w:tc>
        <w:tc>
          <w:tcPr>
            <w:tcW w:w="993" w:type="dxa"/>
          </w:tcPr>
          <w:p w14:paraId="7B1497D0" w14:textId="77777777" w:rsidR="00863CB4" w:rsidRDefault="00863CB4" w:rsidP="00863CB4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863CB4">
              <w:rPr>
                <w:rFonts w:ascii="Calibri" w:hAnsi="Calibri"/>
                <w:sz w:val="18"/>
                <w:szCs w:val="18"/>
                <w:lang w:val="en-CA" w:eastAsia="fr-FR"/>
              </w:rPr>
              <w:t>ASK IF THERE ARE ANY PREGNANT WOMEN IN HOUSEHOLD</w:t>
            </w:r>
          </w:p>
          <w:p w14:paraId="246C4026" w14:textId="77777777" w:rsidR="00863CB4" w:rsidRDefault="00863CB4" w:rsidP="00863CB4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sz w:val="18"/>
                <w:szCs w:val="18"/>
                <w:lang w:val="en-CA" w:eastAsia="fr-FR"/>
              </w:rPr>
              <w:t>Yes=1</w:t>
            </w:r>
          </w:p>
          <w:p w14:paraId="6E381B32" w14:textId="626225E5" w:rsidR="00863CB4" w:rsidRPr="00863CB4" w:rsidRDefault="00863CB4" w:rsidP="00863CB4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sz w:val="18"/>
                <w:szCs w:val="18"/>
                <w:lang w:val="en-CA" w:eastAsia="fr-FR"/>
              </w:rPr>
              <w:t>No=2</w:t>
            </w:r>
          </w:p>
        </w:tc>
      </w:tr>
      <w:tr w:rsidR="00863CB4" w:rsidRPr="002E09C5" w14:paraId="32CFEF62" w14:textId="79783C21" w:rsidTr="00863CB4">
        <w:trPr>
          <w:cantSplit/>
          <w:trHeight w:val="369"/>
          <w:jc w:val="center"/>
        </w:trPr>
        <w:tc>
          <w:tcPr>
            <w:tcW w:w="586" w:type="dxa"/>
            <w:tcBorders>
              <w:top w:val="single" w:sz="4" w:space="0" w:color="auto"/>
              <w:bottom w:val="single" w:sz="24" w:space="0" w:color="auto"/>
            </w:tcBorders>
          </w:tcPr>
          <w:p w14:paraId="6CC732DE" w14:textId="2C8A59BE" w:rsidR="00863CB4" w:rsidRPr="002E09C5" w:rsidRDefault="00863CB4" w:rsidP="00DA1F60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B</w:t>
            </w: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3</w:t>
            </w:r>
            <w:r>
              <w:rPr>
                <w:rFonts w:ascii="Calibri" w:hAnsi="Calibri"/>
                <w:sz w:val="20"/>
                <w:szCs w:val="20"/>
                <w:lang w:val="en-CA" w:eastAsia="fr-FR"/>
              </w:rPr>
              <w:tab/>
            </w:r>
          </w:p>
        </w:tc>
        <w:tc>
          <w:tcPr>
            <w:tcW w:w="2953" w:type="dxa"/>
            <w:tcBorders>
              <w:top w:val="single" w:sz="4" w:space="0" w:color="auto"/>
              <w:bottom w:val="single" w:sz="24" w:space="0" w:color="auto"/>
            </w:tcBorders>
          </w:tcPr>
          <w:p w14:paraId="30F770F3" w14:textId="4EDE4B24" w:rsidR="00863CB4" w:rsidRPr="002E09C5" w:rsidRDefault="00863CB4" w:rsidP="00DA1F60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B</w:t>
            </w: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24" w:space="0" w:color="auto"/>
            </w:tcBorders>
          </w:tcPr>
          <w:p w14:paraId="1FB4EF53" w14:textId="284ACB3F" w:rsidR="00863CB4" w:rsidRPr="002E09C5" w:rsidRDefault="00863CB4" w:rsidP="00DA1F60">
            <w:pPr>
              <w:tabs>
                <w:tab w:val="center" w:pos="715"/>
                <w:tab w:val="left" w:pos="1410"/>
              </w:tabs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B</w:t>
            </w: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24" w:space="0" w:color="auto"/>
            </w:tcBorders>
          </w:tcPr>
          <w:p w14:paraId="7B4DFCD8" w14:textId="0BC4DB9B" w:rsidR="00863CB4" w:rsidRPr="002E09C5" w:rsidRDefault="00863CB4" w:rsidP="00DA1F60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B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24" w:space="0" w:color="auto"/>
            </w:tcBorders>
          </w:tcPr>
          <w:p w14:paraId="79E9E56C" w14:textId="61AA837E" w:rsidR="00863CB4" w:rsidRPr="002E09C5" w:rsidRDefault="00863CB4" w:rsidP="00DA1F60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B7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24" w:space="0" w:color="auto"/>
            </w:tcBorders>
          </w:tcPr>
          <w:p w14:paraId="1D136349" w14:textId="1A296F60" w:rsidR="00863CB4" w:rsidRDefault="00863CB4" w:rsidP="00DA1F60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B8*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24" w:space="0" w:color="auto"/>
            </w:tcBorders>
          </w:tcPr>
          <w:p w14:paraId="0BD4B586" w14:textId="440BAFC8" w:rsidR="00863CB4" w:rsidRDefault="00863CB4" w:rsidP="00DA1F60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ab/>
              <w:t>B9</w:t>
            </w:r>
            <w:r>
              <w:rPr>
                <w:rFonts w:ascii="Calibri" w:hAnsi="Calibri"/>
                <w:sz w:val="20"/>
                <w:szCs w:val="20"/>
                <w:lang w:val="en-CA" w:eastAsia="fr-FR"/>
              </w:rPr>
              <w:tab/>
            </w:r>
          </w:p>
        </w:tc>
        <w:tc>
          <w:tcPr>
            <w:tcW w:w="993" w:type="dxa"/>
            <w:tcBorders>
              <w:top w:val="single" w:sz="4" w:space="0" w:color="auto"/>
              <w:bottom w:val="single" w:sz="24" w:space="0" w:color="auto"/>
            </w:tcBorders>
          </w:tcPr>
          <w:p w14:paraId="7A448C86" w14:textId="004DB81E" w:rsidR="00863CB4" w:rsidRDefault="00863CB4" w:rsidP="00DA1F60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B10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24" w:space="0" w:color="auto"/>
            </w:tcBorders>
          </w:tcPr>
          <w:p w14:paraId="14A7BEA5" w14:textId="352CE909" w:rsidR="00863CB4" w:rsidRDefault="00863CB4" w:rsidP="00DA1F60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B11</w:t>
            </w:r>
          </w:p>
        </w:tc>
      </w:tr>
      <w:tr w:rsidR="00863CB4" w:rsidRPr="002E09C5" w14:paraId="0340A49C" w14:textId="02496EC7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nil"/>
              <w:bottom w:val="nil"/>
            </w:tcBorders>
          </w:tcPr>
          <w:p w14:paraId="6E1F626F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01</w:t>
            </w:r>
          </w:p>
        </w:tc>
        <w:tc>
          <w:tcPr>
            <w:tcW w:w="2953" w:type="dxa"/>
            <w:tcBorders>
              <w:top w:val="nil"/>
              <w:bottom w:val="nil"/>
            </w:tcBorders>
          </w:tcPr>
          <w:p w14:paraId="45102260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1703A601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020421C6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73905F40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14880" behindDoc="0" locked="0" layoutInCell="1" allowOverlap="1" wp14:anchorId="1BCC74CB" wp14:editId="5FDA3419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-635</wp:posOffset>
                      </wp:positionV>
                      <wp:extent cx="365760" cy="182880"/>
                      <wp:effectExtent l="0" t="0" r="15240" b="26670"/>
                      <wp:wrapNone/>
                      <wp:docPr id="182" name="Group 1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2893"/>
                                <a:chExt cx="576" cy="288"/>
                              </a:xfrm>
                            </wpg:grpSpPr>
                            <wps:wsp>
                              <wps:cNvPr id="183" name="Rectangle 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2893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62ED1F0" w14:textId="18B31BB5" w:rsidR="00E83A32" w:rsidRPr="00CB1D43" w:rsidRDefault="00E83A32" w:rsidP="008D23A5">
                                    <w:pPr>
                                      <w:jc w:val="center"/>
                                      <w:rPr>
                                        <w:sz w:val="12"/>
                                        <w:szCs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2893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CCE70A9" w14:textId="3EC4A322" w:rsidR="00E83A32" w:rsidRPr="008D23A5" w:rsidRDefault="00E83A32" w:rsidP="008D23A5">
                                    <w:pPr>
                                      <w:jc w:val="center"/>
                                      <w:rPr>
                                        <w:sz w:val="14"/>
                                        <w:szCs w:val="12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BCC74CB" id="Group 182" o:spid="_x0000_s1027" style="position:absolute;left:0;text-align:left;margin-left:4.45pt;margin-top:-.05pt;width:28.8pt;height:14.4pt;z-index:273914880" coordorigin="4693,2893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">
                      <v:rect id="Rectangle 4" o:spid="_x0000_s1028" style="position:absolute;left:4693;top:2893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">
                        <v:textbox>
                          <w:txbxContent>
                            <w:p w14:paraId="362ED1F0" w14:textId="18B31BB5" w:rsidR="00E83A32" w:rsidRPr="00CB1D43" w:rsidRDefault="00E83A32" w:rsidP="008D23A5">
                              <w:pPr>
                                <w:jc w:val="center"/>
                                <w:rPr>
                                  <w:sz w:val="12"/>
                                  <w:szCs w:val="16"/>
                                </w:rPr>
                              </w:pPr>
                            </w:p>
                          </w:txbxContent>
                        </v:textbox>
                      </v:rect>
                      <v:rect id="Rectangle 5" o:spid="_x0000_s1029" style="position:absolute;left:4981;top:2893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">
                        <v:textbox>
                          <w:txbxContent>
                            <w:p w14:paraId="2CCE70A9" w14:textId="3EC4A322" w:rsidR="00E83A32" w:rsidRPr="008D23A5" w:rsidRDefault="00E83A32" w:rsidP="008D23A5">
                              <w:pPr>
                                <w:jc w:val="center"/>
                                <w:rPr>
                                  <w:sz w:val="14"/>
                                  <w:szCs w:val="12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nil"/>
              <w:bottom w:val="nil"/>
            </w:tcBorders>
            <w:vAlign w:val="center"/>
          </w:tcPr>
          <w:p w14:paraId="04A30E8C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15904" behindDoc="0" locked="0" layoutInCell="1" allowOverlap="1" wp14:anchorId="33679DA7" wp14:editId="510D8FE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75" name="Text Box 3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08DC832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679DA7" id="Text Box 375" o:spid="_x0000_s1030" type="#_x0000_t202" style="position:absolute;left:0;text-align:left;margin-left:14pt;margin-top:1.25pt;width:17.6pt;height:14.35pt;z-index:27391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CA&#10;br8BTwIAAKs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708DC832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E71B173" w14:textId="10121705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20000" behindDoc="0" locked="0" layoutInCell="1" allowOverlap="1" wp14:anchorId="2109C7C7" wp14:editId="10557AB1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1371" name="Group 13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179" name="Group 17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180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81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168" name="Text Box 1168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39A2CBAC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109C7C7" id="Group 1371" o:spid="_x0000_s1031" style="position:absolute;margin-left:-1.55pt;margin-top:.6pt;width:46.1pt;height:14.4pt;z-index:273920000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">
                      <v:group id="Group 179" o:spid="_x0000_s1032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EC8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swX8PhMukKsfAAAA//8DAFBLAQItABQABgAIAAAAIQDb4fbL7gAAAIUBAAATAAAAAAAAAAAA&#10;AAAAAAAAAABbQ29udGVudF9UeXBlc10ueG1sUEsBAi0AFAAGAAgAAAAhAFr0LFu/AAAAFQEAAAsA&#10;AAAAAAAAAAAAAAAAHwEAAF9yZWxzLy5yZWxzUEsBAi0AFAAGAAgAAAAhAIL4QLzEAAAA3AAAAA8A&#10;AAAAAAAAAAAAAAAABwIAAGRycy9kb3ducmV2LnhtbFBLBQYAAAAAAwADALcAAAD4AgAAAAA=&#10;">
                        <v:rect id="Rectangle 64" o:spid="_x0000_s1033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"/>
                        <v:rect id="Rectangle 65" o:spid="_x0000_s1034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"/>
                      </v:group>
                      <v:shape id="Text Box 1168" o:spid="_x0000_s1035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" fillcolor="white [3201]" strokeweight=".5pt">
                        <v:textbox>
                          <w:txbxContent>
                            <w:p w14:paraId="39A2CBAC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6AB18980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7F4F61A" w14:textId="20AADA0F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16928" behindDoc="0" locked="0" layoutInCell="1" allowOverlap="1" wp14:anchorId="7D46F50E" wp14:editId="3A508482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383" name="Group 3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8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8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F3EF99" id="Group 383" o:spid="_x0000_s1026" style="position:absolute;margin-left:8.95pt;margin-top:1.05pt;width:28.8pt;height:14.4pt;z-index:27391692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nil"/>
              <w:bottom w:val="nil"/>
            </w:tcBorders>
            <w:vAlign w:val="center"/>
          </w:tcPr>
          <w:p w14:paraId="4B920DEC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17952" behindDoc="0" locked="0" layoutInCell="1" allowOverlap="1" wp14:anchorId="345AC33D" wp14:editId="3DF84F8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FBF1B62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5AC33D" id="Text Box 26" o:spid="_x0000_s1036" type="#_x0000_t202" style="position:absolute;left:0;text-align:left;margin-left:14pt;margin-top:1.25pt;width:17.6pt;height:14.35pt;z-index:27391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" fillcolor="white [3201]" strokeweight=".5pt">
                      <v:textbox>
                        <w:txbxContent>
                          <w:p w14:paraId="3FBF1B62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3D2D05B4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18976" behindDoc="0" locked="0" layoutInCell="1" allowOverlap="1" wp14:anchorId="4F659944" wp14:editId="7A0F17B9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83" name="Text Box 4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12DF2B7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659944" id="Text Box 483" o:spid="_x0000_s1037" type="#_x0000_t202" style="position:absolute;left:0;text-align:left;margin-left:14pt;margin-top:1.25pt;width:17.6pt;height:14.35pt;z-index:27391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WJm/o1ACAACr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512DF2B7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562B698F" w14:textId="317D4F70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27168" behindDoc="0" locked="0" layoutInCell="1" allowOverlap="1" wp14:anchorId="2F5D57A0" wp14:editId="2AF76A1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15" name="Text Box 74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7EAD596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5D57A0" id="Text Box 7415" o:spid="_x0000_s1038" type="#_x0000_t202" style="position:absolute;left:0;text-align:left;margin-left:14pt;margin-top:1.25pt;width:17.6pt;height:14.35pt;z-index:27392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n8B8xlACAACt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07EAD596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073C3B4E" w14:textId="5A7D85AA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61F79C75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02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733A1FA7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17DD30C6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1BA4CD03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599E98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21024" behindDoc="0" locked="0" layoutInCell="1" allowOverlap="1" wp14:anchorId="60656A42" wp14:editId="300E0AD2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176" name="Group 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3314"/>
                                <a:chExt cx="576" cy="288"/>
                              </a:xfrm>
                            </wpg:grpSpPr>
                            <wps:wsp>
                              <wps:cNvPr id="177" name="Rectangle 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3314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8" name="Rectangle 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3314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423935" id="Group 176" o:spid="_x0000_s1026" style="position:absolute;margin-left:3.4pt;margin-top:2.2pt;width:28.8pt;height:14.4pt;z-index:273921024" coordorigin="4693,3314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">
                      <v:rect id="Rectangle 7" o:spid="_x0000_s1027" style="position:absolute;left:4693;top:3314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"/>
                      <v:rect id="Rectangle 8" o:spid="_x0000_s1028" style="position:absolute;left:4981;top:3314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25F108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22048" behindDoc="0" locked="0" layoutInCell="1" allowOverlap="1" wp14:anchorId="792DD1C6" wp14:editId="25C1E27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76" name="Text Box 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D31450D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2DD1C6" id="Text Box 376" o:spid="_x0000_s1039" type="#_x0000_t202" style="position:absolute;left:0;text-align:left;margin-left:14pt;margin-top:1.25pt;width:17.6pt;height:14.35pt;z-index:27392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F/VGL1ACAACr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2D31450D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5C0F252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26144" behindDoc="0" locked="0" layoutInCell="1" allowOverlap="1" wp14:anchorId="061D259C" wp14:editId="1A19062F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4843" name="Group 484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4844" name="Group 484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1425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426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427" name="Text Box 1427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1828F7CF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61D259C" id="Group 4843" o:spid="_x0000_s1040" style="position:absolute;margin-left:-1.55pt;margin-top:.6pt;width:46.1pt;height:14.4pt;z-index:273926144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">
                      <v:group id="Group 4844" o:spid="_x0000_s1041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">
                        <v:rect id="Rectangle 64" o:spid="_x0000_s1042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"/>
                        <v:rect id="Rectangle 65" o:spid="_x0000_s1043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"/>
                      </v:group>
                      <v:shape id="Text Box 1427" o:spid="_x0000_s1044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" fillcolor="white [3201]" strokeweight=".5pt">
                        <v:textbox>
                          <w:txbxContent>
                            <w:p w14:paraId="1828F7CF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0E398ECD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127FB47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23072" behindDoc="0" locked="0" layoutInCell="1" allowOverlap="1" wp14:anchorId="00C44D16" wp14:editId="4D0EF996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395" name="Group 3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9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9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33415A" id="Group 395" o:spid="_x0000_s1026" style="position:absolute;margin-left:8.95pt;margin-top:1.05pt;width:28.8pt;height:14.4pt;z-index:27392307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DFC477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24096" behindDoc="0" locked="0" layoutInCell="1" allowOverlap="1" wp14:anchorId="4982A81D" wp14:editId="5289D86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8E9294A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82A81D" id="Text Box 27" o:spid="_x0000_s1045" type="#_x0000_t202" style="position:absolute;left:0;text-align:left;margin-left:14pt;margin-top:1.25pt;width:17.6pt;height:14.35pt;z-index:27392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As&#10;MyN5TwIAAKo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78E9294A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80AB65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25120" behindDoc="0" locked="0" layoutInCell="1" allowOverlap="1" wp14:anchorId="0162FFAB" wp14:editId="0D3F598F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84" name="Text Box 4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111D869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62FFAB" id="Text Box 484" o:spid="_x0000_s1046" type="#_x0000_t202" style="position:absolute;left:0;text-align:left;margin-left:14pt;margin-top:1.25pt;width:17.6pt;height:14.35pt;z-index:27392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ZlfN31ACAACs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3111D869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7DBF20" w14:textId="2EE8013F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28192" behindDoc="0" locked="0" layoutInCell="1" allowOverlap="1" wp14:anchorId="1584985E" wp14:editId="1AD616C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16" name="Text Box 74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0ADF3CE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84985E" id="Text Box 7416" o:spid="_x0000_s1047" type="#_x0000_t202" style="position:absolute;left:0;text-align:left;margin-left:14pt;margin-top:1.25pt;width:17.6pt;height:14.35pt;z-index:27392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gkSUXUgIAAK4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70ADF3CE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582C0557" w14:textId="1F19E57A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2CBBCB52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lastRenderedPageBreak/>
              <w:t>03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3B73D42B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659F451E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2A2B8563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A8F99C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792000" behindDoc="0" locked="0" layoutInCell="1" allowOverlap="1" wp14:anchorId="14CCAF5D" wp14:editId="525B85A2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170" name="Group 1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3807"/>
                                <a:chExt cx="576" cy="288"/>
                              </a:xfrm>
                            </wpg:grpSpPr>
                            <wps:wsp>
                              <wps:cNvPr id="171" name="Rectangle 1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380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2" name="Rectangle 1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380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21408B0" id="Group 170" o:spid="_x0000_s1026" style="position:absolute;margin-left:3.4pt;margin-top:2.2pt;width:28.8pt;height:14.4pt;z-index:273792000" coordorigin="4693,3807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">
                      <v:rect id="Rectangle 10" o:spid="_x0000_s1027" style="position:absolute;left:4693;top:380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"/>
                      <v:rect id="Rectangle 11" o:spid="_x0000_s1028" style="position:absolute;left:4981;top:380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7CBCED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795072" behindDoc="0" locked="0" layoutInCell="1" allowOverlap="1" wp14:anchorId="6CBE8469" wp14:editId="1C228B0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77" name="Text Box 3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CE2BD18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BE8469" id="Text Box 377" o:spid="_x0000_s1048" type="#_x0000_t202" style="position:absolute;left:0;text-align:left;margin-left:14pt;margin-top:1.25pt;width:17.6pt;height:14.35pt;z-index:27379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MpgYpFRAgAArA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0CE2BD18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781BC6C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63680" behindDoc="0" locked="0" layoutInCell="1" allowOverlap="1" wp14:anchorId="0726487D" wp14:editId="743BF942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1428" name="Group 14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1429" name="Group 142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1430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431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432" name="Text Box 1432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3DDA5A2B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726487D" id="Group 1428" o:spid="_x0000_s1049" style="position:absolute;margin-left:-1.55pt;margin-top:.6pt;width:46.1pt;height:14.4pt;z-index:273863680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">
                      <v:group id="Group 1429" o:spid="_x0000_s1050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">
                        <v:rect id="Rectangle 64" o:spid="_x0000_s1051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"/>
                        <v:rect id="Rectangle 65" o:spid="_x0000_s1052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"/>
                      </v:group>
                      <v:shape id="Text Box 1432" o:spid="_x0000_s1053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" fillcolor="white [3201]" strokeweight=".5pt">
                        <v:textbox>
                          <w:txbxContent>
                            <w:p w14:paraId="3DDA5A2B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61471C28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0101575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02240" behindDoc="0" locked="0" layoutInCell="1" allowOverlap="1" wp14:anchorId="7B570A67" wp14:editId="3BD64CE4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398" name="Group 3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9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0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587D497" id="Group 398" o:spid="_x0000_s1026" style="position:absolute;margin-left:8.95pt;margin-top:1.05pt;width:28.8pt;height:14.4pt;z-index:27380224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13E4B4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35008" behindDoc="0" locked="0" layoutInCell="1" allowOverlap="1" wp14:anchorId="3E9D1C10" wp14:editId="2750A0A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69" name="Text Box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3CE5A34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9D1C10" id="Text Box 69" o:spid="_x0000_s1054" type="#_x0000_t202" style="position:absolute;left:0;text-align:left;margin-left:14pt;margin-top:1.25pt;width:17.6pt;height:14.35pt;z-index:27383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" fillcolor="white [3201]" strokeweight=".5pt">
                      <v:textbox>
                        <w:txbxContent>
                          <w:p w14:paraId="63CE5A34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396D8A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49344" behindDoc="0" locked="0" layoutInCell="1" allowOverlap="1" wp14:anchorId="3AA3FEC9" wp14:editId="5B3091C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85" name="Text Box 4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E90C8EE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A3FEC9" id="Text Box 485" o:spid="_x0000_s1055" type="#_x0000_t202" style="position:absolute;left:0;text-align:left;margin-left:14pt;margin-top:1.25pt;width:17.6pt;height:14.35pt;z-index:27384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RzR3p1ACAACs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5E90C8EE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852B4C" w14:textId="75EA56DD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96448" behindDoc="0" locked="0" layoutInCell="1" allowOverlap="1" wp14:anchorId="3A13640E" wp14:editId="14F24C0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6B2265B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13640E" id="Text Box 12" o:spid="_x0000_s1056" type="#_x0000_t202" style="position:absolute;left:0;text-align:left;margin-left:14pt;margin-top:1.25pt;width:17.6pt;height:14.35pt;z-index:27389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" fillcolor="white [3201]" strokeweight=".5pt">
                      <v:textbox>
                        <w:txbxContent>
                          <w:p w14:paraId="76B2265B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3EA3FE69" w14:textId="72DAE25D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2BD5C9D2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04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43AC3E2D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41DA29BA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697F9531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8B63B9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793024" behindDoc="0" locked="0" layoutInCell="1" allowOverlap="1" wp14:anchorId="78754004" wp14:editId="7155F222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164" name="Group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4300"/>
                                <a:chExt cx="576" cy="288"/>
                              </a:xfrm>
                            </wpg:grpSpPr>
                            <wps:wsp>
                              <wps:cNvPr id="165" name="Rectangle 1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430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6" name="Rectangle 1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430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7839475" id="Group 164" o:spid="_x0000_s1026" style="position:absolute;margin-left:3.4pt;margin-top:2.2pt;width:28.8pt;height:14.4pt;z-index:273793024" coordorigin="4693,430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">
                      <v:rect id="Rectangle 13" o:spid="_x0000_s1027" style="position:absolute;left:4693;top:430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"/>
                      <v:rect id="Rectangle 14" o:spid="_x0000_s1028" style="position:absolute;left:4981;top:430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7D91C4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796096" behindDoc="0" locked="0" layoutInCell="1" allowOverlap="1" wp14:anchorId="55FC8C4B" wp14:editId="0936F6F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78" name="Text Box 3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D4BB921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FC8C4B" id="Text Box 378" o:spid="_x0000_s1057" type="#_x0000_t202" style="position:absolute;left:0;text-align:left;margin-left:14pt;margin-top:1.25pt;width:17.6pt;height:14.35pt;z-index:27379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DT&#10;zxWzTwIAAKw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0D4BB921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D2D1237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64704" behindDoc="0" locked="0" layoutInCell="1" allowOverlap="1" wp14:anchorId="4520C350" wp14:editId="1CAC474E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1433" name="Group 14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1434" name="Group 143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1435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436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437" name="Text Box 1437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39B3E229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520C350" id="Group 1433" o:spid="_x0000_s1058" style="position:absolute;margin-left:-1.55pt;margin-top:.6pt;width:46.1pt;height:14.4pt;z-index:273864704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">
                      <v:group id="Group 1434" o:spid="_x0000_s1059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">
                        <v:rect id="Rectangle 64" o:spid="_x0000_s1060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"/>
                        <v:rect id="Rectangle 65" o:spid="_x0000_s1061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"/>
                      </v:group>
                      <v:shape id="Text Box 1437" o:spid="_x0000_s1062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" fillcolor="white [3201]" strokeweight=".5pt">
                        <v:textbox>
                          <w:txbxContent>
                            <w:p w14:paraId="39B3E229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44996709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C1292B8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03264" behindDoc="0" locked="0" layoutInCell="1" allowOverlap="1" wp14:anchorId="5F301EF4" wp14:editId="18384751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401" name="Group 4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0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0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A543DFB" id="Group 401" o:spid="_x0000_s1026" style="position:absolute;margin-left:8.95pt;margin-top:1.05pt;width:28.8pt;height:14.4pt;z-index:2738032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938BE2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36032" behindDoc="0" locked="0" layoutInCell="1" allowOverlap="1" wp14:anchorId="7BCCB607" wp14:editId="4214A8F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0" name="Text Box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BFDF0B2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CCB607" id="Text Box 70" o:spid="_x0000_s1063" type="#_x0000_t202" style="position:absolute;left:0;text-align:left;margin-left:14pt;margin-top:1.25pt;width:17.6pt;height:14.35pt;z-index:27383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CJ&#10;7SNzTwIAAKo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6BFDF0B2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6A64A5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50368" behindDoc="0" locked="0" layoutInCell="1" allowOverlap="1" wp14:anchorId="22813174" wp14:editId="2DA2206F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86" name="Text Box 4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F46D2B1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813174" id="Text Box 486" o:spid="_x0000_s1064" type="#_x0000_t202" style="position:absolute;left:0;text-align:left;margin-left:14pt;margin-top:1.25pt;width:17.6pt;height:14.35pt;z-index:27385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A4&#10;2YM7TwIAAKw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2F46D2B1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2B0F3B" w14:textId="77EE1404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97472" behindDoc="0" locked="0" layoutInCell="1" allowOverlap="1" wp14:anchorId="0382C648" wp14:editId="4AFD702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399" name="Text Box 73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E5B3AFA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82C648" id="Text Box 7399" o:spid="_x0000_s1065" type="#_x0000_t202" style="position:absolute;left:0;text-align:left;margin-left:14pt;margin-top:1.25pt;width:17.6pt;height:14.35pt;z-index:27389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TawNNUgIAAK4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2E5B3AFA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3172C04A" w14:textId="58F4379A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3463CE46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05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73ED1BE2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6A539FBD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25241291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E916A5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794048" behindDoc="0" locked="0" layoutInCell="1" allowOverlap="1" wp14:anchorId="7525898C" wp14:editId="3FC317F8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158" name="Group 1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4793"/>
                                <a:chExt cx="576" cy="288"/>
                              </a:xfrm>
                            </wpg:grpSpPr>
                            <wps:wsp>
                              <wps:cNvPr id="159" name="Rectangle 1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4793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0" name="Rectangle 1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4793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C4C6F76" id="Group 158" o:spid="_x0000_s1026" style="position:absolute;margin-left:3.4pt;margin-top:2.2pt;width:28.8pt;height:14.4pt;z-index:273794048" coordorigin="4693,4793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">
                      <v:rect id="Rectangle 16" o:spid="_x0000_s1027" style="position:absolute;left:4693;top:4793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"/>
                      <v:rect id="Rectangle 17" o:spid="_x0000_s1028" style="position:absolute;left:4981;top:4793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16AD34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797120" behindDoc="0" locked="0" layoutInCell="1" allowOverlap="1" wp14:anchorId="69D6B117" wp14:editId="3A7B502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79" name="Text Box 3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492EC47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6B117" id="Text Box 379" o:spid="_x0000_s1066" type="#_x0000_t202" style="position:absolute;left:0;text-align:left;margin-left:14pt;margin-top:1.25pt;width:17.6pt;height:14.35pt;z-index:27379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FGGe69RAgAArA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6492EC47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DC4977E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65728" behindDoc="0" locked="0" layoutInCell="1" allowOverlap="1" wp14:anchorId="19F47E57" wp14:editId="27BF81FA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1438" name="Group 14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1439" name="Group 143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4891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4892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4934" name="Text Box 4934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169249A1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9F47E57" id="Group 1438" o:spid="_x0000_s1067" style="position:absolute;margin-left:-1.55pt;margin-top:.6pt;width:46.1pt;height:14.4pt;z-index:273865728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">
                      <v:group id="Group 1439" o:spid="_x0000_s1068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">
                        <v:rect id="Rectangle 64" o:spid="_x0000_s1069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"/>
                        <v:rect id="Rectangle 65" o:spid="_x0000_s1070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"/>
                      </v:group>
                      <v:shape id="Text Box 4934" o:spid="_x0000_s1071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" fillcolor="white [3201]" strokeweight=".5pt">
                        <v:textbox>
                          <w:txbxContent>
                            <w:p w14:paraId="169249A1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3613EEC2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5BB689C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04288" behindDoc="0" locked="0" layoutInCell="1" allowOverlap="1" wp14:anchorId="6CA84C60" wp14:editId="78EA0D10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404" name="Group 4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0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0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51D44EB" id="Group 404" o:spid="_x0000_s1026" style="position:absolute;margin-left:8.95pt;margin-top:1.05pt;width:28.8pt;height:14.4pt;z-index:2738042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A9043B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37056" behindDoc="0" locked="0" layoutInCell="1" allowOverlap="1" wp14:anchorId="48D7B54E" wp14:editId="4604165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42" name="Text Box 4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4065FAF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D7B54E" id="Text Box 442" o:spid="_x0000_s1072" type="#_x0000_t202" style="position:absolute;left:0;text-align:left;margin-left:14pt;margin-top:1.25pt;width:17.6pt;height:14.35pt;z-index:27383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Bt&#10;p5bMTwIAAKw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74065FAF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144A49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51392" behindDoc="0" locked="0" layoutInCell="1" allowOverlap="1" wp14:anchorId="15DF1EDB" wp14:editId="25D93D3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87" name="Text Box 4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61E5167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DF1EDB" id="Text Box 487" o:spid="_x0000_s1073" type="#_x0000_t202" style="position:absolute;left:0;text-align:left;margin-left:14pt;margin-top:1.25pt;width:17.6pt;height:14.35pt;z-index:27385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Gbo5Q1ACAACs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761E5167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0601BD" w14:textId="5D9FB201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98496" behindDoc="0" locked="0" layoutInCell="1" allowOverlap="1" wp14:anchorId="527CB5F7" wp14:editId="155DAA4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00" name="Text Box 74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7C36FC3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7CB5F7" id="Text Box 7400" o:spid="_x0000_s1074" type="#_x0000_t202" style="position:absolute;left:0;text-align:left;margin-left:14pt;margin-top:1.25pt;width:17.6pt;height:14.35pt;z-index:273898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F8uhCZRAgAArg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77C36FC3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3E917A0F" w14:textId="7D7D6D9F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1A47B4C5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06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4BEEB3E5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1F78393A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62382229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8372A9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798144" behindDoc="0" locked="0" layoutInCell="1" allowOverlap="1" wp14:anchorId="06E304D4" wp14:editId="1A0DBF92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152" name="Group 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5286"/>
                                <a:chExt cx="576" cy="288"/>
                              </a:xfrm>
                            </wpg:grpSpPr>
                            <wps:wsp>
                              <wps:cNvPr id="153" name="Rectangle 1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5286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4" name="Rectangle 2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5286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57A4A43" id="Group 152" o:spid="_x0000_s1026" style="position:absolute;margin-left:3.4pt;margin-top:2.2pt;width:28.8pt;height:14.4pt;z-index:273798144" coordorigin="4693,5286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">
                      <v:rect id="Rectangle 19" o:spid="_x0000_s1027" style="position:absolute;left:4693;top:5286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"/>
                      <v:rect id="Rectangle 20" o:spid="_x0000_s1028" style="position:absolute;left:4981;top:5286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D28939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00192" behindDoc="0" locked="0" layoutInCell="1" allowOverlap="1" wp14:anchorId="133244F9" wp14:editId="1C7B090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80" name="Text Box 3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AE3F910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3244F9" id="Text Box 380" o:spid="_x0000_s1075" type="#_x0000_t202" style="position:absolute;left:0;text-align:left;margin-left:14pt;margin-top:1.25pt;width:17.6pt;height:14.35pt;z-index:27380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uKXaR1ACAACs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3AE3F910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02BDC52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66752" behindDoc="0" locked="0" layoutInCell="1" allowOverlap="1" wp14:anchorId="1DB002AB" wp14:editId="3716F65D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4939" name="Group 49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4940" name="Group 494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4947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4958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4969" name="Text Box 4969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2915B292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DB002AB" id="Group 4939" o:spid="_x0000_s1076" style="position:absolute;margin-left:-1.55pt;margin-top:.6pt;width:46.1pt;height:14.4pt;z-index:273866752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">
                      <v:group id="Group 4940" o:spid="_x0000_s1077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">
                        <v:rect id="Rectangle 64" o:spid="_x0000_s1078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"/>
                        <v:rect id="Rectangle 65" o:spid="_x0000_s1079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"/>
                      </v:group>
                      <v:shape id="Text Box 4969" o:spid="_x0000_s1080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" fillcolor="white [3201]" strokeweight=".5pt">
                        <v:textbox>
                          <w:txbxContent>
                            <w:p w14:paraId="2915B292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74293D6D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D2679DA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05312" behindDoc="0" locked="0" layoutInCell="1" allowOverlap="1" wp14:anchorId="2D6E9914" wp14:editId="06F621EF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407" name="Group 4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0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0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ABA5488" id="Group 407" o:spid="_x0000_s1026" style="position:absolute;margin-left:8.95pt;margin-top:1.05pt;width:28.8pt;height:14.4pt;z-index:27380531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1D98C0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38080" behindDoc="0" locked="0" layoutInCell="1" allowOverlap="1" wp14:anchorId="3EE02C83" wp14:editId="2B8080A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43" name="Text Box 4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7BD46BF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E02C83" id="Text Box 443" o:spid="_x0000_s1081" type="#_x0000_t202" style="position:absolute;left:0;text-align:left;margin-left:14pt;margin-top:1.25pt;width:17.6pt;height:14.35pt;z-index:27383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7IWtBVACAACs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07BD46BF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7A07FF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52416" behindDoc="0" locked="0" layoutInCell="1" allowOverlap="1" wp14:anchorId="7CBE50B4" wp14:editId="7BD359C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88" name="Text Box 4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5EE8CBA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BE50B4" id="Text Box 488" o:spid="_x0000_s1082" type="#_x0000_t202" style="position:absolute;left:0;text-align:left;margin-left:14pt;margin-top:1.25pt;width:17.6pt;height:14.35pt;z-index:27385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Dc&#10;fzVeTwIAAKw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25EE8CBA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E37548" w14:textId="71BA4415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99520" behindDoc="0" locked="0" layoutInCell="1" allowOverlap="1" wp14:anchorId="11D2BF76" wp14:editId="5D07BFA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01" name="Text Box 74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5598489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D2BF76" id="Text Box 7401" o:spid="_x0000_s1083" type="#_x0000_t202" style="position:absolute;left:0;text-align:left;margin-left:14pt;margin-top:1.25pt;width:17.6pt;height:14.35pt;z-index:27389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Dvait1RAgAArg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45598489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0B4711E3" w14:textId="64172332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6E0462AB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07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394A366E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6F16DA9F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5ACDFC99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6056B8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799168" behindDoc="0" locked="0" layoutInCell="1" allowOverlap="1" wp14:anchorId="0AC5766A" wp14:editId="76293250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305</wp:posOffset>
                      </wp:positionV>
                      <wp:extent cx="365760" cy="182880"/>
                      <wp:effectExtent l="0" t="0" r="15240" b="26670"/>
                      <wp:wrapNone/>
                      <wp:docPr id="146" name="Group 1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5778"/>
                                <a:chExt cx="576" cy="288"/>
                              </a:xfrm>
                            </wpg:grpSpPr>
                            <wps:wsp>
                              <wps:cNvPr id="147" name="Rectangle 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5778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8" name="Rectangle 2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5778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07D0B94" id="Group 146" o:spid="_x0000_s1026" style="position:absolute;margin-left:3.4pt;margin-top:2.15pt;width:28.8pt;height:14.4pt;z-index:273799168" coordorigin="4693,5778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">
                      <v:rect id="Rectangle 22" o:spid="_x0000_s1027" style="position:absolute;left:4693;top:5778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"/>
                      <v:rect id="Rectangle 23" o:spid="_x0000_s1028" style="position:absolute;left:4981;top:5778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EBA238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01216" behindDoc="0" locked="0" layoutInCell="1" allowOverlap="1" wp14:anchorId="79EE7B4F" wp14:editId="257C184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A0393FD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EE7B4F" id="Text Box 13" o:spid="_x0000_s1084" type="#_x0000_t202" style="position:absolute;left:0;text-align:left;margin-left:14pt;margin-top:1.25pt;width:17.6pt;height:14.35pt;z-index:27380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" fillcolor="white [3201]" strokeweight=".5pt">
                      <v:textbox>
                        <w:txbxContent>
                          <w:p w14:paraId="5A0393FD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5494D4E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67776" behindDoc="0" locked="0" layoutInCell="1" allowOverlap="1" wp14:anchorId="3827723E" wp14:editId="24BC4751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4980" name="Group 49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4987" name="Group 498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4988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024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5037" name="Text Box 5037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69242032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827723E" id="Group 4980" o:spid="_x0000_s1085" style="position:absolute;margin-left:-1.55pt;margin-top:.6pt;width:46.1pt;height:14.4pt;z-index:273867776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">
                      <v:group id="Group 4987" o:spid="_x0000_s1086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">
                        <v:rect id="Rectangle 64" o:spid="_x0000_s108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"/>
                        <v:rect id="Rectangle 65" o:spid="_x0000_s108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"/>
                      </v:group>
                      <v:shape id="Text Box 5037" o:spid="_x0000_s1089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" fillcolor="white [3201]" strokeweight=".5pt">
                        <v:textbox>
                          <w:txbxContent>
                            <w:p w14:paraId="69242032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535D05A1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2ADE21B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06336" behindDoc="0" locked="0" layoutInCell="1" allowOverlap="1" wp14:anchorId="283439A6" wp14:editId="6608BB00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410" name="Group 4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1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1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504BBFC" id="Group 410" o:spid="_x0000_s1026" style="position:absolute;margin-left:8.95pt;margin-top:1.05pt;width:28.8pt;height:14.4pt;z-index:2738063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C7FFDF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39104" behindDoc="0" locked="0" layoutInCell="1" allowOverlap="1" wp14:anchorId="34C10F69" wp14:editId="77FAE14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44" name="Text Box 4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37752B3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C10F69" id="Text Box 444" o:spid="_x0000_s1090" type="#_x0000_t202" style="position:absolute;left:0;text-align:left;margin-left:14pt;margin-top:1.25pt;width:17.6pt;height:14.35pt;z-index:27383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MLNqjFACAACs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037752B3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AFF497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53440" behindDoc="0" locked="0" layoutInCell="1" allowOverlap="1" wp14:anchorId="57437E41" wp14:editId="6EA0C79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89" name="Text Box 4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6E95BE5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437E41" id="Text Box 489" o:spid="_x0000_s1091" type="#_x0000_t202" style="position:absolute;left:0;text-align:left;margin-left:14pt;margin-top:1.25pt;width:17.6pt;height:14.35pt;z-index:27385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P0cjyZRAgAArA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56E95BE5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AE1F69" w14:textId="066106EA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00544" behindDoc="0" locked="0" layoutInCell="1" allowOverlap="1" wp14:anchorId="5352E37F" wp14:editId="2DEE6A9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02" name="Text Box 74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D501C79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52E37F" id="Text Box 7402" o:spid="_x0000_s1092" type="#_x0000_t202" style="position:absolute;left:0;text-align:left;margin-left:14pt;margin-top:1.25pt;width:17.6pt;height:14.35pt;z-index:27390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0TQ79UgIAAK4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0D501C79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3F338E87" w14:textId="40F7EEB7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4085DA73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08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6A1A5553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0F485268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648E1FEB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B66CB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07360" behindDoc="0" locked="0" layoutInCell="1" allowOverlap="1" wp14:anchorId="25E686A5" wp14:editId="2916D10A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140" name="Group 1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6271"/>
                                <a:chExt cx="576" cy="288"/>
                              </a:xfrm>
                            </wpg:grpSpPr>
                            <wps:wsp>
                              <wps:cNvPr id="141" name="Rectangle 2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627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2" name="Rectangle 2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6271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2466AC5" id="Group 140" o:spid="_x0000_s1026" style="position:absolute;margin-left:3.4pt;margin-top:2.2pt;width:28.8pt;height:14.4pt;z-index:273807360" coordorigin="4693,6271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">
                      <v:rect id="Rectangle 25" o:spid="_x0000_s1027" style="position:absolute;left:4693;top:6271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"/>
                      <v:rect id="Rectangle 26" o:spid="_x0000_s1028" style="position:absolute;left:4981;top:6271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534D38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16576" behindDoc="0" locked="0" layoutInCell="1" allowOverlap="1" wp14:anchorId="73B0DF74" wp14:editId="6B5E41F9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52B1FE3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B0DF74" id="Text Box 14" o:spid="_x0000_s1093" type="#_x0000_t202" style="position:absolute;left:0;text-align:left;margin-left:14pt;margin-top:1.25pt;width:17.6pt;height:14.35pt;z-index:27381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Cw&#10;yX1kTwIAAKo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652B1FE3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87F6032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68800" behindDoc="0" locked="0" layoutInCell="1" allowOverlap="1" wp14:anchorId="099A208E" wp14:editId="1A15E964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1353" name="Group 135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1354" name="Group 135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1355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356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357" name="Text Box 1357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7E1C48EA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99A208E" id="Group 1353" o:spid="_x0000_s1094" style="position:absolute;margin-left:-1.55pt;margin-top:.6pt;width:46.1pt;height:14.4pt;z-index:273868800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">
                      <v:group id="Group 1354" o:spid="_x0000_s1095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">
                        <v:rect id="Rectangle 64" o:spid="_x0000_s1096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"/>
                        <v:rect id="Rectangle 65" o:spid="_x0000_s1097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"/>
                      </v:group>
                      <v:shape id="Text Box 1357" o:spid="_x0000_s1098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" fillcolor="white [3201]" strokeweight=".5pt">
                        <v:textbox>
                          <w:txbxContent>
                            <w:p w14:paraId="7E1C48EA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7B7FC2F0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F666C4B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25792" behindDoc="0" locked="0" layoutInCell="1" allowOverlap="1" wp14:anchorId="20E8B7A9" wp14:editId="55A76596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413" name="Group 4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1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1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0FC319B" id="Group 413" o:spid="_x0000_s1026" style="position:absolute;margin-left:8.95pt;margin-top:1.05pt;width:28.8pt;height:14.4pt;z-index:27382579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5563DE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40128" behindDoc="0" locked="0" layoutInCell="1" allowOverlap="1" wp14:anchorId="4BB7F98E" wp14:editId="11F1178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" name="Text Box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9F90F28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B7F98E" id="Text Box 74" o:spid="_x0000_s1099" type="#_x0000_t202" style="position:absolute;left:0;text-align:left;margin-left:14pt;margin-top:1.25pt;width:17.6pt;height:14.35pt;z-index:27384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" fillcolor="white [3201]" strokeweight=".5pt">
                      <v:textbox>
                        <w:txbxContent>
                          <w:p w14:paraId="59F90F28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E527C5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54464" behindDoc="0" locked="0" layoutInCell="1" allowOverlap="1" wp14:anchorId="14014D29" wp14:editId="6920E01F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90" name="Text Box 4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407BD25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014D29" id="Text Box 490" o:spid="_x0000_s1100" type="#_x0000_t202" style="position:absolute;left:0;text-align:left;margin-left:14pt;margin-top:1.25pt;width:17.6pt;height:14.35pt;z-index:27385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BY&#10;Z243TwIAAKw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7407BD25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8DA7B8" w14:textId="0673E823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01568" behindDoc="0" locked="0" layoutInCell="1" allowOverlap="1" wp14:anchorId="279D3C84" wp14:editId="5627577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03" name="Text Box 74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E7BC21A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9D3C84" id="Text Box 7403" o:spid="_x0000_s1101" type="#_x0000_t202" style="position:absolute;left:0;text-align:left;margin-left:14pt;margin-top:1.25pt;width:17.6pt;height:14.35pt;z-index:27390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RefHqUgIAAK4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2E7BC21A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4A050891" w14:textId="0F67EB07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37EFA257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09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7F33C083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7F6D6AC8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23A66AFA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62B716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08384" behindDoc="0" locked="0" layoutInCell="1" allowOverlap="1" wp14:anchorId="5E01173B" wp14:editId="2D43010B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134" name="Group 1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6764"/>
                                <a:chExt cx="576" cy="288"/>
                              </a:xfrm>
                            </wpg:grpSpPr>
                            <wps:wsp>
                              <wps:cNvPr id="135" name="Rectangle 2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6764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6" name="Rectangle 2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6764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C51CCA4" id="Group 134" o:spid="_x0000_s1026" style="position:absolute;margin-left:3.4pt;margin-top:2.2pt;width:28.8pt;height:14.4pt;z-index:273808384" coordorigin="4693,6764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">
                      <v:rect id="Rectangle 28" o:spid="_x0000_s1027" style="position:absolute;left:4693;top:6764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"/>
                      <v:rect id="Rectangle 29" o:spid="_x0000_s1028" style="position:absolute;left:4981;top:6764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169EA8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17600" behindDoc="0" locked="0" layoutInCell="1" allowOverlap="1" wp14:anchorId="70CCA2D2" wp14:editId="7E8BDF8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337C5AD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CCA2D2" id="Text Box 15" o:spid="_x0000_s1102" type="#_x0000_t202" style="position:absolute;left:0;text-align:left;margin-left:14pt;margin-top:1.25pt;width:17.6pt;height:14.35pt;z-index:27381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" fillcolor="white [3201]" strokeweight=".5pt">
                      <v:textbox>
                        <w:txbxContent>
                          <w:p w14:paraId="0337C5AD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1BD1C06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69824" behindDoc="0" locked="0" layoutInCell="1" allowOverlap="1" wp14:anchorId="4EE8BC37" wp14:editId="570B4AC2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1358" name="Group 135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1359" name="Group 135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1360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361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362" name="Text Box 1362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34EACAE2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EE8BC37" id="Group 1358" o:spid="_x0000_s1103" style="position:absolute;margin-left:-1.55pt;margin-top:.6pt;width:46.1pt;height:14.4pt;z-index:273869824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">
                      <v:group id="Group 1359" o:spid="_x0000_s1104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">
                        <v:rect id="Rectangle 64" o:spid="_x0000_s1105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"/>
                        <v:rect id="Rectangle 65" o:spid="_x0000_s1106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"/>
                      </v:group>
                      <v:shape id="Text Box 1362" o:spid="_x0000_s1107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" fillcolor="white [3201]" strokeweight=".5pt">
                        <v:textbox>
                          <w:txbxContent>
                            <w:p w14:paraId="34EACAE2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26471649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02EB1E2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26816" behindDoc="0" locked="0" layoutInCell="1" allowOverlap="1" wp14:anchorId="34725DFD" wp14:editId="673FD31C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416" name="Group 4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1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1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FF69E38" id="Group 416" o:spid="_x0000_s1026" style="position:absolute;margin-left:8.95pt;margin-top:1.05pt;width:28.8pt;height:14.4pt;z-index:27382681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6AE9E4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41152" behindDoc="0" locked="0" layoutInCell="1" allowOverlap="1" wp14:anchorId="0528B19D" wp14:editId="1692C2D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5" name="Text Box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497523E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28B19D" id="Text Box 75" o:spid="_x0000_s1108" type="#_x0000_t202" style="position:absolute;left:0;text-align:left;margin-left:14pt;margin-top:1.25pt;width:17.6pt;height:14.35pt;z-index:27384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" fillcolor="white [3201]" strokeweight=".5pt">
                      <v:textbox>
                        <w:txbxContent>
                          <w:p w14:paraId="6497523E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9BB1E9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55488" behindDoc="0" locked="0" layoutInCell="1" allowOverlap="1" wp14:anchorId="014E5E31" wp14:editId="1748D07A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91" name="Text Box 4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0B6BF55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4E5E31" id="Text Box 491" o:spid="_x0000_s1109" type="#_x0000_t202" style="position:absolute;left:0;text-align:left;margin-left:14pt;margin-top:1.25pt;width:17.6pt;height:14.35pt;z-index:27385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B5&#10;BNRPTwIAAKw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20B6BF55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B03354" w14:textId="7E349C23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02592" behindDoc="0" locked="0" layoutInCell="1" allowOverlap="1" wp14:anchorId="4356EA78" wp14:editId="786DCBE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04" name="Text Box 74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533CF5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56EA78" id="Text Box 7404" o:spid="_x0000_s1110" type="#_x0000_t202" style="position:absolute;left:0;text-align:left;margin-left:14pt;margin-top:1.25pt;width:17.6pt;height:14.35pt;z-index:27390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2b7/9UgIAAK4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3E533CF5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0672525A" w14:textId="22ADE872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3E26831C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11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66809A3E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6EAA2AE4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113C5C06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A31AEF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09408" behindDoc="0" locked="0" layoutInCell="1" allowOverlap="1" wp14:anchorId="70EEEB71" wp14:editId="5F729828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128" name="Group 1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7257"/>
                                <a:chExt cx="576" cy="288"/>
                              </a:xfrm>
                            </wpg:grpSpPr>
                            <wps:wsp>
                              <wps:cNvPr id="129" name="Rectangle 3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0" name="Rectangle 3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52225FD" id="Group 128" o:spid="_x0000_s1026" style="position:absolute;margin-left:3.4pt;margin-top:2.2pt;width:28.8pt;height:14.4pt;z-index:273809408" coordorigin="4693,7257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">
                      <v:rect id="Rectangle 31" o:spid="_x0000_s1027" style="position:absolute;left:4693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"/>
                      <v:rect id="Rectangle 32" o:spid="_x0000_s1028" style="position:absolute;left:4981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4D2AFA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18624" behindDoc="0" locked="0" layoutInCell="1" allowOverlap="1" wp14:anchorId="4B7A3A4B" wp14:editId="4A442D7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793836B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7A3A4B" id="Text Box 16" o:spid="_x0000_s1111" type="#_x0000_t202" style="position:absolute;left:0;text-align:left;margin-left:14pt;margin-top:1.25pt;width:17.6pt;height:14.35pt;z-index:27381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AJ&#10;zWg3TwIAAKo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5793836B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82B40CB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70848" behindDoc="0" locked="0" layoutInCell="1" allowOverlap="1" wp14:anchorId="2E619193" wp14:editId="34902C02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1363" name="Group 13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1364" name="Group 136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1365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366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367" name="Text Box 1367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1E34BE90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E619193" id="Group 1363" o:spid="_x0000_s1112" style="position:absolute;margin-left:-1.55pt;margin-top:.6pt;width:46.1pt;height:14.4pt;z-index:273870848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">
                      <v:group id="Group 1364" o:spid="_x0000_s1113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">
                        <v:rect id="Rectangle 64" o:spid="_x0000_s1114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"/>
                        <v:rect id="Rectangle 65" o:spid="_x0000_s1115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"/>
                      </v:group>
                      <v:shape id="Text Box 1367" o:spid="_x0000_s1116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" fillcolor="white [3201]" strokeweight=".5pt">
                        <v:textbox>
                          <w:txbxContent>
                            <w:p w14:paraId="1E34BE90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06E89179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32171A7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27840" behindDoc="0" locked="0" layoutInCell="1" allowOverlap="1" wp14:anchorId="5A2D5A3A" wp14:editId="19F5080B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28" name="Group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2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0E88EBA" id="Group 28" o:spid="_x0000_s1026" style="position:absolute;margin-left:8.95pt;margin-top:1.05pt;width:28.8pt;height:14.4pt;z-index:27382784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11CAF7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42176" behindDoc="0" locked="0" layoutInCell="1" allowOverlap="1" wp14:anchorId="15781234" wp14:editId="6842542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6" name="Text Box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48A5A80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781234" id="Text Box 76" o:spid="_x0000_s1117" type="#_x0000_t202" style="position:absolute;left:0;text-align:left;margin-left:14pt;margin-top:1.25pt;width:17.6pt;height:14.35pt;z-index:27384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fich31ACAACq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248A5A80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A44185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56512" behindDoc="0" locked="0" layoutInCell="1" allowOverlap="1" wp14:anchorId="6E6006D2" wp14:editId="53A2506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92" name="Text Box 4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E6796AA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6006D2" id="Text Box 492" o:spid="_x0000_s1118" type="#_x0000_t202" style="position:absolute;left:0;text-align:left;margin-left:14pt;margin-top:1.25pt;width:17.6pt;height:14.35pt;z-index:27385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B5&#10;qY+ITwIAAKw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2E6796AA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BB2978" w14:textId="4935E98B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03616" behindDoc="0" locked="0" layoutInCell="1" allowOverlap="1" wp14:anchorId="344D4A7F" wp14:editId="142FAB2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05" name="Text Box 74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733E2EA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4D4A7F" id="Text Box 7405" o:spid="_x0000_s1119" type="#_x0000_t202" style="position:absolute;left:0;text-align:left;margin-left:14pt;margin-top:1.25pt;width:17.6pt;height:14.35pt;z-index:27390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Sm7EGUgIAAK4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2733E2EA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7A6AA20E" w14:textId="1B32A215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6ACE01A9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12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7C22AEB8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5995D2A3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63BE928D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09152C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10432" behindDoc="0" locked="0" layoutInCell="1" allowOverlap="1" wp14:anchorId="1B8B25DE" wp14:editId="14F448A8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92" name="Group 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7257"/>
                                <a:chExt cx="576" cy="288"/>
                              </a:xfrm>
                            </wpg:grpSpPr>
                            <wps:wsp>
                              <wps:cNvPr id="93" name="Rectangle 3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4" name="Rectangle 3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501407B" id="Group 92" o:spid="_x0000_s1026" style="position:absolute;margin-left:3.4pt;margin-top:2.2pt;width:28.8pt;height:14.4pt;z-index:273810432" coordorigin="4693,7257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">
                      <v:rect id="Rectangle 31" o:spid="_x0000_s1027" style="position:absolute;left:4693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"/>
                      <v:rect id="Rectangle 32" o:spid="_x0000_s1028" style="position:absolute;left:4981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7E0CAD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19648" behindDoc="0" locked="0" layoutInCell="1" allowOverlap="1" wp14:anchorId="42904906" wp14:editId="7A940D7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7CB9669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904906" id="Text Box 17" o:spid="_x0000_s1120" type="#_x0000_t202" style="position:absolute;left:0;text-align:left;margin-left:14pt;margin-top:1.25pt;width:17.6pt;height:14.35pt;z-index:27381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DY&#10;whOdTwIAAKo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77CB9669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04A6324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71872" behindDoc="0" locked="0" layoutInCell="1" allowOverlap="1" wp14:anchorId="70CA450D" wp14:editId="1CD4EC5E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5048" name="Group 504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5059" name="Group 505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5070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081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5125" name="Text Box 5125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44F53C06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0CA450D" id="Group 5048" o:spid="_x0000_s1121" style="position:absolute;margin-left:-1.55pt;margin-top:.6pt;width:46.1pt;height:14.4pt;z-index:273871872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">
                      <v:group id="Group 5059" o:spid="_x0000_s1122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pNpxgAAAN0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iRKpvD7JjwBufgBAAD//wMAUEsBAi0AFAAGAAgAAAAhANvh9svuAAAAhQEAABMAAAAAAAAA&#10;AAAAAAAAAAAAAFtDb250ZW50X1R5cGVzXS54bWxQSwECLQAUAAYACAAAACEAWvQsW78AAAAVAQAA&#10;CwAAAAAAAAAAAAAAAAAfAQAAX3JlbHMvLnJlbHNQSwECLQAUAAYACAAAACEAjnaTacYAAADdAAAA&#10;DwAAAAAAAAAAAAAAAAAHAgAAZHJzL2Rvd25yZXYueG1sUEsFBgAAAAADAAMAtwAAAPoCAAAAAA==&#10;">
                        <v:rect id="Rectangle 64" o:spid="_x0000_s1123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"/>
                        <v:rect id="Rectangle 65" o:spid="_x0000_s1124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"/>
                      </v:group>
                      <v:shape id="Text Box 5125" o:spid="_x0000_s1125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" fillcolor="white [3201]" strokeweight=".5pt">
                        <v:textbox>
                          <w:txbxContent>
                            <w:p w14:paraId="44F53C06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38963082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4CFC117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28864" behindDoc="0" locked="0" layoutInCell="1" allowOverlap="1" wp14:anchorId="51C3307E" wp14:editId="2F7C81BB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31" name="Group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1066840" id="Group 31" o:spid="_x0000_s1026" style="position:absolute;margin-left:8.95pt;margin-top:1.05pt;width:28.8pt;height:14.4pt;z-index:2738288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2F95B3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43200" behindDoc="0" locked="0" layoutInCell="1" allowOverlap="1" wp14:anchorId="4BD28D07" wp14:editId="5689A38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45" name="Text Box 4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F14B98F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D28D07" id="Text Box 445" o:spid="_x0000_s1126" type="#_x0000_t202" style="position:absolute;left:0;text-align:left;margin-left:14pt;margin-top:1.25pt;width:17.6pt;height:14.35pt;z-index:27384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Au&#10;BVxfTwIAAKw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7F14B98F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8EE817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57536" behindDoc="0" locked="0" layoutInCell="1" allowOverlap="1" wp14:anchorId="2FCF2095" wp14:editId="7953152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93" name="Text Box 4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C449231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CF2095" id="Text Box 493" o:spid="_x0000_s1127" type="#_x0000_t202" style="position:absolute;left:0;text-align:left;margin-left:14pt;margin-top:1.25pt;width:17.6pt;height:14.35pt;z-index:27385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FjKNfBRAgAArA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2C449231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80D008" w14:textId="0799AC5F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04640" behindDoc="0" locked="0" layoutInCell="1" allowOverlap="1" wp14:anchorId="2D766CBD" wp14:editId="3336594A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06" name="Text Box 74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3C6AA4E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766CBD" id="Text Box 7406" o:spid="_x0000_s1128" type="#_x0000_t202" style="position:absolute;left:0;text-align:left;margin-left:14pt;margin-top:1.25pt;width:17.6pt;height:14.35pt;z-index:27390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dDDUmUgIAAK4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03C6AA4E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2B9B915D" w14:textId="68B9728F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67D7DBE9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13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5F1C57FA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5D6805F5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7AB976AB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0A8930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11456" behindDoc="0" locked="0" layoutInCell="1" allowOverlap="1" wp14:anchorId="001BE07B" wp14:editId="03608D2F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98" name="Group 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7257"/>
                                <a:chExt cx="576" cy="288"/>
                              </a:xfrm>
                            </wpg:grpSpPr>
                            <wps:wsp>
                              <wps:cNvPr id="99" name="Rectangle 3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0" name="Rectangle 3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DA25C23" id="Group 98" o:spid="_x0000_s1026" style="position:absolute;margin-left:3.4pt;margin-top:2.2pt;width:28.8pt;height:14.4pt;z-index:273811456" coordorigin="4693,7257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">
                      <v:rect id="Rectangle 31" o:spid="_x0000_s1027" style="position:absolute;left:4693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"/>
                      <v:rect id="Rectangle 32" o:spid="_x0000_s1028" style="position:absolute;left:4981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3DD513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20672" behindDoc="0" locked="0" layoutInCell="1" allowOverlap="1" wp14:anchorId="60661CE9" wp14:editId="2A15072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4E0C2D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661CE9" id="Text Box 18" o:spid="_x0000_s1129" type="#_x0000_t202" style="position:absolute;left:0;text-align:left;margin-left:14pt;margin-top:1.25pt;width:17.6pt;height:14.35pt;z-index:27382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" fillcolor="white [3201]" strokeweight=".5pt">
                      <v:textbox>
                        <w:txbxContent>
                          <w:p w14:paraId="3E4E0C2D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8788B2F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72896" behindDoc="0" locked="0" layoutInCell="1" allowOverlap="1" wp14:anchorId="43807D3C" wp14:editId="03BF9300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5126" name="Group 512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5127" name="Group 512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5128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129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5130" name="Text Box 5130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034ECF40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3807D3C" id="Group 5126" o:spid="_x0000_s1130" style="position:absolute;margin-left:-1.55pt;margin-top:.6pt;width:46.1pt;height:14.4pt;z-index:273872896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">
                      <v:group id="Group 5127" o:spid="_x0000_s1131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t5gxQAAAN0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">
                        <v:rect id="Rectangle 64" o:spid="_x0000_s1132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"/>
                        <v:rect id="Rectangle 65" o:spid="_x0000_s1133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"/>
                      </v:group>
                      <v:shape id="Text Box 5130" o:spid="_x0000_s1134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" fillcolor="white [3201]" strokeweight=".5pt">
                        <v:textbox>
                          <w:txbxContent>
                            <w:p w14:paraId="034ECF40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01B4F8A0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6B2D1F7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29888" behindDoc="0" locked="0" layoutInCell="1" allowOverlap="1" wp14:anchorId="75CF71AB" wp14:editId="67770CD6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66" name="Group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B41A1CA" id="Group 66" o:spid="_x0000_s1026" style="position:absolute;margin-left:8.95pt;margin-top:1.05pt;width:28.8pt;height:14.4pt;z-index:2738298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2DC147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44224" behindDoc="0" locked="0" layoutInCell="1" allowOverlap="1" wp14:anchorId="29171BEF" wp14:editId="5D34638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46" name="Text Box 4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719904A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171BEF" id="Text Box 446" o:spid="_x0000_s1135" type="#_x0000_t202" style="position:absolute;left:0;text-align:left;margin-left:14pt;margin-top:1.25pt;width:17.6pt;height:14.35pt;z-index:27384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7opGslACAACs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5719904A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5CBBC1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58560" behindDoc="0" locked="0" layoutInCell="1" allowOverlap="1" wp14:anchorId="2C4E5E7E" wp14:editId="3DDB209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94" name="Text Box 4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6664224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4E5E7E" id="Text Box 494" o:spid="_x0000_s1136" type="#_x0000_t202" style="position:absolute;left:0;text-align:left;margin-left:14pt;margin-top:1.25pt;width:17.6pt;height:14.35pt;z-index:27385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W/3ck1ACAACs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36664224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6CC5DF" w14:textId="5BDDACF0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05664" behindDoc="0" locked="0" layoutInCell="1" allowOverlap="1" wp14:anchorId="6240574A" wp14:editId="5961A57F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07" name="Text Box 74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0C426D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40574A" id="Text Box 7407" o:spid="_x0000_s1137" type="#_x0000_t202" style="position:absolute;left:0;text-align:left;margin-left:14pt;margin-top:1.25pt;width:17.6pt;height:14.35pt;z-index:27390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GuJSGUgIAAK4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470C426D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238F366B" w14:textId="40EFCCDC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0A2463BF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14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31134A63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4C19940D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0C5199A2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7F8656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12480" behindDoc="0" locked="0" layoutInCell="1" allowOverlap="1" wp14:anchorId="6EC8FED5" wp14:editId="1A7D0B15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104" name="Group 1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7257"/>
                                <a:chExt cx="576" cy="288"/>
                              </a:xfrm>
                            </wpg:grpSpPr>
                            <wps:wsp>
                              <wps:cNvPr id="105" name="Rectangle 3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6" name="Rectangle 3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AD9FE1" id="Group 104" o:spid="_x0000_s1026" style="position:absolute;margin-left:3.4pt;margin-top:2.2pt;width:28.8pt;height:14.4pt;z-index:273812480" coordorigin="4693,7257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">
                      <v:rect id="Rectangle 31" o:spid="_x0000_s1027" style="position:absolute;left:4693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"/>
                      <v:rect id="Rectangle 32" o:spid="_x0000_s1028" style="position:absolute;left:4981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16AB6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21696" behindDoc="0" locked="0" layoutInCell="1" allowOverlap="1" wp14:anchorId="01C6AB44" wp14:editId="4A1EE52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9E5B716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C6AB44" id="Text Box 19" o:spid="_x0000_s1138" type="#_x0000_t202" style="position:absolute;left:0;text-align:left;margin-left:14pt;margin-top:1.25pt;width:17.6pt;height:14.35pt;z-index:27382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AM&#10;EhGjTwIAAKo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19E5B716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55115F0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73920" behindDoc="0" locked="0" layoutInCell="1" allowOverlap="1" wp14:anchorId="32C35EFF" wp14:editId="1E497EFB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5133" name="Group 51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5134" name="Group 513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5135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136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5137" name="Text Box 5137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4D57D3D6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2C35EFF" id="Group 5133" o:spid="_x0000_s1139" style="position:absolute;margin-left:-1.55pt;margin-top:.6pt;width:46.1pt;height:14.4pt;z-index:273873920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">
                      <v:group id="Group 5134" o:spid="_x0000_s1140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">
                        <v:rect id="Rectangle 64" o:spid="_x0000_s1141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"/>
                        <v:rect id="Rectangle 65" o:spid="_x0000_s1142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"/>
                      </v:group>
                      <v:shape id="Text Box 5137" o:spid="_x0000_s1143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" fillcolor="white [3201]" strokeweight=".5pt">
                        <v:textbox>
                          <w:txbxContent>
                            <w:p w14:paraId="4D57D3D6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7C1B0FE8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53E29FF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30912" behindDoc="0" locked="0" layoutInCell="1" allowOverlap="1" wp14:anchorId="4923A47B" wp14:editId="0499220D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419" name="Group 4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2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2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6D01EBC" id="Group 419" o:spid="_x0000_s1026" style="position:absolute;margin-left:8.95pt;margin-top:1.05pt;width:28.8pt;height:14.4pt;z-index:27383091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DDF913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45248" behindDoc="0" locked="0" layoutInCell="1" allowOverlap="1" wp14:anchorId="30B70F73" wp14:editId="01BC0F6A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9" name="Text Box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A5F0FCD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B70F73" id="Text Box 79" o:spid="_x0000_s1144" type="#_x0000_t202" style="position:absolute;left:0;text-align:left;margin-left:14pt;margin-top:1.25pt;width:17.6pt;height:14.35pt;z-index:27384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AY&#10;8M0FTwIAAKo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4A5F0FCD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A914C9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59584" behindDoc="0" locked="0" layoutInCell="1" allowOverlap="1" wp14:anchorId="03E99C78" wp14:editId="26A7FBF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95" name="Text Box 4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88D5A5C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E99C78" id="Text Box 495" o:spid="_x0000_s1145" type="#_x0000_t202" style="position:absolute;left:0;text-align:left;margin-left:14pt;margin-top:1.25pt;width:17.6pt;height:14.35pt;z-index:27385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ep5m61ACAACs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388D5A5C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92ED63" w14:textId="0E4443F8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06688" behindDoc="0" locked="0" layoutInCell="1" allowOverlap="1" wp14:anchorId="6BF036AA" wp14:editId="796E131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08" name="Text Box 74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216DD65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F036AA" id="Text Box 7408" o:spid="_x0000_s1146" type="#_x0000_t202" style="position:absolute;left:0;text-align:left;margin-left:14pt;margin-top:1.25pt;width:17.6pt;height:14.35pt;z-index:27390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xrU/+UgIAAK4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1216DD65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03F97D63" w14:textId="01A9C42A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482760B7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15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29B62F03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4D365A75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39392893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D662B9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13504" behindDoc="0" locked="0" layoutInCell="1" allowOverlap="1" wp14:anchorId="72CF074F" wp14:editId="157953BA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110" name="Group 1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7257"/>
                                <a:chExt cx="576" cy="288"/>
                              </a:xfrm>
                            </wpg:grpSpPr>
                            <wps:wsp>
                              <wps:cNvPr id="111" name="Rectangle 3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2" name="Rectangle 3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CDFC2FA" id="Group 110" o:spid="_x0000_s1026" style="position:absolute;margin-left:3.4pt;margin-top:2.2pt;width:28.8pt;height:14.4pt;z-index:273813504" coordorigin="4693,7257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">
                      <v:rect id="Rectangle 31" o:spid="_x0000_s1027" style="position:absolute;left:4693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"/>
                      <v:rect id="Rectangle 32" o:spid="_x0000_s1028" style="position:absolute;left:4981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962C73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22720" behindDoc="0" locked="0" layoutInCell="1" allowOverlap="1" wp14:anchorId="594BE5AE" wp14:editId="6A8DC4C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01060C3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4BE5AE" id="Text Box 20" o:spid="_x0000_s1147" type="#_x0000_t202" style="position:absolute;left:0;text-align:left;margin-left:14pt;margin-top:1.25pt;width:17.6pt;height:14.35pt;z-index:27382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DV&#10;BZQbTwIAAKo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501060C3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D8F87B1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74944" behindDoc="0" locked="0" layoutInCell="1" allowOverlap="1" wp14:anchorId="56554740" wp14:editId="5BC23D89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5162" name="Group 51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5163" name="Group 516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5164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165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5166" name="Text Box 5166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48D42F24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6554740" id="Group 5162" o:spid="_x0000_s1148" style="position:absolute;margin-left:-1.55pt;margin-top:.6pt;width:46.1pt;height:14.4pt;z-index:273874944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">
                      <v:group id="Group 5163" o:spid="_x0000_s1149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">
                        <v:rect id="Rectangle 64" o:spid="_x0000_s1150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"/>
                        <v:rect id="Rectangle 65" o:spid="_x0000_s1151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"/>
                      </v:group>
                      <v:shape id="Text Box 5166" o:spid="_x0000_s1152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" fillcolor="white [3201]" strokeweight=".5pt">
                        <v:textbox>
                          <w:txbxContent>
                            <w:p w14:paraId="48D42F24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43C0782C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9CEFB49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31936" behindDoc="0" locked="0" layoutInCell="1" allowOverlap="1" wp14:anchorId="4449302D" wp14:editId="45BFA2A9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422" name="Group 4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2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2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70E9DC1" id="Group 422" o:spid="_x0000_s1026" style="position:absolute;margin-left:8.95pt;margin-top:1.05pt;width:28.8pt;height:14.4pt;z-index:2738319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8B0E6A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46272" behindDoc="0" locked="0" layoutInCell="1" allowOverlap="1" wp14:anchorId="5149B85B" wp14:editId="63D00AD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47" name="Text Box 4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6F2807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49B85B" id="Text Box 447" o:spid="_x0000_s1153" type="#_x0000_t202" style="position:absolute;left:0;text-align:left;margin-left:14pt;margin-top:1.25pt;width:17.6pt;height:14.35pt;z-index:27384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bt/uTVACAACs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4C6F2807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B4CBC2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60608" behindDoc="0" locked="0" layoutInCell="1" allowOverlap="1" wp14:anchorId="6C4E51F0" wp14:editId="3F3C544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96" name="Text Box 4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CCC83BE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4E51F0" id="Text Box 496" o:spid="_x0000_s1154" type="#_x0000_t202" style="position:absolute;left:0;text-align:left;margin-left:14pt;margin-top:1.25pt;width:17.6pt;height:14.35pt;z-index:27386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ejM9LFACAACs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6CCC83BE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D72086" w14:textId="05FD39E2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07712" behindDoc="0" locked="0" layoutInCell="1" allowOverlap="1" wp14:anchorId="5EA233D8" wp14:editId="0FABCDC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09" name="Text Box 74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EDF3299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A233D8" id="Text Box 7409" o:spid="_x0000_s1155" type="#_x0000_t202" style="position:absolute;left:0;text-align:left;margin-left:14pt;margin-top:1.25pt;width:17.6pt;height:14.35pt;z-index:27390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BVZQQVRAgAArg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0EDF3299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0B787A64" w14:textId="2007A766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154C0361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16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202A4D7F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11EBCFE4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1E930DA2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7ED559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14528" behindDoc="0" locked="0" layoutInCell="1" allowOverlap="1" wp14:anchorId="06F4AEE1" wp14:editId="087961BD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116" name="Group 1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7257"/>
                                <a:chExt cx="576" cy="288"/>
                              </a:xfrm>
                            </wpg:grpSpPr>
                            <wps:wsp>
                              <wps:cNvPr id="117" name="Rectangle 3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8" name="Rectangle 3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0893D83" id="Group 116" o:spid="_x0000_s1026" style="position:absolute;margin-left:3.4pt;margin-top:2.2pt;width:28.8pt;height:14.4pt;z-index:273814528" coordorigin="4693,7257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">
                      <v:rect id="Rectangle 31" o:spid="_x0000_s1027" style="position:absolute;left:4693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"/>
                      <v:rect id="Rectangle 32" o:spid="_x0000_s1028" style="position:absolute;left:4981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CB7479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23744" behindDoc="0" locked="0" layoutInCell="1" allowOverlap="1" wp14:anchorId="4CEA9B31" wp14:editId="33A7498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6104222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EA9B31" id="Text Box 21" o:spid="_x0000_s1156" type="#_x0000_t202" style="position:absolute;left:0;text-align:left;margin-left:14pt;margin-top:1.25pt;width:17.6pt;height:14.35pt;z-index:27382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AE&#10;Cu+xTwIAAKo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46104222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9B9496A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75968" behindDoc="0" locked="0" layoutInCell="1" allowOverlap="1" wp14:anchorId="04424506" wp14:editId="33BBBC65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5167" name="Group 51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5168" name="Group 516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5169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170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5171" name="Text Box 5171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7D1B1E82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4424506" id="Group 5167" o:spid="_x0000_s1157" style="position:absolute;margin-left:-1.55pt;margin-top:.6pt;width:46.1pt;height:14.4pt;z-index:273875968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">
                      <v:group id="Group 5168" o:spid="_x0000_s1158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">
                        <v:rect id="Rectangle 64" o:spid="_x0000_s1159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"/>
                        <v:rect id="Rectangle 65" o:spid="_x0000_s1160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"/>
                      </v:group>
                      <v:shape id="Text Box 5171" o:spid="_x0000_s1161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" fillcolor="white [3201]" strokeweight=".5pt">
                        <v:textbox>
                          <w:txbxContent>
                            <w:p w14:paraId="7D1B1E82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1E52984D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1A973CC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32960" behindDoc="0" locked="0" layoutInCell="1" allowOverlap="1" wp14:anchorId="06F23180" wp14:editId="44374310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425" name="Group 4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2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2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7C16BE" id="Group 425" o:spid="_x0000_s1026" style="position:absolute;margin-left:8.95pt;margin-top:1.05pt;width:28.8pt;height:14.4pt;z-index:27383296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CC514B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47296" behindDoc="0" locked="0" layoutInCell="1" allowOverlap="1" wp14:anchorId="00B69330" wp14:editId="1714848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48" name="Text Box 4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AB57479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B69330" id="Text Box 448" o:spid="_x0000_s1162" type="#_x0000_t202" style="position:absolute;left:0;text-align:left;margin-left:14pt;margin-top:1.25pt;width:17.6pt;height:14.35pt;z-index:27384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AL&#10;W2PhTwIAAKw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5AB57479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579193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61632" behindDoc="0" locked="0" layoutInCell="1" allowOverlap="1" wp14:anchorId="6D24D60A" wp14:editId="092CB5A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97" name="Text Box 4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6588C7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24D60A" id="Text Box 497" o:spid="_x0000_s1163" type="#_x0000_t202" style="position:absolute;left:0;text-align:left;margin-left:14pt;margin-top:1.25pt;width:17.6pt;height:14.35pt;z-index:27386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FtQh1RRAgAArA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4C6588C7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DB684" w14:textId="30A32747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08736" behindDoc="0" locked="0" layoutInCell="1" allowOverlap="1" wp14:anchorId="7E26A568" wp14:editId="2BA4861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10" name="Text Box 74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D01D269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26A568" id="Text Box 7410" o:spid="_x0000_s1164" type="#_x0000_t202" style="position:absolute;left:0;text-align:left;margin-left:14pt;margin-top:1.25pt;width:17.6pt;height:14.35pt;z-index:27390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POdo4VACAACu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4D01D269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25055550" w14:textId="033FC438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27FBF478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17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07DE6488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79C36D13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593C7088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B5EA58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15552" behindDoc="0" locked="0" layoutInCell="1" allowOverlap="1" wp14:anchorId="22076595" wp14:editId="13410775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122" name="Group 1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7257"/>
                                <a:chExt cx="576" cy="288"/>
                              </a:xfrm>
                            </wpg:grpSpPr>
                            <wps:wsp>
                              <wps:cNvPr id="123" name="Rectangle 3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4" name="Rectangle 3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D679599" id="Group 122" o:spid="_x0000_s1026" style="position:absolute;margin-left:3.4pt;margin-top:2.2pt;width:28.8pt;height:14.4pt;z-index:273815552" coordorigin="4693,7257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">
                      <v:rect id="Rectangle 31" o:spid="_x0000_s1027" style="position:absolute;left:4693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"/>
                      <v:rect id="Rectangle 32" o:spid="_x0000_s1028" style="position:absolute;left:4981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EC231D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24768" behindDoc="0" locked="0" layoutInCell="1" allowOverlap="1" wp14:anchorId="32554356" wp14:editId="40C7D3C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8A1A95E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554356" id="Text Box 22" o:spid="_x0000_s1165" type="#_x0000_t202" style="position:absolute;left:0;text-align:left;margin-left:14pt;margin-top:1.25pt;width:17.6pt;height:14.35pt;z-index:27382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Dt&#10;wXCkTwIAAKo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38A1A95E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725702E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76992" behindDoc="0" locked="0" layoutInCell="1" allowOverlap="1" wp14:anchorId="324D7299" wp14:editId="4D14E6BE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5172" name="Group 51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5173" name="Group 517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5174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175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5176" name="Text Box 5176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31F9D565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24D7299" id="Group 5172" o:spid="_x0000_s1166" style="position:absolute;margin-left:-1.55pt;margin-top:.6pt;width:46.1pt;height:14.4pt;z-index:273876992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">
                      <v:group id="Group 5173" o:spid="_x0000_s1167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vd+xwAAAN0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0iTlyX8vglPQK5/AAAA//8DAFBLAQItABQABgAIAAAAIQDb4fbL7gAAAIUBAAATAAAAAAAA&#10;AAAAAAAAAAAAAABbQ29udGVudF9UeXBlc10ueG1sUEsBAi0AFAAGAAgAAAAhAFr0LFu/AAAAFQEA&#10;AAsAAAAAAAAAAAAAAAAAHwEAAF9yZWxzLy5yZWxzUEsBAi0AFAAGAAgAAAAhANLK937HAAAA3QAA&#10;AA8AAAAAAAAAAAAAAAAABwIAAGRycy9kb3ducmV2LnhtbFBLBQYAAAAAAwADALcAAAD7AgAAAAA=&#10;">
                        <v:rect id="Rectangle 64" o:spid="_x0000_s1168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"/>
                        <v:rect id="Rectangle 65" o:spid="_x0000_s1169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"/>
                      </v:group>
                      <v:shape id="Text Box 5176" o:spid="_x0000_s1170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" fillcolor="white [3201]" strokeweight=".5pt">
                        <v:textbox>
                          <w:txbxContent>
                            <w:p w14:paraId="31F9D565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20E30924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0E2717C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33984" behindDoc="0" locked="0" layoutInCell="1" allowOverlap="1" wp14:anchorId="7481FF08" wp14:editId="35E4D241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428" name="Group 4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2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3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9F7ECE2" id="Group 428" o:spid="_x0000_s1026" style="position:absolute;margin-left:8.95pt;margin-top:1.05pt;width:28.8pt;height:14.4pt;z-index:27383398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287FDB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48320" behindDoc="0" locked="0" layoutInCell="1" allowOverlap="1" wp14:anchorId="3BD587E3" wp14:editId="2662C92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49" name="Text Box 4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BE0374E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D587E3" id="Text Box 449" o:spid="_x0000_s1171" type="#_x0000_t202" style="position:absolute;left:0;text-align:left;margin-left:14pt;margin-top:1.25pt;width:17.6pt;height:14.35pt;z-index:27384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tr5lcVACAACs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5BE0374E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BDDE49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62656" behindDoc="0" locked="0" layoutInCell="1" allowOverlap="1" wp14:anchorId="47655285" wp14:editId="36CC9AB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98" name="Text Box 4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C69985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655285" id="Text Box 498" o:spid="_x0000_s1172" type="#_x0000_t202" style="position:absolute;left:0;text-align:left;margin-left:14pt;margin-top:1.25pt;width:17.6pt;height:14.35pt;z-index:27386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Ci&#10;UrYQTwIAAKw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4CC69985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5738CA" w14:textId="123F65FC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09760" behindDoc="0" locked="0" layoutInCell="1" allowOverlap="1" wp14:anchorId="25381E35" wp14:editId="74EBB0CA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11" name="Text Box 74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1B8C4D8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381E35" id="Text Box 7411" o:spid="_x0000_s1173" type="#_x0000_t202" style="position:absolute;left:0;text-align:left;margin-left:14pt;margin-top:1.25pt;width:17.6pt;height:14.35pt;z-index:27390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GTUW0NRAgAArg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61B8C4D8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586AF6A9" w14:textId="6D2A69CF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58A699C7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18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0A665E95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14473434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0AAA599A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3C30F4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78016" behindDoc="0" locked="0" layoutInCell="1" allowOverlap="1" wp14:anchorId="5B2AD813" wp14:editId="62583060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185" name="Group 1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7257"/>
                                <a:chExt cx="576" cy="288"/>
                              </a:xfrm>
                            </wpg:grpSpPr>
                            <wps:wsp>
                              <wps:cNvPr id="186" name="Rectangle 3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7" name="Rectangle 3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99F6FA" id="Group 185" o:spid="_x0000_s1026" style="position:absolute;margin-left:3.4pt;margin-top:2.2pt;width:28.8pt;height:14.4pt;z-index:273878016" coordorigin="4693,7257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">
                      <v:rect id="Rectangle 31" o:spid="_x0000_s1027" style="position:absolute;left:4693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"/>
                      <v:rect id="Rectangle 32" o:spid="_x0000_s1028" style="position:absolute;left:4981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2EC978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81088" behindDoc="0" locked="0" layoutInCell="1" allowOverlap="1" wp14:anchorId="2701F78B" wp14:editId="6C44C12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02A293D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01F78B" id="Text Box 23" o:spid="_x0000_s1174" type="#_x0000_t202" style="position:absolute;left:0;text-align:left;margin-left:14pt;margin-top:1.25pt;width:17.6pt;height:14.35pt;z-index:27388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" fillcolor="white [3201]" strokeweight=".5pt">
                      <v:textbox>
                        <w:txbxContent>
                          <w:p w14:paraId="602A293D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AFC274E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93376" behindDoc="0" locked="0" layoutInCell="1" allowOverlap="1" wp14:anchorId="667CBCBE" wp14:editId="24B376D9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5177" name="Group 517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5178" name="Group 517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5181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217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5218" name="Text Box 5218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16CEDC3B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67CBCBE" id="Group 5177" o:spid="_x0000_s1175" style="position:absolute;margin-left:-1.55pt;margin-top:.6pt;width:46.1pt;height:14.4pt;z-index:273893376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">
                      <v:group id="Group 5178" o:spid="_x0000_s1176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">
                        <v:rect id="Rectangle 64" o:spid="_x0000_s117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"/>
                        <v:rect id="Rectangle 65" o:spid="_x0000_s117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"/>
                      </v:group>
                      <v:shape id="Text Box 5218" o:spid="_x0000_s1179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" fillcolor="white [3201]" strokeweight=".5pt">
                        <v:textbox>
                          <w:txbxContent>
                            <w:p w14:paraId="16CEDC3B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26400145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07D79FB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84160" behindDoc="0" locked="0" layoutInCell="1" allowOverlap="1" wp14:anchorId="58287973" wp14:editId="13E32FC9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431" name="Group 4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3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3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EFAE667" id="Group 431" o:spid="_x0000_s1026" style="position:absolute;margin-left:8.95pt;margin-top:1.05pt;width:28.8pt;height:14.4pt;z-index:27388416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BD315A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87232" behindDoc="0" locked="0" layoutInCell="1" allowOverlap="1" wp14:anchorId="4DBEF063" wp14:editId="0DACFA6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50" name="Text Box 4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FE933FA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BEF063" id="Text Box 450" o:spid="_x0000_s1180" type="#_x0000_t202" style="position:absolute;left:0;text-align:left;margin-left:14pt;margin-top:1.25pt;width:17.6pt;height:14.35pt;z-index:27388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" fillcolor="white [3201]" strokeweight=".5pt">
                      <v:textbox>
                        <w:txbxContent>
                          <w:p w14:paraId="6FE933FA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1B391E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90304" behindDoc="0" locked="0" layoutInCell="1" allowOverlap="1" wp14:anchorId="230F4AD8" wp14:editId="400F06BA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99" name="Text Box 4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EA7CB1F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0F4AD8" id="Text Box 499" o:spid="_x0000_s1181" type="#_x0000_t202" style="position:absolute;left:0;text-align:left;margin-left:14pt;margin-top:1.25pt;width:17.6pt;height:14.35pt;z-index:27389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IMxDGhRAgAArA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0EA7CB1F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2A2589" w14:textId="4ABEF000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10784" behindDoc="0" locked="0" layoutInCell="1" allowOverlap="1" wp14:anchorId="1A0A0199" wp14:editId="0CEC1D0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12" name="Text Box 74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0EA37E9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0A0199" id="Text Box 7412" o:spid="_x0000_s1182" type="#_x0000_t202" style="position:absolute;left:0;text-align:left;margin-left:14pt;margin-top:1.25pt;width:17.6pt;height:14.35pt;z-index:27391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rQ99jUgIAAK4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10EA37E9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3E52FC87" w14:textId="5EEEABA5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1A85852B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19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0F5278F3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69F6A9D6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36DE7359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FBF9CC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79040" behindDoc="0" locked="0" layoutInCell="1" allowOverlap="1" wp14:anchorId="36458836" wp14:editId="1B81E816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7257"/>
                                <a:chExt cx="576" cy="288"/>
                              </a:xfrm>
                            </wpg:grpSpPr>
                            <wps:wsp>
                              <wps:cNvPr id="2" name="Rectangle 3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" name="Rectangle 3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B92C2A" id="Group 1" o:spid="_x0000_s1026" style="position:absolute;margin-left:3.4pt;margin-top:2.2pt;width:28.8pt;height:14.4pt;z-index:273879040" coordorigin="4693,7257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">
                      <v:rect id="Rectangle 31" o:spid="_x0000_s1027" style="position:absolute;left:4693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"/>
                      <v:rect id="Rectangle 32" o:spid="_x0000_s1028" style="position:absolute;left:4981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AAC021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82112" behindDoc="0" locked="0" layoutInCell="1" allowOverlap="1" wp14:anchorId="7485F172" wp14:editId="61B157A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BDE56ED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85F172" id="Text Box 24" o:spid="_x0000_s1183" type="#_x0000_t202" style="position:absolute;left:0;text-align:left;margin-left:14pt;margin-top:1.25pt;width:17.6pt;height:14.35pt;z-index:27388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Cn&#10;DL69TwIAAKo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5BDE56ED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A9E4BC8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94400" behindDoc="0" locked="0" layoutInCell="1" allowOverlap="1" wp14:anchorId="75CE0116" wp14:editId="6B7C7C54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5" name="Group 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6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0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1" name="Text Box 11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6EDBCD29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5CE0116" id="Group 4" o:spid="_x0000_s1184" style="position:absolute;margin-left:-1.55pt;margin-top:.6pt;width:46.1pt;height:14.4pt;z-index:273894400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">
                      <v:group id="Group 5" o:spid="_x0000_s1185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  <v:rect id="Rectangle 64" o:spid="_x0000_s1186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"/>
                        <v:rect id="Rectangle 65" o:spid="_x0000_s1187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02e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Qyy8ygM5uAAAA//8DAFBLAQItABQABgAIAAAAIQDb4fbL7gAAAIUBAAATAAAAAAAAAAAA&#10;AAAAAAAAAABbQ29udGVudF9UeXBlc10ueG1sUEsBAi0AFAAGAAgAAAAhAFr0LFu/AAAAFQEAAAsA&#10;AAAAAAAAAAAAAAAAHwEAAF9yZWxzLy5yZWxzUEsBAi0AFAAGAAgAAAAhAJqvTZ7EAAAA2wAAAA8A&#10;AAAAAAAAAAAAAAAABwIAAGRycy9kb3ducmV2LnhtbFBLBQYAAAAAAwADALcAAAD4AgAAAAA=&#10;"/>
                      </v:group>
                      <v:shape id="Text Box 11" o:spid="_x0000_s1188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" fillcolor="white [3201]" strokeweight=".5pt">
                        <v:textbox>
                          <w:txbxContent>
                            <w:p w14:paraId="6EDBCD29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36E6668F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FF93F9C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85184" behindDoc="0" locked="0" layoutInCell="1" allowOverlap="1" wp14:anchorId="2506701E" wp14:editId="21BA9A7A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434" name="Group 4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3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3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C91F2B9" id="Group 434" o:spid="_x0000_s1026" style="position:absolute;margin-left:8.95pt;margin-top:1.05pt;width:28.8pt;height:14.4pt;z-index:27388518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0A1E55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88256" behindDoc="0" locked="0" layoutInCell="1" allowOverlap="1" wp14:anchorId="61EE7E40" wp14:editId="0EC50CD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51" name="Text Box 4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AA8B779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EE7E40" id="Text Box 451" o:spid="_x0000_s1189" type="#_x0000_t202" style="position:absolute;left:0;text-align:left;margin-left:14pt;margin-top:1.25pt;width:17.6pt;height:14.35pt;z-index:27388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Cz&#10;Zs/0TwIAAKw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1AA8B779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3A9AD8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91328" behindDoc="0" locked="0" layoutInCell="1" allowOverlap="1" wp14:anchorId="42DF3807" wp14:editId="3889873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500" name="Text Box 5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5897C5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DF3807" id="Text Box 500" o:spid="_x0000_s1190" type="#_x0000_t202" style="position:absolute;left:0;text-align:left;margin-left:14pt;margin-top:1.25pt;width:17.6pt;height:14.35pt;z-index:27389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Am&#10;tjtoTwIAAKw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135897C5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3BBF99" w14:textId="61BF4DA2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11808" behindDoc="0" locked="0" layoutInCell="1" allowOverlap="1" wp14:anchorId="0312356B" wp14:editId="6C97FD1F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13" name="Text Box 74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92181B5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12356B" id="Text Box 7413" o:spid="_x0000_s1191" type="#_x0000_t202" style="position:absolute;left:0;text-align:left;margin-left:14pt;margin-top:1.25pt;width:17.6pt;height:14.35pt;z-index:27391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Pt9GYUgIAAK4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592181B5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63CB4" w:rsidRPr="002E09C5" w14:paraId="0AE2A58B" w14:textId="6031FE36" w:rsidTr="009627FE">
        <w:trPr>
          <w:cantSplit/>
          <w:trHeight w:hRule="exact" w:val="397"/>
          <w:jc w:val="center"/>
        </w:trPr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10AE9964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bottom w:val="single" w:sz="4" w:space="0" w:color="auto"/>
            </w:tcBorders>
          </w:tcPr>
          <w:p w14:paraId="153F5CB5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3AD45B41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7FBD9BBC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0C744F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80064" behindDoc="0" locked="0" layoutInCell="1" allowOverlap="1" wp14:anchorId="13ECF287" wp14:editId="0F161CC9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27940</wp:posOffset>
                      </wp:positionV>
                      <wp:extent cx="365760" cy="182880"/>
                      <wp:effectExtent l="0" t="0" r="15240" b="26670"/>
                      <wp:wrapNone/>
                      <wp:docPr id="7" name="Group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4693" y="7257"/>
                                <a:chExt cx="576" cy="288"/>
                              </a:xfrm>
                            </wpg:grpSpPr>
                            <wps:wsp>
                              <wps:cNvPr id="8" name="Rectangle 3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93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" name="Rectangle 3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81" y="7257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0FD805A" id="Group 7" o:spid="_x0000_s1026" style="position:absolute;margin-left:3.4pt;margin-top:2.2pt;width:28.8pt;height:14.4pt;z-index:273880064" coordorigin="4693,7257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">
                      <v:rect id="Rectangle 31" o:spid="_x0000_s1027" style="position:absolute;left:4693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"/>
                      <v:rect id="Rectangle 32" o:spid="_x0000_s1028" style="position:absolute;left:4981;top:7257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D6BBAB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83136" behindDoc="0" locked="0" layoutInCell="1" allowOverlap="1" wp14:anchorId="7D0AC1DF" wp14:editId="5E5AF48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054AB1E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0AC1DF" id="Text Box 25" o:spid="_x0000_s1192" type="#_x0000_t202" style="position:absolute;left:0;text-align:left;margin-left:14pt;margin-top:1.25pt;width:17.6pt;height:14.35pt;z-index:27388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B2&#10;A8UXTwIAAKo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0054AB1E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2110867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95424" behindDoc="0" locked="0" layoutInCell="1" allowOverlap="1" wp14:anchorId="227C3468" wp14:editId="6263D102">
                      <wp:simplePos x="0" y="0"/>
                      <wp:positionH relativeFrom="column">
                        <wp:posOffset>-19685</wp:posOffset>
                      </wp:positionH>
                      <wp:positionV relativeFrom="paragraph">
                        <wp:posOffset>7620</wp:posOffset>
                      </wp:positionV>
                      <wp:extent cx="585470" cy="182880"/>
                      <wp:effectExtent l="0" t="0" r="24130" b="26670"/>
                      <wp:wrapNone/>
                      <wp:docPr id="5219" name="Group 521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5470" cy="182880"/>
                                <a:chOff x="0" y="0"/>
                                <a:chExt cx="585470" cy="182880"/>
                              </a:xfrm>
                            </wpg:grpSpPr>
                            <wpg:grpSp>
                              <wpg:cNvPr id="5220" name="Group 522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65760" cy="182880"/>
                                  <a:chOff x="8766" y="3170"/>
                                  <a:chExt cx="576" cy="288"/>
                                </a:xfrm>
                              </wpg:grpSpPr>
                              <wps:wsp>
                                <wps:cNvPr id="5221" name="Rectangle 6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054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222" name="Rectangle 6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66" y="3170"/>
                                    <a:ext cx="288" cy="28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5223" name="Text Box 5223"/>
                              <wps:cNvSpPr txBox="1"/>
                              <wps:spPr>
                                <a:xfrm>
                                  <a:off x="361950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2BC8B2CC" w14:textId="77777777" w:rsidR="00E83A32" w:rsidRDefault="00E83A32" w:rsidP="007D5AB2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27C3468" id="Group 5219" o:spid="_x0000_s1193" style="position:absolute;margin-left:-1.55pt;margin-top:.6pt;width:46.1pt;height:14.4pt;z-index:273895424" coordsize="585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">
                      <v:group id="Group 5220" o:spid="_x0000_s1194" style="position:absolute;width:3657;height:1828" coordorigin="8766,3170" coordsize="576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id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LJIk7A9vwhOQ2xcAAAD//wMAUEsBAi0AFAAGAAgAAAAhANvh9svuAAAAhQEAABMAAAAAAAAAAAAA&#10;AAAAAAAAAFtDb250ZW50X1R5cGVzXS54bWxQSwECLQAUAAYACAAAACEAWvQsW78AAAAVAQAACwAA&#10;AAAAAAAAAAAAAAAfAQAAX3JlbHMvLnJlbHNQSwECLQAUAAYACAAAACEA6o4naMMAAADdAAAADwAA&#10;AAAAAAAAAAAAAAAHAgAAZHJzL2Rvd25yZXYueG1sUEsFBgAAAAADAAMAtwAAAPcCAAAAAA==&#10;">
                        <v:rect id="Rectangle 64" o:spid="_x0000_s1195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"/>
                        <v:rect id="Rectangle 65" o:spid="_x0000_s1196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"/>
                      </v:group>
                      <v:shape id="Text Box 5223" o:spid="_x0000_s1197" type="#_x0000_t202" style="position:absolute;left:361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" fillcolor="white [3201]" strokeweight=".5pt">
                        <v:textbox>
                          <w:txbxContent>
                            <w:p w14:paraId="2BC8B2CC" w14:textId="77777777" w:rsidR="00E83A32" w:rsidRDefault="00E83A32" w:rsidP="007D5AB2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5B0FFB86" w14:textId="77777777" w:rsidR="00863CB4" w:rsidRPr="002E09C5" w:rsidRDefault="00863CB4" w:rsidP="00863CB4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F313A72" w14:textId="77777777" w:rsidR="00863CB4" w:rsidRPr="002E09C5" w:rsidRDefault="00863CB4" w:rsidP="00863CB4">
            <w:pPr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886208" behindDoc="0" locked="0" layoutInCell="1" allowOverlap="1" wp14:anchorId="1A7AC54A" wp14:editId="2A561E22">
                      <wp:simplePos x="0" y="0"/>
                      <wp:positionH relativeFrom="column">
                        <wp:posOffset>113414</wp:posOffset>
                      </wp:positionH>
                      <wp:positionV relativeFrom="paragraph">
                        <wp:posOffset>13443</wp:posOffset>
                      </wp:positionV>
                      <wp:extent cx="365760" cy="182880"/>
                      <wp:effectExtent l="0" t="0" r="15240" b="26670"/>
                      <wp:wrapNone/>
                      <wp:docPr id="437" name="Group 4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3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3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AED869A" id="Group 437" o:spid="_x0000_s1026" style="position:absolute;margin-left:8.95pt;margin-top:1.05pt;width:28.8pt;height:14.4pt;z-index:27388620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9BD711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89280" behindDoc="0" locked="0" layoutInCell="1" allowOverlap="1" wp14:anchorId="62FB30D1" wp14:editId="44CEC11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452" name="Text Box 4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8DE51C5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FB30D1" id="Text Box 452" o:spid="_x0000_s1198" type="#_x0000_t202" style="position:absolute;left:0;text-align:left;margin-left:14pt;margin-top:1.25pt;width:17.6pt;height:14.35pt;z-index:27388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E4oVglACAACs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58DE51C5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69518" w14:textId="77777777" w:rsidR="00863CB4" w:rsidRPr="002E09C5" w:rsidRDefault="00863CB4" w:rsidP="00863CB4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892352" behindDoc="0" locked="0" layoutInCell="1" allowOverlap="1" wp14:anchorId="05935999" wp14:editId="4AD3494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501" name="Text Box 5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C70F262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935999" id="Text Box 501" o:spid="_x0000_s1199" type="#_x0000_t202" style="position:absolute;left:0;text-align:left;margin-left:14pt;margin-top:1.25pt;width:17.6pt;height:14.35pt;z-index:27389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B9WBEFACAACs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1C70F262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F24F35" w14:textId="28FB3E07" w:rsidR="00863CB4" w:rsidRDefault="00863CB4" w:rsidP="00863CB4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12832" behindDoc="0" locked="0" layoutInCell="1" allowOverlap="1" wp14:anchorId="498769AF" wp14:editId="6AEE41E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14" name="Text Box 74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DD67166" w14:textId="77777777" w:rsidR="00E83A32" w:rsidRDefault="00E83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8769AF" id="Text Box 7414" o:spid="_x0000_s1200" type="#_x0000_t202" style="position:absolute;left:0;text-align:left;margin-left:14pt;margin-top:1.25pt;width:17.6pt;height:14.35pt;z-index:27391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ooZ+PUgIAAK4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1DD67166" w14:textId="77777777" w:rsidR="00E83A32" w:rsidRDefault="00E83A32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3F587A9" w14:textId="41C23379" w:rsidR="00076EBB" w:rsidRDefault="004A52B6" w:rsidP="00137E32">
      <w:pPr>
        <w:spacing w:after="0" w:line="240" w:lineRule="auto"/>
        <w:rPr>
          <w:rFonts w:ascii="Calibri" w:hAnsi="Calibri"/>
          <w:sz w:val="20"/>
          <w:szCs w:val="20"/>
          <w:lang w:val="en-CA" w:eastAsia="fr-FR"/>
        </w:rPr>
      </w:pPr>
      <w:r>
        <w:rPr>
          <w:rFonts w:ascii="Calibri" w:hAnsi="Calibri"/>
          <w:b/>
          <w:sz w:val="20"/>
          <w:szCs w:val="20"/>
          <w:lang w:val="en-CA" w:eastAsia="fr-FR"/>
        </w:rPr>
        <w:t>B5</w:t>
      </w:r>
      <w:r w:rsidR="00076EBB" w:rsidRPr="00137E32">
        <w:rPr>
          <w:rFonts w:ascii="Calibri" w:hAnsi="Calibri"/>
          <w:b/>
          <w:sz w:val="20"/>
          <w:szCs w:val="20"/>
          <w:lang w:val="en-CA" w:eastAsia="fr-FR"/>
        </w:rPr>
        <w:t>:</w:t>
      </w:r>
      <w:r w:rsidR="00076EBB" w:rsidRPr="002E09C5">
        <w:rPr>
          <w:rFonts w:ascii="Calibri" w:hAnsi="Calibri"/>
          <w:sz w:val="20"/>
          <w:szCs w:val="20"/>
          <w:lang w:val="en-CA" w:eastAsia="fr-FR"/>
        </w:rPr>
        <w:t xml:space="preserve"> </w:t>
      </w:r>
      <w:r w:rsidR="00076EBB" w:rsidRPr="0055343D">
        <w:rPr>
          <w:rFonts w:ascii="Calibri" w:hAnsi="Calibri"/>
          <w:sz w:val="20"/>
          <w:szCs w:val="20"/>
          <w:lang w:val="en-CA" w:eastAsia="fr-FR"/>
        </w:rPr>
        <w:t>HH head=01</w:t>
      </w:r>
      <w:r w:rsidR="00076EBB" w:rsidRPr="002E09C5">
        <w:rPr>
          <w:rFonts w:ascii="Calibri" w:hAnsi="Calibri"/>
          <w:sz w:val="20"/>
          <w:szCs w:val="20"/>
          <w:lang w:val="en-CA" w:eastAsia="fr-FR"/>
        </w:rPr>
        <w:t>, Wife/ husband=02, Son/daughter=03, Son-in-law/Daughter-in-law=04, Grandchild=05, Parent=06, Parent-in-law=07, Brother/sister=08, Brother-in-law/sister-in-law=09, Niece/nephew=10, Other relative=11, Adopted/foster child=12, Not related=13</w:t>
      </w:r>
    </w:p>
    <w:p w14:paraId="6D6220C7" w14:textId="275B4B04" w:rsidR="00681709" w:rsidRDefault="004A52B6" w:rsidP="00137E32">
      <w:pPr>
        <w:spacing w:after="0" w:line="240" w:lineRule="auto"/>
        <w:rPr>
          <w:rFonts w:ascii="Calibri" w:hAnsi="Calibri"/>
          <w:sz w:val="20"/>
          <w:szCs w:val="20"/>
          <w:lang w:val="en-CA" w:eastAsia="fr-FR"/>
        </w:rPr>
      </w:pPr>
      <w:r>
        <w:rPr>
          <w:rFonts w:ascii="Calibri" w:hAnsi="Calibri"/>
          <w:sz w:val="20"/>
          <w:szCs w:val="20"/>
          <w:lang w:val="en-CA" w:eastAsia="fr-FR"/>
        </w:rPr>
        <w:t>*B8</w:t>
      </w:r>
      <w:r w:rsidR="00821FFD" w:rsidRPr="00137E32">
        <w:rPr>
          <w:rFonts w:ascii="Calibri" w:hAnsi="Calibri"/>
          <w:b/>
          <w:sz w:val="20"/>
          <w:szCs w:val="20"/>
          <w:lang w:val="en-CA" w:eastAsia="fr-FR"/>
        </w:rPr>
        <w:t>:</w:t>
      </w:r>
      <w:r w:rsidR="00821FFD">
        <w:rPr>
          <w:rFonts w:ascii="Calibri" w:hAnsi="Calibri"/>
          <w:sz w:val="20"/>
          <w:szCs w:val="20"/>
          <w:lang w:val="en-CA" w:eastAsia="fr-FR"/>
        </w:rPr>
        <w:t xml:space="preserve"> IF NO FORMAL SCHOOLING PUT 00</w:t>
      </w:r>
    </w:p>
    <w:p w14:paraId="68906FF2" w14:textId="53835CEC" w:rsidR="00137E32" w:rsidRDefault="004A52B6" w:rsidP="00137E32">
      <w:pPr>
        <w:spacing w:after="0" w:line="240" w:lineRule="auto"/>
        <w:ind w:right="-472"/>
        <w:rPr>
          <w:rFonts w:ascii="Calibri" w:hAnsi="Calibri"/>
          <w:sz w:val="20"/>
          <w:szCs w:val="20"/>
          <w:lang w:val="en-CA" w:eastAsia="fr-FR"/>
        </w:rPr>
      </w:pPr>
      <w:r>
        <w:rPr>
          <w:rFonts w:ascii="Calibri" w:hAnsi="Calibri"/>
          <w:b/>
          <w:sz w:val="20"/>
          <w:szCs w:val="20"/>
          <w:lang w:val="en-CA" w:eastAsia="fr-FR"/>
        </w:rPr>
        <w:t>B10</w:t>
      </w:r>
      <w:r w:rsidR="00137E32" w:rsidRPr="00137E32">
        <w:rPr>
          <w:rFonts w:ascii="Calibri" w:hAnsi="Calibri"/>
          <w:b/>
          <w:sz w:val="20"/>
          <w:szCs w:val="20"/>
          <w:lang w:val="en-CA" w:eastAsia="fr-FR"/>
        </w:rPr>
        <w:t>:</w:t>
      </w:r>
      <w:r w:rsidR="00137E32">
        <w:rPr>
          <w:rFonts w:ascii="Calibri" w:hAnsi="Calibri"/>
          <w:b/>
          <w:sz w:val="20"/>
          <w:szCs w:val="20"/>
          <w:lang w:val="en-CA" w:eastAsia="fr-FR"/>
        </w:rPr>
        <w:t xml:space="preserve"> </w:t>
      </w:r>
      <w:r w:rsidR="00137E32" w:rsidRPr="00137E32">
        <w:rPr>
          <w:rFonts w:ascii="Calibri" w:hAnsi="Calibri"/>
          <w:sz w:val="20"/>
          <w:szCs w:val="20"/>
          <w:lang w:val="en-CA" w:eastAsia="fr-FR"/>
        </w:rPr>
        <w:t>Currently Married=1</w:t>
      </w:r>
      <w:r w:rsidR="00137E32">
        <w:rPr>
          <w:rFonts w:ascii="Calibri" w:hAnsi="Calibri"/>
          <w:sz w:val="20"/>
          <w:szCs w:val="20"/>
          <w:lang w:val="en-CA" w:eastAsia="fr-FR"/>
        </w:rPr>
        <w:t>, Widowed=2, Divorced=3, Separated=4, Deserted=5, Never Married=6</w:t>
      </w:r>
    </w:p>
    <w:p w14:paraId="71909BC7" w14:textId="53B51D86" w:rsidR="00894039" w:rsidRDefault="00894039" w:rsidP="00137E32">
      <w:pPr>
        <w:spacing w:after="0" w:line="240" w:lineRule="auto"/>
        <w:ind w:right="-472"/>
        <w:rPr>
          <w:rFonts w:ascii="Calibri" w:hAnsi="Calibri"/>
          <w:sz w:val="20"/>
          <w:szCs w:val="20"/>
          <w:lang w:val="en-CA" w:eastAsia="fr-FR"/>
        </w:rPr>
      </w:pPr>
    </w:p>
    <w:p w14:paraId="663A7DD0" w14:textId="6CF9701F" w:rsidR="00894039" w:rsidRDefault="00894039" w:rsidP="00137E32">
      <w:pPr>
        <w:spacing w:after="0" w:line="240" w:lineRule="auto"/>
        <w:ind w:right="-472"/>
        <w:rPr>
          <w:rFonts w:ascii="Calibri" w:hAnsi="Calibri"/>
          <w:sz w:val="20"/>
          <w:szCs w:val="20"/>
          <w:lang w:val="en-CA" w:eastAsia="fr-FR"/>
        </w:rPr>
      </w:pPr>
    </w:p>
    <w:p w14:paraId="384F541E" w14:textId="565ACA4E" w:rsidR="00894039" w:rsidRDefault="00894039" w:rsidP="00137E32">
      <w:pPr>
        <w:spacing w:after="0" w:line="240" w:lineRule="auto"/>
        <w:ind w:right="-472"/>
        <w:rPr>
          <w:rFonts w:ascii="Calibri" w:hAnsi="Calibri"/>
          <w:sz w:val="20"/>
          <w:szCs w:val="20"/>
          <w:lang w:val="en-CA" w:eastAsia="fr-FR"/>
        </w:rPr>
      </w:pPr>
    </w:p>
    <w:p w14:paraId="740FF025" w14:textId="227CA52B" w:rsidR="00894039" w:rsidRDefault="00894039" w:rsidP="00137E32">
      <w:pPr>
        <w:spacing w:after="0" w:line="240" w:lineRule="auto"/>
        <w:ind w:right="-472"/>
        <w:rPr>
          <w:rFonts w:ascii="Calibri" w:hAnsi="Calibri"/>
          <w:sz w:val="20"/>
          <w:szCs w:val="20"/>
          <w:lang w:val="en-CA" w:eastAsia="fr-FR"/>
        </w:rPr>
      </w:pPr>
    </w:p>
    <w:p w14:paraId="22D9217D" w14:textId="77777777" w:rsidR="00894039" w:rsidRDefault="00894039" w:rsidP="00137E32">
      <w:pPr>
        <w:spacing w:after="0" w:line="240" w:lineRule="auto"/>
        <w:ind w:right="-472"/>
        <w:rPr>
          <w:rFonts w:ascii="Calibri" w:hAnsi="Calibri"/>
          <w:b/>
          <w:sz w:val="20"/>
          <w:szCs w:val="20"/>
          <w:lang w:val="en-CA" w:eastAsia="fr-FR"/>
        </w:rPr>
      </w:pPr>
    </w:p>
    <w:p w14:paraId="08238849" w14:textId="77777777" w:rsidR="00137E32" w:rsidRDefault="00137E32" w:rsidP="00137E32">
      <w:pPr>
        <w:spacing w:after="0" w:line="240" w:lineRule="auto"/>
        <w:rPr>
          <w:rFonts w:ascii="Calibri" w:hAnsi="Calibri"/>
          <w:b/>
          <w:sz w:val="20"/>
          <w:szCs w:val="20"/>
          <w:lang w:val="en-CA" w:eastAsia="fr-FR"/>
        </w:rPr>
      </w:pPr>
    </w:p>
    <w:p w14:paraId="5630052D" w14:textId="77777777" w:rsidR="00681709" w:rsidRDefault="00681709" w:rsidP="00594D10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0B437315" w14:textId="77777777" w:rsidR="00594D10" w:rsidRPr="0035065E" w:rsidRDefault="00594D10" w:rsidP="00594D10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  <w:r w:rsidRPr="00C75ED4">
        <w:rPr>
          <w:rFonts w:ascii="Courier New" w:hAnsi="Courier New" w:cs="Courier New"/>
          <w:bCs/>
          <w:iCs/>
          <w:szCs w:val="20"/>
        </w:rPr>
        <w:t>SECTION I</w:t>
      </w:r>
      <w:r>
        <w:rPr>
          <w:rFonts w:ascii="Courier New" w:hAnsi="Courier New" w:cs="Courier New"/>
          <w:bCs/>
          <w:iCs/>
          <w:szCs w:val="20"/>
        </w:rPr>
        <w:t>II</w:t>
      </w:r>
      <w:r w:rsidRPr="00C75ED4">
        <w:rPr>
          <w:rFonts w:ascii="Courier New" w:hAnsi="Courier New" w:cs="Courier New"/>
          <w:bCs/>
          <w:iCs/>
          <w:szCs w:val="20"/>
        </w:rPr>
        <w:t>:</w:t>
      </w:r>
      <w:r>
        <w:rPr>
          <w:rFonts w:ascii="Courier New" w:hAnsi="Courier New" w:cs="Courier New"/>
          <w:bCs/>
          <w:iCs/>
          <w:szCs w:val="20"/>
        </w:rPr>
        <w:t xml:space="preserve"> Household characteristics</w:t>
      </w:r>
      <w:r w:rsidRPr="00C75ED4">
        <w:rPr>
          <w:rFonts w:ascii="Courier New" w:hAnsi="Courier New" w:cs="Courier New"/>
          <w:bCs/>
          <w:iCs/>
          <w:szCs w:val="20"/>
        </w:rPr>
        <w:t xml:space="preserve"> </w:t>
      </w:r>
    </w:p>
    <w:p w14:paraId="35A2970A" w14:textId="77777777" w:rsidR="00594D10" w:rsidRPr="00083A6E" w:rsidRDefault="00594D10" w:rsidP="00594D10">
      <w:pPr>
        <w:rPr>
          <w:sz w:val="2"/>
        </w:rPr>
      </w:pPr>
    </w:p>
    <w:p w14:paraId="39892D21" w14:textId="77777777" w:rsidR="00594D10" w:rsidRPr="00EE51F9" w:rsidRDefault="00594D10" w:rsidP="00594D10">
      <w:pPr>
        <w:rPr>
          <w:b/>
        </w:rPr>
      </w:pPr>
      <w:r w:rsidRPr="00EE51F9">
        <w:rPr>
          <w:b/>
        </w:rPr>
        <w:t xml:space="preserve">Now, I am going to </w:t>
      </w:r>
      <w:r w:rsidR="00681709">
        <w:rPr>
          <w:b/>
        </w:rPr>
        <w:t>ask some information about your household</w:t>
      </w:r>
      <w:r w:rsidRPr="00EE51F9">
        <w:rPr>
          <w:b/>
        </w:rPr>
        <w:t>.</w:t>
      </w:r>
    </w:p>
    <w:tbl>
      <w:tblPr>
        <w:tblW w:w="1055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2"/>
        <w:gridCol w:w="4680"/>
        <w:gridCol w:w="4152"/>
        <w:gridCol w:w="1041"/>
      </w:tblGrid>
      <w:tr w:rsidR="00170691" w:rsidRPr="002E09C5" w14:paraId="1002C832" w14:textId="77777777" w:rsidTr="0025187B">
        <w:trPr>
          <w:trHeight w:val="227"/>
          <w:jc w:val="center"/>
        </w:trPr>
        <w:tc>
          <w:tcPr>
            <w:tcW w:w="682" w:type="dxa"/>
          </w:tcPr>
          <w:p w14:paraId="5E95244D" w14:textId="77777777" w:rsidR="00170691" w:rsidRPr="002E09C5" w:rsidRDefault="00170691" w:rsidP="0025187B">
            <w:pPr>
              <w:jc w:val="both"/>
              <w:rPr>
                <w:rFonts w:ascii="Calibri" w:hAnsi="Calibri" w:cs="Courier New"/>
                <w:b/>
                <w:bCs/>
                <w:sz w:val="20"/>
                <w:szCs w:val="20"/>
              </w:rPr>
            </w:pPr>
            <w:r w:rsidRPr="002E09C5">
              <w:rPr>
                <w:rFonts w:ascii="Calibri" w:hAnsi="Calibri" w:cs="Courier New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680" w:type="dxa"/>
          </w:tcPr>
          <w:p w14:paraId="1A9E8B98" w14:textId="77777777" w:rsidR="00170691" w:rsidRPr="002E09C5" w:rsidRDefault="00170691" w:rsidP="0025187B">
            <w:pPr>
              <w:pStyle w:val="EndnoteText"/>
              <w:jc w:val="center"/>
              <w:rPr>
                <w:rFonts w:ascii="Calibri" w:hAnsi="Calibri" w:cs="Courier New"/>
                <w:b/>
                <w:bCs/>
              </w:rPr>
            </w:pPr>
            <w:r w:rsidRPr="002E09C5">
              <w:rPr>
                <w:rFonts w:ascii="Calibri" w:hAnsi="Calibri" w:cs="Courier New"/>
                <w:b/>
                <w:bCs/>
              </w:rPr>
              <w:t>QUESTIONS AND FILTERS</w:t>
            </w:r>
          </w:p>
        </w:tc>
        <w:tc>
          <w:tcPr>
            <w:tcW w:w="4152" w:type="dxa"/>
          </w:tcPr>
          <w:p w14:paraId="4F5E1617" w14:textId="77777777" w:rsidR="00170691" w:rsidRPr="00170691" w:rsidRDefault="00170691" w:rsidP="0025187B">
            <w:pPr>
              <w:pStyle w:val="Heading7"/>
              <w:spacing w:before="0"/>
              <w:rPr>
                <w:rFonts w:ascii="Calibri" w:hAnsi="Calibri" w:cs="Courier New"/>
                <w:i w:val="0"/>
                <w:szCs w:val="20"/>
              </w:rPr>
            </w:pPr>
            <w:r w:rsidRPr="00170691">
              <w:rPr>
                <w:rFonts w:ascii="Calibri" w:hAnsi="Calibri" w:cs="Courier New"/>
                <w:i w:val="0"/>
                <w:color w:val="auto"/>
                <w:szCs w:val="20"/>
              </w:rPr>
              <w:t>CODING CATEGORIES</w:t>
            </w:r>
          </w:p>
        </w:tc>
        <w:tc>
          <w:tcPr>
            <w:tcW w:w="1041" w:type="dxa"/>
          </w:tcPr>
          <w:p w14:paraId="67826252" w14:textId="77777777" w:rsidR="00170691" w:rsidRPr="002E09C5" w:rsidRDefault="00170691" w:rsidP="0025187B">
            <w:pPr>
              <w:rPr>
                <w:rFonts w:ascii="Calibri" w:hAnsi="Calibri" w:cs="Courier New"/>
                <w:b/>
                <w:bCs/>
                <w:sz w:val="20"/>
                <w:szCs w:val="20"/>
              </w:rPr>
            </w:pPr>
            <w:r w:rsidRPr="002E09C5">
              <w:rPr>
                <w:rFonts w:ascii="Calibri" w:hAnsi="Calibri" w:cs="Courier New"/>
                <w:b/>
                <w:bCs/>
                <w:sz w:val="20"/>
                <w:szCs w:val="20"/>
              </w:rPr>
              <w:t>SKIP</w:t>
            </w:r>
          </w:p>
        </w:tc>
      </w:tr>
      <w:tr w:rsidR="00170691" w:rsidRPr="002E09C5" w14:paraId="4DA2EABD" w14:textId="77777777" w:rsidTr="0025187B">
        <w:trPr>
          <w:trHeight w:val="645"/>
          <w:jc w:val="center"/>
        </w:trPr>
        <w:tc>
          <w:tcPr>
            <w:tcW w:w="682" w:type="dxa"/>
          </w:tcPr>
          <w:p w14:paraId="55C6E8ED" w14:textId="77777777" w:rsidR="00170691" w:rsidRPr="002E09C5" w:rsidRDefault="00170691" w:rsidP="0025187B">
            <w:pPr>
              <w:rPr>
                <w:rFonts w:ascii="Calibri" w:hAnsi="Calibri" w:cs="Courier New"/>
                <w:noProof/>
                <w:sz w:val="20"/>
                <w:szCs w:val="20"/>
              </w:rPr>
            </w:pPr>
            <w:r>
              <w:rPr>
                <w:rFonts w:ascii="Calibri" w:hAnsi="Calibri" w:cs="Courier New"/>
                <w:noProof/>
                <w:sz w:val="20"/>
                <w:szCs w:val="20"/>
              </w:rPr>
              <w:t>C1</w:t>
            </w:r>
          </w:p>
        </w:tc>
        <w:tc>
          <w:tcPr>
            <w:tcW w:w="4680" w:type="dxa"/>
          </w:tcPr>
          <w:p w14:paraId="4AE29FDE" w14:textId="797C1A42" w:rsidR="00170691" w:rsidRPr="002E09C5" w:rsidRDefault="00346144" w:rsidP="00346144">
            <w:pPr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>What is your religion?</w:t>
            </w:r>
            <w:r w:rsidR="00170691" w:rsidRPr="002E09C5">
              <w:rPr>
                <w:rFonts w:ascii="Calibri" w:hAnsi="Calibri" w:cs="Courier New"/>
                <w:sz w:val="20"/>
                <w:szCs w:val="20"/>
              </w:rPr>
              <w:t xml:space="preserve"> </w:t>
            </w:r>
          </w:p>
        </w:tc>
        <w:tc>
          <w:tcPr>
            <w:tcW w:w="4152" w:type="dxa"/>
          </w:tcPr>
          <w:p w14:paraId="731BE455" w14:textId="41EA410B" w:rsidR="00170691" w:rsidRPr="002E09C5" w:rsidRDefault="00170691" w:rsidP="0025187B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>HINDU……………………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>………………………</w:t>
            </w:r>
            <w:r>
              <w:rPr>
                <w:rFonts w:ascii="Calibri" w:hAnsi="Calibri" w:cs="Courier New"/>
                <w:sz w:val="20"/>
                <w:szCs w:val="20"/>
              </w:rPr>
              <w:t>….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>1</w:t>
            </w:r>
          </w:p>
          <w:p w14:paraId="1013852C" w14:textId="52CE198A" w:rsidR="00170691" w:rsidRPr="002E09C5" w:rsidRDefault="00170691" w:rsidP="0025187B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>MUSLIM……………………………………………</w:t>
            </w:r>
            <w:r w:rsidR="00EE4270">
              <w:rPr>
                <w:rFonts w:ascii="Calibri" w:hAnsi="Calibri" w:cs="Courier New"/>
                <w:sz w:val="20"/>
                <w:szCs w:val="20"/>
              </w:rPr>
              <w:t>.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>2</w:t>
            </w:r>
          </w:p>
          <w:p w14:paraId="57E898DD" w14:textId="77777777" w:rsidR="00170691" w:rsidRPr="002E09C5" w:rsidRDefault="00170691" w:rsidP="0025187B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>CHRISTIAN………………………………………...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>3</w:t>
            </w:r>
          </w:p>
          <w:p w14:paraId="113D32C0" w14:textId="47B6951B" w:rsidR="00170691" w:rsidRPr="002E09C5" w:rsidRDefault="00170691" w:rsidP="0025187B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 w:rsidRPr="002E09C5">
              <w:rPr>
                <w:rFonts w:ascii="Calibri" w:hAnsi="Calibri" w:cs="Courier New"/>
                <w:sz w:val="20"/>
                <w:szCs w:val="20"/>
              </w:rPr>
              <w:t>OTHER___________________</w:t>
            </w:r>
            <w:r>
              <w:rPr>
                <w:rFonts w:ascii="Calibri" w:hAnsi="Calibri" w:cs="Courier New"/>
                <w:sz w:val="20"/>
                <w:szCs w:val="20"/>
              </w:rPr>
              <w:t>______</w:t>
            </w:r>
            <w:r w:rsidR="00EE4270">
              <w:rPr>
                <w:rFonts w:ascii="Calibri" w:hAnsi="Calibri" w:cs="Courier New"/>
                <w:sz w:val="20"/>
                <w:szCs w:val="20"/>
              </w:rPr>
              <w:t>_</w:t>
            </w:r>
            <w:r w:rsidR="00821EBA">
              <w:rPr>
                <w:rFonts w:ascii="Calibri" w:hAnsi="Calibri" w:cs="Courier New"/>
                <w:sz w:val="20"/>
                <w:szCs w:val="20"/>
              </w:rPr>
              <w:t>4</w:t>
            </w:r>
          </w:p>
          <w:p w14:paraId="73D0A8C5" w14:textId="613A4F3D" w:rsidR="00170691" w:rsidRDefault="00170691" w:rsidP="0025187B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 w:rsidRPr="002E09C5">
              <w:rPr>
                <w:rFonts w:ascii="Calibri" w:hAnsi="Calibri" w:cs="Courier New"/>
                <w:sz w:val="20"/>
                <w:szCs w:val="20"/>
              </w:rPr>
              <w:t>(SPECIFY)</w:t>
            </w:r>
            <w:r>
              <w:rPr>
                <w:rFonts w:ascii="Calibri" w:hAnsi="Calibri" w:cs="Courier New"/>
                <w:sz w:val="20"/>
                <w:szCs w:val="20"/>
              </w:rPr>
              <w:t>________________________</w:t>
            </w:r>
          </w:p>
          <w:p w14:paraId="26E7702D" w14:textId="0A8B1D8E" w:rsidR="00170691" w:rsidRPr="002E09C5" w:rsidRDefault="00B71A74" w:rsidP="008D23A5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 xml:space="preserve"> </w:t>
            </w:r>
            <w:r w:rsidR="008D23A5">
              <w:rPr>
                <w:rFonts w:ascii="Calibri" w:hAnsi="Calibri" w:cs="Courier New"/>
                <w:sz w:val="20"/>
                <w:szCs w:val="20"/>
              </w:rPr>
              <w:t>NO SPECIFIC RELIGION /CAN NOT SAY_____________________</w:t>
            </w:r>
            <w:r w:rsidR="008D52D1">
              <w:rPr>
                <w:rFonts w:ascii="Calibri" w:hAnsi="Calibri" w:cs="Courier New"/>
                <w:sz w:val="20"/>
                <w:szCs w:val="20"/>
              </w:rPr>
              <w:t>________8</w:t>
            </w:r>
          </w:p>
        </w:tc>
        <w:tc>
          <w:tcPr>
            <w:tcW w:w="1041" w:type="dxa"/>
          </w:tcPr>
          <w:p w14:paraId="17C72353" w14:textId="77777777" w:rsidR="00170691" w:rsidRPr="002E09C5" w:rsidRDefault="00170691" w:rsidP="0025187B">
            <w:pPr>
              <w:rPr>
                <w:rFonts w:ascii="Calibri" w:hAnsi="Calibri" w:cs="Courier New"/>
                <w:sz w:val="20"/>
                <w:szCs w:val="20"/>
              </w:rPr>
            </w:pPr>
          </w:p>
        </w:tc>
      </w:tr>
      <w:tr w:rsidR="00170691" w:rsidRPr="002E09C5" w14:paraId="1CB66781" w14:textId="77777777" w:rsidTr="00170691">
        <w:trPr>
          <w:trHeight w:val="2075"/>
          <w:jc w:val="center"/>
        </w:trPr>
        <w:tc>
          <w:tcPr>
            <w:tcW w:w="682" w:type="dxa"/>
          </w:tcPr>
          <w:p w14:paraId="7E14285A" w14:textId="77777777" w:rsidR="00170691" w:rsidRPr="002E09C5" w:rsidRDefault="00170691" w:rsidP="0025187B">
            <w:pPr>
              <w:rPr>
                <w:rFonts w:ascii="Calibri" w:hAnsi="Calibri" w:cs="Courier New"/>
                <w:noProof/>
                <w:sz w:val="20"/>
                <w:szCs w:val="20"/>
              </w:rPr>
            </w:pPr>
            <w:r>
              <w:rPr>
                <w:rFonts w:ascii="Calibri" w:hAnsi="Calibri" w:cs="Courier New"/>
                <w:noProof/>
                <w:sz w:val="20"/>
                <w:szCs w:val="20"/>
              </w:rPr>
              <w:t>C2</w:t>
            </w:r>
          </w:p>
        </w:tc>
        <w:tc>
          <w:tcPr>
            <w:tcW w:w="4680" w:type="dxa"/>
          </w:tcPr>
          <w:p w14:paraId="665D00C6" w14:textId="45519507" w:rsidR="00170691" w:rsidRPr="002E09C5" w:rsidRDefault="00346144" w:rsidP="00346144">
            <w:pPr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>What is your caste?</w:t>
            </w:r>
          </w:p>
        </w:tc>
        <w:tc>
          <w:tcPr>
            <w:tcW w:w="4152" w:type="dxa"/>
          </w:tcPr>
          <w:p w14:paraId="18F3A458" w14:textId="77777777" w:rsidR="00170691" w:rsidRPr="002E09C5" w:rsidRDefault="00170691" w:rsidP="0025187B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 w:rsidRPr="002E09C5">
              <w:rPr>
                <w:rFonts w:ascii="Calibri" w:hAnsi="Calibri" w:cs="Courier New"/>
                <w:sz w:val="20"/>
                <w:szCs w:val="20"/>
              </w:rPr>
              <w:t xml:space="preserve">SCHEDULED </w:t>
            </w:r>
            <w:r>
              <w:rPr>
                <w:rFonts w:ascii="Calibri" w:hAnsi="Calibri" w:cs="Courier New"/>
                <w:sz w:val="20"/>
                <w:szCs w:val="20"/>
              </w:rPr>
              <w:t>CASTE………………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>…</w:t>
            </w:r>
            <w:proofErr w:type="gramStart"/>
            <w:r w:rsidRPr="002E09C5">
              <w:rPr>
                <w:rFonts w:ascii="Calibri" w:hAnsi="Calibri" w:cs="Courier New"/>
                <w:sz w:val="20"/>
                <w:szCs w:val="20"/>
              </w:rPr>
              <w:t>….</w:t>
            </w:r>
            <w:r>
              <w:rPr>
                <w:rFonts w:ascii="Calibri" w:hAnsi="Calibri" w:cs="Courier New"/>
                <w:sz w:val="20"/>
                <w:szCs w:val="20"/>
              </w:rPr>
              <w:t>.</w:t>
            </w:r>
            <w:proofErr w:type="gramEnd"/>
            <w:r w:rsidRPr="002E09C5">
              <w:rPr>
                <w:rFonts w:ascii="Calibri" w:hAnsi="Calibri" w:cs="Courier New"/>
                <w:sz w:val="20"/>
                <w:szCs w:val="20"/>
              </w:rPr>
              <w:t>1</w:t>
            </w:r>
          </w:p>
          <w:p w14:paraId="55F47379" w14:textId="77777777" w:rsidR="00170691" w:rsidRPr="002E09C5" w:rsidRDefault="00170691" w:rsidP="0025187B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 w:rsidRPr="002E09C5">
              <w:rPr>
                <w:rFonts w:ascii="Calibri" w:hAnsi="Calibri" w:cs="Courier New"/>
                <w:sz w:val="20"/>
                <w:szCs w:val="20"/>
              </w:rPr>
              <w:t>SCHEDULED TRIBE………………………2</w:t>
            </w:r>
          </w:p>
          <w:p w14:paraId="1DFEC8F1" w14:textId="77777777" w:rsidR="00170691" w:rsidRPr="002E09C5" w:rsidRDefault="00170691" w:rsidP="0025187B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 w:rsidRPr="002E09C5">
              <w:rPr>
                <w:rFonts w:ascii="Calibri" w:hAnsi="Calibri" w:cs="Courier New"/>
                <w:sz w:val="20"/>
                <w:szCs w:val="20"/>
              </w:rPr>
              <w:t>OTHER BACK WARD CASTE……………</w:t>
            </w:r>
            <w:r>
              <w:rPr>
                <w:rFonts w:ascii="Calibri" w:hAnsi="Calibri" w:cs="Courier New"/>
                <w:sz w:val="20"/>
                <w:szCs w:val="20"/>
              </w:rPr>
              <w:t>…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>3</w:t>
            </w:r>
          </w:p>
          <w:p w14:paraId="526F932D" w14:textId="77777777" w:rsidR="00170691" w:rsidRPr="002E09C5" w:rsidRDefault="00170691" w:rsidP="0025187B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 w:rsidRPr="002E09C5">
              <w:rPr>
                <w:rFonts w:ascii="Calibri" w:hAnsi="Calibri" w:cs="Courier New"/>
                <w:sz w:val="20"/>
                <w:szCs w:val="20"/>
              </w:rPr>
              <w:t>NONE OF THEM……………………</w:t>
            </w:r>
            <w:r w:rsidR="0025187B">
              <w:rPr>
                <w:rFonts w:ascii="Calibri" w:hAnsi="Calibri" w:cs="Courier New"/>
                <w:sz w:val="20"/>
                <w:szCs w:val="20"/>
              </w:rPr>
              <w:t>…………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>4</w:t>
            </w:r>
          </w:p>
          <w:p w14:paraId="1D6E0615" w14:textId="0C9BECBE" w:rsidR="00170691" w:rsidRPr="002E09C5" w:rsidRDefault="00475CF7" w:rsidP="00475CF7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>NO SPECIFIC CASTE</w:t>
            </w:r>
            <w:r w:rsidR="004A52B6">
              <w:rPr>
                <w:rFonts w:ascii="Calibri" w:hAnsi="Calibri" w:cs="Courier New"/>
                <w:sz w:val="20"/>
                <w:szCs w:val="20"/>
              </w:rPr>
              <w:t>/CAN</w:t>
            </w:r>
            <w:r w:rsidR="00170691">
              <w:rPr>
                <w:rFonts w:ascii="Calibri" w:hAnsi="Calibri" w:cs="Courier New"/>
                <w:sz w:val="20"/>
                <w:szCs w:val="20"/>
              </w:rPr>
              <w:t>NOT SAY………………8</w:t>
            </w:r>
          </w:p>
        </w:tc>
        <w:tc>
          <w:tcPr>
            <w:tcW w:w="1041" w:type="dxa"/>
          </w:tcPr>
          <w:p w14:paraId="20EC1A37" w14:textId="77777777" w:rsidR="00170691" w:rsidRPr="002E09C5" w:rsidRDefault="00170691" w:rsidP="0025187B">
            <w:pPr>
              <w:rPr>
                <w:rFonts w:ascii="Calibri" w:hAnsi="Calibri" w:cs="Courier New"/>
                <w:sz w:val="20"/>
                <w:szCs w:val="20"/>
              </w:rPr>
            </w:pPr>
          </w:p>
        </w:tc>
      </w:tr>
      <w:tr w:rsidR="00863CB4" w:rsidRPr="002E09C5" w14:paraId="67A4E85E" w14:textId="77777777" w:rsidTr="0025187B">
        <w:trPr>
          <w:trHeight w:val="421"/>
          <w:jc w:val="center"/>
        </w:trPr>
        <w:tc>
          <w:tcPr>
            <w:tcW w:w="682" w:type="dxa"/>
          </w:tcPr>
          <w:p w14:paraId="1CAD8A32" w14:textId="77777777" w:rsidR="00863CB4" w:rsidRPr="002E09C5" w:rsidRDefault="00863CB4" w:rsidP="00863CB4">
            <w:pPr>
              <w:rPr>
                <w:rFonts w:ascii="Calibri" w:hAnsi="Calibri" w:cs="Courier New"/>
                <w:noProof/>
                <w:sz w:val="20"/>
                <w:szCs w:val="20"/>
              </w:rPr>
            </w:pPr>
            <w:r>
              <w:rPr>
                <w:rFonts w:ascii="Calibri" w:hAnsi="Calibri" w:cs="Courier New"/>
                <w:noProof/>
                <w:sz w:val="20"/>
                <w:szCs w:val="20"/>
              </w:rPr>
              <w:t>C3</w:t>
            </w:r>
          </w:p>
        </w:tc>
        <w:tc>
          <w:tcPr>
            <w:tcW w:w="4680" w:type="dxa"/>
          </w:tcPr>
          <w:p w14:paraId="0AF87FD7" w14:textId="02F9EA8C" w:rsidR="00863CB4" w:rsidRPr="00BE3725" w:rsidRDefault="00863CB4" w:rsidP="00863CB4">
            <w:pPr>
              <w:rPr>
                <w:rFonts w:ascii="Calibri" w:hAnsi="Calibri" w:cs="Courier New"/>
                <w:b/>
                <w:sz w:val="20"/>
                <w:szCs w:val="20"/>
              </w:rPr>
            </w:pPr>
            <w:r>
              <w:rPr>
                <w:rFonts w:ascii="Calibri" w:hAnsi="Calibri" w:cs="Courier New"/>
                <w:bCs/>
                <w:sz w:val="20"/>
                <w:szCs w:val="20"/>
              </w:rPr>
              <w:t>Do you possess a BPL card in your family</w:t>
            </w:r>
            <w:r w:rsidRPr="002E09C5">
              <w:rPr>
                <w:rFonts w:ascii="Calibri" w:hAnsi="Calibri" w:cs="Courier New"/>
                <w:bCs/>
                <w:sz w:val="20"/>
                <w:szCs w:val="20"/>
              </w:rPr>
              <w:t>?</w:t>
            </w:r>
          </w:p>
        </w:tc>
        <w:tc>
          <w:tcPr>
            <w:tcW w:w="4152" w:type="dxa"/>
          </w:tcPr>
          <w:p w14:paraId="48A7AE03" w14:textId="77777777" w:rsidR="00863CB4" w:rsidRPr="002E09C5" w:rsidRDefault="00863CB4" w:rsidP="00863CB4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>YES…………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>………………………………………...</w:t>
            </w:r>
            <w:r>
              <w:rPr>
                <w:rFonts w:ascii="Calibri" w:hAnsi="Calibri" w:cs="Courier New"/>
                <w:sz w:val="20"/>
                <w:szCs w:val="20"/>
              </w:rPr>
              <w:t>....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>1</w:t>
            </w:r>
          </w:p>
          <w:p w14:paraId="63CB88EC" w14:textId="77777777" w:rsidR="00863CB4" w:rsidRPr="002E09C5" w:rsidRDefault="00863CB4" w:rsidP="00863CB4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>NO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 xml:space="preserve"> </w:t>
            </w:r>
            <w:r>
              <w:rPr>
                <w:rFonts w:ascii="Calibri" w:hAnsi="Calibri" w:cs="Courier New"/>
                <w:sz w:val="20"/>
                <w:szCs w:val="20"/>
              </w:rPr>
              <w:t>……………………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>………………………………….2</w:t>
            </w:r>
          </w:p>
          <w:p w14:paraId="4A65EAED" w14:textId="1250C2CB" w:rsidR="00863CB4" w:rsidRPr="002E09C5" w:rsidRDefault="00863CB4" w:rsidP="00863CB4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>DON’T KNOW ……………………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>……………</w:t>
            </w:r>
            <w:r>
              <w:rPr>
                <w:rFonts w:ascii="Calibri" w:hAnsi="Calibri" w:cs="Courier New"/>
                <w:sz w:val="20"/>
                <w:szCs w:val="20"/>
              </w:rPr>
              <w:t>……8</w:t>
            </w:r>
          </w:p>
        </w:tc>
        <w:tc>
          <w:tcPr>
            <w:tcW w:w="1041" w:type="dxa"/>
          </w:tcPr>
          <w:p w14:paraId="42F261F6" w14:textId="77777777" w:rsidR="00863CB4" w:rsidRPr="002E09C5" w:rsidRDefault="00863CB4" w:rsidP="00863CB4">
            <w:pPr>
              <w:rPr>
                <w:rFonts w:ascii="Calibri" w:hAnsi="Calibri" w:cs="Courier New"/>
                <w:sz w:val="20"/>
                <w:szCs w:val="20"/>
              </w:rPr>
            </w:pPr>
          </w:p>
        </w:tc>
      </w:tr>
      <w:tr w:rsidR="00170691" w:rsidRPr="002E09C5" w14:paraId="40BFB420" w14:textId="77777777" w:rsidTr="0025187B">
        <w:trPr>
          <w:trHeight w:val="645"/>
          <w:jc w:val="center"/>
        </w:trPr>
        <w:tc>
          <w:tcPr>
            <w:tcW w:w="682" w:type="dxa"/>
          </w:tcPr>
          <w:p w14:paraId="16388DFB" w14:textId="26AF70C6" w:rsidR="00170691" w:rsidRPr="002E09C5" w:rsidRDefault="00863CB4" w:rsidP="0025187B">
            <w:pPr>
              <w:rPr>
                <w:rFonts w:ascii="Calibri" w:hAnsi="Calibri" w:cs="Courier New"/>
                <w:noProof/>
                <w:sz w:val="20"/>
                <w:szCs w:val="20"/>
              </w:rPr>
            </w:pPr>
            <w:r>
              <w:rPr>
                <w:rFonts w:ascii="Calibri" w:hAnsi="Calibri" w:cs="Courier New"/>
                <w:noProof/>
                <w:sz w:val="20"/>
                <w:szCs w:val="20"/>
              </w:rPr>
              <w:t>C4</w:t>
            </w:r>
          </w:p>
        </w:tc>
        <w:tc>
          <w:tcPr>
            <w:tcW w:w="4680" w:type="dxa"/>
          </w:tcPr>
          <w:p w14:paraId="12AB8EC2" w14:textId="2A75BC2E" w:rsidR="00170691" w:rsidRPr="002E09C5" w:rsidRDefault="00170691" w:rsidP="0025187B">
            <w:pPr>
              <w:pStyle w:val="Footer"/>
              <w:rPr>
                <w:rFonts w:ascii="Calibri" w:hAnsi="Calibri" w:cs="Courier New"/>
                <w:bCs/>
                <w:sz w:val="20"/>
                <w:szCs w:val="20"/>
              </w:rPr>
            </w:pPr>
            <w:r w:rsidRPr="002E09C5">
              <w:rPr>
                <w:rFonts w:ascii="Calibri" w:hAnsi="Calibri" w:cs="Courier New"/>
                <w:bCs/>
                <w:sz w:val="20"/>
                <w:szCs w:val="20"/>
              </w:rPr>
              <w:t xml:space="preserve">What is the type </w:t>
            </w:r>
            <w:r w:rsidR="00475CF7">
              <w:rPr>
                <w:rFonts w:ascii="Calibri" w:hAnsi="Calibri" w:cs="Courier New"/>
                <w:bCs/>
                <w:sz w:val="20"/>
                <w:szCs w:val="20"/>
              </w:rPr>
              <w:t xml:space="preserve">of </w:t>
            </w:r>
            <w:r w:rsidR="003C1EEE">
              <w:rPr>
                <w:rFonts w:ascii="Calibri" w:hAnsi="Calibri" w:cs="Courier New"/>
                <w:bCs/>
                <w:sz w:val="20"/>
                <w:szCs w:val="20"/>
              </w:rPr>
              <w:t>this</w:t>
            </w:r>
            <w:r w:rsidR="00475CF7">
              <w:rPr>
                <w:rFonts w:ascii="Calibri" w:hAnsi="Calibri" w:cs="Courier New"/>
                <w:bCs/>
                <w:sz w:val="20"/>
                <w:szCs w:val="20"/>
              </w:rPr>
              <w:t xml:space="preserve"> </w:t>
            </w:r>
            <w:r w:rsidRPr="002E09C5">
              <w:rPr>
                <w:rFonts w:ascii="Calibri" w:hAnsi="Calibri" w:cs="Courier New"/>
                <w:bCs/>
                <w:sz w:val="20"/>
                <w:szCs w:val="20"/>
              </w:rPr>
              <w:t xml:space="preserve">house? </w:t>
            </w:r>
          </w:p>
          <w:p w14:paraId="5A906145" w14:textId="77777777" w:rsidR="00170691" w:rsidRPr="002E09C5" w:rsidRDefault="00170691" w:rsidP="0025187B">
            <w:pPr>
              <w:pStyle w:val="Footer"/>
              <w:rPr>
                <w:rFonts w:ascii="Calibri" w:hAnsi="Calibri" w:cs="Courier New"/>
                <w:b/>
                <w:bCs/>
                <w:sz w:val="20"/>
                <w:szCs w:val="20"/>
              </w:rPr>
            </w:pPr>
            <w:r w:rsidRPr="002E09C5">
              <w:rPr>
                <w:rFonts w:ascii="Calibri" w:hAnsi="Calibri" w:cs="Courier New"/>
                <w:b/>
                <w:bCs/>
                <w:sz w:val="20"/>
                <w:szCs w:val="20"/>
              </w:rPr>
              <w:t>(OBSERVE THE ROOF, WALL, FLOOR AND CODE)</w:t>
            </w:r>
          </w:p>
        </w:tc>
        <w:tc>
          <w:tcPr>
            <w:tcW w:w="4152" w:type="dxa"/>
          </w:tcPr>
          <w:p w14:paraId="6FF08821" w14:textId="77777777" w:rsidR="000E2F73" w:rsidRDefault="000E2F73" w:rsidP="0025187B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>KAC</w:t>
            </w:r>
            <w:r w:rsidR="00170691">
              <w:rPr>
                <w:rFonts w:ascii="Calibri" w:hAnsi="Calibri" w:cs="Courier New"/>
                <w:sz w:val="20"/>
                <w:szCs w:val="20"/>
              </w:rPr>
              <w:t>CHA……………………………</w:t>
            </w:r>
            <w:r>
              <w:rPr>
                <w:rFonts w:ascii="Calibri" w:hAnsi="Calibri" w:cs="Courier New"/>
                <w:sz w:val="20"/>
                <w:szCs w:val="20"/>
              </w:rPr>
              <w:t>…………………</w:t>
            </w:r>
            <w:proofErr w:type="gramStart"/>
            <w:r>
              <w:rPr>
                <w:rFonts w:ascii="Calibri" w:hAnsi="Calibri" w:cs="Courier New"/>
                <w:sz w:val="20"/>
                <w:szCs w:val="20"/>
              </w:rPr>
              <w:t>…..</w:t>
            </w:r>
            <w:proofErr w:type="gramEnd"/>
            <w:r>
              <w:rPr>
                <w:rFonts w:ascii="Calibri" w:hAnsi="Calibri" w:cs="Courier New"/>
                <w:sz w:val="20"/>
                <w:szCs w:val="20"/>
              </w:rPr>
              <w:t>1</w:t>
            </w:r>
          </w:p>
          <w:p w14:paraId="79A341B0" w14:textId="07024C9B" w:rsidR="00170691" w:rsidRPr="002E09C5" w:rsidRDefault="000E2F73" w:rsidP="0025187B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>SEMI-</w:t>
            </w:r>
            <w:proofErr w:type="gramStart"/>
            <w:r w:rsidR="00170691">
              <w:rPr>
                <w:rFonts w:ascii="Calibri" w:hAnsi="Calibri" w:cs="Courier New"/>
                <w:sz w:val="20"/>
                <w:szCs w:val="20"/>
              </w:rPr>
              <w:t>PUCCA..</w:t>
            </w:r>
            <w:proofErr w:type="gramEnd"/>
            <w:r w:rsidR="00170691" w:rsidRPr="002E09C5">
              <w:rPr>
                <w:rFonts w:ascii="Calibri" w:hAnsi="Calibri" w:cs="Courier New"/>
                <w:sz w:val="20"/>
                <w:szCs w:val="20"/>
              </w:rPr>
              <w:t>……………………………………</w:t>
            </w:r>
            <w:r w:rsidR="008D23A5">
              <w:rPr>
                <w:rFonts w:ascii="Calibri" w:hAnsi="Calibri" w:cs="Courier New"/>
                <w:sz w:val="20"/>
                <w:szCs w:val="20"/>
              </w:rPr>
              <w:t>…….</w:t>
            </w:r>
            <w:r w:rsidR="00170691" w:rsidRPr="002E09C5">
              <w:rPr>
                <w:rFonts w:ascii="Calibri" w:hAnsi="Calibri" w:cs="Courier New"/>
                <w:sz w:val="20"/>
                <w:szCs w:val="20"/>
              </w:rPr>
              <w:t>2</w:t>
            </w:r>
          </w:p>
          <w:p w14:paraId="071BE5C4" w14:textId="77777777" w:rsidR="00170691" w:rsidRPr="002E09C5" w:rsidRDefault="00170691" w:rsidP="0025187B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lastRenderedPageBreak/>
              <w:t>PUCCA………</w:t>
            </w:r>
            <w:r w:rsidRPr="002E09C5">
              <w:rPr>
                <w:rFonts w:ascii="Calibri" w:hAnsi="Calibri" w:cs="Courier New"/>
                <w:sz w:val="20"/>
                <w:szCs w:val="20"/>
              </w:rPr>
              <w:t>…………………………………………….3</w:t>
            </w:r>
          </w:p>
        </w:tc>
        <w:tc>
          <w:tcPr>
            <w:tcW w:w="1041" w:type="dxa"/>
          </w:tcPr>
          <w:p w14:paraId="544A482C" w14:textId="77777777" w:rsidR="00170691" w:rsidRPr="002E09C5" w:rsidRDefault="00170691" w:rsidP="0025187B">
            <w:pPr>
              <w:rPr>
                <w:rFonts w:ascii="Calibri" w:hAnsi="Calibri" w:cs="Courier New"/>
                <w:sz w:val="20"/>
                <w:szCs w:val="20"/>
              </w:rPr>
            </w:pPr>
          </w:p>
        </w:tc>
      </w:tr>
      <w:tr w:rsidR="00170691" w:rsidRPr="002E09C5" w14:paraId="0DE6F879" w14:textId="77777777" w:rsidTr="0025187B">
        <w:trPr>
          <w:trHeight w:val="1645"/>
          <w:jc w:val="center"/>
        </w:trPr>
        <w:tc>
          <w:tcPr>
            <w:tcW w:w="682" w:type="dxa"/>
          </w:tcPr>
          <w:p w14:paraId="156DF7EF" w14:textId="6C4D505F" w:rsidR="00170691" w:rsidRPr="00604D0F" w:rsidRDefault="00863CB4" w:rsidP="0025187B">
            <w:pPr>
              <w:rPr>
                <w:rFonts w:ascii="Calibri" w:hAnsi="Calibri" w:cs="Courier New"/>
                <w:noProof/>
                <w:sz w:val="20"/>
                <w:szCs w:val="20"/>
              </w:rPr>
            </w:pPr>
            <w:r>
              <w:rPr>
                <w:rFonts w:ascii="Calibri" w:hAnsi="Calibri" w:cs="Courier New"/>
                <w:noProof/>
                <w:sz w:val="20"/>
                <w:szCs w:val="20"/>
              </w:rPr>
              <w:lastRenderedPageBreak/>
              <w:t>C5</w:t>
            </w:r>
          </w:p>
        </w:tc>
        <w:tc>
          <w:tcPr>
            <w:tcW w:w="4680" w:type="dxa"/>
          </w:tcPr>
          <w:p w14:paraId="36CD4A2A" w14:textId="77777777" w:rsidR="00170691" w:rsidRPr="0020184A" w:rsidRDefault="00170691" w:rsidP="0025187B">
            <w:pPr>
              <w:pStyle w:val="Footer"/>
              <w:rPr>
                <w:rFonts w:ascii="Nudi 01 e" w:hAnsi="Nudi 01 e" w:cs="Courier New"/>
                <w:sz w:val="20"/>
                <w:szCs w:val="16"/>
                <w:lang w:val="en-US"/>
              </w:rPr>
            </w:pPr>
            <w:r w:rsidRPr="00604D0F">
              <w:rPr>
                <w:rFonts w:ascii="Calibri" w:hAnsi="Calibri" w:cs="Courier New"/>
                <w:b/>
                <w:bCs/>
                <w:sz w:val="20"/>
                <w:szCs w:val="20"/>
              </w:rPr>
              <w:t>HOUSEHOLD AMENITIES</w:t>
            </w:r>
          </w:p>
          <w:p w14:paraId="7CA30BE4" w14:textId="1EF3B1F7" w:rsidR="00170691" w:rsidRPr="00604D0F" w:rsidRDefault="00170691" w:rsidP="0025187B">
            <w:pPr>
              <w:pStyle w:val="Footer"/>
              <w:rPr>
                <w:rFonts w:ascii="Calibri" w:hAnsi="Calibri" w:cs="Courier New"/>
                <w:bCs/>
                <w:sz w:val="20"/>
                <w:szCs w:val="20"/>
              </w:rPr>
            </w:pPr>
            <w:r w:rsidRPr="00604D0F">
              <w:rPr>
                <w:rFonts w:ascii="Calibri" w:hAnsi="Calibri" w:cs="Courier New"/>
                <w:bCs/>
                <w:sz w:val="20"/>
                <w:szCs w:val="20"/>
              </w:rPr>
              <w:t xml:space="preserve">Does </w:t>
            </w:r>
            <w:r w:rsidR="00475CF7">
              <w:rPr>
                <w:rFonts w:ascii="Calibri" w:hAnsi="Calibri" w:cs="Courier New"/>
                <w:bCs/>
                <w:sz w:val="20"/>
                <w:szCs w:val="20"/>
              </w:rPr>
              <w:t>your</w:t>
            </w:r>
            <w:r w:rsidRPr="00604D0F">
              <w:rPr>
                <w:rFonts w:ascii="Calibri" w:hAnsi="Calibri" w:cs="Courier New"/>
                <w:bCs/>
                <w:sz w:val="20"/>
                <w:szCs w:val="20"/>
              </w:rPr>
              <w:t xml:space="preserve"> household have any of the following?</w:t>
            </w:r>
          </w:p>
          <w:p w14:paraId="160C137B" w14:textId="213726BC" w:rsidR="00170691" w:rsidRPr="00604D0F" w:rsidRDefault="00170691" w:rsidP="0025187B">
            <w:pPr>
              <w:pStyle w:val="Footer"/>
              <w:rPr>
                <w:rFonts w:ascii="Calibri" w:hAnsi="Calibri" w:cs="Courier New"/>
                <w:b/>
                <w:bCs/>
                <w:sz w:val="20"/>
                <w:szCs w:val="20"/>
              </w:rPr>
            </w:pPr>
            <w:r w:rsidRPr="00604D0F">
              <w:rPr>
                <w:rFonts w:ascii="Calibri" w:hAnsi="Calibri" w:cs="Courier New"/>
                <w:b/>
                <w:bCs/>
                <w:sz w:val="20"/>
                <w:szCs w:val="20"/>
              </w:rPr>
              <w:t>READ LIST</w:t>
            </w:r>
            <w:r w:rsidR="004B705D">
              <w:rPr>
                <w:rFonts w:ascii="Calibri" w:hAnsi="Calibri" w:cs="Courier New"/>
                <w:b/>
                <w:bCs/>
                <w:sz w:val="20"/>
                <w:szCs w:val="20"/>
              </w:rPr>
              <w:t xml:space="preserve"> </w:t>
            </w:r>
          </w:p>
          <w:p w14:paraId="68540DA7" w14:textId="77777777" w:rsidR="00170691" w:rsidRDefault="00170691" w:rsidP="0025187B">
            <w:pPr>
              <w:pStyle w:val="Footer"/>
              <w:rPr>
                <w:rFonts w:ascii="Calibri" w:hAnsi="Calibri" w:cs="Courier New"/>
                <w:bCs/>
                <w:sz w:val="20"/>
                <w:szCs w:val="20"/>
              </w:rPr>
            </w:pPr>
          </w:p>
          <w:p w14:paraId="32FEA43D" w14:textId="3F7141AB" w:rsidR="007F7F28" w:rsidRPr="00604D0F" w:rsidRDefault="007F7F28" w:rsidP="004B705D">
            <w:pPr>
              <w:pStyle w:val="Footer"/>
              <w:rPr>
                <w:rFonts w:ascii="Calibri" w:hAnsi="Calibri" w:cs="Courier New"/>
                <w:bCs/>
                <w:sz w:val="20"/>
                <w:szCs w:val="20"/>
              </w:rPr>
            </w:pPr>
          </w:p>
        </w:tc>
        <w:tc>
          <w:tcPr>
            <w:tcW w:w="4152" w:type="dxa"/>
          </w:tcPr>
          <w:p w14:paraId="6DEF96B8" w14:textId="77777777" w:rsidR="00170691" w:rsidRPr="009570A3" w:rsidRDefault="00170691" w:rsidP="0025187B">
            <w:pPr>
              <w:tabs>
                <w:tab w:val="right" w:pos="3042"/>
                <w:tab w:val="right" w:pos="3582"/>
              </w:tabs>
              <w:rPr>
                <w:rFonts w:ascii="Calibri" w:hAnsi="Calibri" w:cs="Courier New"/>
                <w:sz w:val="20"/>
                <w:szCs w:val="20"/>
                <w:lang w:val="en-CA" w:eastAsia="fr-FR"/>
              </w:rPr>
            </w:pPr>
            <w:r w:rsidRPr="009570A3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 xml:space="preserve">                                                               YES</w:t>
            </w:r>
            <w:r w:rsidRPr="009570A3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ab/>
              <w:t xml:space="preserve">   NO</w:t>
            </w:r>
          </w:p>
          <w:p w14:paraId="1B75F387" w14:textId="7C570799" w:rsidR="00170691" w:rsidRPr="006D1D3F" w:rsidRDefault="00D529A0" w:rsidP="0025187B">
            <w:pPr>
              <w:tabs>
                <w:tab w:val="right" w:leader="dot" w:pos="3042"/>
                <w:tab w:val="right" w:pos="3582"/>
              </w:tabs>
              <w:rPr>
                <w:rFonts w:ascii="Calibri" w:hAnsi="Calibri" w:cs="Courier New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WASHING MACHINE</w:t>
            </w:r>
            <w:r w:rsidR="00170691" w:rsidRPr="006D1D3F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ab/>
              <w:t>1</w:t>
            </w:r>
            <w:r w:rsidR="00170691" w:rsidRPr="006D1D3F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ab/>
              <w:t>2</w:t>
            </w:r>
          </w:p>
          <w:p w14:paraId="4BB5B23F" w14:textId="2844B80A" w:rsidR="00170691" w:rsidRPr="00A57B21" w:rsidRDefault="00170691" w:rsidP="0025187B">
            <w:pPr>
              <w:tabs>
                <w:tab w:val="right" w:leader="dot" w:pos="3042"/>
                <w:tab w:val="right" w:pos="3582"/>
              </w:tabs>
              <w:rPr>
                <w:rFonts w:ascii="Calibri" w:hAnsi="Calibri" w:cs="Courier New"/>
                <w:sz w:val="20"/>
                <w:szCs w:val="20"/>
                <w:lang w:val="en-CA" w:eastAsia="fr-FR"/>
              </w:rPr>
            </w:pPr>
            <w:r w:rsidRPr="00A57B21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MOBILE……………………………</w:t>
            </w:r>
            <w:r w:rsidR="007F7F28" w:rsidRPr="00A57B21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……………..</w:t>
            </w:r>
            <w:r w:rsidRPr="00A57B21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.1         2</w:t>
            </w:r>
          </w:p>
          <w:p w14:paraId="1483EAD7" w14:textId="0360E4CD" w:rsidR="00170691" w:rsidRPr="00A57B21" w:rsidRDefault="00170691" w:rsidP="0025187B">
            <w:pPr>
              <w:tabs>
                <w:tab w:val="right" w:leader="dot" w:pos="3042"/>
                <w:tab w:val="right" w:pos="3582"/>
              </w:tabs>
              <w:rPr>
                <w:rFonts w:ascii="Calibri" w:hAnsi="Calibri" w:cs="Courier New"/>
                <w:sz w:val="20"/>
                <w:szCs w:val="20"/>
                <w:lang w:val="en-CA" w:eastAsia="fr-FR"/>
              </w:rPr>
            </w:pPr>
            <w:r w:rsidRPr="00A57B21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TELEVISION</w:t>
            </w:r>
            <w:proofErr w:type="gramStart"/>
            <w:r w:rsidRPr="00A57B21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ab/>
            </w:r>
            <w:r w:rsidR="00416E05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..</w:t>
            </w:r>
            <w:proofErr w:type="gramEnd"/>
            <w:r w:rsidRPr="00A57B21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1</w:t>
            </w:r>
            <w:r w:rsidRPr="00A57B21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ab/>
              <w:t>2</w:t>
            </w:r>
          </w:p>
          <w:p w14:paraId="4EDA86CC" w14:textId="77777777" w:rsidR="009570A3" w:rsidRPr="00A57B21" w:rsidRDefault="007F7F28" w:rsidP="0025187B">
            <w:pPr>
              <w:tabs>
                <w:tab w:val="right" w:leader="dot" w:pos="3042"/>
                <w:tab w:val="right" w:pos="3582"/>
              </w:tabs>
              <w:rPr>
                <w:rFonts w:ascii="Calibri" w:hAnsi="Calibri" w:cs="Courier New"/>
                <w:sz w:val="20"/>
                <w:szCs w:val="20"/>
                <w:lang w:val="en-CA" w:eastAsia="fr-FR"/>
              </w:rPr>
            </w:pPr>
            <w:r w:rsidRPr="00A57B21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REFRIGERATOR……………………………….1          2</w:t>
            </w:r>
          </w:p>
          <w:p w14:paraId="71F879C1" w14:textId="091685FD" w:rsidR="009570A3" w:rsidRDefault="009570A3" w:rsidP="0025187B">
            <w:pPr>
              <w:tabs>
                <w:tab w:val="right" w:leader="dot" w:pos="3042"/>
                <w:tab w:val="right" w:pos="3582"/>
              </w:tabs>
              <w:rPr>
                <w:rFonts w:ascii="Calibri" w:hAnsi="Calibri" w:cs="Courier New"/>
                <w:sz w:val="20"/>
                <w:szCs w:val="20"/>
                <w:lang w:val="en-CA" w:eastAsia="fr-FR"/>
              </w:rPr>
            </w:pPr>
            <w:r w:rsidRPr="00A57B21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TWO WHEELER……………………………</w:t>
            </w:r>
            <w:proofErr w:type="gramStart"/>
            <w:r w:rsidRPr="00A57B21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.....</w:t>
            </w:r>
            <w:proofErr w:type="gramEnd"/>
            <w:r w:rsidRPr="00A57B21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1          2</w:t>
            </w:r>
          </w:p>
          <w:p w14:paraId="401EF5E1" w14:textId="758609BE" w:rsidR="00D529A0" w:rsidRPr="00C46903" w:rsidRDefault="00D529A0" w:rsidP="0025187B">
            <w:pPr>
              <w:tabs>
                <w:tab w:val="right" w:leader="dot" w:pos="3042"/>
                <w:tab w:val="right" w:pos="3582"/>
              </w:tabs>
              <w:rPr>
                <w:rFonts w:ascii="Calibri" w:hAnsi="Calibri" w:cs="Courier New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THREE WHEELER………………………………1           2</w:t>
            </w:r>
          </w:p>
          <w:p w14:paraId="30136A33" w14:textId="77777777" w:rsidR="009570A3" w:rsidRDefault="009570A3" w:rsidP="0025187B">
            <w:pPr>
              <w:tabs>
                <w:tab w:val="right" w:leader="dot" w:pos="3042"/>
                <w:tab w:val="right" w:pos="3582"/>
              </w:tabs>
              <w:rPr>
                <w:rFonts w:ascii="Calibri" w:hAnsi="Calibri" w:cs="Courier New"/>
                <w:sz w:val="20"/>
                <w:szCs w:val="20"/>
                <w:lang w:val="en-CA" w:eastAsia="fr-FR"/>
              </w:rPr>
            </w:pPr>
            <w:r w:rsidRPr="009570A3"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FOUR WHEELER……………………………….1           2</w:t>
            </w:r>
          </w:p>
          <w:p w14:paraId="6162656B" w14:textId="77777777" w:rsidR="00416AE6" w:rsidRDefault="00416AE6" w:rsidP="0025187B">
            <w:pPr>
              <w:tabs>
                <w:tab w:val="right" w:leader="dot" w:pos="3042"/>
                <w:tab w:val="right" w:pos="3582"/>
              </w:tabs>
              <w:rPr>
                <w:rFonts w:ascii="Calibri" w:hAnsi="Calibri" w:cs="Courier New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AIR CONDITIONER/ AIR COOLER……….1           2</w:t>
            </w:r>
          </w:p>
          <w:p w14:paraId="4EB6AB0B" w14:textId="77777777" w:rsidR="00416AE6" w:rsidRDefault="00416AE6" w:rsidP="0025187B">
            <w:pPr>
              <w:tabs>
                <w:tab w:val="right" w:leader="dot" w:pos="3042"/>
                <w:tab w:val="right" w:pos="3582"/>
              </w:tabs>
              <w:rPr>
                <w:rFonts w:ascii="Calibri" w:hAnsi="Calibri" w:cs="Courier New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COMPUTER/LAPTOP…………………………1           2</w:t>
            </w:r>
          </w:p>
          <w:p w14:paraId="56A66D8A" w14:textId="77777777" w:rsidR="00416AE6" w:rsidRDefault="00416AE6" w:rsidP="0025187B">
            <w:pPr>
              <w:tabs>
                <w:tab w:val="right" w:leader="dot" w:pos="3042"/>
                <w:tab w:val="right" w:pos="3582"/>
              </w:tabs>
              <w:rPr>
                <w:rFonts w:ascii="Calibri" w:hAnsi="Calibri" w:cs="Courier New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INTERNET ACCESS…………………………</w:t>
            </w:r>
            <w:proofErr w:type="gramStart"/>
            <w:r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…..</w:t>
            </w:r>
            <w:proofErr w:type="gramEnd"/>
            <w:r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1           2</w:t>
            </w:r>
          </w:p>
          <w:p w14:paraId="23D4E651" w14:textId="460EADCE" w:rsidR="00416AE6" w:rsidRPr="009570A3" w:rsidRDefault="00416AE6" w:rsidP="0025187B">
            <w:pPr>
              <w:tabs>
                <w:tab w:val="right" w:leader="dot" w:pos="3042"/>
                <w:tab w:val="right" w:pos="3582"/>
              </w:tabs>
              <w:rPr>
                <w:rFonts w:ascii="Calibri" w:hAnsi="Calibri" w:cs="Courier New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 w:cs="Courier New"/>
                <w:sz w:val="20"/>
                <w:szCs w:val="20"/>
                <w:lang w:val="en-CA" w:eastAsia="fr-FR"/>
              </w:rPr>
              <w:t>WATER PUMP……………………………………1            2</w:t>
            </w:r>
          </w:p>
        </w:tc>
        <w:tc>
          <w:tcPr>
            <w:tcW w:w="1041" w:type="dxa"/>
          </w:tcPr>
          <w:p w14:paraId="39946B59" w14:textId="77777777" w:rsidR="00170691" w:rsidRPr="002E09C5" w:rsidRDefault="00170691" w:rsidP="0025187B">
            <w:pPr>
              <w:rPr>
                <w:rFonts w:ascii="Calibri" w:hAnsi="Calibri" w:cs="Courier New"/>
                <w:sz w:val="20"/>
                <w:szCs w:val="20"/>
              </w:rPr>
            </w:pPr>
          </w:p>
        </w:tc>
      </w:tr>
      <w:tr w:rsidR="00863CB4" w:rsidRPr="002E09C5" w14:paraId="2D447F4E" w14:textId="77777777" w:rsidTr="0025187B">
        <w:trPr>
          <w:trHeight w:val="1645"/>
          <w:jc w:val="center"/>
        </w:trPr>
        <w:tc>
          <w:tcPr>
            <w:tcW w:w="682" w:type="dxa"/>
          </w:tcPr>
          <w:p w14:paraId="0B1819A5" w14:textId="46B843CE" w:rsidR="00863CB4" w:rsidRDefault="00863CB4" w:rsidP="00863CB4">
            <w:pPr>
              <w:rPr>
                <w:rFonts w:ascii="Calibri" w:hAnsi="Calibri" w:cs="Courier New"/>
                <w:noProof/>
                <w:sz w:val="20"/>
                <w:szCs w:val="20"/>
              </w:rPr>
            </w:pPr>
            <w:r>
              <w:rPr>
                <w:rFonts w:ascii="Calibri" w:hAnsi="Calibri" w:cs="Courier New"/>
                <w:noProof/>
                <w:sz w:val="20"/>
                <w:szCs w:val="20"/>
              </w:rPr>
              <w:t>C6</w:t>
            </w:r>
          </w:p>
        </w:tc>
        <w:tc>
          <w:tcPr>
            <w:tcW w:w="4680" w:type="dxa"/>
          </w:tcPr>
          <w:p w14:paraId="7DEF2530" w14:textId="77777777" w:rsidR="00863CB4" w:rsidRDefault="00863CB4" w:rsidP="00863CB4">
            <w:pPr>
              <w:rPr>
                <w:rFonts w:ascii="Calibri" w:hAnsi="Calibri" w:cs="Courier New"/>
                <w:sz w:val="20"/>
                <w:szCs w:val="20"/>
              </w:rPr>
            </w:pPr>
            <w:r w:rsidRPr="002E09C5">
              <w:rPr>
                <w:rFonts w:ascii="Calibri" w:hAnsi="Calibri" w:cs="Courier New"/>
                <w:sz w:val="20"/>
                <w:szCs w:val="20"/>
              </w:rPr>
              <w:t>What is your monthly household income from all sources?</w:t>
            </w:r>
          </w:p>
          <w:p w14:paraId="369C8830" w14:textId="5A728CE9" w:rsidR="00863CB4" w:rsidRPr="00604D0F" w:rsidRDefault="00863CB4" w:rsidP="00863CB4">
            <w:pPr>
              <w:pStyle w:val="Footer"/>
              <w:rPr>
                <w:rFonts w:ascii="Calibri" w:hAnsi="Calibri" w:cs="Courier New"/>
                <w:b/>
                <w:bCs/>
                <w:sz w:val="20"/>
                <w:szCs w:val="20"/>
              </w:rPr>
            </w:pPr>
            <w:r w:rsidRPr="00BE3725">
              <w:rPr>
                <w:rFonts w:ascii="Calibri" w:hAnsi="Calibri" w:cs="Courier New"/>
                <w:b/>
                <w:sz w:val="20"/>
                <w:szCs w:val="20"/>
              </w:rPr>
              <w:t>WRITE “0000</w:t>
            </w:r>
            <w:r>
              <w:rPr>
                <w:rFonts w:ascii="Calibri" w:hAnsi="Calibri" w:cs="Courier New"/>
                <w:b/>
                <w:sz w:val="20"/>
                <w:szCs w:val="20"/>
              </w:rPr>
              <w:t>0</w:t>
            </w:r>
            <w:r w:rsidRPr="00BE3725">
              <w:rPr>
                <w:rFonts w:ascii="Calibri" w:hAnsi="Calibri" w:cs="Courier New"/>
                <w:b/>
                <w:sz w:val="20"/>
                <w:szCs w:val="20"/>
              </w:rPr>
              <w:t>0” IF NO INCOME</w:t>
            </w:r>
            <w:r>
              <w:rPr>
                <w:rFonts w:ascii="Calibri" w:hAnsi="Calibri" w:cs="Courier New"/>
                <w:b/>
                <w:sz w:val="20"/>
                <w:szCs w:val="20"/>
              </w:rPr>
              <w:t>.</w:t>
            </w:r>
          </w:p>
        </w:tc>
        <w:tc>
          <w:tcPr>
            <w:tcW w:w="4152" w:type="dxa"/>
          </w:tcPr>
          <w:p w14:paraId="7794A4D4" w14:textId="77777777" w:rsidR="00863CB4" w:rsidRDefault="00863CB4" w:rsidP="00863CB4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672192" behindDoc="0" locked="0" layoutInCell="1" allowOverlap="1" wp14:anchorId="7B2E0355" wp14:editId="2F42C060">
                      <wp:simplePos x="0" y="0"/>
                      <wp:positionH relativeFrom="column">
                        <wp:posOffset>996459</wp:posOffset>
                      </wp:positionH>
                      <wp:positionV relativeFrom="paragraph">
                        <wp:posOffset>35824</wp:posOffset>
                      </wp:positionV>
                      <wp:extent cx="1393166" cy="228600"/>
                      <wp:effectExtent l="0" t="0" r="17145" b="19050"/>
                      <wp:wrapNone/>
                      <wp:docPr id="503" name="Group 50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93166" cy="228600"/>
                                <a:chOff x="0" y="0"/>
                                <a:chExt cx="1393166" cy="228600"/>
                              </a:xfrm>
                            </wpg:grpSpPr>
                            <wps:wsp>
                              <wps:cNvPr id="464" name="Rectangle 18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65" name="Rectangle 19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32913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66" name="Rectangle 19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5826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67" name="Rectangle 19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90113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68" name="Rectangle 19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3026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2" name="Rectangle 19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164566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CD57AC3" id="Group 503" o:spid="_x0000_s1026" style="position:absolute;margin-left:78.45pt;margin-top:2.8pt;width:109.7pt;height:18pt;z-index:273672192" coordsize="13931,2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">
                      <v:rect id="Rectangle 189" o:spid="_x0000_s1027" style="position:absolute;width:228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"/>
                      <v:rect id="Rectangle 190" o:spid="_x0000_s1028" style="position:absolute;left:2329;width:228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"/>
                      <v:rect id="Rectangle 191" o:spid="_x0000_s1029" style="position:absolute;left:4658;width:228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"/>
                      <v:rect id="Rectangle 192" o:spid="_x0000_s1030" style="position:absolute;left:6901;width:228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"/>
                      <v:rect id="Rectangle 193" o:spid="_x0000_s1031" style="position:absolute;left:9230;width:228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"/>
                      <v:rect id="Rectangle 193" o:spid="_x0000_s1032" style="position:absolute;left:11645;width:228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"/>
                    </v:group>
                  </w:pict>
                </mc:Fallback>
              </mc:AlternateContent>
            </w:r>
          </w:p>
          <w:p w14:paraId="1C843F38" w14:textId="77777777" w:rsidR="00863CB4" w:rsidRDefault="00863CB4" w:rsidP="00863CB4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 xml:space="preserve">INCOME__________        </w:t>
            </w:r>
          </w:p>
          <w:p w14:paraId="187A17E5" w14:textId="77777777" w:rsidR="00863CB4" w:rsidRDefault="00863CB4" w:rsidP="00863CB4">
            <w:pPr>
              <w:tabs>
                <w:tab w:val="left" w:leader="dot" w:pos="3600"/>
              </w:tabs>
              <w:rPr>
                <w:rFonts w:ascii="Calibri" w:hAnsi="Calibri" w:cs="Courier New"/>
                <w:sz w:val="20"/>
                <w:szCs w:val="20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>DON’T KNOW………………………………………999998</w:t>
            </w:r>
          </w:p>
          <w:p w14:paraId="2E216A96" w14:textId="1EF369C9" w:rsidR="00863CB4" w:rsidRPr="009570A3" w:rsidRDefault="00863CB4" w:rsidP="00863CB4">
            <w:pPr>
              <w:tabs>
                <w:tab w:val="right" w:pos="3042"/>
                <w:tab w:val="right" w:pos="3582"/>
              </w:tabs>
              <w:rPr>
                <w:rFonts w:ascii="Calibri" w:hAnsi="Calibri" w:cs="Courier New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 w:cs="Courier New"/>
                <w:sz w:val="20"/>
                <w:szCs w:val="20"/>
              </w:rPr>
              <w:t>NO RESPONSE………………………………………999999</w:t>
            </w:r>
          </w:p>
        </w:tc>
        <w:tc>
          <w:tcPr>
            <w:tcW w:w="1041" w:type="dxa"/>
          </w:tcPr>
          <w:p w14:paraId="5302CB77" w14:textId="77777777" w:rsidR="00863CB4" w:rsidRPr="002E09C5" w:rsidRDefault="00863CB4" w:rsidP="00863CB4">
            <w:pPr>
              <w:rPr>
                <w:rFonts w:ascii="Calibri" w:hAnsi="Calibri" w:cs="Courier New"/>
                <w:sz w:val="20"/>
                <w:szCs w:val="20"/>
              </w:rPr>
            </w:pPr>
          </w:p>
        </w:tc>
      </w:tr>
      <w:tr w:rsidR="00170691" w:rsidRPr="002E09C5" w14:paraId="037B9598" w14:textId="77777777" w:rsidTr="0025187B">
        <w:trPr>
          <w:trHeight w:val="645"/>
          <w:jc w:val="center"/>
        </w:trPr>
        <w:tc>
          <w:tcPr>
            <w:tcW w:w="682" w:type="dxa"/>
          </w:tcPr>
          <w:p w14:paraId="70D6E3D7" w14:textId="77777777" w:rsidR="00170691" w:rsidRPr="002E09C5" w:rsidDel="00EC58E2" w:rsidRDefault="009A526A" w:rsidP="0025187B">
            <w:pPr>
              <w:rPr>
                <w:rFonts w:ascii="Calibri" w:hAnsi="Calibri" w:cs="Courier New"/>
                <w:noProof/>
                <w:sz w:val="20"/>
                <w:szCs w:val="20"/>
              </w:rPr>
            </w:pPr>
            <w:r>
              <w:rPr>
                <w:rFonts w:ascii="Calibri" w:hAnsi="Calibri" w:cs="Courier New"/>
                <w:noProof/>
                <w:sz w:val="20"/>
                <w:szCs w:val="20"/>
              </w:rPr>
              <w:t>C7</w:t>
            </w:r>
          </w:p>
        </w:tc>
        <w:tc>
          <w:tcPr>
            <w:tcW w:w="4680" w:type="dxa"/>
          </w:tcPr>
          <w:p w14:paraId="30E5662E" w14:textId="77777777" w:rsidR="004B705D" w:rsidRDefault="00170691" w:rsidP="00FC1EB0">
            <w:pPr>
              <w:pStyle w:val="Footer"/>
              <w:rPr>
                <w:rFonts w:ascii="Calibri" w:hAnsi="Calibri" w:cs="Courier New"/>
                <w:bCs/>
                <w:sz w:val="20"/>
                <w:szCs w:val="20"/>
              </w:rPr>
            </w:pPr>
            <w:r>
              <w:rPr>
                <w:rFonts w:ascii="Calibri" w:hAnsi="Calibri" w:cs="Courier New"/>
                <w:bCs/>
                <w:sz w:val="20"/>
                <w:szCs w:val="20"/>
              </w:rPr>
              <w:t xml:space="preserve">Where do you generally get information on </w:t>
            </w:r>
            <w:r w:rsidR="000E2F73">
              <w:rPr>
                <w:rFonts w:ascii="Calibri" w:hAnsi="Calibri" w:cs="Courier New"/>
                <w:bCs/>
                <w:sz w:val="20"/>
                <w:szCs w:val="20"/>
              </w:rPr>
              <w:t>diabetes and hypertension</w:t>
            </w:r>
            <w:r>
              <w:rPr>
                <w:rFonts w:ascii="Calibri" w:hAnsi="Calibri" w:cs="Courier New"/>
                <w:bCs/>
                <w:sz w:val="20"/>
                <w:szCs w:val="20"/>
              </w:rPr>
              <w:t>?</w:t>
            </w:r>
          </w:p>
          <w:p w14:paraId="362A1A38" w14:textId="77777777" w:rsidR="004B705D" w:rsidRDefault="004B705D" w:rsidP="00FC1EB0">
            <w:pPr>
              <w:pStyle w:val="Footer"/>
              <w:rPr>
                <w:rFonts w:ascii="Calibri" w:hAnsi="Calibri" w:cs="Courier New"/>
                <w:bCs/>
                <w:sz w:val="20"/>
                <w:szCs w:val="20"/>
              </w:rPr>
            </w:pPr>
          </w:p>
          <w:p w14:paraId="75D1EFF1" w14:textId="725547EE" w:rsidR="00FE0A0C" w:rsidRPr="00FE0A0C" w:rsidRDefault="00FE0A0C" w:rsidP="00FC1EB0">
            <w:pPr>
              <w:pStyle w:val="Footer"/>
              <w:rPr>
                <w:rFonts w:ascii="Calibri" w:hAnsi="Calibri" w:cs="Courier New"/>
                <w:b/>
                <w:bCs/>
                <w:sz w:val="20"/>
                <w:szCs w:val="20"/>
              </w:rPr>
            </w:pPr>
            <w:r w:rsidRPr="00FE0A0C">
              <w:rPr>
                <w:rFonts w:ascii="Calibri" w:hAnsi="Calibri" w:cs="Courier New"/>
                <w:b/>
                <w:bCs/>
                <w:sz w:val="20"/>
                <w:szCs w:val="20"/>
              </w:rPr>
              <w:t>MULTIPLE ANSWERS POSSIBLE</w:t>
            </w:r>
          </w:p>
          <w:p w14:paraId="7EEF9D8C" w14:textId="71F8EE11" w:rsidR="00170691" w:rsidRPr="00FC1EB0" w:rsidDel="00EC58E2" w:rsidRDefault="004B705D" w:rsidP="00FC1EB0">
            <w:pPr>
              <w:pStyle w:val="Footer"/>
              <w:rPr>
                <w:rFonts w:ascii="Calibri" w:hAnsi="Calibri" w:cs="Courier New"/>
                <w:bCs/>
                <w:sz w:val="20"/>
                <w:szCs w:val="20"/>
              </w:rPr>
            </w:pPr>
            <w:r w:rsidRPr="00FE0A0C">
              <w:rPr>
                <w:rFonts w:ascii="Calibri" w:hAnsi="Calibri" w:cs="Courier New"/>
                <w:b/>
                <w:bCs/>
                <w:sz w:val="20"/>
                <w:szCs w:val="20"/>
              </w:rPr>
              <w:t>PROBE AND MARK ALL APPLICABLE</w:t>
            </w:r>
            <w:r w:rsidR="00170691" w:rsidRPr="00FE0A0C">
              <w:rPr>
                <w:rFonts w:ascii="Calibri" w:hAnsi="Calibri" w:cs="Courier New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152" w:type="dxa"/>
            <w:vAlign w:val="center"/>
          </w:tcPr>
          <w:p w14:paraId="4998E956" w14:textId="28D53361" w:rsidR="00FE0A0C" w:rsidRDefault="0006175D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</w:rPr>
              <w:t>NOWHERE…</w:t>
            </w:r>
            <w:proofErr w:type="gramStart"/>
            <w:r>
              <w:rPr>
                <w:rFonts w:ascii="Calibri" w:hAnsi="Calibri" w:cs="Arial"/>
                <w:color w:val="000000"/>
                <w:sz w:val="20"/>
                <w:szCs w:val="20"/>
              </w:rPr>
              <w:t>…..</w:t>
            </w:r>
            <w:proofErr w:type="gramEnd"/>
            <w:r>
              <w:rPr>
                <w:rFonts w:ascii="Calibri" w:hAnsi="Calibri" w:cs="Arial"/>
                <w:color w:val="000000"/>
                <w:sz w:val="20"/>
                <w:szCs w:val="20"/>
              </w:rPr>
              <w:t>……………………………………………</w:t>
            </w:r>
            <w:r w:rsidR="00FE0A0C">
              <w:rPr>
                <w:rFonts w:ascii="Calibri" w:hAnsi="Calibri" w:cs="Arial"/>
                <w:color w:val="000000"/>
                <w:sz w:val="20"/>
                <w:szCs w:val="20"/>
              </w:rPr>
              <w:t>98</w:t>
            </w:r>
          </w:p>
          <w:p w14:paraId="497BFA2C" w14:textId="1620CA16" w:rsidR="00170691" w:rsidRPr="002E09C5" w:rsidRDefault="00170691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t xml:space="preserve">NEWSPAPERS </w:t>
            </w:r>
            <w:r w:rsidR="00876750">
              <w:rPr>
                <w:rFonts w:ascii="Calibri" w:hAnsi="Calibri" w:cs="Arial"/>
                <w:color w:val="000000"/>
                <w:sz w:val="20"/>
                <w:szCs w:val="20"/>
              </w:rPr>
              <w:t xml:space="preserve">/ </w:t>
            </w:r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t>MAGAZINES…</w:t>
            </w:r>
            <w:r w:rsidR="00876750">
              <w:rPr>
                <w:rFonts w:ascii="Calibri" w:hAnsi="Calibri" w:cs="Arial"/>
                <w:color w:val="000000"/>
                <w:sz w:val="20"/>
                <w:szCs w:val="20"/>
              </w:rPr>
              <w:t>……</w:t>
            </w:r>
            <w:r>
              <w:rPr>
                <w:rFonts w:ascii="Calibri" w:hAnsi="Calibri" w:cs="Arial"/>
                <w:color w:val="000000"/>
                <w:sz w:val="20"/>
                <w:szCs w:val="20"/>
              </w:rPr>
              <w:t>…………</w:t>
            </w:r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t>…</w:t>
            </w:r>
            <w:proofErr w:type="gramStart"/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t>…..</w:t>
            </w:r>
            <w:proofErr w:type="gramEnd"/>
            <w:r w:rsidR="00FE0A0C">
              <w:rPr>
                <w:rFonts w:ascii="Calibri" w:hAnsi="Calibri" w:cs="Arial"/>
                <w:color w:val="000000"/>
                <w:sz w:val="20"/>
                <w:szCs w:val="20"/>
              </w:rPr>
              <w:t>01</w:t>
            </w:r>
          </w:p>
          <w:p w14:paraId="34393CA2" w14:textId="7A3D0328" w:rsidR="00170691" w:rsidRPr="002E09C5" w:rsidRDefault="00170691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t>RADIO/TV…………………………………</w:t>
            </w:r>
            <w:r>
              <w:rPr>
                <w:rFonts w:ascii="Calibri" w:hAnsi="Calibri" w:cs="Arial"/>
                <w:color w:val="000000"/>
                <w:sz w:val="20"/>
                <w:szCs w:val="20"/>
              </w:rPr>
              <w:t>………………..</w:t>
            </w:r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t>.</w:t>
            </w:r>
            <w:r w:rsidR="00FE0A0C">
              <w:rPr>
                <w:rFonts w:ascii="Calibri" w:hAnsi="Calibri" w:cs="Arial"/>
                <w:color w:val="000000"/>
                <w:sz w:val="20"/>
                <w:szCs w:val="20"/>
              </w:rPr>
              <w:t>.02</w:t>
            </w:r>
          </w:p>
          <w:p w14:paraId="12D7D3BE" w14:textId="4F3AC4D1" w:rsidR="00170691" w:rsidRPr="002E09C5" w:rsidRDefault="00170691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t>BILLBOARDS……………………………………</w:t>
            </w:r>
            <w:r>
              <w:rPr>
                <w:rFonts w:ascii="Calibri" w:hAnsi="Calibri" w:cs="Arial"/>
                <w:color w:val="000000"/>
                <w:sz w:val="20"/>
                <w:szCs w:val="20"/>
              </w:rPr>
              <w:t>…………</w:t>
            </w:r>
            <w:r w:rsidR="00FE0A0C">
              <w:rPr>
                <w:rFonts w:ascii="Calibri" w:hAnsi="Calibri" w:cs="Arial"/>
                <w:color w:val="000000"/>
                <w:sz w:val="20"/>
                <w:szCs w:val="20"/>
              </w:rPr>
              <w:t>…03</w:t>
            </w:r>
          </w:p>
          <w:p w14:paraId="7CE2DF09" w14:textId="47052F1C" w:rsidR="00170691" w:rsidRPr="002E09C5" w:rsidRDefault="00170691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lastRenderedPageBreak/>
              <w:t>BROCHURES, POSTERS, OTHER PRINTED MATERIAL………</w:t>
            </w:r>
            <w:r>
              <w:rPr>
                <w:rFonts w:ascii="Calibri" w:hAnsi="Calibri" w:cs="Arial"/>
                <w:color w:val="000000"/>
                <w:sz w:val="20"/>
                <w:szCs w:val="20"/>
              </w:rPr>
              <w:t>…………………………………………</w:t>
            </w:r>
            <w:r w:rsidR="00FE0A0C">
              <w:rPr>
                <w:rFonts w:ascii="Calibri" w:hAnsi="Calibri" w:cs="Arial"/>
                <w:color w:val="000000"/>
                <w:sz w:val="20"/>
                <w:szCs w:val="20"/>
              </w:rPr>
              <w:t>….04</w:t>
            </w:r>
          </w:p>
          <w:p w14:paraId="26935342" w14:textId="71A56AA3" w:rsidR="00170691" w:rsidRPr="002E09C5" w:rsidRDefault="00170691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t>HEALTH WORKERS…………………………</w:t>
            </w:r>
            <w:r>
              <w:rPr>
                <w:rFonts w:ascii="Calibri" w:hAnsi="Calibri" w:cs="Arial"/>
                <w:color w:val="000000"/>
                <w:sz w:val="20"/>
                <w:szCs w:val="20"/>
              </w:rPr>
              <w:t>……………</w:t>
            </w:r>
            <w:r w:rsidR="00FE0A0C">
              <w:rPr>
                <w:rFonts w:ascii="Calibri" w:hAnsi="Calibri" w:cs="Arial"/>
                <w:color w:val="000000"/>
                <w:sz w:val="20"/>
                <w:szCs w:val="20"/>
              </w:rPr>
              <w:t>.05</w:t>
            </w:r>
          </w:p>
          <w:p w14:paraId="7CEDCF88" w14:textId="6D4F0226" w:rsidR="00170691" w:rsidRPr="002E09C5" w:rsidRDefault="00170691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t>NGO OUTREACH WORKERS……………</w:t>
            </w:r>
            <w:r>
              <w:rPr>
                <w:rFonts w:ascii="Calibri" w:hAnsi="Calibri" w:cs="Arial"/>
                <w:color w:val="000000"/>
                <w:sz w:val="20"/>
                <w:szCs w:val="20"/>
              </w:rPr>
              <w:t>…………</w:t>
            </w:r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t>…</w:t>
            </w:r>
            <w:r w:rsidR="00FE0A0C">
              <w:rPr>
                <w:rFonts w:ascii="Calibri" w:hAnsi="Calibri" w:cs="Arial"/>
                <w:color w:val="000000"/>
                <w:sz w:val="20"/>
                <w:szCs w:val="20"/>
              </w:rPr>
              <w:t>.06</w:t>
            </w:r>
          </w:p>
          <w:p w14:paraId="4A3F9C53" w14:textId="4AA92F6D" w:rsidR="00170691" w:rsidRPr="002E09C5" w:rsidRDefault="00170691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t>COMMUNTIY MEETINGS……………………</w:t>
            </w:r>
            <w:r>
              <w:rPr>
                <w:rFonts w:ascii="Calibri" w:hAnsi="Calibri" w:cs="Arial"/>
                <w:color w:val="000000"/>
                <w:sz w:val="20"/>
                <w:szCs w:val="20"/>
              </w:rPr>
              <w:t>………</w:t>
            </w:r>
            <w:r w:rsidR="00FE0A0C">
              <w:rPr>
                <w:rFonts w:ascii="Calibri" w:hAnsi="Calibri" w:cs="Arial"/>
                <w:color w:val="000000"/>
                <w:sz w:val="20"/>
                <w:szCs w:val="20"/>
              </w:rPr>
              <w:t>…07</w:t>
            </w:r>
          </w:p>
          <w:p w14:paraId="055D092D" w14:textId="29E632CB" w:rsidR="00170691" w:rsidRPr="002E09C5" w:rsidRDefault="00170691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t>VIDEO SHOW IN THE COMMUNITY……</w:t>
            </w:r>
            <w:r>
              <w:rPr>
                <w:rFonts w:ascii="Calibri" w:hAnsi="Calibri" w:cs="Arial"/>
                <w:color w:val="000000"/>
                <w:sz w:val="20"/>
                <w:szCs w:val="20"/>
              </w:rPr>
              <w:t>………</w:t>
            </w:r>
            <w:r w:rsidR="00FE0A0C">
              <w:rPr>
                <w:rFonts w:ascii="Calibri" w:hAnsi="Calibri" w:cs="Arial"/>
                <w:color w:val="000000"/>
                <w:sz w:val="20"/>
                <w:szCs w:val="20"/>
              </w:rPr>
              <w:t>…08</w:t>
            </w:r>
          </w:p>
          <w:p w14:paraId="5D35C1D6" w14:textId="1E2AD12A" w:rsidR="00170691" w:rsidRPr="002E09C5" w:rsidRDefault="00170691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t>TELEPHONE HELP LINE………………………</w:t>
            </w:r>
            <w:r>
              <w:rPr>
                <w:rFonts w:ascii="Calibri" w:hAnsi="Calibri" w:cs="Arial"/>
                <w:color w:val="000000"/>
                <w:sz w:val="20"/>
                <w:szCs w:val="20"/>
              </w:rPr>
              <w:t>………</w:t>
            </w:r>
            <w:r w:rsidR="00FE0A0C">
              <w:rPr>
                <w:rFonts w:ascii="Calibri" w:hAnsi="Calibri" w:cs="Arial"/>
                <w:color w:val="000000"/>
                <w:sz w:val="20"/>
                <w:szCs w:val="20"/>
              </w:rPr>
              <w:t>….09</w:t>
            </w:r>
          </w:p>
          <w:p w14:paraId="725A1B4F" w14:textId="0C451FAD" w:rsidR="00170691" w:rsidRDefault="006B0ABD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Calibri" w:hAnsi="Calibri" w:cs="Arial"/>
                <w:color w:val="000000"/>
                <w:sz w:val="20"/>
                <w:szCs w:val="20"/>
              </w:rPr>
              <w:t>ONLINE</w:t>
            </w:r>
            <w:r w:rsidR="00B26147">
              <w:rPr>
                <w:rFonts w:ascii="Calibri" w:hAnsi="Calibri" w:cs="Arial"/>
                <w:color w:val="000000"/>
                <w:sz w:val="20"/>
                <w:szCs w:val="20"/>
              </w:rPr>
              <w:t>(</w:t>
            </w:r>
            <w:proofErr w:type="gramEnd"/>
            <w:r w:rsidR="00B26147">
              <w:rPr>
                <w:rFonts w:ascii="Calibri" w:hAnsi="Calibri" w:cs="Arial"/>
                <w:color w:val="000000"/>
                <w:sz w:val="20"/>
                <w:szCs w:val="20"/>
              </w:rPr>
              <w:t>INTERNET/SOCIAL MEDIA ETC)</w:t>
            </w:r>
            <w:r w:rsidR="00170691" w:rsidRPr="002E09C5">
              <w:rPr>
                <w:rFonts w:ascii="Calibri" w:hAnsi="Calibri" w:cs="Arial"/>
                <w:color w:val="000000"/>
                <w:sz w:val="20"/>
                <w:szCs w:val="20"/>
              </w:rPr>
              <w:t>………………</w:t>
            </w:r>
            <w:r w:rsidR="00170691">
              <w:rPr>
                <w:rFonts w:ascii="Calibri" w:hAnsi="Calibri" w:cs="Arial"/>
                <w:color w:val="000000"/>
                <w:sz w:val="20"/>
                <w:szCs w:val="20"/>
              </w:rPr>
              <w:t>…………</w:t>
            </w:r>
            <w:r w:rsidR="00FE0A0C">
              <w:rPr>
                <w:rFonts w:ascii="Calibri" w:hAnsi="Calibri" w:cs="Arial"/>
                <w:color w:val="000000"/>
                <w:sz w:val="20"/>
                <w:szCs w:val="20"/>
              </w:rPr>
              <w:t>…………………………………..10</w:t>
            </w:r>
          </w:p>
          <w:p w14:paraId="085E14E5" w14:textId="77777777" w:rsidR="00077A55" w:rsidRDefault="00170691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</w:rPr>
              <w:t>F</w:t>
            </w:r>
            <w:r w:rsidR="00FE0A0C">
              <w:rPr>
                <w:rFonts w:ascii="Calibri" w:hAnsi="Calibri" w:cs="Arial"/>
                <w:color w:val="000000"/>
                <w:sz w:val="20"/>
                <w:szCs w:val="20"/>
              </w:rPr>
              <w:t>RIENDS/RELATIVES…………………………………….11</w:t>
            </w:r>
            <w:r w:rsidRPr="002E09C5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</w:t>
            </w:r>
          </w:p>
          <w:p w14:paraId="65FC363E" w14:textId="6B075A1F" w:rsidR="00077A55" w:rsidRDefault="00077A55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</w:rPr>
              <w:t>NO MORE</w:t>
            </w:r>
            <w:proofErr w:type="gramStart"/>
            <w:r>
              <w:rPr>
                <w:rFonts w:ascii="Calibri" w:hAnsi="Calibri" w:cs="Arial"/>
                <w:color w:val="000000"/>
                <w:sz w:val="20"/>
                <w:szCs w:val="20"/>
              </w:rPr>
              <w:t>….…..</w:t>
            </w:r>
            <w:proofErr w:type="gramEnd"/>
            <w:r>
              <w:rPr>
                <w:rFonts w:ascii="Calibri" w:hAnsi="Calibri" w:cs="Arial"/>
                <w:color w:val="000000"/>
                <w:sz w:val="20"/>
                <w:szCs w:val="20"/>
              </w:rPr>
              <w:t>……………………………………………97</w:t>
            </w:r>
          </w:p>
          <w:p w14:paraId="05D6AD79" w14:textId="1C54382F" w:rsidR="00170691" w:rsidRPr="002E09C5" w:rsidRDefault="00FE0A0C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color w:val="000000"/>
                <w:sz w:val="20"/>
                <w:szCs w:val="20"/>
              </w:rPr>
              <w:t>OTHERS______________________________88</w:t>
            </w:r>
          </w:p>
          <w:p w14:paraId="17C9B388" w14:textId="77777777" w:rsidR="00170691" w:rsidRPr="002E09C5" w:rsidRDefault="007F7F28" w:rsidP="0025187B">
            <w:pPr>
              <w:contextualSpacing/>
              <w:rPr>
                <w:rFonts w:ascii="Calibri" w:hAnsi="Calibri" w:cs="Arial"/>
                <w:color w:val="000000"/>
                <w:sz w:val="20"/>
                <w:szCs w:val="20"/>
              </w:rPr>
            </w:pPr>
            <w:r>
              <w:rPr>
                <w:rFonts w:ascii="Nudi 01 e" w:hAnsi="Nudi 01 e" w:cs="Courier New"/>
                <w:sz w:val="20"/>
                <w:szCs w:val="16"/>
              </w:rPr>
              <w:t xml:space="preserve">             </w:t>
            </w:r>
            <w:r w:rsidR="00170691" w:rsidRPr="002E09C5">
              <w:rPr>
                <w:rFonts w:ascii="Calibri" w:hAnsi="Calibri" w:cs="Arial"/>
                <w:color w:val="000000"/>
                <w:sz w:val="20"/>
                <w:szCs w:val="20"/>
              </w:rPr>
              <w:t xml:space="preserve"> (SPECIFY)</w:t>
            </w:r>
          </w:p>
        </w:tc>
        <w:tc>
          <w:tcPr>
            <w:tcW w:w="1041" w:type="dxa"/>
          </w:tcPr>
          <w:p w14:paraId="2FF92134" w14:textId="77777777" w:rsidR="00170691" w:rsidRPr="002E09C5" w:rsidRDefault="00170691" w:rsidP="0025187B">
            <w:pPr>
              <w:rPr>
                <w:rFonts w:ascii="Calibri" w:hAnsi="Calibri" w:cs="Courier New"/>
                <w:sz w:val="20"/>
                <w:szCs w:val="20"/>
              </w:rPr>
            </w:pPr>
          </w:p>
        </w:tc>
      </w:tr>
    </w:tbl>
    <w:p w14:paraId="3726A98F" w14:textId="77777777" w:rsidR="00594D10" w:rsidRDefault="00594D10" w:rsidP="00BD4ABE"/>
    <w:p w14:paraId="61439569" w14:textId="5794A44B" w:rsidR="00594D10" w:rsidRDefault="00594D10" w:rsidP="00EE51F9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78C7BB67" w14:textId="22D2BC9E" w:rsidR="00594D10" w:rsidRPr="00E524CC" w:rsidRDefault="0084256A" w:rsidP="00EE51F9">
      <w:pPr>
        <w:pStyle w:val="Heading5"/>
        <w:jc w:val="both"/>
        <w:rPr>
          <w:rFonts w:ascii="Courier New" w:hAnsi="Courier New" w:cs="Courier New"/>
          <w:b/>
          <w:bCs/>
          <w:iCs/>
          <w:color w:val="auto"/>
          <w:szCs w:val="20"/>
        </w:rPr>
      </w:pPr>
      <w:r w:rsidRPr="00E524CC">
        <w:rPr>
          <w:rFonts w:ascii="Courier New" w:hAnsi="Courier New" w:cs="Courier New"/>
          <w:b/>
          <w:bCs/>
          <w:iCs/>
          <w:color w:val="auto"/>
          <w:szCs w:val="20"/>
        </w:rPr>
        <w:t xml:space="preserve">SECTION IV ONWARDS TO BE ADMINISTERED </w:t>
      </w:r>
      <w:r w:rsidR="009570A3">
        <w:rPr>
          <w:rFonts w:ascii="Courier New" w:hAnsi="Courier New" w:cs="Courier New"/>
          <w:b/>
          <w:bCs/>
          <w:iCs/>
          <w:color w:val="auto"/>
          <w:szCs w:val="20"/>
        </w:rPr>
        <w:t>TO</w:t>
      </w:r>
      <w:r w:rsidR="009570A3" w:rsidRPr="00E524CC">
        <w:rPr>
          <w:rFonts w:ascii="Courier New" w:hAnsi="Courier New" w:cs="Courier New"/>
          <w:b/>
          <w:bCs/>
          <w:iCs/>
          <w:color w:val="auto"/>
          <w:szCs w:val="20"/>
        </w:rPr>
        <w:t xml:space="preserve"> </w:t>
      </w:r>
      <w:r w:rsidR="00B26147">
        <w:rPr>
          <w:rFonts w:ascii="Courier New" w:hAnsi="Courier New" w:cs="Courier New"/>
          <w:b/>
          <w:bCs/>
          <w:iCs/>
          <w:color w:val="auto"/>
          <w:szCs w:val="20"/>
        </w:rPr>
        <w:t xml:space="preserve">ALL </w:t>
      </w:r>
      <w:r w:rsidRPr="00E524CC">
        <w:rPr>
          <w:rFonts w:ascii="Courier New" w:hAnsi="Courier New" w:cs="Courier New"/>
          <w:b/>
          <w:bCs/>
          <w:iCs/>
          <w:color w:val="auto"/>
          <w:szCs w:val="20"/>
        </w:rPr>
        <w:t>INDIVIDUAL ADULT MEMBERS OF THE HOUSEHOLD</w:t>
      </w:r>
    </w:p>
    <w:p w14:paraId="151C35F3" w14:textId="77777777" w:rsidR="00EE51F9" w:rsidRDefault="00EE51F9" w:rsidP="005137DA">
      <w:pPr>
        <w:rPr>
          <w:b/>
        </w:rPr>
      </w:pPr>
    </w:p>
    <w:p w14:paraId="23BD0B96" w14:textId="77777777" w:rsidR="007A6FE6" w:rsidRDefault="007A6FE6" w:rsidP="00BC3A35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0772DDE7" w14:textId="77777777" w:rsidR="007A6FE6" w:rsidRDefault="007A6FE6" w:rsidP="00BC3A35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5988C0C5" w14:textId="3A7E7A3C" w:rsidR="00BC3A35" w:rsidRPr="0035065E" w:rsidRDefault="00BC3A35" w:rsidP="00BC3A35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  <w:r>
        <w:rPr>
          <w:rFonts w:ascii="Courier New" w:hAnsi="Courier New" w:cs="Courier New"/>
          <w:bCs/>
          <w:iCs/>
          <w:szCs w:val="20"/>
        </w:rPr>
        <w:t xml:space="preserve">SECTION </w:t>
      </w:r>
      <w:r w:rsidR="00010B81">
        <w:rPr>
          <w:rFonts w:ascii="Courier New" w:hAnsi="Courier New" w:cs="Courier New"/>
          <w:bCs/>
          <w:iCs/>
          <w:szCs w:val="20"/>
        </w:rPr>
        <w:t>I</w:t>
      </w:r>
      <w:r>
        <w:rPr>
          <w:rFonts w:ascii="Courier New" w:hAnsi="Courier New" w:cs="Courier New"/>
          <w:bCs/>
          <w:iCs/>
          <w:szCs w:val="20"/>
        </w:rPr>
        <w:t>V</w:t>
      </w:r>
      <w:r w:rsidRPr="00C75ED4">
        <w:rPr>
          <w:rFonts w:ascii="Courier New" w:hAnsi="Courier New" w:cs="Courier New"/>
          <w:bCs/>
          <w:iCs/>
          <w:szCs w:val="20"/>
        </w:rPr>
        <w:t xml:space="preserve">: </w:t>
      </w:r>
      <w:r>
        <w:rPr>
          <w:rFonts w:ascii="Courier New" w:hAnsi="Courier New" w:cs="Courier New"/>
          <w:bCs/>
          <w:iCs/>
          <w:szCs w:val="20"/>
        </w:rPr>
        <w:t>Diet</w:t>
      </w:r>
    </w:p>
    <w:p w14:paraId="6E581E81" w14:textId="77777777" w:rsidR="00BC3A35" w:rsidRPr="00083A6E" w:rsidRDefault="00BC3A35" w:rsidP="00BC3A35">
      <w:pPr>
        <w:rPr>
          <w:sz w:val="2"/>
        </w:rPr>
      </w:pPr>
    </w:p>
    <w:p w14:paraId="45972C01" w14:textId="77777777" w:rsidR="00BC3A35" w:rsidRDefault="00BC3A35" w:rsidP="00BC3A35">
      <w:pPr>
        <w:rPr>
          <w:b/>
        </w:rPr>
      </w:pPr>
      <w:r>
        <w:rPr>
          <w:b/>
        </w:rPr>
        <w:t>Now, I will ask you about your daily diet pattern.</w:t>
      </w:r>
    </w:p>
    <w:tbl>
      <w:tblPr>
        <w:tblW w:w="15592" w:type="dxa"/>
        <w:jc w:val="center"/>
        <w:tblBorders>
          <w:top w:val="single" w:sz="2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992"/>
        <w:gridCol w:w="1701"/>
        <w:gridCol w:w="1701"/>
        <w:gridCol w:w="1985"/>
        <w:gridCol w:w="1560"/>
        <w:gridCol w:w="1560"/>
        <w:gridCol w:w="1560"/>
        <w:gridCol w:w="1560"/>
        <w:gridCol w:w="1560"/>
      </w:tblGrid>
      <w:tr w:rsidR="009D0C04" w:rsidRPr="00A125FD" w14:paraId="51405DAE" w14:textId="501372E7" w:rsidTr="00E66AAD">
        <w:trPr>
          <w:cantSplit/>
          <w:trHeight w:val="1397"/>
          <w:jc w:val="center"/>
        </w:trPr>
        <w:tc>
          <w:tcPr>
            <w:tcW w:w="1413" w:type="dxa"/>
          </w:tcPr>
          <w:p w14:paraId="36D3C316" w14:textId="77777777" w:rsidR="007302DE" w:rsidRDefault="007302DE" w:rsidP="007302DE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proofErr w:type="spellStart"/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lastRenderedPageBreak/>
              <w:t>Line.No</w:t>
            </w:r>
            <w:proofErr w:type="spellEnd"/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.</w:t>
            </w:r>
          </w:p>
          <w:p w14:paraId="719915F0" w14:textId="4B9FBC61" w:rsidR="009D0C04" w:rsidRPr="005564DE" w:rsidRDefault="007302DE" w:rsidP="007302DE">
            <w:pPr>
              <w:rPr>
                <w:rFonts w:cstheme="minorHAns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As per the Member line no. in section III</w:t>
            </w:r>
          </w:p>
        </w:tc>
        <w:tc>
          <w:tcPr>
            <w:tcW w:w="992" w:type="dxa"/>
          </w:tcPr>
          <w:p w14:paraId="04512BFE" w14:textId="309F56ED" w:rsidR="009D0C04" w:rsidRDefault="00CD61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Usually h</w:t>
            </w:r>
            <w:r w:rsidR="009D0C04">
              <w:rPr>
                <w:rFonts w:cstheme="minorHAnsi"/>
                <w:sz w:val="20"/>
                <w:szCs w:val="20"/>
              </w:rPr>
              <w:t xml:space="preserve">ow often do you eat rice </w:t>
            </w:r>
          </w:p>
          <w:p w14:paraId="535F2269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day=1</w:t>
            </w:r>
          </w:p>
          <w:p w14:paraId="20CF908C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ce daily=2</w:t>
            </w:r>
          </w:p>
          <w:p w14:paraId="7E1A7BEA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in a week=3</w:t>
            </w:r>
          </w:p>
          <w:p w14:paraId="6AB4D76A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month=4</w:t>
            </w:r>
          </w:p>
          <w:p w14:paraId="0BE8EC1F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ccasionally=5</w:t>
            </w:r>
          </w:p>
          <w:p w14:paraId="5FB6061E" w14:textId="20E00079" w:rsidR="009D0C04" w:rsidRPr="00747AF6" w:rsidRDefault="009D0C04" w:rsidP="001B4775">
            <w:pPr>
              <w:spacing w:after="0"/>
              <w:rPr>
                <w:rFonts w:cstheme="minorHAnsi"/>
                <w:b/>
                <w:sz w:val="20"/>
                <w:szCs w:val="20"/>
                <w:lang w:val="en-CA" w:eastAsia="fr-FR"/>
              </w:rPr>
            </w:pPr>
            <w:r>
              <w:rPr>
                <w:rFonts w:cstheme="minorHAnsi"/>
                <w:sz w:val="20"/>
                <w:szCs w:val="20"/>
              </w:rPr>
              <w:t>Never=6</w:t>
            </w:r>
            <w:r w:rsidRPr="00747AF6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651586A9" w14:textId="77777777" w:rsidR="009D0C04" w:rsidRPr="00747AF6" w:rsidRDefault="009D0C04" w:rsidP="001B4775">
            <w:pPr>
              <w:spacing w:after="0" w:line="240" w:lineRule="auto"/>
              <w:rPr>
                <w:rFonts w:cstheme="minorHAnsi"/>
                <w:b/>
                <w:sz w:val="20"/>
                <w:szCs w:val="20"/>
                <w:lang w:val="en-CA" w:eastAsia="fr-FR"/>
              </w:rPr>
            </w:pPr>
          </w:p>
          <w:p w14:paraId="07573518" w14:textId="51C70C97" w:rsidR="009D0C04" w:rsidRPr="00747AF6" w:rsidRDefault="009D0C04" w:rsidP="001B4775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0D99D78E" w14:textId="02B00BEA" w:rsidR="009D0C04" w:rsidRDefault="00CD61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Usually h</w:t>
            </w:r>
            <w:r w:rsidR="009D0C04">
              <w:rPr>
                <w:rFonts w:cstheme="minorHAnsi"/>
                <w:sz w:val="20"/>
                <w:szCs w:val="20"/>
              </w:rPr>
              <w:t>ow often do you eat wheat/</w:t>
            </w:r>
            <w:proofErr w:type="spellStart"/>
            <w:r w:rsidR="009D0C04">
              <w:rPr>
                <w:rFonts w:cstheme="minorHAnsi"/>
                <w:sz w:val="20"/>
                <w:szCs w:val="20"/>
              </w:rPr>
              <w:t>ragi</w:t>
            </w:r>
            <w:proofErr w:type="spellEnd"/>
            <w:r w:rsidR="009D0C04">
              <w:rPr>
                <w:rFonts w:cstheme="minorHAnsi"/>
                <w:sz w:val="20"/>
                <w:szCs w:val="20"/>
              </w:rPr>
              <w:t xml:space="preserve">/other cereals </w:t>
            </w:r>
          </w:p>
          <w:p w14:paraId="61EF208D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day=1</w:t>
            </w:r>
          </w:p>
          <w:p w14:paraId="2DC0A361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ce daily=2</w:t>
            </w:r>
          </w:p>
          <w:p w14:paraId="52489821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in a week=3</w:t>
            </w:r>
          </w:p>
          <w:p w14:paraId="4601064D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month=4</w:t>
            </w:r>
          </w:p>
          <w:p w14:paraId="305B896C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ccasionally=5</w:t>
            </w:r>
          </w:p>
          <w:p w14:paraId="42B3B8B8" w14:textId="77777777" w:rsidR="009D0C04" w:rsidRPr="00747AF6" w:rsidRDefault="009D0C04" w:rsidP="001B4775">
            <w:pPr>
              <w:spacing w:after="0"/>
              <w:rPr>
                <w:rFonts w:cstheme="minorHAnsi"/>
                <w:b/>
                <w:sz w:val="20"/>
                <w:szCs w:val="20"/>
                <w:lang w:val="en-CA" w:eastAsia="fr-FR"/>
              </w:rPr>
            </w:pPr>
            <w:r>
              <w:rPr>
                <w:rFonts w:cstheme="minorHAnsi"/>
                <w:sz w:val="20"/>
                <w:szCs w:val="20"/>
              </w:rPr>
              <w:t>Never=6</w:t>
            </w:r>
            <w:r w:rsidRPr="00747AF6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21B8E0FD" w14:textId="37610130" w:rsidR="009D0C04" w:rsidRPr="004E2D2F" w:rsidRDefault="009D0C04" w:rsidP="001B4775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3FE342D" w14:textId="20172DC9" w:rsidR="009D0C04" w:rsidRDefault="00CD61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Usually h</w:t>
            </w:r>
            <w:r w:rsidR="009D0C04">
              <w:rPr>
                <w:rFonts w:cstheme="minorHAnsi"/>
                <w:sz w:val="20"/>
                <w:szCs w:val="20"/>
              </w:rPr>
              <w:t xml:space="preserve">ow often do you eat pulses/legumes </w:t>
            </w:r>
          </w:p>
          <w:p w14:paraId="1A246137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day=1</w:t>
            </w:r>
          </w:p>
          <w:p w14:paraId="00B23DAC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ce daily=2</w:t>
            </w:r>
          </w:p>
          <w:p w14:paraId="50F495EC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in a week=3</w:t>
            </w:r>
          </w:p>
          <w:p w14:paraId="52285F8B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month=4</w:t>
            </w:r>
          </w:p>
          <w:p w14:paraId="71E63082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ccasionally=5</w:t>
            </w:r>
          </w:p>
          <w:p w14:paraId="26DFE357" w14:textId="77777777" w:rsidR="009D0C04" w:rsidRPr="00747AF6" w:rsidRDefault="009D0C04" w:rsidP="001B4775">
            <w:pPr>
              <w:spacing w:after="0"/>
              <w:rPr>
                <w:rFonts w:cstheme="minorHAnsi"/>
                <w:b/>
                <w:sz w:val="20"/>
                <w:szCs w:val="20"/>
                <w:lang w:val="en-CA" w:eastAsia="fr-FR"/>
              </w:rPr>
            </w:pPr>
            <w:r>
              <w:rPr>
                <w:rFonts w:cstheme="minorHAnsi"/>
                <w:sz w:val="20"/>
                <w:szCs w:val="20"/>
              </w:rPr>
              <w:t>Never=6</w:t>
            </w:r>
            <w:r w:rsidRPr="00747AF6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37D92F60" w14:textId="3B56AC7D" w:rsidR="009D0C04" w:rsidRPr="00747AF6" w:rsidRDefault="009D0C04" w:rsidP="001B4775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985" w:type="dxa"/>
          </w:tcPr>
          <w:p w14:paraId="15B30D58" w14:textId="725EA9B3" w:rsidR="009D0C04" w:rsidRDefault="00CD61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Usually h</w:t>
            </w:r>
            <w:r w:rsidR="009D0C04">
              <w:rPr>
                <w:rFonts w:cstheme="minorHAnsi"/>
                <w:sz w:val="20"/>
                <w:szCs w:val="20"/>
              </w:rPr>
              <w:t xml:space="preserve">ow often do you eat vegetables/tubers/green leafy vegetables </w:t>
            </w:r>
          </w:p>
          <w:p w14:paraId="11139C13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day=1</w:t>
            </w:r>
          </w:p>
          <w:p w14:paraId="385733BC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ce daily=2</w:t>
            </w:r>
          </w:p>
          <w:p w14:paraId="04687AEF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in a week=3</w:t>
            </w:r>
          </w:p>
          <w:p w14:paraId="3740C8D0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month=4</w:t>
            </w:r>
          </w:p>
          <w:p w14:paraId="4B64B0EC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ccasionally=5</w:t>
            </w:r>
          </w:p>
          <w:p w14:paraId="70E43402" w14:textId="77777777" w:rsidR="009D0C04" w:rsidRPr="00747AF6" w:rsidRDefault="009D0C04" w:rsidP="001B4775">
            <w:pPr>
              <w:spacing w:after="0"/>
              <w:rPr>
                <w:rFonts w:cstheme="minorHAnsi"/>
                <w:b/>
                <w:sz w:val="20"/>
                <w:szCs w:val="20"/>
                <w:lang w:val="en-CA" w:eastAsia="fr-FR"/>
              </w:rPr>
            </w:pPr>
            <w:r>
              <w:rPr>
                <w:rFonts w:cstheme="minorHAnsi"/>
                <w:sz w:val="20"/>
                <w:szCs w:val="20"/>
              </w:rPr>
              <w:t>Never=6</w:t>
            </w:r>
            <w:r w:rsidRPr="00747AF6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0CC72501" w14:textId="77777777" w:rsidR="009D0C04" w:rsidRPr="004E2D2F" w:rsidRDefault="009D0C04" w:rsidP="001B477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</w:tcPr>
          <w:p w14:paraId="4EE34811" w14:textId="571DA0F1" w:rsidR="009D0C04" w:rsidRPr="004E2D2F" w:rsidRDefault="00CD6104" w:rsidP="001B4775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Usually h</w:t>
            </w:r>
            <w:r w:rsidR="009D0C04" w:rsidRPr="004E2D2F">
              <w:rPr>
                <w:rFonts w:cstheme="minorHAnsi"/>
                <w:sz w:val="20"/>
                <w:szCs w:val="20"/>
              </w:rPr>
              <w:t>ow often do you eat processed food high in salt</w:t>
            </w:r>
            <w:r w:rsidR="009D0C04">
              <w:rPr>
                <w:rFonts w:cstheme="minorHAnsi"/>
                <w:sz w:val="20"/>
                <w:szCs w:val="20"/>
              </w:rPr>
              <w:t>/oily fried foods</w:t>
            </w:r>
            <w:r w:rsidR="009D0C04" w:rsidRPr="004E2D2F">
              <w:rPr>
                <w:rFonts w:cstheme="minorHAnsi"/>
                <w:sz w:val="20"/>
                <w:szCs w:val="20"/>
              </w:rPr>
              <w:t>?</w:t>
            </w:r>
          </w:p>
          <w:p w14:paraId="0361721A" w14:textId="18759E9E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ore than once a day =1</w:t>
            </w:r>
          </w:p>
          <w:p w14:paraId="4C630D09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ce daily=2</w:t>
            </w:r>
          </w:p>
          <w:p w14:paraId="0EF7F7F3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in a week=3</w:t>
            </w:r>
          </w:p>
          <w:p w14:paraId="59EFEB69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month=4</w:t>
            </w:r>
          </w:p>
          <w:p w14:paraId="6426F595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ccasionally=5</w:t>
            </w:r>
          </w:p>
          <w:p w14:paraId="45A8382F" w14:textId="77777777" w:rsidR="009D0C04" w:rsidRPr="00747AF6" w:rsidRDefault="009D0C04" w:rsidP="001B4775">
            <w:pPr>
              <w:spacing w:after="0"/>
              <w:rPr>
                <w:rFonts w:cstheme="minorHAnsi"/>
                <w:b/>
                <w:sz w:val="20"/>
                <w:szCs w:val="20"/>
                <w:lang w:val="en-CA" w:eastAsia="fr-FR"/>
              </w:rPr>
            </w:pPr>
            <w:r>
              <w:rPr>
                <w:rFonts w:cstheme="minorHAnsi"/>
                <w:sz w:val="20"/>
                <w:szCs w:val="20"/>
              </w:rPr>
              <w:t>Never=6</w:t>
            </w:r>
            <w:r w:rsidRPr="00747AF6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7421D6F5" w14:textId="2A11704F" w:rsidR="009D0C04" w:rsidRPr="004E2D2F" w:rsidRDefault="009D0C04" w:rsidP="001B4775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</w:tcPr>
          <w:p w14:paraId="435BE424" w14:textId="2C487203" w:rsidR="009D0C04" w:rsidRDefault="00CD6104" w:rsidP="009D0C04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Usually h</w:t>
            </w:r>
            <w:r w:rsidR="009D0C04" w:rsidRPr="009D0C04">
              <w:rPr>
                <w:rFonts w:cstheme="minorHAnsi"/>
                <w:sz w:val="20"/>
                <w:szCs w:val="20"/>
              </w:rPr>
              <w:t xml:space="preserve">ow often do you add </w:t>
            </w:r>
            <w:r w:rsidR="009D0C04">
              <w:rPr>
                <w:rFonts w:cstheme="minorHAnsi"/>
                <w:sz w:val="20"/>
                <w:szCs w:val="20"/>
              </w:rPr>
              <w:t xml:space="preserve">extra </w:t>
            </w:r>
            <w:r w:rsidR="009D0C04" w:rsidRPr="009D0C04">
              <w:rPr>
                <w:rFonts w:cstheme="minorHAnsi"/>
                <w:sz w:val="20"/>
                <w:szCs w:val="20"/>
              </w:rPr>
              <w:t>salt or a salty sauce to your food right before you eat it or as you are eating it</w:t>
            </w:r>
            <w:r w:rsidR="009D0C04">
              <w:rPr>
                <w:rFonts w:cstheme="minorHAnsi"/>
                <w:sz w:val="20"/>
                <w:szCs w:val="20"/>
              </w:rPr>
              <w:t xml:space="preserve">? </w:t>
            </w:r>
          </w:p>
          <w:p w14:paraId="3043F8DC" w14:textId="77777777" w:rsidR="009D0C04" w:rsidRDefault="009D0C04" w:rsidP="009D0C04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ore than once a day =1</w:t>
            </w:r>
          </w:p>
          <w:p w14:paraId="3AAEE92A" w14:textId="77777777" w:rsidR="009D0C04" w:rsidRDefault="009D0C04" w:rsidP="009D0C04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ce daily=2</w:t>
            </w:r>
          </w:p>
          <w:p w14:paraId="6333B08B" w14:textId="77777777" w:rsidR="009D0C04" w:rsidRDefault="009D0C04" w:rsidP="009D0C04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in a week=3</w:t>
            </w:r>
          </w:p>
          <w:p w14:paraId="5108BEDA" w14:textId="77777777" w:rsidR="009D0C04" w:rsidRDefault="009D0C04" w:rsidP="009D0C04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month=4</w:t>
            </w:r>
          </w:p>
          <w:p w14:paraId="578EA2C9" w14:textId="77777777" w:rsidR="009D0C04" w:rsidRDefault="009D0C04" w:rsidP="009D0C04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ccasionally=5</w:t>
            </w:r>
          </w:p>
          <w:p w14:paraId="1607E0F3" w14:textId="77777777" w:rsidR="009D0C04" w:rsidRPr="00747AF6" w:rsidRDefault="009D0C04" w:rsidP="009D0C04">
            <w:pPr>
              <w:spacing w:after="0"/>
              <w:rPr>
                <w:rFonts w:cstheme="minorHAnsi"/>
                <w:b/>
                <w:sz w:val="20"/>
                <w:szCs w:val="20"/>
                <w:lang w:val="en-CA" w:eastAsia="fr-FR"/>
              </w:rPr>
            </w:pPr>
            <w:r>
              <w:rPr>
                <w:rFonts w:cstheme="minorHAnsi"/>
                <w:sz w:val="20"/>
                <w:szCs w:val="20"/>
              </w:rPr>
              <w:t>Never=6</w:t>
            </w:r>
            <w:r w:rsidRPr="00747AF6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7ED47824" w14:textId="77777777" w:rsidR="009D0C04" w:rsidRDefault="009D0C04" w:rsidP="009D0C04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</w:p>
          <w:p w14:paraId="256DEA07" w14:textId="374C2281" w:rsidR="009D0C04" w:rsidRPr="004E2D2F" w:rsidRDefault="009D0C04" w:rsidP="009D0C04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</w:tcPr>
          <w:p w14:paraId="033A6F63" w14:textId="342098C5" w:rsidR="009D0C04" w:rsidRPr="004E2D2F" w:rsidRDefault="00CD6104" w:rsidP="001B4775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Usually how</w:t>
            </w:r>
            <w:r w:rsidR="009D0C04" w:rsidRPr="004E2D2F">
              <w:rPr>
                <w:rFonts w:cstheme="minorHAnsi"/>
                <w:sz w:val="20"/>
                <w:szCs w:val="20"/>
              </w:rPr>
              <w:t xml:space="preserve"> often do you eat </w:t>
            </w:r>
            <w:r w:rsidR="009D0C04">
              <w:rPr>
                <w:rFonts w:cstheme="minorHAnsi"/>
                <w:sz w:val="20"/>
                <w:szCs w:val="20"/>
              </w:rPr>
              <w:t>fruits</w:t>
            </w:r>
            <w:r w:rsidR="009D0C04" w:rsidRPr="004E2D2F">
              <w:rPr>
                <w:rFonts w:cstheme="minorHAnsi"/>
                <w:sz w:val="20"/>
                <w:szCs w:val="20"/>
              </w:rPr>
              <w:t>?</w:t>
            </w:r>
          </w:p>
          <w:p w14:paraId="70AF7C01" w14:textId="77777777" w:rsidR="009D0C04" w:rsidRDefault="009D0C04" w:rsidP="001B4775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</w:p>
          <w:p w14:paraId="0C6FD0CD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day=1</w:t>
            </w:r>
          </w:p>
          <w:p w14:paraId="38A9EE03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ce daily=2</w:t>
            </w:r>
          </w:p>
          <w:p w14:paraId="6A1CC300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in a week=3</w:t>
            </w:r>
          </w:p>
          <w:p w14:paraId="6C71D600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month=4</w:t>
            </w:r>
          </w:p>
          <w:p w14:paraId="662BB9A1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ccasionally=5</w:t>
            </w:r>
          </w:p>
          <w:p w14:paraId="367D4A9A" w14:textId="77777777" w:rsidR="009D0C04" w:rsidRPr="00747AF6" w:rsidRDefault="009D0C04" w:rsidP="001B4775">
            <w:pPr>
              <w:spacing w:after="0"/>
              <w:rPr>
                <w:rFonts w:cstheme="minorHAnsi"/>
                <w:b/>
                <w:sz w:val="20"/>
                <w:szCs w:val="20"/>
                <w:lang w:val="en-CA" w:eastAsia="fr-FR"/>
              </w:rPr>
            </w:pPr>
            <w:r>
              <w:rPr>
                <w:rFonts w:cstheme="minorHAnsi"/>
                <w:sz w:val="20"/>
                <w:szCs w:val="20"/>
              </w:rPr>
              <w:t>Never=6</w:t>
            </w:r>
            <w:r w:rsidRPr="00747AF6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793583CC" w14:textId="14D6BD17" w:rsidR="009D0C04" w:rsidRPr="004E2D2F" w:rsidRDefault="009D0C04" w:rsidP="001B4775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</w:tcPr>
          <w:p w14:paraId="0447B15A" w14:textId="4B61140D" w:rsidR="009D0C04" w:rsidRDefault="00CD6104" w:rsidP="001B4775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Usually h</w:t>
            </w:r>
            <w:r w:rsidR="009D0C04">
              <w:rPr>
                <w:rFonts w:cstheme="minorHAnsi"/>
                <w:sz w:val="20"/>
                <w:szCs w:val="20"/>
              </w:rPr>
              <w:t>ow often do you eat meat/meat products?</w:t>
            </w:r>
          </w:p>
          <w:p w14:paraId="4D6B86FC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day=1</w:t>
            </w:r>
          </w:p>
          <w:p w14:paraId="312661B7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ce daily=2</w:t>
            </w:r>
          </w:p>
          <w:p w14:paraId="287F8019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in a week=3</w:t>
            </w:r>
          </w:p>
          <w:p w14:paraId="3E621806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month=4</w:t>
            </w:r>
          </w:p>
          <w:p w14:paraId="544068F5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ccasionally=5</w:t>
            </w:r>
          </w:p>
          <w:p w14:paraId="4607637C" w14:textId="216CBB8C" w:rsidR="009D0C04" w:rsidRDefault="009D0C04" w:rsidP="001B4775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ever=6</w:t>
            </w:r>
          </w:p>
          <w:p w14:paraId="6363BD07" w14:textId="0457A737" w:rsidR="009D0C04" w:rsidRDefault="009D0C04" w:rsidP="001B4775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</w:p>
          <w:p w14:paraId="508FCDE5" w14:textId="0568EBF5" w:rsidR="009D0C04" w:rsidRPr="004E2D2F" w:rsidRDefault="009D0C04" w:rsidP="007E2729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</w:tcPr>
          <w:p w14:paraId="03A70A49" w14:textId="4EE537AC" w:rsidR="009D0C04" w:rsidRDefault="009D0C04" w:rsidP="001B4775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How often do you eat foods high in sugar content?</w:t>
            </w:r>
          </w:p>
          <w:p w14:paraId="3A423B6E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day=1</w:t>
            </w:r>
          </w:p>
          <w:p w14:paraId="19EECB8C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ce daily=2</w:t>
            </w:r>
          </w:p>
          <w:p w14:paraId="79037281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in a week=3</w:t>
            </w:r>
          </w:p>
          <w:p w14:paraId="144CA4FE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-3 times a month=4</w:t>
            </w:r>
          </w:p>
          <w:p w14:paraId="5B626DED" w14:textId="77777777" w:rsidR="009D0C04" w:rsidRDefault="009D0C04" w:rsidP="001B4775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ccasionally=5</w:t>
            </w:r>
          </w:p>
          <w:p w14:paraId="6A200C24" w14:textId="77777777" w:rsidR="009D0C04" w:rsidRDefault="009D0C04" w:rsidP="001B4775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ever=6</w:t>
            </w:r>
          </w:p>
          <w:p w14:paraId="152BDEEA" w14:textId="6A7EA242" w:rsidR="009D0C04" w:rsidRDefault="009D0C04" w:rsidP="001B4775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9D0C04" w:rsidRPr="002E09C5" w14:paraId="06CCC1B4" w14:textId="4F136610" w:rsidTr="00E66AAD">
        <w:trPr>
          <w:cantSplit/>
          <w:trHeight w:val="349"/>
          <w:jc w:val="center"/>
        </w:trPr>
        <w:tc>
          <w:tcPr>
            <w:tcW w:w="1413" w:type="dxa"/>
            <w:tcBorders>
              <w:top w:val="single" w:sz="4" w:space="0" w:color="auto"/>
              <w:bottom w:val="single" w:sz="24" w:space="0" w:color="auto"/>
            </w:tcBorders>
          </w:tcPr>
          <w:p w14:paraId="2D56AC9C" w14:textId="033BA571" w:rsidR="009D0C04" w:rsidRPr="002E09C5" w:rsidRDefault="00010B81" w:rsidP="001B4775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D</w:t>
            </w:r>
            <w:r w:rsidR="009D0C04"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24" w:space="0" w:color="auto"/>
            </w:tcBorders>
          </w:tcPr>
          <w:p w14:paraId="415BF7DC" w14:textId="0A2EA15B" w:rsidR="009D0C04" w:rsidRPr="002E09C5" w:rsidRDefault="00010B81" w:rsidP="001B4775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D</w:t>
            </w:r>
            <w:r w:rsidR="009D0C04">
              <w:rPr>
                <w:rFonts w:ascii="Calibri" w:hAnsi="Calibri"/>
                <w:sz w:val="20"/>
                <w:szCs w:val="20"/>
                <w:lang w:val="en-CA" w:eastAsia="fr-FR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</w:tcPr>
          <w:p w14:paraId="00407862" w14:textId="68DB8A53" w:rsidR="009D0C04" w:rsidRPr="002E09C5" w:rsidRDefault="00010B81" w:rsidP="001B4775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D</w:t>
            </w:r>
            <w:r w:rsidR="009D0C04">
              <w:rPr>
                <w:rFonts w:ascii="Calibri" w:hAnsi="Calibri"/>
                <w:sz w:val="20"/>
                <w:szCs w:val="20"/>
                <w:lang w:val="en-CA" w:eastAsia="fr-FR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</w:tcPr>
          <w:p w14:paraId="445709B0" w14:textId="1708F7F4" w:rsidR="009D0C04" w:rsidRDefault="00010B81" w:rsidP="001B4775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D</w:t>
            </w:r>
            <w:r w:rsidR="009D0C04">
              <w:rPr>
                <w:rFonts w:ascii="Calibri" w:hAnsi="Calibri"/>
                <w:sz w:val="20"/>
                <w:szCs w:val="20"/>
                <w:lang w:val="en-CA" w:eastAsia="fr-FR"/>
              </w:rPr>
              <w:t>4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24" w:space="0" w:color="auto"/>
            </w:tcBorders>
          </w:tcPr>
          <w:p w14:paraId="5A1B86B8" w14:textId="491517D6" w:rsidR="009D0C04" w:rsidRDefault="00010B81" w:rsidP="001B4775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D</w:t>
            </w:r>
            <w:r w:rsidR="009D0C04">
              <w:rPr>
                <w:rFonts w:ascii="Calibri" w:hAnsi="Calibri"/>
                <w:sz w:val="20"/>
                <w:szCs w:val="20"/>
                <w:lang w:val="en-CA" w:eastAsia="fr-FR"/>
              </w:rPr>
              <w:t>5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24" w:space="0" w:color="auto"/>
            </w:tcBorders>
          </w:tcPr>
          <w:p w14:paraId="6D0C2AA4" w14:textId="44F1507F" w:rsidR="009D0C04" w:rsidRDefault="00010B81" w:rsidP="001B4775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D</w:t>
            </w:r>
            <w:r w:rsidR="009D0C04">
              <w:rPr>
                <w:rFonts w:ascii="Calibri" w:hAnsi="Calibri"/>
                <w:sz w:val="20"/>
                <w:szCs w:val="20"/>
                <w:lang w:val="en-CA" w:eastAsia="fr-FR"/>
              </w:rPr>
              <w:t>6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24" w:space="0" w:color="auto"/>
            </w:tcBorders>
          </w:tcPr>
          <w:p w14:paraId="1A6CB68A" w14:textId="28C38BDE" w:rsidR="009D0C04" w:rsidRDefault="00010B81" w:rsidP="001B4775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D</w:t>
            </w:r>
            <w:r w:rsidR="0009629E">
              <w:rPr>
                <w:rFonts w:ascii="Calibri" w:hAnsi="Calibri"/>
                <w:sz w:val="20"/>
                <w:szCs w:val="20"/>
                <w:lang w:val="en-CA" w:eastAsia="fr-FR"/>
              </w:rPr>
              <w:t>7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24" w:space="0" w:color="auto"/>
            </w:tcBorders>
          </w:tcPr>
          <w:p w14:paraId="5BBB2F27" w14:textId="6508F246" w:rsidR="009D0C04" w:rsidRDefault="00010B81" w:rsidP="001B4775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D</w:t>
            </w:r>
            <w:r w:rsidR="0009629E">
              <w:rPr>
                <w:rFonts w:ascii="Calibri" w:hAnsi="Calibri"/>
                <w:sz w:val="20"/>
                <w:szCs w:val="20"/>
                <w:lang w:val="en-CA" w:eastAsia="fr-FR"/>
              </w:rPr>
              <w:t>8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24" w:space="0" w:color="auto"/>
            </w:tcBorders>
          </w:tcPr>
          <w:p w14:paraId="5AF02BC6" w14:textId="6881AAD6" w:rsidR="009D0C04" w:rsidRDefault="00010B81" w:rsidP="001B4775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D</w:t>
            </w:r>
            <w:r w:rsidR="0009629E">
              <w:rPr>
                <w:rFonts w:ascii="Calibri" w:hAnsi="Calibri"/>
                <w:sz w:val="20"/>
                <w:szCs w:val="20"/>
                <w:lang w:val="en-CA" w:eastAsia="fr-FR"/>
              </w:rPr>
              <w:t>9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24" w:space="0" w:color="auto"/>
            </w:tcBorders>
          </w:tcPr>
          <w:p w14:paraId="363F505A" w14:textId="475B9420" w:rsidR="009D0C04" w:rsidRDefault="00010B81" w:rsidP="001B4775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D</w:t>
            </w:r>
            <w:r w:rsidR="0009629E">
              <w:rPr>
                <w:rFonts w:ascii="Calibri" w:hAnsi="Calibri"/>
                <w:sz w:val="20"/>
                <w:szCs w:val="20"/>
                <w:lang w:val="en-CA" w:eastAsia="fr-FR"/>
              </w:rPr>
              <w:t>10</w:t>
            </w:r>
          </w:p>
        </w:tc>
      </w:tr>
      <w:tr w:rsidR="007A6FE6" w:rsidRPr="002E09C5" w14:paraId="6E61981F" w14:textId="35FA4CAF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nil"/>
              <w:bottom w:val="nil"/>
            </w:tcBorders>
            <w:vAlign w:val="center"/>
          </w:tcPr>
          <w:p w14:paraId="782FCE0F" w14:textId="5D6072D6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0D6C1C35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58592" behindDoc="0" locked="0" layoutInCell="1" allowOverlap="1" wp14:anchorId="113A415B" wp14:editId="33EC5E1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54" name="Text Box 48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29B1B56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A415B" id="Text Box 4854" o:spid="_x0000_s1201" type="#_x0000_t202" style="position:absolute;left:0;text-align:left;margin-left:3.15pt;margin-top:1.5pt;width:17.6pt;height:14.35pt;z-index:2709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P97jWFICAACu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529B1B56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0782E809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63712" behindDoc="0" locked="0" layoutInCell="1" allowOverlap="1" wp14:anchorId="654D33A3" wp14:editId="0DE1AD3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55" name="Text Box 48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817FFD8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4D33A3" id="Text Box 4855" o:spid="_x0000_s1202" type="#_x0000_t202" style="position:absolute;left:0;text-align:left;margin-left:3.15pt;margin-top:1.5pt;width:17.6pt;height:14.35pt;z-index:2709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OsxegFICAACu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4817FFD8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440C5F63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59616" behindDoc="0" locked="0" layoutInCell="1" allowOverlap="1" wp14:anchorId="1770205B" wp14:editId="25BEADD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56" name="Text Box 48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648FC58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70205B" id="Text Box 4856" o:spid="_x0000_s1203" type="#_x0000_t202" style="position:absolute;left:0;text-align:left;margin-left:3.15pt;margin-top:1.5pt;width:17.6pt;height:14.35pt;z-index:2709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KDgH8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4648FC58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29B422B2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0961664" behindDoc="0" locked="0" layoutInCell="1" allowOverlap="1" wp14:anchorId="6CE5E301" wp14:editId="1F1FAD95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4857" name="Group 48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85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85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C3AB477" id="Group 4857" o:spid="_x0000_s1026" style="position:absolute;margin-left:25.3pt;margin-top:1.1pt;width:28.8pt;height:14.4pt;z-index:2709616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JulytmtAgAAT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0960640" behindDoc="0" locked="0" layoutInCell="1" allowOverlap="1" wp14:anchorId="78BA9463" wp14:editId="1D52E182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4860" name="Group 48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86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86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B092822" id="Group 4860" o:spid="_x0000_s1026" style="position:absolute;margin-left:337.95pt;margin-top:540.45pt;width:28.8pt;height:14.4pt;z-index:27096064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nil"/>
              <w:bottom w:val="nil"/>
            </w:tcBorders>
            <w:vAlign w:val="center"/>
          </w:tcPr>
          <w:p w14:paraId="7EA3D64F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62688" behindDoc="0" locked="0" layoutInCell="1" allowOverlap="1" wp14:anchorId="07BF8319" wp14:editId="0FA1EA6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63" name="Text Box 48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3A7B685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BF8319" id="Text Box 4863" o:spid="_x0000_s1204" type="#_x0000_t202" style="position:absolute;left:0;text-align:left;margin-left:3.15pt;margin-top:1.5pt;width:17.6pt;height:14.35pt;z-index:2709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tAF5P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63A7B685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nil"/>
              <w:bottom w:val="nil"/>
            </w:tcBorders>
            <w:vAlign w:val="center"/>
          </w:tcPr>
          <w:p w14:paraId="39C1AE8C" w14:textId="143DB5FD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53152" behindDoc="0" locked="0" layoutInCell="1" allowOverlap="1" wp14:anchorId="1E7B5B2B" wp14:editId="51AB4C43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096" name="Text Box 10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AD63107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7B5B2B" id="Text Box 1096" o:spid="_x0000_s1205" type="#_x0000_t202" style="position:absolute;left:0;text-align:left;margin-left:3.15pt;margin-top:1.5pt;width:17.6pt;height:14.35pt;z-index:27115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Z&#10;PVRM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6AD63107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nil"/>
              <w:bottom w:val="nil"/>
            </w:tcBorders>
            <w:vAlign w:val="center"/>
          </w:tcPr>
          <w:p w14:paraId="01AC3B5B" w14:textId="57A39616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64736" behindDoc="0" locked="0" layoutInCell="1" allowOverlap="1" wp14:anchorId="28625909" wp14:editId="3399791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36" name="Text Box 3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B338736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625909" id="Text Box 336" o:spid="_x0000_s1206" type="#_x0000_t202" style="position:absolute;left:0;text-align:left;margin-left:3.15pt;margin-top:1.5pt;width:17.6pt;height:14.35pt;z-index:2709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5WAZPVICAACt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0B338736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16B3B3D5" w14:textId="0E275B25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65760" behindDoc="0" locked="0" layoutInCell="1" allowOverlap="1" wp14:anchorId="16E06107" wp14:editId="21C622AC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10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742BCE" id="Rectangle 5" o:spid="_x0000_s1026" style="position:absolute;margin-left:8.45pt;margin-top:0;width:14.4pt;height:14.4pt;z-index:2709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5E5CB40F" w14:textId="24ACB1EC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66784" behindDoc="0" locked="0" layoutInCell="1" allowOverlap="1" wp14:anchorId="103276B7" wp14:editId="492CDB61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11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BD4685" id="Rectangle 5" o:spid="_x0000_s1026" style="position:absolute;margin-left:8.45pt;margin-top:0;width:14.4pt;height:14.4pt;z-index:2709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Rq3lyx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</w:tr>
      <w:tr w:rsidR="007A6FE6" w:rsidRPr="002E09C5" w14:paraId="152A0529" w14:textId="25747F2A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15CE2E" w14:textId="6FDDAA70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2FC87C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68832" behindDoc="0" locked="0" layoutInCell="1" allowOverlap="1" wp14:anchorId="625AAF93" wp14:editId="58E8E93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3" name="Text Box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FDE0904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5AAF93" id="Text Box 33" o:spid="_x0000_s1207" type="#_x0000_t202" style="position:absolute;left:0;text-align:left;margin-left:3.15pt;margin-top:1.5pt;width:17.6pt;height:14.35pt;z-index:2709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I&#10;jlAjUQIAAKs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5FDE0904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2B0773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60992" behindDoc="0" locked="0" layoutInCell="1" allowOverlap="1" wp14:anchorId="66932662" wp14:editId="7A488A3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4" name="Text Box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A039B85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932662" id="Text Box 34" o:spid="_x0000_s1208" type="#_x0000_t202" style="position:absolute;left:0;text-align:left;margin-left:3.15pt;margin-top:1.5pt;width:17.6pt;height:14.35pt;z-index:2710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CTm&#10;S5BQAgAAq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5A039B85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C9AEC7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87264" behindDoc="0" locked="0" layoutInCell="1" allowOverlap="1" wp14:anchorId="169FFB73" wp14:editId="4BEA937A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FF4BF6F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9FFB73" id="Text Box 35" o:spid="_x0000_s1209" type="#_x0000_t202" style="position:absolute;left:0;text-align:left;margin-left:3.15pt;margin-top:1.5pt;width:17.6pt;height:14.35pt;z-index:2709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i&#10;qVBmUQIAAKs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4FF4BF6F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042E6A0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06720" behindDoc="0" locked="0" layoutInCell="1" allowOverlap="1" wp14:anchorId="0ECDED96" wp14:editId="01289E25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6" name="Group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FAAA0FB" id="Group 36" o:spid="_x0000_s1026" style="position:absolute;margin-left:25.3pt;margin-top:1.1pt;width:28.8pt;height:14.4pt;z-index:27100672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RGrXBKwCAABF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05696" behindDoc="0" locked="0" layoutInCell="1" allowOverlap="1" wp14:anchorId="2A5DC91F" wp14:editId="0E47975C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39" name="Group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C2D37DF" id="Group 39" o:spid="_x0000_s1026" style="position:absolute;margin-left:337.95pt;margin-top:540.45pt;width:28.8pt;height:14.4pt;z-index:27100569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967C43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42560" behindDoc="0" locked="0" layoutInCell="1" allowOverlap="1" wp14:anchorId="7E25EF74" wp14:editId="6B865473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2" name="Text Box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F9771D5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25EF74" id="Text Box 42" o:spid="_x0000_s1210" type="#_x0000_t202" style="position:absolute;left:0;text-align:left;margin-left:3.15pt;margin-top:1.5pt;width:17.6pt;height:14.35pt;z-index:2710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q&#10;Vyu8UQIAAKs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4F9771D5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12967B" w14:textId="4EE7C565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54176" behindDoc="0" locked="0" layoutInCell="1" allowOverlap="1" wp14:anchorId="2C8CA176" wp14:editId="1B62B5A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097" name="Text Box 10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E69F64F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8CA176" id="Text Box 1097" o:spid="_x0000_s1211" type="#_x0000_t202" style="position:absolute;left:0;text-align:left;margin-left:3.15pt;margin-top:1.5pt;width:17.6pt;height:14.35pt;z-index:27115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Z&#10;ua+R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2E69F64F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313412" w14:textId="5652018E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79424" behindDoc="0" locked="0" layoutInCell="1" allowOverlap="1" wp14:anchorId="58BB8074" wp14:editId="34E093A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37" name="Text Box 3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1BE5718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BB8074" id="Text Box 337" o:spid="_x0000_s1212" type="#_x0000_t202" style="position:absolute;left:0;text-align:left;margin-left:3.15pt;margin-top:1.5pt;width:17.6pt;height:14.35pt;z-index:2710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RMewMFICAACt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41BE5718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8379026" w14:textId="76F0B380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97856" behindDoc="0" locked="0" layoutInCell="1" allowOverlap="1" wp14:anchorId="0B233CE6" wp14:editId="268E27EB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12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5AC5BC" id="Rectangle 5" o:spid="_x0000_s1026" style="position:absolute;margin-left:8.45pt;margin-top:0;width:14.4pt;height:14.4pt;z-index:2710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DNLv50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013F2E53" w14:textId="7129A584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16288" behindDoc="0" locked="0" layoutInCell="1" allowOverlap="1" wp14:anchorId="65BFB4F5" wp14:editId="369E3491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13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533E3F" id="Rectangle 5" o:spid="_x0000_s1026" style="position:absolute;margin-left:8.45pt;margin-top:0;width:14.4pt;height:14.4pt;z-index:2711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OAWia8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</w:tr>
      <w:tr w:rsidR="007A6FE6" w:rsidRPr="002E09C5" w14:paraId="3437CC87" w14:textId="6FE0E53D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14C22D" w14:textId="6CB56F3A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049546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69856" behindDoc="0" locked="0" layoutInCell="1" allowOverlap="1" wp14:anchorId="005DA276" wp14:editId="6E53827A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4" name="Text Box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955F3A2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5DA276" id="Text Box 44" o:spid="_x0000_s1213" type="#_x0000_t202" style="position:absolute;left:0;text-align:left;margin-left:3.15pt;margin-top:1.5pt;width:17.6pt;height:14.35pt;z-index:2709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B4k&#10;1w9QAgAAq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6955F3A2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DF7592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62016" behindDoc="0" locked="0" layoutInCell="1" allowOverlap="1" wp14:anchorId="41FE6B6B" wp14:editId="14C1806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8" name="Text Box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171B585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FE6B6B" id="Text Box 58" o:spid="_x0000_s1214" type="#_x0000_t202" style="position:absolute;left:0;text-align:left;margin-left:3.15pt;margin-top:1.5pt;width:17.6pt;height:14.35pt;z-index:2710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PFD&#10;qSxQAgAAq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7171B585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AE4564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88288" behindDoc="0" locked="0" layoutInCell="1" allowOverlap="1" wp14:anchorId="3B23BB92" wp14:editId="5E68A40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9" name="Text Box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8451F38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23BB92" id="Text Box 59" o:spid="_x0000_s1215" type="#_x0000_t202" style="position:absolute;left:0;text-align:left;margin-left:3.15pt;margin-top:1.5pt;width:17.6pt;height:14.35pt;z-index:2709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3&#10;DLLaUQIAAKs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68451F38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5EA90822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08768" behindDoc="0" locked="0" layoutInCell="1" allowOverlap="1" wp14:anchorId="73C14BB1" wp14:editId="6F6A4104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60" name="Group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A1AA4A6" id="Group 60" o:spid="_x0000_s1026" style="position:absolute;margin-left:25.3pt;margin-top:1.1pt;width:28.8pt;height:14.4pt;z-index:27100876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07744" behindDoc="0" locked="0" layoutInCell="1" allowOverlap="1" wp14:anchorId="60F8E967" wp14:editId="5A4D1C6E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3" name="Group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86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86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339F7B" id="Group 63" o:spid="_x0000_s1026" style="position:absolute;margin-left:337.95pt;margin-top:540.45pt;width:28.8pt;height:14.4pt;z-index:27100774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B2AEJ+vAgAAS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A9F564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43584" behindDoc="0" locked="0" layoutInCell="1" allowOverlap="1" wp14:anchorId="660BC71F" wp14:editId="5B488A0A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66" name="Text Box 48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1B18808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0BC71F" id="Text Box 4866" o:spid="_x0000_s1216" type="#_x0000_t202" style="position:absolute;left:0;text-align:left;margin-left:3.15pt;margin-top:1.5pt;width:17.6pt;height:14.35pt;z-index:2710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F2Kw5F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21B18808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4E105C" w14:textId="24255AE2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55200" behindDoc="0" locked="0" layoutInCell="1" allowOverlap="1" wp14:anchorId="481C6119" wp14:editId="08E498E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03" name="Text Box 11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A4F1B92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1C6119" id="Text Box 1103" o:spid="_x0000_s1217" type="#_x0000_t202" style="position:absolute;left:0;text-align:left;margin-left:3.15pt;margin-top:1.5pt;width:17.6pt;height:14.35pt;z-index:27115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Ep1&#10;179QAgAAr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6A4F1B92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94CAA6" w14:textId="1B23A3C2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80448" behindDoc="0" locked="0" layoutInCell="1" allowOverlap="1" wp14:anchorId="28B8ECFD" wp14:editId="44CB4FC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38" name="Text Box 3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CC3C58C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B8ECFD" id="Text Box 338" o:spid="_x0000_s1218" type="#_x0000_t202" style="position:absolute;left:0;text-align:left;margin-left:3.15pt;margin-top:1.5pt;width:17.6pt;height:14.35pt;z-index:2710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Aq&#10;Fo5FUQIAAK0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0CC3C58C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A8DF973" w14:textId="02D63095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98880" behindDoc="0" locked="0" layoutInCell="1" allowOverlap="1" wp14:anchorId="6E126578" wp14:editId="46C162E9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14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3D2849" id="Rectangle 5" o:spid="_x0000_s1026" style="position:absolute;margin-left:8.45pt;margin-top:0;width:14.4pt;height:14.4pt;z-index:2710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2YcKMR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1C7531E" w14:textId="12832B47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17312" behindDoc="0" locked="0" layoutInCell="1" allowOverlap="1" wp14:anchorId="4D1FF7EB" wp14:editId="03FC4CA8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1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18580D" id="Rectangle 5" o:spid="_x0000_s1026" style="position:absolute;margin-left:8.45pt;margin-top:0;width:14.4pt;height:14.4pt;z-index:27111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Cto8Ax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</w:tr>
      <w:tr w:rsidR="007A6FE6" w:rsidRPr="002E09C5" w14:paraId="6220E753" w14:textId="76CC71F3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AE30A8" w14:textId="0D9EBB0B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7A8AA7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70880" behindDoc="0" locked="0" layoutInCell="1" allowOverlap="1" wp14:anchorId="71D105B3" wp14:editId="01156B8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68" name="Text Box 48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E4CDFB2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D105B3" id="Text Box 4868" o:spid="_x0000_s1219" type="#_x0000_t202" style="position:absolute;left:0;text-align:left;margin-left:3.15pt;margin-top:1.5pt;width:17.6pt;height:14.35pt;z-index:2709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AXJwTV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6E4CDFB2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25CF69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63040" behindDoc="0" locked="0" layoutInCell="1" allowOverlap="1" wp14:anchorId="4976CB26" wp14:editId="2DC9D64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69" name="Text Box 48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765B1AD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76CB26" id="Text Box 4869" o:spid="_x0000_s1220" type="#_x0000_t202" style="position:absolute;left:0;text-align:left;margin-left:3.15pt;margin-top:1.5pt;width:17.6pt;height:14.35pt;z-index:2710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PgRU1B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1765B1AD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929F19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89312" behindDoc="0" locked="0" layoutInCell="1" allowOverlap="1" wp14:anchorId="075AFC9E" wp14:editId="332D63C4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70" name="Text Box 48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5A877DA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5AFC9E" id="Text Box 4870" o:spid="_x0000_s1221" type="#_x0000_t202" style="position:absolute;left:0;text-align:left;margin-left:3.15pt;margin-top:1.5pt;width:17.6pt;height:14.35pt;z-index:2709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MiagT5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35A877DA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6BEE6582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10816" behindDoc="0" locked="0" layoutInCell="1" allowOverlap="1" wp14:anchorId="56BC010B" wp14:editId="6F59279C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4871" name="Group 48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87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87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99B68DF" id="Group 4871" o:spid="_x0000_s1026" style="position:absolute;margin-left:25.3pt;margin-top:1.1pt;width:28.8pt;height:14.4pt;z-index:27101081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zYMcYK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09792" behindDoc="0" locked="0" layoutInCell="1" allowOverlap="1" wp14:anchorId="3C068B04" wp14:editId="4A518637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4874" name="Group 48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87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87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3181621" id="Group 4874" o:spid="_x0000_s1026" style="position:absolute;margin-left:337.95pt;margin-top:540.45pt;width:28.8pt;height:14.4pt;z-index:27100979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B92DDB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44608" behindDoc="0" locked="0" layoutInCell="1" allowOverlap="1" wp14:anchorId="1ABD62AD" wp14:editId="3496DBD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77" name="Text Box 48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3AFEAE4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BD62AD" id="Text Box 4877" o:spid="_x0000_s1222" type="#_x0000_t202" style="position:absolute;left:0;text-align:left;margin-left:3.15pt;margin-top:1.5pt;width:17.6pt;height:14.35pt;z-index:2710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LsxPk9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03AFEAE4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196E22" w14:textId="2EA37DE9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56224" behindDoc="0" locked="0" layoutInCell="1" allowOverlap="1" wp14:anchorId="51222E28" wp14:editId="1A7CF4F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05" name="Text Box 1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9B4D8FF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222E28" id="Text Box 1105" o:spid="_x0000_s1223" type="#_x0000_t202" style="position:absolute;left:0;text-align:left;margin-left:3.15pt;margin-top:1.5pt;width:17.6pt;height:14.35pt;z-index:27115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a&#10;oObT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59B4D8FF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C9D5FB" w14:textId="6AD66CD1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81472" behindDoc="0" locked="0" layoutInCell="1" allowOverlap="1" wp14:anchorId="0DFA26FC" wp14:editId="46CD849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39" name="Text Box 3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70B50AB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FA26FC" id="Text Box 339" o:spid="_x0000_s1224" type="#_x0000_t202" style="position:absolute;left:0;text-align:left;margin-left:3.15pt;margin-top:1.5pt;width:17.6pt;height:14.35pt;z-index:2710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X&#10;+R1dUQIAAK0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170B50AB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DA01F84" w14:textId="69B6E21C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99904" behindDoc="0" locked="0" layoutInCell="1" allowOverlap="1" wp14:anchorId="280D30BA" wp14:editId="55654450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16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18EE1E" id="Rectangle 5" o:spid="_x0000_s1026" style="position:absolute;margin-left:8.45pt;margin-top:0;width:14.4pt;height:14.4pt;z-index:2710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H88ZlU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1C3C5F21" w14:textId="0D45F3A6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18336" behindDoc="0" locked="0" layoutInCell="1" allowOverlap="1" wp14:anchorId="4FA0D768" wp14:editId="28FAA3A1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17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CC8B2F" id="Rectangle 5" o:spid="_x0000_s1026" style="position:absolute;margin-left:8.45pt;margin-top:0;width:14.4pt;height:14.4pt;z-index:27111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KxhUGc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</w:tr>
      <w:tr w:rsidR="007A6FE6" w:rsidRPr="002E09C5" w14:paraId="787A9F37" w14:textId="531A4589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5740E8" w14:textId="7A69632D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AA72EB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71904" behindDoc="0" locked="0" layoutInCell="1" allowOverlap="1" wp14:anchorId="3ABD4C59" wp14:editId="326426EA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79" name="Text Box 48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FC9CB72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BD4C59" id="Text Box 4879" o:spid="_x0000_s1225" type="#_x0000_t202" style="position:absolute;left:0;text-align:left;margin-left:3.15pt;margin-top:1.5pt;width:17.6pt;height:14.35pt;z-index:2709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P86Bv5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3FC9CB72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0784CD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64064" behindDoc="0" locked="0" layoutInCell="1" allowOverlap="1" wp14:anchorId="680C6154" wp14:editId="4735A72A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80" name="Text Box 48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C77BD02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0C6154" id="Text Box 4880" o:spid="_x0000_s1226" type="#_x0000_t202" style="position:absolute;left:0;text-align:left;margin-left:3.15pt;margin-top:1.5pt;width:17.6pt;height:14.35pt;z-index:2710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1+ILD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6C77BD02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7E87D0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90336" behindDoc="0" locked="0" layoutInCell="1" allowOverlap="1" wp14:anchorId="73EA8D11" wp14:editId="705ACD0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81" name="Text Box 48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6C077EB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EA8D11" id="Text Box 4881" o:spid="_x0000_s1227" type="#_x0000_t202" style="position:absolute;left:0;text-align:left;margin-left:3.15pt;margin-top:1.5pt;width:17.6pt;height:14.35pt;z-index:2709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652r+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76C077EB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1A2CFA27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12864" behindDoc="0" locked="0" layoutInCell="1" allowOverlap="1" wp14:anchorId="1AA35BD7" wp14:editId="6678460E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4882" name="Group 48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88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88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1B0054" id="Group 4882" o:spid="_x0000_s1026" style="position:absolute;margin-left:25.3pt;margin-top:1.1pt;width:28.8pt;height:14.4pt;z-index:2710128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xnl6Tq8CAABN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11840" behindDoc="0" locked="0" layoutInCell="1" allowOverlap="1" wp14:anchorId="0E4C5D5D" wp14:editId="2F247010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4885" name="Group 48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88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88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3DEC269" id="Group 4885" o:spid="_x0000_s1026" style="position:absolute;margin-left:337.95pt;margin-top:540.45pt;width:28.8pt;height:14.4pt;z-index:27101184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DkaxbD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855780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45632" behindDoc="0" locked="0" layoutInCell="1" allowOverlap="1" wp14:anchorId="69120FCA" wp14:editId="23EBDBA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88" name="Text Box 48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1702715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120FCA" id="Text Box 4888" o:spid="_x0000_s1228" type="#_x0000_t202" style="position:absolute;left:0;text-align:left;margin-left:3.15pt;margin-top:1.5pt;width:17.6pt;height:14.35pt;z-index:2710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B&#10;AoUY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41702715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FFE278" w14:textId="66AFE741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57248" behindDoc="0" locked="0" layoutInCell="1" allowOverlap="1" wp14:anchorId="05478677" wp14:editId="2A562DD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09" name="Text Box 11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13C8841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478677" id="Text Box 1109" o:spid="_x0000_s1229" type="#_x0000_t202" style="position:absolute;left:0;text-align:left;margin-left:3.15pt;margin-top:1.5pt;width:17.6pt;height:14.35pt;z-index:27115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AH&#10;4I5p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013C8841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E72A82" w14:textId="4DA2F0E2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82496" behindDoc="0" locked="0" layoutInCell="1" allowOverlap="1" wp14:anchorId="579153A7" wp14:editId="472A913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40" name="Text Box 3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BA2676D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9153A7" id="Text Box 340" o:spid="_x0000_s1230" type="#_x0000_t202" style="position:absolute;left:0;text-align:left;margin-left:3.15pt;margin-top:1.5pt;width:17.6pt;height:14.35pt;z-index:2710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v&#10;I3UoUQIAAK0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7BA2676D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4C91E2EF" w14:textId="01C9C299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00928" behindDoc="0" locked="0" layoutInCell="1" allowOverlap="1" wp14:anchorId="343B1EA8" wp14:editId="4710BBB9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18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BE2784" id="Rectangle 5" o:spid="_x0000_s1026" style="position:absolute;margin-left:8.45pt;margin-top:0;width:14.4pt;height:14.4pt;z-index:2711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TBgQsx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1EA7CBA" w14:textId="5D7D5ED3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19360" behindDoc="0" locked="0" layoutInCell="1" allowOverlap="1" wp14:anchorId="2DABA862" wp14:editId="67FE8784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19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4CB30F" id="Rectangle 5" o:spid="_x0000_s1026" style="position:absolute;margin-left:8.45pt;margin-top:0;width:14.4pt;height:14.4pt;z-index:27111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n0UmgR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</w:tr>
      <w:tr w:rsidR="007A6FE6" w:rsidRPr="002E09C5" w14:paraId="41A7979E" w14:textId="0BBFAAE3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3AF965" w14:textId="3CC0D5C2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810904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72928" behindDoc="0" locked="0" layoutInCell="1" allowOverlap="1" wp14:anchorId="35B78ACF" wp14:editId="2AA1AE9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90" name="Text Box 48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2D2E0FF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B78ACF" id="Text Box 4890" o:spid="_x0000_s1231" type="#_x0000_t202" style="position:absolute;left:0;text-align:left;margin-left:3.15pt;margin-top:1.5pt;width:17.6pt;height:14.35pt;z-index:2709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zIFkt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12D2E0FF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43CE53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65088" behindDoc="0" locked="0" layoutInCell="1" allowOverlap="1" wp14:anchorId="1CD71F31" wp14:editId="17B3B65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93" name="Text Box 48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617FFDA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D71F31" id="Text Box 4893" o:spid="_x0000_s1232" type="#_x0000_t202" style="position:absolute;left:0;text-align:left;margin-left:3.15pt;margin-top:1.5pt;width:17.6pt;height:14.35pt;z-index:2710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HSKPWh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2617FFDA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4F00FA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91360" behindDoc="0" locked="0" layoutInCell="1" allowOverlap="1" wp14:anchorId="0635A427" wp14:editId="646604A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94" name="Text Box 48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881CBB8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35A427" id="Text Box 4894" o:spid="_x0000_s1233" type="#_x0000_t202" style="position:absolute;left:0;text-align:left;margin-left:3.15pt;margin-top:1.5pt;width:17.6pt;height:14.35pt;z-index:2709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pY4lx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1881CBB8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59E51A7C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14912" behindDoc="0" locked="0" layoutInCell="1" allowOverlap="1" wp14:anchorId="099E78A2" wp14:editId="38CCB86F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4895" name="Group 48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92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92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1FC800A" id="Group 4895" o:spid="_x0000_s1026" style="position:absolute;margin-left:25.3pt;margin-top:1.1pt;width:28.8pt;height:14.4pt;z-index:27101491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qjYexK8CAABN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13888" behindDoc="0" locked="0" layoutInCell="1" allowOverlap="1" wp14:anchorId="0716044C" wp14:editId="20CC3E49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4930" name="Group 49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93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93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6970E9D" id="Group 4930" o:spid="_x0000_s1026" style="position:absolute;margin-left:337.95pt;margin-top:540.45pt;width:28.8pt;height:14.4pt;z-index:2710138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35F292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46656" behindDoc="0" locked="0" layoutInCell="1" allowOverlap="1" wp14:anchorId="539FDADA" wp14:editId="567E46B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33" name="Text Box 49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9BD99C3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9FDADA" id="Text Box 4933" o:spid="_x0000_s1234" type="#_x0000_t202" style="position:absolute;left:0;text-align:left;margin-left:3.15pt;margin-top:1.5pt;width:17.6pt;height:14.35pt;z-index:2710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eGJ1D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79BD99C3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B96427" w14:textId="41F5A5BE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58272" behindDoc="0" locked="0" layoutInCell="1" allowOverlap="1" wp14:anchorId="07E451A7" wp14:editId="456ADBC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10" name="Text Box 1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A8E2F09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E451A7" id="Text Box 1110" o:spid="_x0000_s1235" type="#_x0000_t202" style="position:absolute;left:0;text-align:left;margin-left:3.15pt;margin-top:1.5pt;width:17.6pt;height:14.35pt;z-index:2711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FUU&#10;Wn9QAgAAr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6A8E2F09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9A8594" w14:textId="39A003AA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83520" behindDoc="0" locked="0" layoutInCell="1" allowOverlap="1" wp14:anchorId="6C4D61FC" wp14:editId="2F7E353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41" name="Text Box 3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B6E789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4D61FC" id="Text Box 341" o:spid="_x0000_s1236" type="#_x0000_t202" style="position:absolute;left:0;text-align:left;margin-left:3.15pt;margin-top:1.5pt;width:17.6pt;height:14.35pt;z-index:2710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t&#10;jElrUQIAAK0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13B6E789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8519575" w14:textId="239BD068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01952" behindDoc="0" locked="0" layoutInCell="1" allowOverlap="1" wp14:anchorId="2B96FCED" wp14:editId="17CC433E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22" name="Rectangle 40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F54747" id="Rectangle 4022" o:spid="_x0000_s1026" style="position:absolute;margin-left:8.45pt;margin-top:0;width:14.4pt;height:14.4pt;z-index:2711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30B8C99" w14:textId="77E79D5E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20384" behindDoc="0" locked="0" layoutInCell="1" allowOverlap="1" wp14:anchorId="0B8D1ED4" wp14:editId="123C6736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23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00255A" id="Rectangle 5" o:spid="_x0000_s1026" style="position:absolute;margin-left:8.45pt;margin-top:0;width:14.4pt;height:14.4pt;z-index:27112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LXJsI8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</w:tr>
      <w:tr w:rsidR="007A6FE6" w:rsidRPr="002E09C5" w14:paraId="64956BB6" w14:textId="7D1DA404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70544D" w14:textId="2B636151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F2C81B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73952" behindDoc="0" locked="0" layoutInCell="1" allowOverlap="1" wp14:anchorId="088F8911" wp14:editId="3250333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35" name="Text Box 49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AC34406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8F8911" id="Text Box 4935" o:spid="_x0000_s1237" type="#_x0000_t202" style="position:absolute;left:0;text-align:left;margin-left:3.15pt;margin-top:1.5pt;width:17.6pt;height:14.35pt;z-index:2709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Pdmyyx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1AC34406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38914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66112" behindDoc="0" locked="0" layoutInCell="1" allowOverlap="1" wp14:anchorId="1A1DD523" wp14:editId="49CACD4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36" name="Text Box 49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C87953F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1DD523" id="Text Box 4936" o:spid="_x0000_s1238" type="#_x0000_t202" style="position:absolute;left:0;text-align:left;margin-left:3.15pt;margin-top:1.5pt;width:17.6pt;height:14.35pt;z-index:2710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T22S8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5C87953F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DE92DD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92384" behindDoc="0" locked="0" layoutInCell="1" allowOverlap="1" wp14:anchorId="0EE17D14" wp14:editId="043305E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37" name="Text Box 49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B64F3BC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E17D14" id="Text Box 4937" o:spid="_x0000_s1239" type="#_x0000_t202" style="position:absolute;left:0;text-align:left;margin-left:3.15pt;margin-top:1.5pt;width:17.6pt;height:14.35pt;z-index:2709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A3X7ud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2B64F3BC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6B516E2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16960" behindDoc="0" locked="0" layoutInCell="1" allowOverlap="1" wp14:anchorId="2EE521F9" wp14:editId="3475225D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4938" name="Group 49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94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94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508D44" id="Group 4938" o:spid="_x0000_s1026" style="position:absolute;margin-left:25.3pt;margin-top:1.1pt;width:28.8pt;height:14.4pt;z-index:27101696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/NMIcK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15936" behindDoc="0" locked="0" layoutInCell="1" allowOverlap="1" wp14:anchorId="080DE914" wp14:editId="0CB42846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4943" name="Group 49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94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94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E107CC0" id="Group 4943" o:spid="_x0000_s1026" style="position:absolute;margin-left:337.95pt;margin-top:540.45pt;width:28.8pt;height:14.4pt;z-index:2710159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BwsEoh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3B937A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47680" behindDoc="0" locked="0" layoutInCell="1" allowOverlap="1" wp14:anchorId="34E9124C" wp14:editId="7679BAC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46" name="Text Box 49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5E330C1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E9124C" id="Text Box 4946" o:spid="_x0000_s1240" type="#_x0000_t202" style="position:absolute;left:0;text-align:left;margin-left:3.15pt;margin-top:1.5pt;width:17.6pt;height:14.35pt;z-index:2710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MKzbot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75E330C1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9BA167" w14:textId="4EB86D05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59296" behindDoc="0" locked="0" layoutInCell="1" allowOverlap="1" wp14:anchorId="143B2B77" wp14:editId="36FF4AB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11" name="Text Box 1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3A71A47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B2B77" id="Text Box 1111" o:spid="_x0000_s1241" type="#_x0000_t202" style="position:absolute;left:0;text-align:left;margin-left:3.15pt;margin-top:1.5pt;width:17.6pt;height:14.35pt;z-index:27115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NWQ&#10;oaJQAgAAr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43A71A47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512525" w14:textId="45440C60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84544" behindDoc="0" locked="0" layoutInCell="1" allowOverlap="1" wp14:anchorId="732C7910" wp14:editId="7AE25A5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42" name="Text Box 3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DFF1A5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2C7910" id="Text Box 342" o:spid="_x0000_s1242" type="#_x0000_t202" style="position:absolute;left:0;text-align:left;margin-left:3.15pt;margin-top:1.5pt;width:17.6pt;height:14.35pt;z-index:2710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Srj+p1ICAACt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08DFF1A5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020FC310" w14:textId="5AD5BFA6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02976" behindDoc="0" locked="0" layoutInCell="1" allowOverlap="1" wp14:anchorId="55262A68" wp14:editId="58B1CD12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24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BE14CF" id="Rectangle 5" o:spid="_x0000_s1026" style="position:absolute;margin-left:8.45pt;margin-top:0;width:14.4pt;height:14.4pt;z-index:2711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IxYMxE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52A36DE" w14:textId="3A00B74E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21408" behindDoc="0" locked="0" layoutInCell="1" allowOverlap="1" wp14:anchorId="4884F6F0" wp14:editId="38150E5F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2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8EEF07" id="Rectangle 5" o:spid="_x0000_s1026" style="position:absolute;margin-left:8.45pt;margin-top:0;width:14.4pt;height:14.4pt;z-index:27112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"/>
                  </w:pict>
                </mc:Fallback>
              </mc:AlternateContent>
            </w:r>
          </w:p>
        </w:tc>
      </w:tr>
      <w:tr w:rsidR="007A6FE6" w:rsidRPr="002E09C5" w14:paraId="1B74D8BE" w14:textId="6F87E7F1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0E64" w14:textId="737A1752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E4D1B8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74976" behindDoc="0" locked="0" layoutInCell="1" allowOverlap="1" wp14:anchorId="3CE8AB9C" wp14:editId="1AD51C65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48" name="Text Box 49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4292CBE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E8AB9C" id="Text Box 4948" o:spid="_x0000_s1243" type="#_x0000_t202" style="position:absolute;left:0;text-align:left;margin-left:3.15pt;margin-top:1.5pt;width:17.6pt;height:14.35pt;z-index:2709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7&#10;cRxy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14292CBE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4E2828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67136" behindDoc="0" locked="0" layoutInCell="1" allowOverlap="1" wp14:anchorId="0787B49C" wp14:editId="7CAF05E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49" name="Text Box 49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5BCAD88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87B49C" id="Text Box 4949" o:spid="_x0000_s1244" type="#_x0000_t202" style="position:absolute;left:0;text-align:left;margin-left:3.15pt;margin-top:1.5pt;width:17.6pt;height:14.35pt;z-index:2710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RqmOF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25BCAD88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6755BB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93408" behindDoc="0" locked="0" layoutInCell="1" allowOverlap="1" wp14:anchorId="35A1F1FB" wp14:editId="6182B6D3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50" name="Text Box 49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3F88FDE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A1F1FB" id="Text Box 4950" o:spid="_x0000_s1245" type="#_x0000_t202" style="position:absolute;left:0;text-align:left;margin-left:3.15pt;margin-top:1.5pt;width:17.6pt;height:14.35pt;z-index:2709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LVr&#10;SIZQAgAAr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63F88FDE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950C08B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19008" behindDoc="0" locked="0" layoutInCell="1" allowOverlap="1" wp14:anchorId="7248C10F" wp14:editId="6EACAE2B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4951" name="Group 49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95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95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FA91C64" id="Group 4951" o:spid="_x0000_s1026" style="position:absolute;margin-left:25.3pt;margin-top:1.1pt;width:28.8pt;height:14.4pt;z-index:27101900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HFI0G6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17984" behindDoc="0" locked="0" layoutInCell="1" allowOverlap="1" wp14:anchorId="21619E8A" wp14:editId="71A28893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4954" name="Group 49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95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95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33C05E0" id="Group 4954" o:spid="_x0000_s1026" style="position:absolute;margin-left:337.95pt;margin-top:540.45pt;width:28.8pt;height:14.4pt;z-index:27101798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F79DFE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48704" behindDoc="0" locked="0" layoutInCell="1" allowOverlap="1" wp14:anchorId="18F783AB" wp14:editId="035E716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57" name="Text Box 49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374A3C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F783AB" id="Text Box 4957" o:spid="_x0000_s1246" type="#_x0000_t202" style="position:absolute;left:0;text-align:left;margin-left:3.15pt;margin-top:1.5pt;width:17.6pt;height:14.35pt;z-index:2710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MbA9/d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08374A3C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2F8ADF" w14:textId="62B97E6E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60320" behindDoc="0" locked="0" layoutInCell="1" allowOverlap="1" wp14:anchorId="01342386" wp14:editId="59315BF3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17" name="Text Box 1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5A5A547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342386" id="Text Box 1117" o:spid="_x0000_s1247" type="#_x0000_t202" style="position:absolute;left:0;text-align:left;margin-left:3.15pt;margin-top:1.5pt;width:17.6pt;height:14.35pt;z-index:2711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AG&#10;SQZl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25A5A547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893CCD" w14:textId="138BE727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85568" behindDoc="0" locked="0" layoutInCell="1" allowOverlap="1" wp14:anchorId="2179897D" wp14:editId="55A169D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43" name="Text Box 3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0E472D4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79897D" id="Text Box 343" o:spid="_x0000_s1248" type="#_x0000_t202" style="position:absolute;left:0;text-align:left;margin-left:3.15pt;margin-top:1.5pt;width:17.6pt;height:14.35pt;z-index:2710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LRb&#10;+xRQAgAArQ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40E472D4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CE8C9D0" w14:textId="0A8FF693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04000" behindDoc="0" locked="0" layoutInCell="1" allowOverlap="1" wp14:anchorId="4FF32936" wp14:editId="2C657063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26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970AFA" id="Rectangle 5" o:spid="_x0000_s1026" style="position:absolute;margin-left:8.45pt;margin-top:0;width:14.4pt;height:14.4pt;z-index:2711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CrjX3U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4BDA0E26" w14:textId="60683EFA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22432" behindDoc="0" locked="0" layoutInCell="1" allowOverlap="1" wp14:anchorId="1A44F6F5" wp14:editId="4A954A4D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27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DA1025" id="Rectangle 5" o:spid="_x0000_s1026" style="position:absolute;margin-left:8.45pt;margin-top:0;width:14.4pt;height:14.4pt;z-index:27112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Pm+aUc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</w:tr>
      <w:tr w:rsidR="007A6FE6" w:rsidRPr="002E09C5" w14:paraId="30776BBC" w14:textId="075D9C8D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AB9EBA" w14:textId="62A6BE7E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5D5BDD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76000" behindDoc="0" locked="0" layoutInCell="1" allowOverlap="1" wp14:anchorId="3E0AE0B3" wp14:editId="5C50389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59" name="Text Box 49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1AAA51D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0AE0B3" id="Text Box 4959" o:spid="_x0000_s1249" type="#_x0000_t202" style="position:absolute;left:0;text-align:left;margin-left:3.15pt;margin-top:1.5pt;width:17.6pt;height:14.35pt;z-index:2709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J6D9VN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01AAA51D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9A325C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68160" behindDoc="0" locked="0" layoutInCell="1" allowOverlap="1" wp14:anchorId="39CFF4E8" wp14:editId="0C99250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60" name="Text Box 49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F433434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CFF4E8" id="Text Box 4960" o:spid="_x0000_s1250" type="#_x0000_t202" style="position:absolute;left:0;text-align:left;margin-left:3.15pt;margin-top:1.5pt;width:17.6pt;height:14.35pt;z-index:2710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Hl3Rt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5F433434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8ABDAD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94432" behindDoc="0" locked="0" layoutInCell="1" allowOverlap="1" wp14:anchorId="0505A7E2" wp14:editId="6A2D206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61" name="Text Box 49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BC66267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05A7E2" id="Text Box 4961" o:spid="_x0000_s1251" type="#_x0000_t202" style="position:absolute;left:0;text-align:left;margin-left:3.15pt;margin-top:1.5pt;width:17.6pt;height:14.35pt;z-index:2709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J+uuV5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3BC66267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109B6FEA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21056" behindDoc="0" locked="0" layoutInCell="1" allowOverlap="1" wp14:anchorId="1E00AC67" wp14:editId="6041F4F9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4962" name="Group 49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96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96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F314DEC" id="Group 4962" o:spid="_x0000_s1026" style="position:absolute;margin-left:25.3pt;margin-top:1.1pt;width:28.8pt;height:14.4pt;z-index:27102105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CbmIia8CAABN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20032" behindDoc="0" locked="0" layoutInCell="1" allowOverlap="1" wp14:anchorId="04273B29" wp14:editId="5D5FEC91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4965" name="Group 49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96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96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F350B0B" id="Group 4965" o:spid="_x0000_s1026" style="position:absolute;margin-left:337.95pt;margin-top:540.45pt;width:28.8pt;height:14.4pt;z-index:27102003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Arq+QE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12439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49728" behindDoc="0" locked="0" layoutInCell="1" allowOverlap="1" wp14:anchorId="79157390" wp14:editId="4403570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68" name="Text Box 49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8F73C2B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157390" id="Text Box 4968" o:spid="_x0000_s1252" type="#_x0000_t202" style="position:absolute;left:0;text-align:left;margin-left:3.15pt;margin-top:1.5pt;width:17.6pt;height:14.35pt;z-index:2710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LUxl71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28F73C2B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0F33E8" w14:textId="579CEF48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61344" behindDoc="0" locked="0" layoutInCell="1" allowOverlap="1" wp14:anchorId="3A947280" wp14:editId="4F2EBE5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18" name="Text Box 11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D8C5492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947280" id="Text Box 1118" o:spid="_x0000_s1253" type="#_x0000_t202" style="position:absolute;left:0;text-align:left;margin-left:3.15pt;margin-top:1.5pt;width:17.6pt;height:14.35pt;z-index:27116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Lzx&#10;+WRQAgAAr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5D8C5492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4B564A" w14:textId="2FEF86B2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86592" behindDoc="0" locked="0" layoutInCell="1" allowOverlap="1" wp14:anchorId="5D7C96D3" wp14:editId="4F4A350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44" name="Text Box 3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ACCCE22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7C96D3" id="Text Box 344" o:spid="_x0000_s1254" type="#_x0000_t202" style="position:absolute;left:0;text-align:left;margin-left:3.15pt;margin-top:1.5pt;width:17.6pt;height:14.35pt;z-index:2710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9&#10;R5XPUQIAAK0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5ACCCE22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AF9EC9B" w14:textId="71E65EB2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05024" behindDoc="0" locked="0" layoutInCell="1" allowOverlap="1" wp14:anchorId="2DCBCC33" wp14:editId="6CE02FD1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30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35CC65" id="Rectangle 5" o:spid="_x0000_s1026" style="position:absolute;margin-left:8.45pt;margin-top:0;width:14.4pt;height:14.4pt;z-index:27110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85oCxh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D4B9169" w14:textId="65FF2370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23456" behindDoc="0" locked="0" layoutInCell="1" allowOverlap="1" wp14:anchorId="07FF7C4C" wp14:editId="6F975790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031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1E40CC" id="Rectangle 5" o:spid="_x0000_s1026" style="position:absolute;margin-left:8.45pt;margin-top:0;width:14.4pt;height:14.4pt;z-index:27112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CDHNPQ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</w:tr>
      <w:tr w:rsidR="007A6FE6" w:rsidRPr="002E09C5" w14:paraId="5E4EBAEE" w14:textId="471627DC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6CDAA5" w14:textId="2DDDAA8A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1A63CF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77024" behindDoc="0" locked="0" layoutInCell="1" allowOverlap="1" wp14:anchorId="266C8557" wp14:editId="1C072C3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70" name="Text Box 49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9447455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6C8557" id="Text Box 4970" o:spid="_x0000_s1255" type="#_x0000_t202" style="position:absolute;left:0;text-align:left;margin-left:3.15pt;margin-top:1.5pt;width:17.6pt;height:14.35pt;z-index:2709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ZjYrQ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49447455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73F0A3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69184" behindDoc="0" locked="0" layoutInCell="1" allowOverlap="1" wp14:anchorId="4A24EA11" wp14:editId="5A383264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71" name="Text Box 49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DF8210C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24EA11" id="Text Box 4971" o:spid="_x0000_s1256" type="#_x0000_t202" style="position:absolute;left:0;text-align:left;margin-left:3.15pt;margin-top:1.5pt;width:17.6pt;height:14.35pt;z-index:2710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JvuuSV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5DF8210C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E38164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95456" behindDoc="0" locked="0" layoutInCell="1" allowOverlap="1" wp14:anchorId="4844BF14" wp14:editId="38F1FC3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72" name="Text Box 49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41FA2DB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44BF14" id="Text Box 4972" o:spid="_x0000_s1257" type="#_x0000_t202" style="position:absolute;left:0;text-align:left;margin-left:3.15pt;margin-top:1.5pt;width:17.6pt;height:14.35pt;z-index:2709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OJC0mh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341FA2DB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9E7D3E8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23104" behindDoc="0" locked="0" layoutInCell="1" allowOverlap="1" wp14:anchorId="4BF6F31B" wp14:editId="3664EA26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4973" name="Group 49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97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97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3AFD0D" id="Group 4973" o:spid="_x0000_s1026" style="position:absolute;margin-left:25.3pt;margin-top:1.1pt;width:28.8pt;height:14.4pt;z-index:27102310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Be3xOOtAgAAT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22080" behindDoc="0" locked="0" layoutInCell="1" allowOverlap="1" wp14:anchorId="37E5B335" wp14:editId="5877816E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4976" name="Group 49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97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97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C826DA6" id="Group 4976" o:spid="_x0000_s1026" style="position:absolute;margin-left:337.95pt;margin-top:540.45pt;width:28.8pt;height:14.4pt;z-index:27102208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B971C7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50752" behindDoc="0" locked="0" layoutInCell="1" allowOverlap="1" wp14:anchorId="0BD3A4D2" wp14:editId="7BAD39B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79" name="Text Box 49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40A53D1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D3A4D2" id="Text Box 4979" o:spid="_x0000_s1258" type="#_x0000_t202" style="position:absolute;left:0;text-align:left;margin-left:3.15pt;margin-top:1.5pt;width:17.6pt;height:14.35pt;z-index:2710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jQ43M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640A53D1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93B409" w14:textId="691A739C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62368" behindDoc="0" locked="0" layoutInCell="1" allowOverlap="1" wp14:anchorId="36D21E95" wp14:editId="3F8B283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19" name="Text Box 1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B006CA6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D21E95" id="Text Box 1119" o:spid="_x0000_s1259" type="#_x0000_t202" style="position:absolute;left:0;text-align:left;margin-left:3.15pt;margin-top:1.5pt;width:17.6pt;height:14.35pt;z-index:27116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/&#10;PBZG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5B006CA6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13ECE8" w14:textId="49470B92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87616" behindDoc="0" locked="0" layoutInCell="1" allowOverlap="1" wp14:anchorId="3ECC19AA" wp14:editId="5893D6E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45" name="Text Box 3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1929B54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CC19AA" id="Text Box 345" o:spid="_x0000_s1260" type="#_x0000_t202" style="position:absolute;left:0;text-align:left;margin-left:3.15pt;margin-top:1.5pt;width:17.6pt;height:14.35pt;z-index:2710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f&#10;qSg9UQIAAK0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61929B54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AC98EE0" w14:textId="18B7F2A7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06048" behindDoc="0" locked="0" layoutInCell="1" allowOverlap="1" wp14:anchorId="63E4BBD2" wp14:editId="3AA8F400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448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58F662" id="Rectangle 5" o:spid="_x0000_s1026" style="position:absolute;margin-left:8.45pt;margin-top:0;width:14.4pt;height:14.4pt;z-index:27110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/FX3QR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803FE09" w14:textId="70C37023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24480" behindDoc="0" locked="0" layoutInCell="1" allowOverlap="1" wp14:anchorId="14B1D166" wp14:editId="7EA57CC9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449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7A0895" id="Rectangle 5" o:spid="_x0000_s1026" style="position:absolute;margin-left:8.45pt;margin-top:0;width:14.4pt;height:14.4pt;z-index:2711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LwjBcx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</w:tr>
      <w:tr w:rsidR="007A6FE6" w:rsidRPr="002E09C5" w14:paraId="6D496DF4" w14:textId="0C357451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661BEC" w14:textId="2F8F4A78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86EE22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78048" behindDoc="0" locked="0" layoutInCell="1" allowOverlap="1" wp14:anchorId="32DBFF6D" wp14:editId="2DB1349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81" name="Text Box 49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BE172E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DBFF6D" id="Text Box 4981" o:spid="_x0000_s1261" type="#_x0000_t202" style="position:absolute;left:0;text-align:left;margin-left:3.15pt;margin-top:1.5pt;width:17.6pt;height:14.35pt;z-index:2709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OT184x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3EBE172E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6A5250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70208" behindDoc="0" locked="0" layoutInCell="1" allowOverlap="1" wp14:anchorId="651FFF50" wp14:editId="023B4B3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82" name="Text Box 49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1CB92C3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1FFF50" id="Text Box 4982" o:spid="_x0000_s1262" type="#_x0000_t202" style="position:absolute;left:0;text-align:left;margin-left:3.15pt;margin-top:1.5pt;width:17.6pt;height:14.35pt;z-index:2710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Fz+qlN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21CB92C3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E4973C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96480" behindDoc="0" locked="0" layoutInCell="1" allowOverlap="1" wp14:anchorId="6DF30FB1" wp14:editId="37C145F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983" name="Text Box 49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40C9252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F30FB1" id="Text Box 4983" o:spid="_x0000_s1263" type="#_x0000_t202" style="position:absolute;left:0;text-align:left;margin-left:3.15pt;margin-top:1.5pt;width:17.6pt;height:14.35pt;z-index:2709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fMkws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740C9252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88AC046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25152" behindDoc="0" locked="0" layoutInCell="1" allowOverlap="1" wp14:anchorId="4D973831" wp14:editId="0CA5C511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4984" name="Group 49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98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98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05439C8" id="Group 4984" o:spid="_x0000_s1026" style="position:absolute;margin-left:25.3pt;margin-top:1.1pt;width:28.8pt;height:14.4pt;z-index:27102515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24128" behindDoc="0" locked="0" layoutInCell="1" allowOverlap="1" wp14:anchorId="4B6C2C60" wp14:editId="4E85C75C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4989" name="Group 49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99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99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37956F2" id="Group 4989" o:spid="_x0000_s1026" style="position:absolute;margin-left:337.95pt;margin-top:540.45pt;width:28.8pt;height:14.4pt;z-index:27102412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E9qCPO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FF1159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51776" behindDoc="0" locked="0" layoutInCell="1" allowOverlap="1" wp14:anchorId="685F6AA4" wp14:editId="7D3DF85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91" name="Text Box 1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41B347A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6AA4" id="Text Box 191" o:spid="_x0000_s1264" type="#_x0000_t202" style="position:absolute;left:0;text-align:left;margin-left:3.15pt;margin-top:1.5pt;width:17.6pt;height:14.35pt;z-index:2710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" fillcolor="white [3201]" strokeweight=".5pt">
                      <v:textbox>
                        <w:txbxContent>
                          <w:p w14:paraId="041B347A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775811" w14:textId="2609AAD2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63392" behindDoc="0" locked="0" layoutInCell="1" allowOverlap="1" wp14:anchorId="5BEAF6FB" wp14:editId="4D6E608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23" name="Text Box 1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4AF14F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EAF6FB" id="Text Box 1123" o:spid="_x0000_s1265" type="#_x0000_t202" style="position:absolute;left:0;text-align:left;margin-left:3.15pt;margin-top:1.5pt;width:17.6pt;height:14.35pt;z-index:27116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Z&#10;T3cH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3E4AF14F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928A5B" w14:textId="4E6E887F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88640" behindDoc="0" locked="0" layoutInCell="1" allowOverlap="1" wp14:anchorId="129715A6" wp14:editId="1E7AEDC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46" name="Text Box 3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AE5D4F6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9715A6" id="Text Box 346" o:spid="_x0000_s1266" type="#_x0000_t202" style="position:absolute;left:0;text-align:left;margin-left:3.15pt;margin-top:1.5pt;width:17.6pt;height:14.35pt;z-index:2710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ZNWl5FICAACt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4AE5D4F6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A4BA5B9" w14:textId="610E745F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07072" behindDoc="0" locked="0" layoutInCell="1" allowOverlap="1" wp14:anchorId="02935867" wp14:editId="6D016627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450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E67C03" id="Rectangle 5" o:spid="_x0000_s1026" style="position:absolute;margin-left:8.45pt;margin-top:0;width:14.4pt;height:14.4pt;z-index:2711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FgjcFB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9BC011E" w14:textId="12E58957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25504" behindDoc="0" locked="0" layoutInCell="1" allowOverlap="1" wp14:anchorId="0AD27832" wp14:editId="69B8C51A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451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589B36" id="Rectangle 5" o:spid="_x0000_s1026" style="position:absolute;margin-left:8.45pt;margin-top:0;width:14.4pt;height:14.4pt;z-index:27112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xVXqJh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</w:tr>
      <w:tr w:rsidR="007A6FE6" w:rsidRPr="002E09C5" w14:paraId="5117B6FB" w14:textId="3C83D6DB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0C15C3" w14:textId="0CC1581B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B9E4A3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79072" behindDoc="0" locked="0" layoutInCell="1" allowOverlap="1" wp14:anchorId="7A691D18" wp14:editId="706E55A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25" name="Text Box 50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50345F5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691D18" id="Text Box 5025" o:spid="_x0000_s1267" type="#_x0000_t202" style="position:absolute;left:0;text-align:left;margin-left:3.15pt;margin-top:1.5pt;width:17.6pt;height:14.35pt;z-index:2709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G/bLl9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350345F5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85405D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71232" behindDoc="0" locked="0" layoutInCell="1" allowOverlap="1" wp14:anchorId="4175E3F2" wp14:editId="53D9C8E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26" name="Text Box 50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D723D3B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75E3F2" id="Text Box 5026" o:spid="_x0000_s1268" type="#_x0000_t202" style="position:absolute;left:0;text-align:left;margin-left:3.15pt;margin-top:1.5pt;width:17.6pt;height:14.35pt;z-index:2710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X&#10;0HeA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5D723D3B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03396E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97504" behindDoc="0" locked="0" layoutInCell="1" allowOverlap="1" wp14:anchorId="11EB5C7C" wp14:editId="64FC437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27" name="Text Box 50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76EADC2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EB5C7C" id="Text Box 5027" o:spid="_x0000_s1269" type="#_x0000_t202" style="position:absolute;left:0;text-align:left;margin-left:3.15pt;margin-top:1.5pt;width:17.6pt;height:14.35pt;z-index:2709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JVqC5R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676EADC2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6CBEFE5C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27200" behindDoc="0" locked="0" layoutInCell="1" allowOverlap="1" wp14:anchorId="1640C3B0" wp14:editId="3CB5235E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028" name="Group 50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02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3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DC77E7D" id="Group 5028" o:spid="_x0000_s1026" style="position:absolute;margin-left:25.3pt;margin-top:1.1pt;width:28.8pt;height:14.4pt;z-index:27102720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3E7xGa8CAABN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26176" behindDoc="0" locked="0" layoutInCell="1" allowOverlap="1" wp14:anchorId="0A301ED9" wp14:editId="0C1A9FA6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5031" name="Group 50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03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3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7C5EB1E" id="Group 5031" o:spid="_x0000_s1026" style="position:absolute;margin-left:337.95pt;margin-top:540.45pt;width:28.8pt;height:14.4pt;z-index:27102617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J9S732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31019C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52800" behindDoc="0" locked="0" layoutInCell="1" allowOverlap="1" wp14:anchorId="19D4A216" wp14:editId="746B564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34" name="Text Box 50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2F1A678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D4A216" id="Text Box 5034" o:spid="_x0000_s1270" type="#_x0000_t202" style="position:absolute;left:0;text-align:left;margin-left:3.15pt;margin-top:1.5pt;width:17.6pt;height:14.35pt;z-index:2710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EteVEh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32F1A678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56F79C" w14:textId="5A91C219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64416" behindDoc="0" locked="0" layoutInCell="1" allowOverlap="1" wp14:anchorId="24D028F4" wp14:editId="54D8E93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26" name="Text Box 1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7E3D051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D028F4" id="Text Box 1126" o:spid="_x0000_s1271" type="#_x0000_t202" style="position:absolute;left:0;text-align:left;margin-left:3.15pt;margin-top:1.5pt;width:17.6pt;height:14.35pt;z-index:27116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S&#10;a2p0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27E3D051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20C3F9" w14:textId="5A7A352D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89664" behindDoc="0" locked="0" layoutInCell="1" allowOverlap="1" wp14:anchorId="1A061ACE" wp14:editId="207872B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47" name="Text Box 3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964D298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061ACE" id="Text Box 347" o:spid="_x0000_s1272" type="#_x0000_t202" style="position:absolute;left:0;text-align:left;margin-left:3.15pt;margin-top:1.5pt;width:17.6pt;height:14.35pt;z-index:2710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MVyDOlTAgAArQ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5964D298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B96922B" w14:textId="14F3ADB3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08096" behindDoc="0" locked="0" layoutInCell="1" allowOverlap="1" wp14:anchorId="635B67AB" wp14:editId="47D6DBF5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452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EF68D3" id="Rectangle 5" o:spid="_x0000_s1026" style="position:absolute;margin-left:8.45pt;margin-top:0;width:14.4pt;height:14.4pt;z-index:2711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sLOwcB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8D66C3F" w14:textId="598296CB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26528" behindDoc="0" locked="0" layoutInCell="1" allowOverlap="1" wp14:anchorId="01DFD340" wp14:editId="18C1264A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453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907702" id="Rectangle 5" o:spid="_x0000_s1026" style="position:absolute;margin-left:8.45pt;margin-top:0;width:14.4pt;height:14.4pt;z-index:2711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GPuhkI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</w:tr>
      <w:tr w:rsidR="007A6FE6" w:rsidRPr="002E09C5" w14:paraId="295C1D32" w14:textId="45037AD0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D39806" w14:textId="012D8500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748836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80096" behindDoc="0" locked="0" layoutInCell="1" allowOverlap="1" wp14:anchorId="1E972C89" wp14:editId="44E6A805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38" name="Text Box 50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4F3DFA4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972C89" id="Text Box 5038" o:spid="_x0000_s1273" type="#_x0000_t202" style="position:absolute;left:0;text-align:left;margin-left:3.15pt;margin-top:1.5pt;width:17.6pt;height:14.35pt;z-index:2709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9o8c5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54F3DFA4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9A5CE7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72256" behindDoc="0" locked="0" layoutInCell="1" allowOverlap="1" wp14:anchorId="5896E361" wp14:editId="5FC8981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39" name="Text Box 50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992A16B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96E361" id="Text Box 5039" o:spid="_x0000_s1274" type="#_x0000_t202" style="position:absolute;left:0;text-align:left;margin-left:3.15pt;margin-top:1.5pt;width:17.6pt;height:14.35pt;z-index:2710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C1eOg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2992A16B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EAE93A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98528" behindDoc="0" locked="0" layoutInCell="1" allowOverlap="1" wp14:anchorId="54BE6EB5" wp14:editId="2D7E8C4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40" name="Text Box 50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132A62C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BE6EB5" id="Text Box 5040" o:spid="_x0000_s1275" type="#_x0000_t202" style="position:absolute;left:0;text-align:left;margin-left:3.15pt;margin-top:1.5pt;width:17.6pt;height:14.35pt;z-index:2709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rBZcG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4132A62C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020231B6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29248" behindDoc="0" locked="0" layoutInCell="1" allowOverlap="1" wp14:anchorId="18FD9B8B" wp14:editId="6AD78FC6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041" name="Group 50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04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4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EF7290C" id="Group 5041" o:spid="_x0000_s1026" style="position:absolute;margin-left:25.3pt;margin-top:1.1pt;width:28.8pt;height:14.4pt;z-index:27102924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8lrX1K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28224" behindDoc="0" locked="0" layoutInCell="1" allowOverlap="1" wp14:anchorId="6FE3C108" wp14:editId="6AB389ED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5044" name="Group 50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04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4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196142B" id="Group 5044" o:spid="_x0000_s1026" style="position:absolute;margin-left:337.95pt;margin-top:540.45pt;width:28.8pt;height:14.4pt;z-index:27102822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39CC37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53824" behindDoc="0" locked="0" layoutInCell="1" allowOverlap="1" wp14:anchorId="079CC533" wp14:editId="04BF31A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47" name="Text Box 50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024780E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9CC533" id="Text Box 5047" o:spid="_x0000_s1276" type="#_x0000_t202" style="position:absolute;left:0;text-align:left;margin-left:3.15pt;margin-top:1.5pt;width:17.6pt;height:14.35pt;z-index:2710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N+942h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024780E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913F62" w14:textId="76080BDA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65440" behindDoc="0" locked="0" layoutInCell="1" allowOverlap="1" wp14:anchorId="2DBB9FFC" wp14:editId="35DF8983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27" name="Text Box 11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A1D4007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BB9FFC" id="Text Box 1127" o:spid="_x0000_s1277" type="#_x0000_t202" style="position:absolute;left:0;text-align:left;margin-left:3.15pt;margin-top:1.5pt;width:17.6pt;height:14.35pt;z-index:27116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M&#10;a8z7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3A1D4007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EF47BB" w14:textId="2C65EF12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90688" behindDoc="0" locked="0" layoutInCell="1" allowOverlap="1" wp14:anchorId="585F7EA4" wp14:editId="5BAB3DE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48" name="Text Box 3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9ABEAAE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5F7EA4" id="Text Box 348" o:spid="_x0000_s1278" type="#_x0000_t202" style="position:absolute;left:0;text-align:left;margin-left:3.15pt;margin-top:1.5pt;width:17.6pt;height:14.35pt;z-index:2710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r&#10;ozKcUQIAAK0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49ABEAAE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3DA2CD9" w14:textId="084EDC3F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09120" behindDoc="0" locked="0" layoutInCell="1" allowOverlap="1" wp14:anchorId="54640738" wp14:editId="5371D207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454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71D603" id="Rectangle 5" o:spid="_x0000_s1026" style="position:absolute;margin-left:8.45pt;margin-top:0;width:14.4pt;height:14.4pt;z-index:27110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Wn8F3B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18B53CE" w14:textId="64514ECC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27552" behindDoc="0" locked="0" layoutInCell="1" allowOverlap="1" wp14:anchorId="1E48CEE9" wp14:editId="509348F5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45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549440" id="Rectangle 5" o:spid="_x0000_s1026" style="position:absolute;margin-left:8.45pt;margin-top:0;width:14.4pt;height:14.4pt;z-index:27112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iSIz7h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</w:tr>
      <w:tr w:rsidR="007A6FE6" w:rsidRPr="002E09C5" w14:paraId="74FD93AE" w14:textId="491AE24C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D8CF05" w14:textId="330F050D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F6ADE7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81120" behindDoc="0" locked="0" layoutInCell="1" allowOverlap="1" wp14:anchorId="5F409B1B" wp14:editId="3D62C6DB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49" name="Text Box 50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7BD45FE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409B1B" id="Text Box 5049" o:spid="_x0000_s1279" type="#_x0000_t202" style="position:absolute;left:0;text-align:left;margin-left:3.15pt;margin-top:1.5pt;width:17.6pt;height:14.35pt;z-index:2709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If+4cx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17BD45FE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7A37F5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73280" behindDoc="0" locked="0" layoutInCell="1" allowOverlap="1" wp14:anchorId="16F90D3E" wp14:editId="11738FF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50" name="Text Box 50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2F5A5F2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F90D3E" id="Text Box 5050" o:spid="_x0000_s1280" type="#_x0000_t202" style="position:absolute;left:0;text-align:left;margin-left:3.15pt;margin-top:1.5pt;width:17.6pt;height:14.35pt;z-index:2710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L&#10;Xsks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62F5A5F2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C17EF4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99552" behindDoc="0" locked="0" layoutInCell="1" allowOverlap="1" wp14:anchorId="51BFA2B7" wp14:editId="1966800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51" name="Text Box 50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EDF3535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BFA2B7" id="Text Box 5051" o:spid="_x0000_s1281" type="#_x0000_t202" style="position:absolute;left:0;text-align:left;margin-left:3.15pt;margin-top:1.5pt;width:17.6pt;height:14.35pt;z-index:2709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Eqtocd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6EDF3535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04304563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31296" behindDoc="0" locked="0" layoutInCell="1" allowOverlap="1" wp14:anchorId="7990CE15" wp14:editId="0C4A2DBD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052" name="Group 50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05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5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7DAB998" id="Group 5052" o:spid="_x0000_s1026" style="position:absolute;margin-left:25.3pt;margin-top:1.1pt;width:28.8pt;height:14.4pt;z-index:27103129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Yrawc68CAABN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30272" behindDoc="0" locked="0" layoutInCell="1" allowOverlap="1" wp14:anchorId="5F30D014" wp14:editId="14C9710C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5055" name="Group 50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05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5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31196F8" id="Group 5055" o:spid="_x0000_s1026" style="position:absolute;margin-left:337.95pt;margin-top:540.45pt;width:28.8pt;height:14.4pt;z-index:27103027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ECk3P6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E2AC6C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54848" behindDoc="0" locked="0" layoutInCell="1" allowOverlap="1" wp14:anchorId="411CE048" wp14:editId="0F02947B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58" name="Text Box 50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B1BDB49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1CE048" id="Text Box 5058" o:spid="_x0000_s1282" type="#_x0000_t202" style="position:absolute;left:0;text-align:left;margin-left:3.15pt;margin-top:1.5pt;width:17.6pt;height:14.35pt;z-index:2710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GAyjyR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6B1BDB49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F6DB9" w14:textId="6E8485AE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66464" behindDoc="0" locked="0" layoutInCell="1" allowOverlap="1" wp14:anchorId="6D094970" wp14:editId="7106F23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31" name="Text Box 1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AD92629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094970" id="Text Box 1131" o:spid="_x0000_s1283" type="#_x0000_t202" style="position:absolute;left:0;text-align:left;margin-left:3.15pt;margin-top:1.5pt;width:17.6pt;height:14.35pt;z-index:27116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" fillcolor="white [3201]" strokeweight=".5pt">
                      <v:textbox>
                        <w:txbxContent>
                          <w:p w14:paraId="0AD92629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1EB4CB" w14:textId="28397522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91712" behindDoc="0" locked="0" layoutInCell="1" allowOverlap="1" wp14:anchorId="1B9B3FE9" wp14:editId="32874FB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49" name="Text Box 3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F1F10C9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9B3FE9" id="Text Box 349" o:spid="_x0000_s1284" type="#_x0000_t202" style="position:absolute;left:0;text-align:left;margin-left:3.15pt;margin-top:1.5pt;width:17.6pt;height:14.35pt;z-index:2710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V&#10;yzOGUQIAAK0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6F1F10C9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05555387" w14:textId="714E983B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10144" behindDoc="0" locked="0" layoutInCell="1" allowOverlap="1" wp14:anchorId="6F32FCAD" wp14:editId="0C0B208A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456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7E09D7" id="Rectangle 5" o:spid="_x0000_s1026" style="position:absolute;margin-left:8.45pt;margin-top:0;width:14.4pt;height:14.4pt;z-index:27111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PzEabg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7685CFF" w14:textId="4622DA28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28576" behindDoc="0" locked="0" layoutInCell="1" allowOverlap="1" wp14:anchorId="4218178F" wp14:editId="21EC12EB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457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BB6CE6" id="Rectangle 5" o:spid="_x0000_s1026" style="position:absolute;margin-left:8.45pt;margin-top:0;width:14.4pt;height:14.4pt;z-index:27112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L5lfih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</w:tr>
      <w:tr w:rsidR="007A6FE6" w:rsidRPr="002E09C5" w14:paraId="0436481C" w14:textId="69C45EE0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17825B" w14:textId="2FE6DC5C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E4A462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82144" behindDoc="0" locked="0" layoutInCell="1" allowOverlap="1" wp14:anchorId="50ACD89D" wp14:editId="789E917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60" name="Text Box 50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7D069B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ACD89D" id="Text Box 5060" o:spid="_x0000_s1285" type="#_x0000_t202" style="position:absolute;left:0;text-align:left;margin-left:3.15pt;margin-top:1.5pt;width:17.6pt;height:14.35pt;z-index:2709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D&#10;jAKG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137D069B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830F0F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74304" behindDoc="0" locked="0" layoutInCell="1" allowOverlap="1" wp14:anchorId="785FE037" wp14:editId="763F891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61" name="Text Box 50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32886BB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5FE037" id="Text Box 5061" o:spid="_x0000_s1286" type="#_x0000_t202" style="position:absolute;left:0;text-align:left;margin-left:3.15pt;margin-top:1.5pt;width:17.6pt;height:14.35pt;z-index:2710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L5UkON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632886BB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E5628E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00576" behindDoc="0" locked="0" layoutInCell="1" allowOverlap="1" wp14:anchorId="0649EFF1" wp14:editId="7E7B827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62" name="Text Box 50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B5545A9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49EFF1" id="Text Box 5062" o:spid="_x0000_s1287" type="#_x0000_t202" style="position:absolute;left:0;text-align:left;margin-left:3.15pt;margin-top:1.5pt;width:17.6pt;height:14.35pt;z-index:2710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Mf4+65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B5545A9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302AC97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33344" behindDoc="0" locked="0" layoutInCell="1" allowOverlap="1" wp14:anchorId="141B3204" wp14:editId="6349B95E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063" name="Group 50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06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6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46CC3CF" id="Group 5063" o:spid="_x0000_s1026" style="position:absolute;margin-left:25.3pt;margin-top:1.1pt;width:28.8pt;height:14.4pt;z-index:27103334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Pm/JyytAgAAT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32320" behindDoc="0" locked="0" layoutInCell="1" allowOverlap="1" wp14:anchorId="14F2EA3B" wp14:editId="1E5941C3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5066" name="Group 50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06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6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42B0020" id="Group 5066" o:spid="_x0000_s1026" style="position:absolute;margin-left:337.95pt;margin-top:540.45pt;width:28.8pt;height:14.4pt;z-index:27103232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A3EFE0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55872" behindDoc="0" locked="0" layoutInCell="1" allowOverlap="1" wp14:anchorId="02B2E710" wp14:editId="613C9DEB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69" name="Text Box 50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70ABB08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B2E710" id="Text Box 5069" o:spid="_x0000_s1288" type="#_x0000_t202" style="position:absolute;left:0;text-align:left;margin-left:3.15pt;margin-top:1.5pt;width:17.6pt;height:14.35pt;z-index:2710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o&#10;tB73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370ABB08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BBF954" w14:textId="3E09CC7E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67488" behindDoc="0" locked="0" layoutInCell="1" allowOverlap="1" wp14:anchorId="18F6D465" wp14:editId="6D83368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32" name="Text Box 1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B6A9D68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F6D465" id="Text Box 1132" o:spid="_x0000_s1289" type="#_x0000_t202" style="position:absolute;left:0;text-align:left;margin-left:3.15pt;margin-top:1.5pt;width:17.6pt;height:14.35pt;z-index:2711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/&#10;GE0O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4B6A9D68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93F496" w14:textId="653119E9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92736" behindDoc="0" locked="0" layoutInCell="1" allowOverlap="1" wp14:anchorId="45154633" wp14:editId="5DCFEA6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50" name="Text Box 3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7DD5812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154633" id="Text Box 350" o:spid="_x0000_s1290" type="#_x0000_t202" style="position:absolute;left:0;text-align:left;margin-left:3.15pt;margin-top:1.5pt;width:17.6pt;height:14.35pt;z-index:2710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" fillcolor="white [3201]" strokeweight=".5pt">
                      <v:textbox>
                        <w:txbxContent>
                          <w:p w14:paraId="57DD5812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5C73471" w14:textId="35834455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11168" behindDoc="0" locked="0" layoutInCell="1" allowOverlap="1" wp14:anchorId="07E15224" wp14:editId="0C6059F2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458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1C2266" id="Rectangle 5" o:spid="_x0000_s1026" style="position:absolute;margin-left:8.45pt;margin-top:0;width:14.4pt;height:14.4pt;z-index:27111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z+AfXh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D78B914" w14:textId="62A6A138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29600" behindDoc="0" locked="0" layoutInCell="1" allowOverlap="1" wp14:anchorId="2D83CB25" wp14:editId="67675B4C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649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346C25" id="Rectangle 5" o:spid="_x0000_s1026" style="position:absolute;margin-left:8.45pt;margin-top:0;width:14.4pt;height:14.4pt;z-index:27112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CgdL9c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</w:tr>
      <w:tr w:rsidR="007A6FE6" w:rsidRPr="002E09C5" w14:paraId="32ABCA54" w14:textId="0B60F7DB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790495" w14:textId="443EEC20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85C570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83168" behindDoc="0" locked="0" layoutInCell="1" allowOverlap="1" wp14:anchorId="177031AD" wp14:editId="03267045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71" name="Text Box 50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6EA6593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7031AD" id="Text Box 5071" o:spid="_x0000_s1291" type="#_x0000_t202" style="position:absolute;left:0;text-align:left;margin-left:3.15pt;margin-top:1.5pt;width:17.6pt;height:14.35pt;z-index:2709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KU3/1h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56EA6593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F4474E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75328" behindDoc="0" locked="0" layoutInCell="1" allowOverlap="1" wp14:anchorId="01D3B069" wp14:editId="74ADABA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72" name="Text Box 50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A3DC0A2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D3B069" id="Text Box 5072" o:spid="_x0000_s1292" type="#_x0000_t202" style="position:absolute;left:0;text-align:left;margin-left:3.15pt;margin-top:1.5pt;width:17.6pt;height:14.35pt;z-index:2710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B08pod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A3DC0A2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607193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01600" behindDoc="0" locked="0" layoutInCell="1" allowOverlap="1" wp14:anchorId="33ADF8BB" wp14:editId="459E31E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73" name="Text Box 50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DC1DF67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ADF8BB" id="Text Box 5073" o:spid="_x0000_s1293" type="#_x0000_t202" style="position:absolute;left:0;text-align:left;margin-left:3.15pt;margin-top:1.5pt;width:17.6pt;height:14.35pt;z-index:2710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QkuTP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1DC1DF67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44F1E001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35392" behindDoc="0" locked="0" layoutInCell="1" allowOverlap="1" wp14:anchorId="16825075" wp14:editId="60ED69C5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074" name="Group 50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07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7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A68363D" id="Group 5074" o:spid="_x0000_s1026" style="position:absolute;margin-left:25.3pt;margin-top:1.1pt;width:28.8pt;height:14.4pt;z-index:27103539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34368" behindDoc="0" locked="0" layoutInCell="1" allowOverlap="1" wp14:anchorId="04957F3F" wp14:editId="0EFF9844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5077" name="Group 50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07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7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9D3D8B2" id="Group 5077" o:spid="_x0000_s1026" style="position:absolute;margin-left:337.95pt;margin-top:540.45pt;width:28.8pt;height:14.4pt;z-index:27103436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BGfFSa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2B6AC5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56896" behindDoc="0" locked="0" layoutInCell="1" allowOverlap="1" wp14:anchorId="73C4366A" wp14:editId="7E81192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80" name="Text Box 50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4A16D96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C4366A" id="Text Box 5080" o:spid="_x0000_s1294" type="#_x0000_t202" style="position:absolute;left:0;text-align:left;margin-left:3.15pt;margin-top:1.5pt;width:17.6pt;height:14.35pt;z-index:2710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+Afp8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04A16D96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4CA6C3" w14:textId="2FB65402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68512" behindDoc="0" locked="0" layoutInCell="1" allowOverlap="1" wp14:anchorId="00C1A061" wp14:editId="39AFE78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33" name="Text Box 1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621F6D9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C1A061" id="Text Box 1133" o:spid="_x0000_s1295" type="#_x0000_t202" style="position:absolute;left:0;text-align:left;margin-left:3.15pt;margin-top:1.5pt;width:17.6pt;height:14.35pt;z-index:27116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c&#10;lCOd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1621F6D9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62F858" w14:textId="7158E4C1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93760" behindDoc="0" locked="0" layoutInCell="1" allowOverlap="1" wp14:anchorId="1FD6399A" wp14:editId="2C531784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51" name="Text Box 3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7A2CF55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D6399A" id="Text Box 351" o:spid="_x0000_s1296" type="#_x0000_t202" style="position:absolute;left:0;text-align:left;margin-left:3.15pt;margin-top:1.5pt;width:17.6pt;height:14.35pt;z-index:2710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0&#10;tpXKUQIAAK0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27A2CF55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AC0F304" w14:textId="56650284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12192" behindDoc="0" locked="0" layoutInCell="1" allowOverlap="1" wp14:anchorId="7C1E7544" wp14:editId="0AB9F022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650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DDA284" id="Rectangle 5" o:spid="_x0000_s1026" style="position:absolute;margin-left:8.45pt;margin-top:0;width:14.4pt;height:14.4pt;z-index:2711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21139E4" w14:textId="271B527D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30624" behindDoc="0" locked="0" layoutInCell="1" allowOverlap="1" wp14:anchorId="5E3856B5" wp14:editId="1A3DFF47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663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81701D" id="Rectangle 5" o:spid="_x0000_s1026" style="position:absolute;margin-left:8.45pt;margin-top:0;width:14.4pt;height:14.4pt;z-index:27113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DEkUcY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</w:tr>
      <w:tr w:rsidR="007A6FE6" w:rsidRPr="002E09C5" w14:paraId="77B6E419" w14:textId="09E6B58D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7DCC4A" w14:textId="231C7C50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89642E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84192" behindDoc="0" locked="0" layoutInCell="1" allowOverlap="1" wp14:anchorId="175FEC67" wp14:editId="5776FFB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82" name="Text Box 50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B0A9250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5FEC67" id="Text Box 5082" o:spid="_x0000_s1297" type="#_x0000_t202" style="position:absolute;left:0;text-align:left;margin-left:3.15pt;margin-top:1.5pt;width:17.6pt;height:14.35pt;z-index:2709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LyjsXx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7B0A9250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D50EF4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76352" behindDoc="0" locked="0" layoutInCell="1" allowOverlap="1" wp14:anchorId="62F6D23B" wp14:editId="0B3DD14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85" name="Text Box 50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DB8E580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F6D23B" id="Text Box 5085" o:spid="_x0000_s1298" type="#_x0000_t202" style="position:absolute;left:0;text-align:left;margin-left:3.15pt;margin-top:1.5pt;width:17.6pt;height:14.35pt;z-index:2710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zwgOD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7DB8E580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AB831B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02624" behindDoc="0" locked="0" layoutInCell="1" allowOverlap="1" wp14:anchorId="462A518F" wp14:editId="5D93301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086" name="Text Box 50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FC6A41B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2A518F" id="Text Box 5086" o:spid="_x0000_s1299" type="#_x0000_t202" style="position:absolute;left:0;text-align:left;margin-left:3.15pt;margin-top:1.5pt;width:17.6pt;height:14.35pt;z-index:2710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MhhuaN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FC6A41B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BD15BD5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37440" behindDoc="0" locked="0" layoutInCell="1" allowOverlap="1" wp14:anchorId="4EB437A3" wp14:editId="72A7E5BF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087" name="Group 50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26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83852A9" id="Group 5087" o:spid="_x0000_s1026" style="position:absolute;margin-left:25.3pt;margin-top:1.1pt;width:28.8pt;height:14.4pt;z-index:27103744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36416" behindDoc="0" locked="0" layoutInCell="1" allowOverlap="1" wp14:anchorId="5FAE56BC" wp14:editId="2E25CDF8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265" name="Group 2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26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C4119D5" id="Group 265" o:spid="_x0000_s1026" style="position:absolute;margin-left:337.95pt;margin-top:540.45pt;width:28.8pt;height:14.4pt;z-index:27103641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BCB6A0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57920" behindDoc="0" locked="0" layoutInCell="1" allowOverlap="1" wp14:anchorId="0EC9C990" wp14:editId="7B5B670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1" name="Text Box 2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6B0D9BB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C9C990" id="Text Box 271" o:spid="_x0000_s1300" type="#_x0000_t202" style="position:absolute;left:0;text-align:left;margin-left:3.15pt;margin-top:1.5pt;width:17.6pt;height:14.35pt;z-index:2710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rf8dPFICAACt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16B0D9BB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BD0C93" w14:textId="58F7B801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69536" behindDoc="0" locked="0" layoutInCell="1" allowOverlap="1" wp14:anchorId="325ADC40" wp14:editId="7C8D544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39" name="Text Box 11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A974497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5ADC40" id="Text Box 1139" o:spid="_x0000_s1301" type="#_x0000_t202" style="position:absolute;left:0;text-align:left;margin-left:3.15pt;margin-top:1.5pt;width:17.6pt;height:14.35pt;z-index:2711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DO5yz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6A974497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00DF32" w14:textId="69A68158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94784" behindDoc="0" locked="0" layoutInCell="1" allowOverlap="1" wp14:anchorId="3E44DAA7" wp14:editId="54E64F9A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152" name="Text Box 51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77D6F6B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44DAA7" id="Text Box 5152" o:spid="_x0000_s1302" type="#_x0000_t202" style="position:absolute;left:0;text-align:left;margin-left:3.15pt;margin-top:1.5pt;width:17.6pt;height:14.35pt;z-index:2710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JyjF+V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777D6F6B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07C9AB6" w14:textId="1C69213D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13216" behindDoc="0" locked="0" layoutInCell="1" allowOverlap="1" wp14:anchorId="082CE340" wp14:editId="2288A8E1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664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CA50A7" id="Rectangle 5" o:spid="_x0000_s1026" style="position:absolute;margin-left:8.45pt;margin-top:0;width:14.4pt;height:14.4pt;z-index:27111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Ai10lg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2CF8DE7" w14:textId="23CE6E97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31648" behindDoc="0" locked="0" layoutInCell="1" allowOverlap="1" wp14:anchorId="417560BC" wp14:editId="6FC382B9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66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97D0F9" id="Rectangle 5" o:spid="_x0000_s1026" style="position:absolute;margin-left:8.45pt;margin-top:0;width:14.4pt;height:14.4pt;z-index:27113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Nvo5Go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</w:tr>
      <w:tr w:rsidR="007A6FE6" w:rsidRPr="002E09C5" w14:paraId="589FDC1A" w14:textId="1F83D327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599A54" w14:textId="64DA53AE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AD7C9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85216" behindDoc="0" locked="0" layoutInCell="1" allowOverlap="1" wp14:anchorId="0D8E4927" wp14:editId="3A7ADBE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6" name="Text Box 2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334963F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8E4927" id="Text Box 276" o:spid="_x0000_s1303" type="#_x0000_t202" style="position:absolute;left:0;text-align:left;margin-left:3.15pt;margin-top:1.5pt;width:17.6pt;height:14.35pt;z-index:2709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KKV&#10;N7tQAgAArQ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7334963F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7500F9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77376" behindDoc="0" locked="0" layoutInCell="1" allowOverlap="1" wp14:anchorId="5A794C18" wp14:editId="16523D8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7" name="Text Box 2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89D702B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794C18" id="Text Box 277" o:spid="_x0000_s1304" type="#_x0000_t202" style="position:absolute;left:0;text-align:left;margin-left:3.15pt;margin-top:1.5pt;width:17.6pt;height:14.35pt;z-index:2710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H5u&#10;9w5QAgAArQ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789D702B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3512E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03648" behindDoc="0" locked="0" layoutInCell="1" allowOverlap="1" wp14:anchorId="2BF00F28" wp14:editId="6C0E2D84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81" name="Text Box 2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50179F2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F00F28" id="Text Box 281" o:spid="_x0000_s1305" type="#_x0000_t202" style="position:absolute;left:0;text-align:left;margin-left:3.15pt;margin-top:1.5pt;width:17.6pt;height:14.35pt;z-index:2710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C6a&#10;IRdQAgAArQ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550179F2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1F3E5450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39488" behindDoc="0" locked="0" layoutInCell="1" allowOverlap="1" wp14:anchorId="265EE689" wp14:editId="76F50EDF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282" name="Group 2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28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4B5859" id="Group 282" o:spid="_x0000_s1026" style="position:absolute;margin-left:25.3pt;margin-top:1.1pt;width:28.8pt;height:14.4pt;z-index:2710394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PmZamKwCAABJ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38464" behindDoc="0" locked="0" layoutInCell="1" allowOverlap="1" wp14:anchorId="2F7A84B7" wp14:editId="32486CD6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288" name="Group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28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08DA84F" id="Group 288" o:spid="_x0000_s1026" style="position:absolute;margin-left:337.95pt;margin-top:540.45pt;width:28.8pt;height:14.4pt;z-index:2710384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354B8B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58944" behindDoc="0" locked="0" layoutInCell="1" allowOverlap="1" wp14:anchorId="279C464B" wp14:editId="1F840FE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94" name="Text Box 2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28CDF1E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9C464B" id="Text Box 294" o:spid="_x0000_s1306" type="#_x0000_t202" style="position:absolute;left:0;text-align:left;margin-left:3.15pt;margin-top:1.5pt;width:17.6pt;height:14.35pt;z-index:2710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Ak&#10;PBK0UQIAAK0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628CDF1E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9E114C" w14:textId="2FE92B14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70560" behindDoc="0" locked="0" layoutInCell="1" allowOverlap="1" wp14:anchorId="1F266A18" wp14:editId="2862F9AB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40" name="Text Box 11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66D07CD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266A18" id="Text Box 1140" o:spid="_x0000_s1307" type="#_x0000_t202" style="position:absolute;left:0;text-align:left;margin-left:3.15pt;margin-top:1.5pt;width:17.6pt;height:14.35pt;z-index:2711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Ax&#10;s580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066D07CD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DA8B8" w14:textId="769823B0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95808" behindDoc="0" locked="0" layoutInCell="1" allowOverlap="1" wp14:anchorId="0562CE33" wp14:editId="7810EC6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153" name="Text Box 5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6ADD0B0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62CE33" id="Text Box 5153" o:spid="_x0000_s1308" type="#_x0000_t202" style="position:absolute;left:0;text-align:left;margin-left:3.15pt;margin-top:1.5pt;width:17.6pt;height:14.35pt;z-index:2710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E&#10;BVSS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76ADD0B0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01EE80CD" w14:textId="2E438089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14240" behindDoc="0" locked="0" layoutInCell="1" allowOverlap="1" wp14:anchorId="6EA6D252" wp14:editId="3C4A6970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666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717F34" id="Rectangle 5" o:spid="_x0000_s1026" style="position:absolute;margin-left:8.45pt;margin-top:0;width:14.4pt;height:14.4pt;z-index:2711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K4Ovjw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1F4838F1" w14:textId="3D7557EC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32672" behindDoc="0" locked="0" layoutInCell="1" allowOverlap="1" wp14:anchorId="59BAC3E3" wp14:editId="0DBBB9BE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667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58B5F4" id="Rectangle 5" o:spid="_x0000_s1026" style="position:absolute;margin-left:8.45pt;margin-top:0;width:14.4pt;height:14.4pt;z-index:2711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H1TiA4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</w:tr>
      <w:tr w:rsidR="007A6FE6" w:rsidRPr="002E09C5" w14:paraId="245201E2" w14:textId="30BD2AC0" w:rsidTr="00E66AAD">
        <w:trPr>
          <w:cantSplit/>
          <w:trHeight w:hRule="exact" w:val="397"/>
          <w:jc w:val="center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CBABAA" w14:textId="1C898457" w:rsidR="007A6FE6" w:rsidRPr="002E09C5" w:rsidRDefault="007A6FE6" w:rsidP="007A6FE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09FFA5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0986240" behindDoc="0" locked="0" layoutInCell="1" allowOverlap="1" wp14:anchorId="2889FCE2" wp14:editId="75D16F8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99" name="Text Box 2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514906A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89FCE2" id="Text Box 299" o:spid="_x0000_s1309" type="#_x0000_t202" style="position:absolute;left:0;text-align:left;margin-left:3.15pt;margin-top:1.5pt;width:17.6pt;height:14.35pt;z-index:2709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R&#10;Y9oJUQIAAK0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2514906A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A12D0A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78400" behindDoc="0" locked="0" layoutInCell="1" allowOverlap="1" wp14:anchorId="209C92E6" wp14:editId="7EAFC4F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00" name="Text Box 3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0C58815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9C92E6" id="Text Box 300" o:spid="_x0000_s1310" type="#_x0000_t202" style="position:absolute;left:0;text-align:left;margin-left:3.15pt;margin-top:1.5pt;width:17.6pt;height:14.35pt;z-index:2710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AG&#10;MH/bUQIAAK0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70C58815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49B923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04672" behindDoc="0" locked="0" layoutInCell="1" allowOverlap="1" wp14:anchorId="1F422370" wp14:editId="3824F40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01" name="Text Box 3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DCB98EB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422370" id="Text Box 301" o:spid="_x0000_s1311" type="#_x0000_t202" style="position:absolute;left:0;text-align:left;margin-left:3.15pt;margin-top:1.5pt;width:17.6pt;height:14.35pt;z-index:2710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m&#10;4EXgUQIAAK0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2DCB98EB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0550721F" w14:textId="77777777" w:rsidR="007A6FE6" w:rsidRDefault="007A6FE6" w:rsidP="007A6FE6"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41536" behindDoc="0" locked="0" layoutInCell="1" allowOverlap="1" wp14:anchorId="54933A49" wp14:editId="7CB198F6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17" name="Group 3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1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0AB8B23" id="Group 317" o:spid="_x0000_s1026" style="position:absolute;margin-left:25.3pt;margin-top:1.1pt;width:28.8pt;height:14.4pt;z-index:2710415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Vn9+i6wCAABJ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1040512" behindDoc="0" locked="0" layoutInCell="1" allowOverlap="1" wp14:anchorId="5C6FECB6" wp14:editId="444603F6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5120" name="Group 51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12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2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11ED1BE" id="Group 5120" o:spid="_x0000_s1026" style="position:absolute;margin-left:337.95pt;margin-top:540.45pt;width:28.8pt;height:14.4pt;z-index:27104051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Fqp9CO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36D338" w14:textId="77777777" w:rsidR="007A6FE6" w:rsidRPr="002E09C5" w:rsidRDefault="007A6FE6" w:rsidP="007A6FE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59968" behindDoc="0" locked="0" layoutInCell="1" allowOverlap="1" wp14:anchorId="36E852C3" wp14:editId="4D12D21A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123" name="Text Box 5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E1A849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E852C3" id="Text Box 5123" o:spid="_x0000_s1312" type="#_x0000_t202" style="position:absolute;left:0;text-align:left;margin-left:3.15pt;margin-top:1.5pt;width:17.6pt;height:14.35pt;z-index:2710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LXwUmR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7E1A849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74E88B" w14:textId="4A71E7BD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71584" behindDoc="0" locked="0" layoutInCell="1" allowOverlap="1" wp14:anchorId="0ED41A80" wp14:editId="66131233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141" name="Text Box 11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6A6F85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D41A80" id="Text Box 1141" o:spid="_x0000_s1313" type="#_x0000_t202" style="position:absolute;left:0;text-align:left;margin-left:3.15pt;margin-top:1.5pt;width:17.6pt;height:14.35pt;z-index:2711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" fillcolor="white [3201]" strokeweight=".5pt">
                      <v:textbox>
                        <w:txbxContent>
                          <w:p w14:paraId="476A6F85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B5B7FD" w14:textId="5C0A5BE9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096832" behindDoc="0" locked="0" layoutInCell="1" allowOverlap="1" wp14:anchorId="7A19522C" wp14:editId="04AE17C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154" name="Text Box 5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3D788CB" w14:textId="77777777" w:rsidR="00E83A32" w:rsidRDefault="00E83A32" w:rsidP="00BC3A3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19522C" id="Text Box 5154" o:spid="_x0000_s1314" type="#_x0000_t202" style="position:absolute;left:0;text-align:left;margin-left:3.15pt;margin-top:1.5pt;width:17.6pt;height:14.35pt;z-index:2710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KfoXF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53D788CB" w14:textId="77777777" w:rsidR="00E83A32" w:rsidRDefault="00E83A32" w:rsidP="00BC3A3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05E90BF4" w14:textId="6AB37ACF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15264" behindDoc="0" locked="0" layoutInCell="1" allowOverlap="1" wp14:anchorId="027B5A07" wp14:editId="25D3F52E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668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19C892" id="Rectangle 5" o:spid="_x0000_s1026" style="position:absolute;margin-left:8.45pt;margin-top:0;width:14.4pt;height:14.4pt;z-index:271115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J0qyNo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41DE03D" w14:textId="43BE56B9" w:rsidR="007A6FE6" w:rsidRDefault="007A6FE6" w:rsidP="007A6FE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14DF2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1133696" behindDoc="0" locked="0" layoutInCell="1" allowOverlap="1" wp14:anchorId="7811C8CD" wp14:editId="4F71BA28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0</wp:posOffset>
                      </wp:positionV>
                      <wp:extent cx="182880" cy="182880"/>
                      <wp:effectExtent l="0" t="0" r="26670" b="26670"/>
                      <wp:wrapNone/>
                      <wp:docPr id="4669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7C4D1F" id="Rectangle 5" o:spid="_x0000_s1026" style="position:absolute;margin-left:8.45pt;margin-top:0;width:14.4pt;height:14.4pt;z-index:27113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"/>
                  </w:pict>
                </mc:Fallback>
              </mc:AlternateContent>
            </w:r>
          </w:p>
        </w:tc>
      </w:tr>
    </w:tbl>
    <w:p w14:paraId="791EFC5C" w14:textId="77777777" w:rsidR="00BC3A35" w:rsidRDefault="00BC3A35" w:rsidP="00BC3A35">
      <w:pPr>
        <w:rPr>
          <w:b/>
        </w:rPr>
      </w:pPr>
    </w:p>
    <w:p w14:paraId="4EBD7262" w14:textId="3C92F697" w:rsidR="007A6FE6" w:rsidRDefault="007A6FE6" w:rsidP="007D2A6D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6D0AC3B6" w14:textId="77777777" w:rsidR="007A6FE6" w:rsidRPr="007A6FE6" w:rsidRDefault="007A6FE6" w:rsidP="007A6FE6"/>
    <w:p w14:paraId="4AE0EAC1" w14:textId="77777777" w:rsidR="007A6FE6" w:rsidRDefault="007A6FE6" w:rsidP="007D2A6D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7B31DBA8" w14:textId="51031A8C" w:rsidR="007A6FE6" w:rsidRDefault="007A6FE6" w:rsidP="007D2A6D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7F1E4964" w14:textId="77777777" w:rsidR="007A6FE6" w:rsidRPr="007A6FE6" w:rsidRDefault="007A6FE6" w:rsidP="007A6FE6"/>
    <w:p w14:paraId="11285387" w14:textId="77777777" w:rsidR="007A6FE6" w:rsidRDefault="007A6FE6" w:rsidP="007D2A6D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07499F3D" w14:textId="77777777" w:rsidR="007A6FE6" w:rsidRDefault="007A6FE6" w:rsidP="007D2A6D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63E7541E" w14:textId="77777777" w:rsidR="007A6FE6" w:rsidRDefault="007A6FE6" w:rsidP="007D2A6D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2C9A9AB9" w14:textId="1B8A6A6D" w:rsidR="007D2A6D" w:rsidRPr="0035065E" w:rsidRDefault="007D2A6D" w:rsidP="007D2A6D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  <w:r>
        <w:rPr>
          <w:rFonts w:ascii="Courier New" w:hAnsi="Courier New" w:cs="Courier New"/>
          <w:bCs/>
          <w:iCs/>
          <w:szCs w:val="20"/>
        </w:rPr>
        <w:t>SE</w:t>
      </w:r>
      <w:r w:rsidR="00010B81">
        <w:rPr>
          <w:rFonts w:ascii="Courier New" w:hAnsi="Courier New" w:cs="Courier New"/>
          <w:bCs/>
          <w:iCs/>
          <w:szCs w:val="20"/>
        </w:rPr>
        <w:t>CTION V</w:t>
      </w:r>
      <w:r w:rsidRPr="00C75ED4">
        <w:rPr>
          <w:rFonts w:ascii="Courier New" w:hAnsi="Courier New" w:cs="Courier New"/>
          <w:bCs/>
          <w:iCs/>
          <w:szCs w:val="20"/>
        </w:rPr>
        <w:t xml:space="preserve">: </w:t>
      </w:r>
      <w:r>
        <w:rPr>
          <w:rFonts w:ascii="Courier New" w:hAnsi="Courier New" w:cs="Courier New"/>
          <w:bCs/>
          <w:iCs/>
          <w:szCs w:val="20"/>
        </w:rPr>
        <w:t>Physical Activity</w:t>
      </w:r>
    </w:p>
    <w:p w14:paraId="422E72B0" w14:textId="77777777" w:rsidR="007D2A6D" w:rsidRPr="00083A6E" w:rsidRDefault="007D2A6D" w:rsidP="007D2A6D">
      <w:pPr>
        <w:rPr>
          <w:sz w:val="2"/>
        </w:rPr>
      </w:pPr>
    </w:p>
    <w:p w14:paraId="0AF2AEB8" w14:textId="77777777" w:rsidR="007D2A6D" w:rsidRDefault="007D2A6D" w:rsidP="007D2A6D">
      <w:pPr>
        <w:rPr>
          <w:b/>
        </w:rPr>
      </w:pPr>
      <w:r>
        <w:rPr>
          <w:b/>
        </w:rPr>
        <w:t xml:space="preserve">Now, I will ask you about the time you spend doing different types of physical activities. </w:t>
      </w:r>
    </w:p>
    <w:p w14:paraId="1B258816" w14:textId="77777777" w:rsidR="007D2A6D" w:rsidRDefault="007D2A6D" w:rsidP="007D2A6D">
      <w:pPr>
        <w:rPr>
          <w:b/>
        </w:rPr>
      </w:pPr>
      <w:r>
        <w:rPr>
          <w:b/>
        </w:rPr>
        <w:t>Think First…</w:t>
      </w:r>
    </w:p>
    <w:tbl>
      <w:tblPr>
        <w:tblW w:w="11626" w:type="dxa"/>
        <w:jc w:val="center"/>
        <w:tblBorders>
          <w:top w:val="single" w:sz="2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3"/>
        <w:gridCol w:w="2126"/>
        <w:gridCol w:w="2126"/>
        <w:gridCol w:w="1560"/>
        <w:gridCol w:w="1843"/>
        <w:gridCol w:w="1420"/>
        <w:gridCol w:w="1418"/>
      </w:tblGrid>
      <w:tr w:rsidR="00CD6104" w:rsidRPr="00A125FD" w14:paraId="00FCBC0E" w14:textId="77777777" w:rsidTr="00CD6104">
        <w:trPr>
          <w:cantSplit/>
          <w:trHeight w:val="1397"/>
          <w:jc w:val="center"/>
        </w:trPr>
        <w:tc>
          <w:tcPr>
            <w:tcW w:w="1133" w:type="dxa"/>
          </w:tcPr>
          <w:p w14:paraId="4F68A417" w14:textId="05EEC558" w:rsidR="00CD6104" w:rsidRPr="005564DE" w:rsidRDefault="00CD6104" w:rsidP="00B154AB">
            <w:pPr>
              <w:rPr>
                <w:rFonts w:cstheme="minorHAnsi"/>
                <w:sz w:val="20"/>
                <w:szCs w:val="20"/>
                <w:lang w:val="en-CA" w:eastAsia="fr-FR"/>
              </w:rPr>
            </w:pPr>
            <w:proofErr w:type="spellStart"/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lastRenderedPageBreak/>
              <w:t>Line.No</w:t>
            </w:r>
            <w:proofErr w:type="spellEnd"/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.</w:t>
            </w:r>
            <w:r>
              <w:rPr>
                <w:rFonts w:ascii="Calibri" w:hAnsi="Calibri"/>
                <w:sz w:val="20"/>
                <w:szCs w:val="20"/>
                <w:lang w:val="en-CA" w:eastAsia="fr-FR"/>
              </w:rPr>
              <w:t xml:space="preserve"> </w:t>
            </w:r>
            <w:r w:rsidRPr="004A52B6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(</w:t>
            </w:r>
            <w:r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Members line no. from SEC IV</w:t>
            </w:r>
            <w:r w:rsidRPr="004A52B6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)</w:t>
            </w:r>
          </w:p>
        </w:tc>
        <w:tc>
          <w:tcPr>
            <w:tcW w:w="2126" w:type="dxa"/>
          </w:tcPr>
          <w:p w14:paraId="1B46345B" w14:textId="51671DD6" w:rsidR="00CD6104" w:rsidRDefault="00CD6104" w:rsidP="00B154AB">
            <w:pPr>
              <w:rPr>
                <w:rFonts w:cstheme="minorHAnsi"/>
                <w:sz w:val="20"/>
                <w:szCs w:val="20"/>
              </w:rPr>
            </w:pPr>
            <w:r w:rsidRPr="00C936C1">
              <w:rPr>
                <w:rFonts w:cstheme="minorHAnsi"/>
                <w:sz w:val="20"/>
                <w:szCs w:val="20"/>
              </w:rPr>
              <w:t>What is your occupation, that is, what kind of work do you mainly do?</w:t>
            </w:r>
          </w:p>
        </w:tc>
        <w:tc>
          <w:tcPr>
            <w:tcW w:w="2126" w:type="dxa"/>
          </w:tcPr>
          <w:p w14:paraId="7C6BE908" w14:textId="27D5DE14" w:rsidR="00CD6104" w:rsidRDefault="00CD6104" w:rsidP="00B154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 a typical week how many days d</w:t>
            </w:r>
            <w:r w:rsidRPr="00516E61">
              <w:rPr>
                <w:rFonts w:cstheme="minorHAnsi"/>
                <w:sz w:val="20"/>
                <w:szCs w:val="20"/>
              </w:rPr>
              <w:t xml:space="preserve">oes your work involve </w:t>
            </w:r>
            <w:r>
              <w:rPr>
                <w:rFonts w:cstheme="minorHAnsi"/>
                <w:sz w:val="20"/>
                <w:szCs w:val="20"/>
              </w:rPr>
              <w:t>v</w:t>
            </w:r>
            <w:r w:rsidRPr="00516E61">
              <w:rPr>
                <w:rFonts w:cstheme="minorHAnsi"/>
                <w:sz w:val="20"/>
                <w:szCs w:val="20"/>
              </w:rPr>
              <w:t xml:space="preserve">igorous-intensity activity that causes large increases in breathing or heart rate like </w:t>
            </w:r>
            <w:r w:rsidRPr="002F0351">
              <w:rPr>
                <w:rFonts w:cstheme="minorHAnsi"/>
                <w:color w:val="FF0000"/>
                <w:sz w:val="20"/>
                <w:szCs w:val="20"/>
              </w:rPr>
              <w:t>[carrying or lifting heavy loads</w:t>
            </w:r>
            <w:r>
              <w:rPr>
                <w:rFonts w:cstheme="minorHAnsi"/>
                <w:color w:val="FF0000"/>
                <w:sz w:val="20"/>
                <w:szCs w:val="20"/>
              </w:rPr>
              <w:t xml:space="preserve"> (20 or more </w:t>
            </w:r>
            <w:proofErr w:type="spellStart"/>
            <w:r>
              <w:rPr>
                <w:rFonts w:cstheme="minorHAnsi"/>
                <w:color w:val="FF0000"/>
                <w:sz w:val="20"/>
                <w:szCs w:val="20"/>
              </w:rPr>
              <w:t>kgs</w:t>
            </w:r>
            <w:proofErr w:type="spellEnd"/>
            <w:r>
              <w:rPr>
                <w:rFonts w:cstheme="minorHAnsi"/>
                <w:color w:val="FF0000"/>
                <w:sz w:val="20"/>
                <w:szCs w:val="20"/>
              </w:rPr>
              <w:t>)</w:t>
            </w:r>
            <w:r w:rsidRPr="002F0351">
              <w:rPr>
                <w:rFonts w:cstheme="minorHAnsi"/>
                <w:color w:val="FF0000"/>
                <w:sz w:val="20"/>
                <w:szCs w:val="20"/>
              </w:rPr>
              <w:t xml:space="preserve">, cycling in gym, digging or </w:t>
            </w:r>
            <w:proofErr w:type="spellStart"/>
            <w:r w:rsidRPr="002F0351">
              <w:rPr>
                <w:rFonts w:cstheme="minorHAnsi"/>
                <w:color w:val="FF0000"/>
                <w:sz w:val="20"/>
                <w:szCs w:val="20"/>
              </w:rPr>
              <w:t>gyming</w:t>
            </w:r>
            <w:proofErr w:type="spellEnd"/>
            <w:r w:rsidRPr="002F0351">
              <w:rPr>
                <w:rFonts w:cstheme="minorHAnsi"/>
                <w:color w:val="FF0000"/>
                <w:sz w:val="20"/>
                <w:szCs w:val="20"/>
              </w:rPr>
              <w:t>, vigorous intensity sports, construction work]</w:t>
            </w:r>
            <w:r w:rsidRPr="00516E61">
              <w:rPr>
                <w:rFonts w:cstheme="minorHAnsi"/>
                <w:sz w:val="20"/>
                <w:szCs w:val="20"/>
              </w:rPr>
              <w:t xml:space="preserve"> for at least 10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516E61">
              <w:rPr>
                <w:rFonts w:cstheme="minorHAnsi"/>
                <w:sz w:val="20"/>
                <w:szCs w:val="20"/>
              </w:rPr>
              <w:t>minutes continuously?</w:t>
            </w:r>
          </w:p>
          <w:p w14:paraId="52D7E093" w14:textId="27287076" w:rsidR="00CD6104" w:rsidRPr="00516E61" w:rsidRDefault="00010B81" w:rsidP="00B154AB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IF 0 GO TO E</w:t>
            </w:r>
            <w:r w:rsidR="00CD6104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5</w:t>
            </w:r>
          </w:p>
        </w:tc>
        <w:tc>
          <w:tcPr>
            <w:tcW w:w="1560" w:type="dxa"/>
          </w:tcPr>
          <w:p w14:paraId="3ECF4D3B" w14:textId="69387307" w:rsidR="00CD6104" w:rsidRPr="00FB526B" w:rsidRDefault="00CD6104" w:rsidP="00B154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How much time do</w:t>
            </w:r>
            <w:r w:rsidRPr="00FB526B">
              <w:rPr>
                <w:rFonts w:cstheme="minorHAnsi"/>
                <w:sz w:val="20"/>
                <w:szCs w:val="20"/>
              </w:rPr>
              <w:t xml:space="preserve"> you usually spend doing vigorous physical activities </w:t>
            </w:r>
            <w:r>
              <w:rPr>
                <w:rFonts w:cstheme="minorHAnsi"/>
                <w:sz w:val="20"/>
                <w:szCs w:val="20"/>
              </w:rPr>
              <w:t>in a typical</w:t>
            </w:r>
            <w:r w:rsidRPr="00FB526B">
              <w:rPr>
                <w:rFonts w:cstheme="minorHAnsi"/>
                <w:sz w:val="20"/>
                <w:szCs w:val="20"/>
              </w:rPr>
              <w:t xml:space="preserve"> day?</w:t>
            </w:r>
          </w:p>
          <w:p w14:paraId="0861F195" w14:textId="77777777" w:rsidR="00CD6104" w:rsidRDefault="00CD6104" w:rsidP="00B154AB">
            <w:pPr>
              <w:spacing w:after="0" w:line="240" w:lineRule="auto"/>
              <w:rPr>
                <w:rFonts w:cstheme="minorHAnsi"/>
                <w:b/>
                <w:sz w:val="20"/>
                <w:szCs w:val="20"/>
                <w:lang w:val="en-CA" w:eastAsia="fr-FR"/>
              </w:rPr>
            </w:pPr>
          </w:p>
          <w:p w14:paraId="78FDBB0E" w14:textId="486C9376" w:rsidR="00CD6104" w:rsidRPr="00FB526B" w:rsidRDefault="00CD6104" w:rsidP="00B154AB">
            <w:pPr>
              <w:spacing w:after="0" w:line="240" w:lineRule="auto"/>
              <w:rPr>
                <w:rFonts w:cstheme="minorHAnsi"/>
                <w:b/>
                <w:sz w:val="20"/>
                <w:szCs w:val="20"/>
                <w:lang w:val="en-CA" w:eastAsia="fr-FR"/>
              </w:rPr>
            </w:pPr>
            <w:r w:rsidRPr="00FB526B">
              <w:rPr>
                <w:rFonts w:cstheme="minorHAnsi"/>
                <w:b/>
                <w:sz w:val="20"/>
                <w:szCs w:val="20"/>
                <w:lang w:val="en-CA" w:eastAsia="fr-FR"/>
              </w:rPr>
              <w:t xml:space="preserve">RECORD IN </w:t>
            </w:r>
            <w:r>
              <w:rPr>
                <w:rFonts w:cstheme="minorHAnsi"/>
                <w:b/>
                <w:sz w:val="20"/>
                <w:szCs w:val="20"/>
                <w:lang w:val="en-CA" w:eastAsia="fr-FR"/>
              </w:rPr>
              <w:t>MINUTES</w:t>
            </w:r>
          </w:p>
          <w:p w14:paraId="588903B7" w14:textId="77777777" w:rsidR="00CD6104" w:rsidRDefault="00CD6104" w:rsidP="00B154A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  <w:p w14:paraId="38FE1241" w14:textId="56D8DC51" w:rsidR="00CD6104" w:rsidRPr="00FB526B" w:rsidRDefault="00CD6104" w:rsidP="00B154A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FB526B">
              <w:rPr>
                <w:rFonts w:cstheme="minorHAnsi"/>
                <w:b/>
                <w:sz w:val="20"/>
                <w:szCs w:val="20"/>
              </w:rPr>
              <w:t>RECORD 9</w:t>
            </w:r>
            <w:r>
              <w:rPr>
                <w:rFonts w:cstheme="minorHAnsi"/>
                <w:b/>
                <w:sz w:val="20"/>
                <w:szCs w:val="20"/>
              </w:rPr>
              <w:t>9</w:t>
            </w:r>
            <w:r w:rsidRPr="00FB526B">
              <w:rPr>
                <w:rFonts w:cstheme="minorHAnsi"/>
                <w:b/>
                <w:sz w:val="20"/>
                <w:szCs w:val="20"/>
              </w:rPr>
              <w:t>8 IF DO NOT KNOW</w:t>
            </w:r>
          </w:p>
          <w:p w14:paraId="060F1F5C" w14:textId="77777777" w:rsidR="00CD6104" w:rsidRPr="00FB526B" w:rsidRDefault="00CD6104" w:rsidP="00B154A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  <w:p w14:paraId="0D32B470" w14:textId="77777777" w:rsidR="00CD6104" w:rsidRPr="00FB526B" w:rsidRDefault="00CD6104" w:rsidP="00B154A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6D40E003" w14:textId="4B6A6BC3" w:rsidR="00CD6104" w:rsidRPr="00FB526B" w:rsidRDefault="00CD6104" w:rsidP="00B154AB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 a typical week how many days d</w:t>
            </w:r>
            <w:r w:rsidRPr="00FB526B">
              <w:rPr>
                <w:rFonts w:cstheme="minorHAnsi"/>
                <w:sz w:val="20"/>
                <w:szCs w:val="20"/>
              </w:rPr>
              <w:t xml:space="preserve">oes your work involve moderate-intensity activity that causes small increases in breathing or heart rate like </w:t>
            </w:r>
            <w:r w:rsidRPr="00CD6104">
              <w:rPr>
                <w:rFonts w:cstheme="minorHAnsi"/>
                <w:color w:val="FF0000"/>
                <w:sz w:val="20"/>
                <w:szCs w:val="20"/>
              </w:rPr>
              <w:t xml:space="preserve">[brisk walking, regular cycling, carrying light (&lt;20 </w:t>
            </w:r>
            <w:proofErr w:type="spellStart"/>
            <w:r w:rsidRPr="00CD6104">
              <w:rPr>
                <w:rFonts w:cstheme="minorHAnsi"/>
                <w:color w:val="FF0000"/>
                <w:sz w:val="20"/>
                <w:szCs w:val="20"/>
              </w:rPr>
              <w:t>kgs</w:t>
            </w:r>
            <w:proofErr w:type="spellEnd"/>
            <w:r w:rsidRPr="00CD6104">
              <w:rPr>
                <w:rFonts w:cstheme="minorHAnsi"/>
                <w:color w:val="FF0000"/>
                <w:sz w:val="20"/>
                <w:szCs w:val="20"/>
              </w:rPr>
              <w:t>) loads]</w:t>
            </w:r>
            <w:r w:rsidRPr="00FB526B">
              <w:rPr>
                <w:rFonts w:cstheme="minorHAnsi"/>
                <w:sz w:val="20"/>
                <w:szCs w:val="20"/>
              </w:rPr>
              <w:t xml:space="preserve"> for at least 10 minutes continuously?</w:t>
            </w:r>
          </w:p>
          <w:p w14:paraId="6CDEBD30" w14:textId="77777777" w:rsidR="00CD6104" w:rsidRDefault="00CD6104" w:rsidP="00B154AB">
            <w:pPr>
              <w:rPr>
                <w:rFonts w:cstheme="minorHAnsi"/>
                <w:b/>
                <w:sz w:val="20"/>
                <w:szCs w:val="20"/>
              </w:rPr>
            </w:pPr>
          </w:p>
          <w:p w14:paraId="380CBC12" w14:textId="5BDE7D64" w:rsidR="00CD6104" w:rsidRPr="00B759C1" w:rsidRDefault="00CD6104" w:rsidP="00B154AB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IF 0 GO T</w:t>
            </w:r>
            <w:r w:rsidR="00010B81">
              <w:rPr>
                <w:rFonts w:cstheme="minorHAnsi"/>
                <w:b/>
                <w:sz w:val="20"/>
                <w:szCs w:val="20"/>
              </w:rPr>
              <w:t>O E</w:t>
            </w:r>
            <w:r>
              <w:rPr>
                <w:rFonts w:cstheme="minorHAnsi"/>
                <w:b/>
                <w:sz w:val="20"/>
                <w:szCs w:val="20"/>
              </w:rPr>
              <w:t>7</w:t>
            </w:r>
          </w:p>
        </w:tc>
        <w:tc>
          <w:tcPr>
            <w:tcW w:w="1420" w:type="dxa"/>
          </w:tcPr>
          <w:p w14:paraId="5B97CC17" w14:textId="77777777" w:rsidR="00CD6104" w:rsidRPr="00B759C1" w:rsidRDefault="00CD6104" w:rsidP="00B154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759C1">
              <w:rPr>
                <w:rFonts w:cstheme="minorHAnsi"/>
                <w:sz w:val="20"/>
                <w:szCs w:val="20"/>
              </w:rPr>
              <w:t xml:space="preserve">How much time did you usually spend doing moderate physical activities </w:t>
            </w:r>
            <w:r>
              <w:rPr>
                <w:rFonts w:cstheme="minorHAnsi"/>
                <w:sz w:val="20"/>
                <w:szCs w:val="20"/>
              </w:rPr>
              <w:t>in a typical</w:t>
            </w:r>
            <w:r w:rsidRPr="00FB526B">
              <w:rPr>
                <w:rFonts w:cstheme="minorHAnsi"/>
                <w:sz w:val="20"/>
                <w:szCs w:val="20"/>
              </w:rPr>
              <w:t xml:space="preserve"> day</w:t>
            </w:r>
            <w:r w:rsidRPr="00B759C1">
              <w:rPr>
                <w:rFonts w:cstheme="minorHAnsi"/>
                <w:sz w:val="20"/>
                <w:szCs w:val="20"/>
              </w:rPr>
              <w:t>?</w:t>
            </w:r>
          </w:p>
          <w:p w14:paraId="697D681E" w14:textId="77777777" w:rsidR="00CD6104" w:rsidRDefault="00CD6104" w:rsidP="00B154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0B1037F8" w14:textId="77777777" w:rsidR="00CD6104" w:rsidRDefault="00CD6104" w:rsidP="00B154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</w:p>
          <w:p w14:paraId="083FDC3F" w14:textId="094C800B" w:rsidR="00CD6104" w:rsidRPr="00B759C1" w:rsidRDefault="00CD6104" w:rsidP="00B154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B759C1">
              <w:rPr>
                <w:rFonts w:cstheme="minorHAnsi"/>
                <w:b/>
                <w:sz w:val="20"/>
                <w:szCs w:val="20"/>
              </w:rPr>
              <w:t xml:space="preserve">RECORD IN </w:t>
            </w:r>
            <w:r>
              <w:rPr>
                <w:rFonts w:cstheme="minorHAnsi"/>
                <w:b/>
                <w:sz w:val="20"/>
                <w:szCs w:val="20"/>
                <w:lang w:val="en-CA" w:eastAsia="fr-FR"/>
              </w:rPr>
              <w:t>MINUTES</w:t>
            </w:r>
          </w:p>
          <w:p w14:paraId="14F10460" w14:textId="77777777" w:rsidR="00CD6104" w:rsidRDefault="00CD6104" w:rsidP="00B154A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  <w:p w14:paraId="7D41A625" w14:textId="19E20D78" w:rsidR="00CD6104" w:rsidRPr="00B759C1" w:rsidRDefault="00CD6104" w:rsidP="00B154A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B759C1">
              <w:rPr>
                <w:rFonts w:cstheme="minorHAnsi"/>
                <w:b/>
                <w:sz w:val="20"/>
                <w:szCs w:val="20"/>
              </w:rPr>
              <w:t>RECORD 9</w:t>
            </w:r>
            <w:r>
              <w:rPr>
                <w:rFonts w:cstheme="minorHAnsi"/>
                <w:b/>
                <w:sz w:val="20"/>
                <w:szCs w:val="20"/>
              </w:rPr>
              <w:t>9</w:t>
            </w:r>
            <w:r w:rsidRPr="00B759C1">
              <w:rPr>
                <w:rFonts w:cstheme="minorHAnsi"/>
                <w:b/>
                <w:sz w:val="20"/>
                <w:szCs w:val="20"/>
              </w:rPr>
              <w:t>8 IF DO NOT KNOW</w:t>
            </w:r>
          </w:p>
          <w:p w14:paraId="5A8FE063" w14:textId="77777777" w:rsidR="00CD6104" w:rsidRPr="004E2D2F" w:rsidRDefault="00CD6104" w:rsidP="00B154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DB9F009" w14:textId="77777777" w:rsidR="00CD6104" w:rsidRDefault="00CD6104" w:rsidP="00B154AB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  <w:r w:rsidRPr="00B759C1">
              <w:rPr>
                <w:rFonts w:cstheme="minorHAnsi"/>
                <w:sz w:val="20"/>
                <w:szCs w:val="20"/>
              </w:rPr>
              <w:t xml:space="preserve">How much time </w:t>
            </w:r>
            <w:r>
              <w:rPr>
                <w:rFonts w:cstheme="minorHAnsi"/>
                <w:sz w:val="20"/>
                <w:szCs w:val="20"/>
              </w:rPr>
              <w:t>d</w:t>
            </w:r>
            <w:r w:rsidRPr="00B759C1">
              <w:rPr>
                <w:rFonts w:cstheme="minorHAnsi"/>
                <w:sz w:val="20"/>
                <w:szCs w:val="20"/>
              </w:rPr>
              <w:t xml:space="preserve">uring </w:t>
            </w:r>
            <w:r>
              <w:rPr>
                <w:rFonts w:cstheme="minorHAnsi"/>
                <w:sz w:val="20"/>
                <w:szCs w:val="20"/>
              </w:rPr>
              <w:t>a typical day</w:t>
            </w:r>
            <w:r w:rsidRPr="00B759C1">
              <w:rPr>
                <w:rFonts w:cstheme="minorHAnsi"/>
                <w:sz w:val="20"/>
                <w:szCs w:val="20"/>
              </w:rPr>
              <w:t>, d</w:t>
            </w:r>
            <w:r>
              <w:rPr>
                <w:rFonts w:cstheme="minorHAnsi"/>
                <w:sz w:val="20"/>
                <w:szCs w:val="20"/>
              </w:rPr>
              <w:t>o</w:t>
            </w:r>
            <w:r w:rsidRPr="00B759C1">
              <w:rPr>
                <w:rFonts w:cstheme="minorHAnsi"/>
                <w:sz w:val="20"/>
                <w:szCs w:val="20"/>
              </w:rPr>
              <w:t xml:space="preserve"> you usually spend </w:t>
            </w:r>
            <w:r>
              <w:rPr>
                <w:rFonts w:cstheme="minorHAnsi"/>
                <w:sz w:val="20"/>
                <w:szCs w:val="20"/>
              </w:rPr>
              <w:t>sitting or reclining (not sleeping)?</w:t>
            </w:r>
          </w:p>
          <w:p w14:paraId="313A315B" w14:textId="77777777" w:rsidR="00CD6104" w:rsidRDefault="00CD6104" w:rsidP="00B154AB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</w:p>
          <w:p w14:paraId="208450B8" w14:textId="77777777" w:rsidR="00CD6104" w:rsidRDefault="00CD6104" w:rsidP="00B154AB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</w:p>
          <w:p w14:paraId="7E8D5F30" w14:textId="77777777" w:rsidR="00CD6104" w:rsidRDefault="00CD6104" w:rsidP="00B154A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B759C1">
              <w:rPr>
                <w:rFonts w:cstheme="minorHAnsi"/>
                <w:b/>
                <w:sz w:val="20"/>
                <w:szCs w:val="20"/>
              </w:rPr>
              <w:t xml:space="preserve">RECORD IN </w:t>
            </w:r>
            <w:r>
              <w:rPr>
                <w:rFonts w:cstheme="minorHAnsi"/>
                <w:b/>
                <w:sz w:val="20"/>
                <w:szCs w:val="20"/>
                <w:lang w:val="en-CA" w:eastAsia="fr-FR"/>
              </w:rPr>
              <w:t>MINUTES</w:t>
            </w:r>
            <w:r w:rsidRPr="00B759C1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0B010AA4" w14:textId="77777777" w:rsidR="00CD6104" w:rsidRDefault="00CD6104" w:rsidP="00B154A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  <w:p w14:paraId="5BE30482" w14:textId="4108F6E1" w:rsidR="00CD6104" w:rsidRPr="00B759C1" w:rsidRDefault="00CD6104" w:rsidP="00B154A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B759C1">
              <w:rPr>
                <w:rFonts w:cstheme="minorHAnsi"/>
                <w:b/>
                <w:sz w:val="20"/>
                <w:szCs w:val="20"/>
              </w:rPr>
              <w:t>RECORD 9</w:t>
            </w:r>
            <w:r>
              <w:rPr>
                <w:rFonts w:cstheme="minorHAnsi"/>
                <w:b/>
                <w:sz w:val="20"/>
                <w:szCs w:val="20"/>
              </w:rPr>
              <w:t>9</w:t>
            </w:r>
            <w:r w:rsidRPr="00B759C1">
              <w:rPr>
                <w:rFonts w:cstheme="minorHAnsi"/>
                <w:b/>
                <w:sz w:val="20"/>
                <w:szCs w:val="20"/>
              </w:rPr>
              <w:t>8 IF DO NOT KNOW</w:t>
            </w:r>
          </w:p>
          <w:p w14:paraId="2F30DF8C" w14:textId="77777777" w:rsidR="00CD6104" w:rsidRPr="004E2D2F" w:rsidRDefault="00CD6104" w:rsidP="00B154AB">
            <w:pPr>
              <w:spacing w:after="8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CD6104" w:rsidRPr="002E09C5" w14:paraId="66D07F17" w14:textId="77777777" w:rsidTr="00CD6104">
        <w:trPr>
          <w:cantSplit/>
          <w:trHeight w:val="349"/>
          <w:jc w:val="center"/>
        </w:trPr>
        <w:tc>
          <w:tcPr>
            <w:tcW w:w="1133" w:type="dxa"/>
            <w:tcBorders>
              <w:top w:val="single" w:sz="4" w:space="0" w:color="auto"/>
              <w:bottom w:val="single" w:sz="24" w:space="0" w:color="auto"/>
            </w:tcBorders>
          </w:tcPr>
          <w:p w14:paraId="7AC70F6B" w14:textId="2BD55313" w:rsidR="00CD6104" w:rsidRPr="002E09C5" w:rsidRDefault="00010B81" w:rsidP="007D2A6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E</w:t>
            </w:r>
            <w:r w:rsidR="00CD6104"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24" w:space="0" w:color="auto"/>
            </w:tcBorders>
          </w:tcPr>
          <w:p w14:paraId="673B8877" w14:textId="16034E41" w:rsidR="00CD6104" w:rsidRDefault="00010B81" w:rsidP="007D2A6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E</w:t>
            </w:r>
            <w:r w:rsidR="00CD6104">
              <w:rPr>
                <w:rFonts w:ascii="Calibri" w:hAnsi="Calibri"/>
                <w:sz w:val="20"/>
                <w:szCs w:val="20"/>
                <w:lang w:val="en-CA" w:eastAsia="fr-FR"/>
              </w:rPr>
              <w:t>2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24" w:space="0" w:color="auto"/>
            </w:tcBorders>
          </w:tcPr>
          <w:p w14:paraId="41A76DC3" w14:textId="35F72351" w:rsidR="00CD6104" w:rsidRPr="002E09C5" w:rsidRDefault="00010B81" w:rsidP="007D2A6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E</w:t>
            </w:r>
            <w:r w:rsidR="00CD6104">
              <w:rPr>
                <w:rFonts w:ascii="Calibri" w:hAnsi="Calibri"/>
                <w:sz w:val="20"/>
                <w:szCs w:val="20"/>
                <w:lang w:val="en-CA" w:eastAsia="fr-FR"/>
              </w:rPr>
              <w:t>3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24" w:space="0" w:color="auto"/>
            </w:tcBorders>
          </w:tcPr>
          <w:p w14:paraId="4F2ABAD0" w14:textId="17C2FB96" w:rsidR="00CD6104" w:rsidRDefault="00010B81" w:rsidP="007D2A6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E</w:t>
            </w:r>
            <w:r w:rsidR="00CD6104">
              <w:rPr>
                <w:rFonts w:ascii="Calibri" w:hAnsi="Calibri"/>
                <w:sz w:val="20"/>
                <w:szCs w:val="20"/>
                <w:lang w:val="en-CA" w:eastAsia="fr-FR"/>
              </w:rPr>
              <w:t>4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24" w:space="0" w:color="auto"/>
            </w:tcBorders>
          </w:tcPr>
          <w:p w14:paraId="354DA9C3" w14:textId="13887FAD" w:rsidR="00CD6104" w:rsidRDefault="00010B81" w:rsidP="007D2A6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E</w:t>
            </w:r>
            <w:r w:rsidR="00CD6104">
              <w:rPr>
                <w:rFonts w:ascii="Calibri" w:hAnsi="Calibri"/>
                <w:sz w:val="20"/>
                <w:szCs w:val="20"/>
                <w:lang w:val="en-CA" w:eastAsia="fr-FR"/>
              </w:rPr>
              <w:t>5</w:t>
            </w:r>
          </w:p>
        </w:tc>
        <w:tc>
          <w:tcPr>
            <w:tcW w:w="1420" w:type="dxa"/>
            <w:tcBorders>
              <w:top w:val="single" w:sz="4" w:space="0" w:color="auto"/>
              <w:bottom w:val="single" w:sz="24" w:space="0" w:color="auto"/>
            </w:tcBorders>
          </w:tcPr>
          <w:p w14:paraId="7F765C67" w14:textId="14C3EB4E" w:rsidR="00CD6104" w:rsidRDefault="00010B81" w:rsidP="007D2A6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E</w:t>
            </w:r>
            <w:r w:rsidR="00CD6104">
              <w:rPr>
                <w:rFonts w:ascii="Calibri" w:hAnsi="Calibri"/>
                <w:sz w:val="20"/>
                <w:szCs w:val="20"/>
                <w:lang w:val="en-CA" w:eastAsia="fr-FR"/>
              </w:rPr>
              <w:t>6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24" w:space="0" w:color="auto"/>
            </w:tcBorders>
          </w:tcPr>
          <w:p w14:paraId="7CEB3801" w14:textId="5A14EB56" w:rsidR="00CD6104" w:rsidRDefault="00010B81" w:rsidP="007D2A6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E</w:t>
            </w:r>
            <w:r w:rsidR="00CD6104">
              <w:rPr>
                <w:rFonts w:ascii="Calibri" w:hAnsi="Calibri"/>
                <w:sz w:val="20"/>
                <w:szCs w:val="20"/>
                <w:lang w:val="en-CA" w:eastAsia="fr-FR"/>
              </w:rPr>
              <w:t>7</w:t>
            </w:r>
          </w:p>
        </w:tc>
      </w:tr>
      <w:tr w:rsidR="00CD6104" w:rsidRPr="002E09C5" w14:paraId="7EC99C66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nil"/>
              <w:bottom w:val="nil"/>
            </w:tcBorders>
            <w:vAlign w:val="center"/>
          </w:tcPr>
          <w:p w14:paraId="67A87197" w14:textId="1EEFFF42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32288" behindDoc="0" locked="0" layoutInCell="1" allowOverlap="1" wp14:anchorId="78204E88" wp14:editId="58FF5F34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276" name="Group 527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185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8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99A764F" id="Group 5276" o:spid="_x0000_s1026" style="position:absolute;margin-left:-.5pt;margin-top:.45pt;width:29.4pt;height:14.4pt;z-index:273932288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nil"/>
              <w:bottom w:val="nil"/>
            </w:tcBorders>
          </w:tcPr>
          <w:p w14:paraId="7F517CCF" w14:textId="0489951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vAlign w:val="center"/>
          </w:tcPr>
          <w:p w14:paraId="441A9EB3" w14:textId="71EF2AFF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30240" behindDoc="0" locked="0" layoutInCell="1" allowOverlap="1" wp14:anchorId="6CACECA6" wp14:editId="57F44374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639" name="Text Box 56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79FED7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ACECA6" id="Text Box 5639" o:spid="_x0000_s1315" type="#_x0000_t202" style="position:absolute;left:0;text-align:left;margin-left:3.15pt;margin-top:1.5pt;width:17.6pt;height:14.35pt;z-index:27393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B9n++t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779FED7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4C4701A2" w14:textId="43309419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04992" behindDoc="0" locked="0" layoutInCell="1" allowOverlap="1" wp14:anchorId="39AE6397" wp14:editId="722F6FE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05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40D4209" id="Rectangle 64" o:spid="_x0000_s1026" style="position:absolute;margin-left:14pt;margin-top:.55pt;width:14.4pt;height:14.4pt;z-index:2740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BdUHoS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06016" behindDoc="0" locked="0" layoutInCell="1" allowOverlap="1" wp14:anchorId="20E48E71" wp14:editId="7B394E67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053" name="Group 70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5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5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2FA00FA" id="Group 7053" o:spid="_x0000_s1026" style="position:absolute;margin-left:28.3pt;margin-top:.35pt;width:28.8pt;height:14.4pt;z-index:27400601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DodDk2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03968" behindDoc="0" locked="0" layoutInCell="1" allowOverlap="1" wp14:anchorId="6081BEF3" wp14:editId="6C876217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056" name="Group 70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5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5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0D2FA2" id="Group 7056" o:spid="_x0000_s1026" style="position:absolute;margin-left:337.95pt;margin-top:540.45pt;width:28.8pt;height:14.4pt;z-index:27400396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Ff+Th+vAgAAT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B167E10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31264" behindDoc="0" locked="0" layoutInCell="1" allowOverlap="1" wp14:anchorId="6C5857EA" wp14:editId="1BFC41E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649" name="Text Box 56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E324D02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5857EA" id="Text Box 5649" o:spid="_x0000_s1316" type="#_x0000_t202" style="position:absolute;left:0;text-align:left;margin-left:3.15pt;margin-top:1.5pt;width:17.6pt;height:14.35pt;z-index:27393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FJppjd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2E324D02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nil"/>
              <w:bottom w:val="nil"/>
            </w:tcBorders>
          </w:tcPr>
          <w:p w14:paraId="08EF2054" w14:textId="756B0164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55840" behindDoc="0" locked="0" layoutInCell="1" allowOverlap="1" wp14:anchorId="25214AD9" wp14:editId="0941218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618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436AC42" id="Rectangle 64" o:spid="_x0000_s1026" style="position:absolute;margin-left:14pt;margin-top:.55pt;width:14.4pt;height:14.4pt;z-index:273955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TttBmi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56864" behindDoc="0" locked="0" layoutInCell="1" allowOverlap="1" wp14:anchorId="22AF0DF5" wp14:editId="30B73D68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619" name="Group 66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62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2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7D287A" id="Group 6619" o:spid="_x0000_s1026" style="position:absolute;margin-left:28.3pt;margin-top:.35pt;width:28.8pt;height:14.4pt;z-index:2739568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54816" behindDoc="0" locked="0" layoutInCell="1" allowOverlap="1" wp14:anchorId="00BB8A9D" wp14:editId="35C1559E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622" name="Group 66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62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2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73C85BC" id="Group 6622" o:spid="_x0000_s1026" style="position:absolute;margin-left:337.95pt;margin-top:540.45pt;width:28.8pt;height:14.4pt;z-index:27395481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PvnCROvAgAAT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207580C" w14:textId="67383966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80416" behindDoc="0" locked="0" layoutInCell="1" allowOverlap="1" wp14:anchorId="72FEDE2F" wp14:editId="369EB30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63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1C29C3B" id="Rectangle 64" o:spid="_x0000_s1026" style="position:absolute;margin-left:14pt;margin-top:.55pt;width:14.4pt;height:14.4pt;z-index:27398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tw07/i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81440" behindDoc="0" locked="0" layoutInCell="1" allowOverlap="1" wp14:anchorId="0145DFA5" wp14:editId="70A16BD8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633" name="Group 66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63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3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6551C4E" id="Group 6633" o:spid="_x0000_s1026" style="position:absolute;margin-left:28.3pt;margin-top:.35pt;width:28.8pt;height:14.4pt;z-index:27398144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Dl6UV5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79392" behindDoc="0" locked="0" layoutInCell="1" allowOverlap="1" wp14:anchorId="7BB3326E" wp14:editId="24A2A02C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636" name="Group 66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63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3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AE5C031" id="Group 6636" o:spid="_x0000_s1026" style="position:absolute;margin-left:337.95pt;margin-top:540.45pt;width:28.8pt;height:14.4pt;z-index:27397939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FpjMlCvAgAAT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64408FD3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81DF4E" w14:textId="448CF0CD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43552" behindDoc="0" locked="0" layoutInCell="1" allowOverlap="1" wp14:anchorId="6DFEB5F2" wp14:editId="43C5AC42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323" name="Group 532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32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0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21E3ABF" id="Group 5323" o:spid="_x0000_s1026" style="position:absolute;margin-left:-.5pt;margin-top:.45pt;width:29.4pt;height:14.4pt;z-index:273943552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30014F7" w14:textId="5F09DA28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607CB0" w14:textId="742DFAEC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33312" behindDoc="0" locked="0" layoutInCell="1" allowOverlap="1" wp14:anchorId="5B183519" wp14:editId="116E322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946" name="Text Box 9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9AEDFD8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183519" id="Text Box 946" o:spid="_x0000_s1317" type="#_x0000_t202" style="position:absolute;left:0;text-align:left;margin-left:3.15pt;margin-top:1.5pt;width:17.6pt;height:14.35pt;z-index:27393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Esg/h1ICAACt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39AEDFD8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4C9C6579" w14:textId="282C4198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08064" behindDoc="0" locked="0" layoutInCell="1" allowOverlap="1" wp14:anchorId="44DD1ED0" wp14:editId="71F3ED0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059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6300737" id="Rectangle 64" o:spid="_x0000_s1026" style="position:absolute;margin-left:14pt;margin-top:.55pt;width:14.4pt;height:14.4pt;z-index:27400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yKN7fi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09088" behindDoc="0" locked="0" layoutInCell="1" allowOverlap="1" wp14:anchorId="35D9DD3F" wp14:editId="02098558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060" name="Group 70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6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6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C901988" id="Group 7060" o:spid="_x0000_s1026" style="position:absolute;margin-left:28.3pt;margin-top:.35pt;width:28.8pt;height:14.4pt;z-index:2740090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07040" behindDoc="0" locked="0" layoutInCell="1" allowOverlap="1" wp14:anchorId="424D3113" wp14:editId="266070E9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063" name="Group 70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6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6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EE68038" id="Group 7063" o:spid="_x0000_s1026" style="position:absolute;margin-left:337.95pt;margin-top:540.45pt;width:28.8pt;height:14.4pt;z-index:27400704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CPc7f0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ED9E69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37408" behindDoc="0" locked="0" layoutInCell="1" allowOverlap="1" wp14:anchorId="0F6F46B3" wp14:editId="4B1EC9B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956" name="Text Box 9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4CE45BA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6F46B3" id="Text Box 956" o:spid="_x0000_s1318" type="#_x0000_t202" style="position:absolute;left:0;text-align:left;margin-left:3.15pt;margin-top:1.5pt;width:17.6pt;height:14.35pt;z-index:27393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2&#10;B88dUQIAAK0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04CE45BA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04E2F89E" w14:textId="3F61E441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58912" behindDoc="0" locked="0" layoutInCell="1" allowOverlap="1" wp14:anchorId="297E5BB8" wp14:editId="6F916DF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639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954544" id="Rectangle 64" o:spid="_x0000_s1026" style="position:absolute;margin-left:14pt;margin-top:.55pt;width:14.4pt;height:14.4pt;z-index:273958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entHIS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59936" behindDoc="0" locked="0" layoutInCell="1" allowOverlap="1" wp14:anchorId="3934B1EA" wp14:editId="359A2A5C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640" name="Group 66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64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4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4B2C8F" id="Group 6640" o:spid="_x0000_s1026" style="position:absolute;margin-left:28.3pt;margin-top:.35pt;width:28.8pt;height:14.4pt;z-index:2739599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57888" behindDoc="0" locked="0" layoutInCell="1" allowOverlap="1" wp14:anchorId="7657E8C8" wp14:editId="258A26EF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643" name="Group 66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64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4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318063B" id="Group 6643" o:spid="_x0000_s1026" style="position:absolute;margin-left:337.95pt;margin-top:540.45pt;width:28.8pt;height:14.4pt;z-index:2739578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CI4X3Q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FC2EE66" w14:textId="038DCE79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83488" behindDoc="0" locked="0" layoutInCell="1" allowOverlap="1" wp14:anchorId="7236A416" wp14:editId="3541DFA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660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45681AB" id="Rectangle 64" o:spid="_x0000_s1026" style="position:absolute;margin-left:14pt;margin-top:.55pt;width:14.4pt;height:14.4pt;z-index:27398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84512" behindDoc="0" locked="0" layoutInCell="1" allowOverlap="1" wp14:anchorId="3B2E90BE" wp14:editId="047398E7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661" name="Group 66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66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6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7A2D5F" id="Group 6661" o:spid="_x0000_s1026" style="position:absolute;margin-left:28.3pt;margin-top:.35pt;width:28.8pt;height:14.4pt;z-index:27398451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82464" behindDoc="0" locked="0" layoutInCell="1" allowOverlap="1" wp14:anchorId="61BD7B28" wp14:editId="3D2A91F0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664" name="Group 66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66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6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3E9BBEF" id="Group 6664" o:spid="_x0000_s1026" style="position:absolute;margin-left:337.95pt;margin-top:540.45pt;width:28.8pt;height:14.4pt;z-index:2739824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2DF2D17D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A8A84" w14:textId="3E9DEDCD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44576" behindDoc="0" locked="0" layoutInCell="1" allowOverlap="1" wp14:anchorId="4BB8B594" wp14:editId="6BADB83D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1930" name="Group 193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1954" name="Rectangle 195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7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8866328" id="Group 1930" o:spid="_x0000_s1026" style="position:absolute;margin-left:-.5pt;margin-top:.45pt;width:29.4pt;height:14.4pt;z-index:273944576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">
                      <v:rect id="Rectangle 1954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556C578B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009CE8" w14:textId="55310A7E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34336" behindDoc="0" locked="0" layoutInCell="1" allowOverlap="1" wp14:anchorId="4170930D" wp14:editId="0281FAA5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233" name="Text Box 12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B6EFB5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70930D" id="Text Box 1233" o:spid="_x0000_s1319" type="#_x0000_t202" style="position:absolute;left:0;text-align:left;margin-left:3.15pt;margin-top:1.5pt;width:17.6pt;height:14.35pt;z-index:27393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07ccs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08B6EFB5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4903789" w14:textId="73A6B0FF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11136" behindDoc="0" locked="0" layoutInCell="1" allowOverlap="1" wp14:anchorId="5CE11E98" wp14:editId="435FA61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066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817F404" id="Rectangle 64" o:spid="_x0000_s1026" style="position:absolute;margin-left:14pt;margin-top:.55pt;width:14.4pt;height:14.4pt;z-index:2740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bZ2ExS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12160" behindDoc="0" locked="0" layoutInCell="1" allowOverlap="1" wp14:anchorId="47732694" wp14:editId="279BE963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067" name="Group 70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6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6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E67CE43" id="Group 7067" o:spid="_x0000_s1026" style="position:absolute;margin-left:28.3pt;margin-top:.35pt;width:28.8pt;height:14.4pt;z-index:27401216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DSsJG1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10112" behindDoc="0" locked="0" layoutInCell="1" allowOverlap="1" wp14:anchorId="23554AD7" wp14:editId="1A24E5B6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070" name="Group 70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7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7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DD006A3" id="Group 7070" o:spid="_x0000_s1026" style="position:absolute;margin-left:337.95pt;margin-top:540.45pt;width:28.8pt;height:14.4pt;z-index:27401011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JC8dCm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AF7901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38432" behindDoc="0" locked="0" layoutInCell="1" allowOverlap="1" wp14:anchorId="6F239D9F" wp14:editId="561BE06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243" name="Text Box 12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D16A853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239D9F" id="Text Box 1243" o:spid="_x0000_s1320" type="#_x0000_t202" style="position:absolute;left:0;text-align:left;margin-left:3.15pt;margin-top:1.5pt;width:17.6pt;height:14.35pt;z-index:27393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nrlBb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6D16A853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75C20D7A" w14:textId="063FA750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61984" behindDoc="0" locked="0" layoutInCell="1" allowOverlap="1" wp14:anchorId="530263A1" wp14:editId="1DB500D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667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C54325D" id="Rectangle 64" o:spid="_x0000_s1026" style="position:absolute;margin-left:14pt;margin-top:.55pt;width:14.4pt;height:14.4pt;z-index:2739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pMkTsy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63008" behindDoc="0" locked="0" layoutInCell="1" allowOverlap="1" wp14:anchorId="43EDFA6B" wp14:editId="1BACAB32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668" name="Group 66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66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7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FB93D38" id="Group 6668" o:spid="_x0000_s1026" style="position:absolute;margin-left:28.3pt;margin-top:.35pt;width:28.8pt;height:14.4pt;z-index:27396300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60960" behindDoc="0" locked="0" layoutInCell="1" allowOverlap="1" wp14:anchorId="4A306C37" wp14:editId="3EB445A9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671" name="Group 66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67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7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025A6C0" id="Group 6671" o:spid="_x0000_s1026" style="position:absolute;margin-left:337.95pt;margin-top:540.45pt;width:28.8pt;height:14.4pt;z-index:27396096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GEE2N+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0FEE70D" w14:textId="59D34C0C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86560" behindDoc="0" locked="0" layoutInCell="1" allowOverlap="1" wp14:anchorId="1A19450C" wp14:editId="567AAB49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1740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5B8D84A" id="Rectangle 64" o:spid="_x0000_s1026" style="position:absolute;margin-left:14pt;margin-top:.55pt;width:14.4pt;height:14.4pt;z-index:27398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87584" behindDoc="0" locked="0" layoutInCell="1" allowOverlap="1" wp14:anchorId="3B09E5C3" wp14:editId="05C0464E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1741" name="Group 17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74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4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9D519F7" id="Group 1741" o:spid="_x0000_s1026" style="position:absolute;margin-left:28.3pt;margin-top:.35pt;width:28.8pt;height:14.4pt;z-index:27398758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85536" behindDoc="0" locked="0" layoutInCell="1" allowOverlap="1" wp14:anchorId="3C55D75B" wp14:editId="4433A0AA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682" name="Group 66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68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8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5561687" id="Group 6682" o:spid="_x0000_s1026" style="position:absolute;margin-left:337.95pt;margin-top:540.45pt;width:28.8pt;height:14.4pt;z-index:2739855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Gr+vvGvAgAAT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50E1D27B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5B743D" w14:textId="04ABC9B6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45600" behindDoc="0" locked="0" layoutInCell="1" allowOverlap="1" wp14:anchorId="4D65FFF1" wp14:editId="755A7F2B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2002" name="Group 200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202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5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130DA45" id="Group 2002" o:spid="_x0000_s1026" style="position:absolute;margin-left:-.5pt;margin-top:.45pt;width:29.4pt;height:14.4pt;z-index:273945600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6DE274FF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871B1A" w14:textId="38674C2F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35360" behindDoc="0" locked="0" layoutInCell="1" allowOverlap="1" wp14:anchorId="037B090B" wp14:editId="2BCD9B0B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424" name="Text Box 14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20F3549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7B090B" id="Text Box 1424" o:spid="_x0000_s1321" type="#_x0000_t202" style="position:absolute;left:0;text-align:left;margin-left:3.15pt;margin-top:1.5pt;width:17.6pt;height:14.35pt;z-index:27393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qzsc9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720F3549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C27B792" w14:textId="083D28A9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14208" behindDoc="0" locked="0" layoutInCell="1" allowOverlap="1" wp14:anchorId="2D4D88CD" wp14:editId="1285FD29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073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20C210A" id="Rectangle 64" o:spid="_x0000_s1026" style="position:absolute;margin-left:14pt;margin-top:.55pt;width:14.4pt;height:14.4pt;z-index:27401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15232" behindDoc="0" locked="0" layoutInCell="1" allowOverlap="1" wp14:anchorId="394DDBD2" wp14:editId="7AF6DD87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074" name="Group 70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7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7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EA628DF" id="Group 7074" o:spid="_x0000_s1026" style="position:absolute;margin-left:28.3pt;margin-top:.35pt;width:28.8pt;height:14.4pt;z-index:27401523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13184" behindDoc="0" locked="0" layoutInCell="1" allowOverlap="1" wp14:anchorId="6B9D86DE" wp14:editId="154BD22F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077" name="Group 70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7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7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17DB085" id="Group 7077" o:spid="_x0000_s1026" style="position:absolute;margin-left:337.95pt;margin-top:540.45pt;width:28.8pt;height:14.4pt;z-index:27401318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AwsMRC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BA30EE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39456" behindDoc="0" locked="0" layoutInCell="1" allowOverlap="1" wp14:anchorId="764F77DE" wp14:editId="12AA27F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737" name="Text Box 17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7C182C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4F77DE" id="Text Box 1737" o:spid="_x0000_s1322" type="#_x0000_t202" style="position:absolute;left:0;text-align:left;margin-left:3.15pt;margin-top:1.5pt;width:17.6pt;height:14.35pt;z-index:27393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wk9FH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4C7C182C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53F412F2" w14:textId="6CFE396B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65056" behindDoc="0" locked="0" layoutInCell="1" allowOverlap="1" wp14:anchorId="6FEDB860" wp14:editId="0DC73A7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685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4496AEB" id="Rectangle 64" o:spid="_x0000_s1026" style="position:absolute;margin-left:14pt;margin-top:.55pt;width:14.4pt;height:14.4pt;z-index:2739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VcSqRC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66080" behindDoc="0" locked="0" layoutInCell="1" allowOverlap="1" wp14:anchorId="2F1B410C" wp14:editId="439B4453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686" name="Group 66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68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8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722C50A" id="Group 6686" o:spid="_x0000_s1026" style="position:absolute;margin-left:28.3pt;margin-top:.35pt;width:28.8pt;height:14.4pt;z-index:27396608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64032" behindDoc="0" locked="0" layoutInCell="1" allowOverlap="1" wp14:anchorId="3698EB43" wp14:editId="23862B47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689" name="Group 66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69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9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8885C13" id="Group 6689" o:spid="_x0000_s1026" style="position:absolute;margin-left:337.95pt;margin-top:540.45pt;width:28.8pt;height:14.4pt;z-index:27396403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C3Oz8C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D304C09" w14:textId="324403AB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89632" behindDoc="0" locked="0" layoutInCell="1" allowOverlap="1" wp14:anchorId="764D8AD0" wp14:editId="17D349A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696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BD6754" id="Rectangle 64" o:spid="_x0000_s1026" style="position:absolute;margin-left:14pt;margin-top:.55pt;width:14.4pt;height:14.4pt;z-index:27398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o5Jc2y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90656" behindDoc="0" locked="0" layoutInCell="1" allowOverlap="1" wp14:anchorId="1FBD10FD" wp14:editId="33418FC7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697" name="Group 66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69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9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CC88698" id="Group 6697" o:spid="_x0000_s1026" style="position:absolute;margin-left:28.3pt;margin-top:.35pt;width:28.8pt;height:14.4pt;z-index:27399065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ApM9Ta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88608" behindDoc="0" locked="0" layoutInCell="1" allowOverlap="1" wp14:anchorId="7535A546" wp14:editId="2612626C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700" name="Group 67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0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0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D26C5F2" id="Group 6700" o:spid="_x0000_s1026" style="position:absolute;margin-left:337.95pt;margin-top:540.45pt;width:28.8pt;height:14.4pt;z-index:27398860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Cv3rt+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7AECFEFF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549107" w14:textId="143B1C41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46624" behindDoc="0" locked="0" layoutInCell="1" allowOverlap="1" wp14:anchorId="3AB79838" wp14:editId="1AFAE7D3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2074" name="Group 207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209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2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C49204D" id="Group 2074" o:spid="_x0000_s1026" style="position:absolute;margin-left:-.5pt;margin-top:.45pt;width:29.4pt;height:14.4pt;z-index:273946624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18B2C210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C72F1" w14:textId="23AF573F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36384" behindDoc="0" locked="0" layoutInCell="1" allowOverlap="1" wp14:anchorId="794EF33E" wp14:editId="269C43C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857" name="Text Box 18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64EDF27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4EF33E" id="Text Box 1857" o:spid="_x0000_s1323" type="#_x0000_t202" style="position:absolute;left:0;text-align:left;margin-left:3.15pt;margin-top:1.5pt;width:17.6pt;height:14.35pt;z-index:2739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X9MJq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664EDF27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CE24045" w14:textId="437DB394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17280" behindDoc="0" locked="0" layoutInCell="1" allowOverlap="1" wp14:anchorId="485F1B58" wp14:editId="03A8CC0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080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CA364C1" id="Rectangle 64" o:spid="_x0000_s1026" style="position:absolute;margin-left:14pt;margin-top:.55pt;width:14.4pt;height:14.4pt;z-index:27401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18304" behindDoc="0" locked="0" layoutInCell="1" allowOverlap="1" wp14:anchorId="7DA6C4FB" wp14:editId="01DFDF1A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081" name="Group 70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8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8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8E72EC9" id="Group 7081" o:spid="_x0000_s1026" style="position:absolute;margin-left:28.3pt;margin-top:.35pt;width:28.8pt;height:14.4pt;z-index:27401830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16256" behindDoc="0" locked="0" layoutInCell="1" allowOverlap="1" wp14:anchorId="047E9D20" wp14:editId="085E7C58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084" name="Group 70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8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8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9DDB9E5" id="Group 7084" o:spid="_x0000_s1026" style="position:absolute;margin-left:337.95pt;margin-top:540.45pt;width:28.8pt;height:14.4pt;z-index:27401625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C89B29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40480" behindDoc="0" locked="0" layoutInCell="1" allowOverlap="1" wp14:anchorId="6419ADF8" wp14:editId="1D055D7B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875" name="Text Box 18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AD3BAD9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19ADF8" id="Text Box 1875" o:spid="_x0000_s1324" type="#_x0000_t202" style="position:absolute;left:0;text-align:left;margin-left:3.15pt;margin-top:1.5pt;width:17.6pt;height:14.35pt;z-index:27394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p&#10;zIHA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7AD3BAD9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30F5438B" w14:textId="756C4EDE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68128" behindDoc="0" locked="0" layoutInCell="1" allowOverlap="1" wp14:anchorId="571A8AF7" wp14:editId="30520A5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703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D37F985" id="Rectangle 64" o:spid="_x0000_s1026" style="position:absolute;margin-left:14pt;margin-top:.55pt;width:14.4pt;height:14.4pt;z-index:27396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69152" behindDoc="0" locked="0" layoutInCell="1" allowOverlap="1" wp14:anchorId="56644316" wp14:editId="5F6E90C3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704" name="Group 67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0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0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3CB577" id="Group 6704" o:spid="_x0000_s1026" style="position:absolute;margin-left:28.3pt;margin-top:.35pt;width:28.8pt;height:14.4pt;z-index:27396915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67104" behindDoc="0" locked="0" layoutInCell="1" allowOverlap="1" wp14:anchorId="2FB466A7" wp14:editId="36D2D808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707" name="Group 67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0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0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49856A1" id="Group 6707" o:spid="_x0000_s1026" style="position:absolute;margin-left:337.95pt;margin-top:540.45pt;width:28.8pt;height:14.4pt;z-index:27396710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CL+x60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11C04B3" w14:textId="540397E4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92704" behindDoc="0" locked="0" layoutInCell="1" allowOverlap="1" wp14:anchorId="28E6E3B7" wp14:editId="3CBAADCF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719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A72B07" id="Rectangle 64" o:spid="_x0000_s1026" style="position:absolute;margin-left:14pt;margin-top:.55pt;width:14.4pt;height:14.4pt;z-index:2739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plPJyi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93728" behindDoc="0" locked="0" layoutInCell="1" allowOverlap="1" wp14:anchorId="60AABF3B" wp14:editId="11771CE4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720" name="Group 67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2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2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50FE064" id="Group 6720" o:spid="_x0000_s1026" style="position:absolute;margin-left:28.3pt;margin-top:.35pt;width:28.8pt;height:14.4pt;z-index:27399372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91680" behindDoc="0" locked="0" layoutInCell="1" allowOverlap="1" wp14:anchorId="219C243B" wp14:editId="7E26B742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723" name="Group 67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2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2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325D831" id="Group 6723" o:spid="_x0000_s1026" style="position:absolute;margin-left:337.95pt;margin-top:540.45pt;width:28.8pt;height:14.4pt;z-index:27399168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BTP+PA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3E944431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FF70C6" w14:textId="2640FC0B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47648" behindDoc="0" locked="0" layoutInCell="1" allowOverlap="1" wp14:anchorId="2611E7DF" wp14:editId="37555439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553" name="Group 555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55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55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9CB19D3" id="Group 5553" o:spid="_x0000_s1026" style="position:absolute;margin-left:-.5pt;margin-top:.45pt;width:29.4pt;height:14.4pt;z-index:273947648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ABE59F5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964AC0" w14:textId="1CCB9FCE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41504" behindDoc="0" locked="0" layoutInCell="1" allowOverlap="1" wp14:anchorId="5970331D" wp14:editId="5F8CDA9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914" name="Text Box 19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2A268EB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70331D" id="Text Box 1914" o:spid="_x0000_s1325" type="#_x0000_t202" style="position:absolute;left:0;text-align:left;margin-left:3.15pt;margin-top:1.5pt;width:17.6pt;height:14.35pt;z-index:273941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t&#10;Nzt6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42A268EB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ABE741B" w14:textId="2231C6C5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20352" behindDoc="0" locked="0" layoutInCell="1" allowOverlap="1" wp14:anchorId="6AA3337A" wp14:editId="11FACD3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087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FF610DD" id="Rectangle 64" o:spid="_x0000_s1026" style="position:absolute;margin-left:14pt;margin-top:.55pt;width:14.4pt;height:14.4pt;z-index:2740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yU8EEi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21376" behindDoc="0" locked="0" layoutInCell="1" allowOverlap="1" wp14:anchorId="5D9EFD5C" wp14:editId="376A987A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088" name="Group 70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8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9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4DD4C69" id="Group 7088" o:spid="_x0000_s1026" style="position:absolute;margin-left:28.3pt;margin-top:.35pt;width:28.8pt;height:14.4pt;z-index:27402137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19328" behindDoc="0" locked="0" layoutInCell="1" allowOverlap="1" wp14:anchorId="0F6842EF" wp14:editId="2DDC90A9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091" name="Group 70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9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9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8E5E0D1" id="Group 7091" o:spid="_x0000_s1026" style="position:absolute;margin-left:337.95pt;margin-top:540.45pt;width:28.8pt;height:14.4pt;z-index:27401932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78E6CE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42528" behindDoc="0" locked="0" layoutInCell="1" allowOverlap="1" wp14:anchorId="14997D67" wp14:editId="7A92025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924" name="Text Box 19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B9FC474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997D67" id="Text Box 1924" o:spid="_x0000_s1326" type="#_x0000_t202" style="position:absolute;left:0;text-align:left;margin-left:3.15pt;margin-top:1.5pt;width:17.6pt;height:14.35pt;z-index:27394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A4&#10;xH6q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6B9FC474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243B531D" w14:textId="5E01B3BE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71200" behindDoc="0" locked="0" layoutInCell="1" allowOverlap="1" wp14:anchorId="02597750" wp14:editId="3D42F22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726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60A2919" id="Rectangle 64" o:spid="_x0000_s1026" style="position:absolute;margin-left:14pt;margin-top:.55pt;width:14.4pt;height:14.4pt;z-index:27397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A202cS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72224" behindDoc="0" locked="0" layoutInCell="1" allowOverlap="1" wp14:anchorId="4C4FD36D" wp14:editId="2D6EDB9C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727" name="Group 67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2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2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B0B78E1" id="Group 6727" o:spid="_x0000_s1026" style="position:absolute;margin-left:28.3pt;margin-top:.35pt;width:28.8pt;height:14.4pt;z-index:27397222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AO/MWB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70176" behindDoc="0" locked="0" layoutInCell="1" allowOverlap="1" wp14:anchorId="10EBAF70" wp14:editId="3CB62545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730" name="Group 67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3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3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08302D5" id="Group 6730" o:spid="_x0000_s1026" style="position:absolute;margin-left:337.95pt;margin-top:540.45pt;width:28.8pt;height:14.4pt;z-index:27397017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EzwIB2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A9FC6A3" w14:textId="01B4C55C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95776" behindDoc="0" locked="0" layoutInCell="1" allowOverlap="1" wp14:anchorId="0F040FED" wp14:editId="29E39EB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746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63C9A31" id="Rectangle 64" o:spid="_x0000_s1026" style="position:absolute;margin-left:14pt;margin-top:.55pt;width:14.4pt;height:14.4pt;z-index:273995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S1R1Ry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96800" behindDoc="0" locked="0" layoutInCell="1" allowOverlap="1" wp14:anchorId="1C4D8683" wp14:editId="652E1EDD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747" name="Group 67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4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4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EECD62F" id="Group 6747" o:spid="_x0000_s1026" style="position:absolute;margin-left:28.3pt;margin-top:.35pt;width:28.8pt;height:14.4pt;z-index:27399680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CB9Kjf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94752" behindDoc="0" locked="0" layoutInCell="1" allowOverlap="1" wp14:anchorId="3562E4DE" wp14:editId="2DF2F7A9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750" name="Group 67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5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5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366540A" id="Group 6750" o:spid="_x0000_s1026" style="position:absolute;margin-left:337.95pt;margin-top:540.45pt;width:28.8pt;height:14.4pt;z-index:27399475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MP4TUO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3785E48C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08D1A2" w14:textId="3BE0B0CC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52768" behindDoc="0" locked="0" layoutInCell="1" allowOverlap="1" wp14:anchorId="35EB5D13" wp14:editId="497F1FF0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556" name="Group 55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55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55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E3F44B3" id="Group 5556" o:spid="_x0000_s1026" style="position:absolute;margin-left:-.5pt;margin-top:.45pt;width:29.4pt;height:14.4pt;z-index:273952768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75FF3DE8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5F18C8" w14:textId="038DE7B8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48672" behindDoc="0" locked="0" layoutInCell="1" allowOverlap="1" wp14:anchorId="33E0BBA9" wp14:editId="2CF90BD3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963" name="Text Box 19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4CC62A3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E0BBA9" id="Text Box 1963" o:spid="_x0000_s1327" type="#_x0000_t202" style="position:absolute;left:0;text-align:left;margin-left:3.15pt;margin-top:1.5pt;width:17.6pt;height:14.35pt;z-index:2739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EjXrR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24CC62A3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5467DD5" w14:textId="6708E78B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23424" behindDoc="0" locked="0" layoutInCell="1" allowOverlap="1" wp14:anchorId="5BA79CC8" wp14:editId="48368F6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094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6064BAC" id="Rectangle 64" o:spid="_x0000_s1026" style="position:absolute;margin-left:14pt;margin-top:.55pt;width:14.4pt;height:14.4pt;z-index:2740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PxnyjS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24448" behindDoc="0" locked="0" layoutInCell="1" allowOverlap="1" wp14:anchorId="70294294" wp14:editId="79EC1CE0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095" name="Group 70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9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9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8086BB1" id="Group 7095" o:spid="_x0000_s1026" style="position:absolute;margin-left:28.3pt;margin-top:.35pt;width:28.8pt;height:14.4pt;z-index:27402444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AoeZaa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22400" behindDoc="0" locked="0" layoutInCell="1" allowOverlap="1" wp14:anchorId="721CB9FA" wp14:editId="5317AEB8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098" name="Group 70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9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0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A4E6E75" id="Group 7098" o:spid="_x0000_s1026" style="position:absolute;margin-left:337.95pt;margin-top:540.45pt;width:28.8pt;height:14.4pt;z-index:27402240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G0cc0qvAgAAT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5631AB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50720" behindDoc="0" locked="0" layoutInCell="1" allowOverlap="1" wp14:anchorId="714E72F0" wp14:editId="23AA326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1973" name="Text Box 19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2399E55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4E72F0" id="Text Box 1973" o:spid="_x0000_s1328" type="#_x0000_t202" style="position:absolute;left:0;text-align:left;margin-left:3.15pt;margin-top:1.5pt;width:17.6pt;height:14.35pt;z-index:27395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Au4&#10;opNQAgAAr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62399E55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61BC2611" w14:textId="1F727C99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74272" behindDoc="0" locked="0" layoutInCell="1" allowOverlap="1" wp14:anchorId="0622C33E" wp14:editId="7EA8C3D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753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63FA7CC" id="Rectangle 64" o:spid="_x0000_s1026" style="position:absolute;margin-left:14pt;margin-top:.55pt;width:14.4pt;height:14.4pt;z-index:27397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75296" behindDoc="0" locked="0" layoutInCell="1" allowOverlap="1" wp14:anchorId="2B6DF04A" wp14:editId="33A810FD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754" name="Group 67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5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5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6889E6D" id="Group 6754" o:spid="_x0000_s1026" style="position:absolute;margin-left:28.3pt;margin-top:.35pt;width:28.8pt;height:14.4pt;z-index:27397529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73248" behindDoc="0" locked="0" layoutInCell="1" allowOverlap="1" wp14:anchorId="51A08609" wp14:editId="1642F617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757" name="Group 67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5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5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986D25C" id="Group 6757" o:spid="_x0000_s1026" style="position:absolute;margin-left:337.95pt;margin-top:540.45pt;width:28.8pt;height:14.4pt;z-index:27397324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Bj9P0o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32F4564" w14:textId="5BD8C479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98848" behindDoc="0" locked="0" layoutInCell="1" allowOverlap="1" wp14:anchorId="25F63E09" wp14:editId="72B69E3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774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ADB1035" id="Rectangle 64" o:spid="_x0000_s1026" style="position:absolute;margin-left:14pt;margin-top:.55pt;width:14.4pt;height:14.4pt;z-index:27399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iaKFYy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99872" behindDoc="0" locked="0" layoutInCell="1" allowOverlap="1" wp14:anchorId="62E04745" wp14:editId="511B112F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775" name="Group 67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7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7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9182321" id="Group 6775" o:spid="_x0000_s1026" style="position:absolute;margin-left:28.3pt;margin-top:.35pt;width:28.8pt;height:14.4pt;z-index:27399987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BlLHVM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97824" behindDoc="0" locked="0" layoutInCell="1" allowOverlap="1" wp14:anchorId="166F203A" wp14:editId="403416FB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778" name="Group 67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7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8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A9BF3E8" id="Group 6778" o:spid="_x0000_s1026" style="position:absolute;margin-left:337.95pt;margin-top:540.45pt;width:28.8pt;height:14.4pt;z-index:27399782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Ivb6eWvAgAAT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4A1FD80D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9D92D2" w14:textId="3DEF5A07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53792" behindDoc="0" locked="0" layoutInCell="1" allowOverlap="1" wp14:anchorId="225D9264" wp14:editId="0F8C6EEF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559" name="Group 555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214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7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E67C21B" id="Group 5559" o:spid="_x0000_s1026" style="position:absolute;margin-left:-.5pt;margin-top:.45pt;width:29.4pt;height:14.4pt;z-index:273953792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6FF4E0A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165277" w14:textId="5BF6D2BC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49696" behindDoc="0" locked="0" layoutInCell="1" allowOverlap="1" wp14:anchorId="0916F9E6" wp14:editId="19888B03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012" name="Text Box 20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1944C72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16F9E6" id="Text Box 2012" o:spid="_x0000_s1329" type="#_x0000_t202" style="position:absolute;left:0;text-align:left;margin-left:3.15pt;margin-top:1.5pt;width:17.6pt;height:14.35pt;z-index:27394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3&#10;Yupa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71944C72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1666058" w14:textId="05CECF86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26496" behindDoc="0" locked="0" layoutInCell="1" allowOverlap="1" wp14:anchorId="69FBF8E8" wp14:editId="0288C31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101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8637B36" id="Rectangle 64" o:spid="_x0000_s1026" style="position:absolute;margin-left:14pt;margin-top:.55pt;width:14.4pt;height:14.4pt;z-index:27402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Z5I84y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27520" behindDoc="0" locked="0" layoutInCell="1" allowOverlap="1" wp14:anchorId="53B0DE8F" wp14:editId="4356FD4D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102" name="Group 7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0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0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09CB48A" id="Group 7102" o:spid="_x0000_s1026" style="position:absolute;margin-left:28.3pt;margin-top:.35pt;width:28.8pt;height:14.4pt;z-index:27402752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25472" behindDoc="0" locked="0" layoutInCell="1" allowOverlap="1" wp14:anchorId="7B404C49" wp14:editId="6CBB7A23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105" name="Group 71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0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0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19ED8B6" id="Group 7105" o:spid="_x0000_s1026" style="position:absolute;margin-left:337.95pt;margin-top:540.45pt;width:28.8pt;height:14.4pt;z-index:27402547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CKsVz0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8AE3E3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51744" behindDoc="0" locked="0" layoutInCell="1" allowOverlap="1" wp14:anchorId="5690B436" wp14:editId="5030BDE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022" name="Text Box 20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4EE814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90B436" id="Text Box 2022" o:spid="_x0000_s1330" type="#_x0000_t202" style="position:absolute;left:0;text-align:left;margin-left:3.15pt;margin-top:1.5pt;width:17.6pt;height:14.35pt;z-index:27395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opGvi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474EE814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3E556617" w14:textId="4D70C93E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3977344" behindDoc="0" locked="0" layoutInCell="1" allowOverlap="1" wp14:anchorId="7AE539EB" wp14:editId="46EBE9E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781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F67A7C6" id="Rectangle 64" o:spid="_x0000_s1026" style="position:absolute;margin-left:14pt;margin-top:.55pt;width:14.4pt;height:14.4pt;z-index:27397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Qi1odC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78368" behindDoc="0" locked="0" layoutInCell="1" allowOverlap="1" wp14:anchorId="637819CE" wp14:editId="1182CF1A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782" name="Group 67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8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8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9E01B21" id="Group 6782" o:spid="_x0000_s1026" style="position:absolute;margin-left:28.3pt;margin-top:.35pt;width:28.8pt;height:14.4pt;z-index:27397836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3976320" behindDoc="0" locked="0" layoutInCell="1" allowOverlap="1" wp14:anchorId="624FD50F" wp14:editId="2BAD9EA1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785" name="Group 67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78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8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9212EE9" id="Group 6785" o:spid="_x0000_s1026" style="position:absolute;margin-left:337.95pt;margin-top:540.45pt;width:28.8pt;height:14.4pt;z-index:27397632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AcOiEy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0D36D97" w14:textId="3E253BE6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01920" behindDoc="0" locked="0" layoutInCell="1" allowOverlap="1" wp14:anchorId="3577C437" wp14:editId="4EAF4DC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80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96F3662" id="Rectangle 64" o:spid="_x0000_s1026" style="position:absolute;margin-left:14pt;margin-top:.55pt;width:14.4pt;height:14.4pt;z-index:27400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k/+5iy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02944" behindDoc="0" locked="0" layoutInCell="1" allowOverlap="1" wp14:anchorId="36474599" wp14:editId="6745DFE9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803" name="Group 68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0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0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868FB6" id="Group 6803" o:spid="_x0000_s1026" style="position:absolute;margin-left:28.3pt;margin-top:.35pt;width:28.8pt;height:14.4pt;z-index:27400294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BYpZ/c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00896" behindDoc="0" locked="0" layoutInCell="1" allowOverlap="1" wp14:anchorId="7EABEBF8" wp14:editId="248892BD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806" name="Group 68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0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0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5292536" id="Group 6806" o:spid="_x0000_s1026" style="position:absolute;margin-left:337.95pt;margin-top:540.45pt;width:28.8pt;height:14.4pt;z-index:27400089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Ocv6PWvAgAAT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2032506C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B04C48" w14:textId="0FEE7492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30592" behindDoc="0" locked="0" layoutInCell="1" allowOverlap="1" wp14:anchorId="49FAB55E" wp14:editId="550FC50C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572" name="Group 55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573" name="Rectangle 557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57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0E3AE3F" id="Group 5572" o:spid="_x0000_s1026" style="position:absolute;margin-left:-.5pt;margin-top:.45pt;width:29.4pt;height:14.4pt;z-index:274030592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">
                      <v:rect id="Rectangle 5573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5BDDBA6A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6B3822" w14:textId="2B61A402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28544" behindDoc="0" locked="0" layoutInCell="1" allowOverlap="1" wp14:anchorId="4BE64A7A" wp14:editId="5907464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061" name="Text Box 20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10DCFDB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E64A7A" id="Text Box 2061" o:spid="_x0000_s1331" type="#_x0000_t202" style="position:absolute;left:0;text-align:left;margin-left:3.15pt;margin-top:1.5pt;width:17.6pt;height:14.35pt;z-index:2740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+&#10;TBTX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610DCFDB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C5518E4" w14:textId="39787549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30944" behindDoc="0" locked="0" layoutInCell="1" allowOverlap="1" wp14:anchorId="5D384643" wp14:editId="52EC62E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108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4894D4F" id="Rectangle 64" o:spid="_x0000_s1026" style="position:absolute;margin-left:14pt;margin-top:.55pt;width:14.4pt;height:14.4pt;z-index:2741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zI6RAy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31968" behindDoc="0" locked="0" layoutInCell="1" allowOverlap="1" wp14:anchorId="519A838B" wp14:editId="2FB5469C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109" name="Group 71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1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1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EB6B924" id="Group 7109" o:spid="_x0000_s1026" style="position:absolute;margin-left:28.3pt;margin-top:.35pt;width:28.8pt;height:14.4pt;z-index:27413196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29920" behindDoc="0" locked="0" layoutInCell="1" allowOverlap="1" wp14:anchorId="5862A3B7" wp14:editId="5B2F838A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112" name="Group 71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1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1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29F1953" id="Group 7112" o:spid="_x0000_s1026" style="position:absolute;margin-left:337.95pt;margin-top:540.45pt;width:28.8pt;height:14.4pt;z-index:27412992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EqjZY6vAgAAT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A8A092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29568" behindDoc="0" locked="0" layoutInCell="1" allowOverlap="1" wp14:anchorId="2DFCCA15" wp14:editId="3296FD8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071" name="Text Box 20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9525A22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FCCA15" id="Text Box 2071" o:spid="_x0000_s1332" type="#_x0000_t202" style="position:absolute;left:0;text-align:left;margin-left:3.15pt;margin-top:1.5pt;width:17.6pt;height:14.35pt;z-index:2740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58FdA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19525A22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7B24D9CA" w14:textId="16DA94E4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63360" behindDoc="0" locked="0" layoutInCell="1" allowOverlap="1" wp14:anchorId="5A8EA526" wp14:editId="2D62971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809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AC2FF92" id="Rectangle 64" o:spid="_x0000_s1026" style="position:absolute;margin-left:14pt;margin-top:.55pt;width:14.4pt;height:14.4pt;z-index:2740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XonFVC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64384" behindDoc="0" locked="0" layoutInCell="1" allowOverlap="1" wp14:anchorId="3A4B49F6" wp14:editId="75613ED3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810" name="Group 68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1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1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7E1AC24" id="Group 6810" o:spid="_x0000_s1026" style="position:absolute;margin-left:28.3pt;margin-top:.35pt;width:28.8pt;height:14.4pt;z-index:27406438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62336" behindDoc="0" locked="0" layoutInCell="1" allowOverlap="1" wp14:anchorId="2EB42A67" wp14:editId="50CB6DBC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813" name="Group 68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1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1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3EBE7E9" id="Group 6813" o:spid="_x0000_s1026" style="position:absolute;margin-left:337.95pt;margin-top:540.45pt;width:28.8pt;height:14.4pt;z-index:2740623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C6pcor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3AEB3BE" w14:textId="3C91BA4C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97152" behindDoc="0" locked="0" layoutInCell="1" allowOverlap="1" wp14:anchorId="3DA4C7E2" wp14:editId="7594ED8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830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3F070A0" id="Rectangle 64" o:spid="_x0000_s1026" style="position:absolute;margin-left:14pt;margin-top:.55pt;width:14.4pt;height:14.4pt;z-index:2740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98176" behindDoc="0" locked="0" layoutInCell="1" allowOverlap="1" wp14:anchorId="6D688E35" wp14:editId="5F247C5E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831" name="Group 68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3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3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CF6F514" id="Group 6831" o:spid="_x0000_s1026" style="position:absolute;margin-left:28.3pt;margin-top:.35pt;width:28.8pt;height:14.4pt;z-index:27409817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96128" behindDoc="0" locked="0" layoutInCell="1" allowOverlap="1" wp14:anchorId="15C3F865" wp14:editId="1A1CF0CB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834" name="Group 68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3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3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9E8FA34" id="Group 6834" o:spid="_x0000_s1026" style="position:absolute;margin-left:337.95pt;margin-top:540.45pt;width:28.8pt;height:14.4pt;z-index:27409612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1D25896E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441541" w14:textId="2CD7811C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74052096" behindDoc="0" locked="0" layoutInCell="1" allowOverlap="1" wp14:anchorId="6280CDA9" wp14:editId="2B8E824B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575" name="Group 55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57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57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41B5034" id="Group 5575" o:spid="_x0000_s1026" style="position:absolute;margin-left:-.5pt;margin-top:.45pt;width:29.4pt;height:14.4pt;z-index:274052096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544B41F0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F0262B" w14:textId="64455E9B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31616" behindDoc="0" locked="0" layoutInCell="1" allowOverlap="1" wp14:anchorId="063260E8" wp14:editId="1529339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110" name="Text Box 2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FBF15D1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3260E8" id="Text Box 2110" o:spid="_x0000_s1333" type="#_x0000_t202" style="position:absolute;left:0;text-align:left;margin-left:3.15pt;margin-top:1.5pt;width:17.6pt;height:14.35pt;z-index:2740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L73&#10;rhZQAgAAr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1FBF15D1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1AF52B5F" w14:textId="58A5D12E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34016" behindDoc="0" locked="0" layoutInCell="1" allowOverlap="1" wp14:anchorId="6C56BF07" wp14:editId="56EB704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115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9CB630C" id="Rectangle 64" o:spid="_x0000_s1026" style="position:absolute;margin-left:14pt;margin-top:.55pt;width:14.4pt;height:14.4pt;z-index:2741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CM9RIy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35040" behindDoc="0" locked="0" layoutInCell="1" allowOverlap="1" wp14:anchorId="213EE34E" wp14:editId="04A2F1D2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116" name="Group 71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1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1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DCE9456" id="Group 7116" o:spid="_x0000_s1026" style="position:absolute;margin-left:28.3pt;margin-top:.35pt;width:28.8pt;height:14.4pt;z-index:27413504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32992" behindDoc="0" locked="0" layoutInCell="1" allowOverlap="1" wp14:anchorId="7A23A787" wp14:editId="44DEE69F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119" name="Group 71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2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2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F2B6687" id="Group 7119" o:spid="_x0000_s1026" style="position:absolute;margin-left:337.95pt;margin-top:540.45pt;width:28.8pt;height:14.4pt;z-index:27413299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8D96A1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41856" behindDoc="0" locked="0" layoutInCell="1" allowOverlap="1" wp14:anchorId="6314FF8D" wp14:editId="10E3E44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120" name="Text Box 21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D972CA2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14FF8D" id="Text Box 2120" o:spid="_x0000_s1334" type="#_x0000_t202" style="position:absolute;left:0;text-align:left;margin-left:3.15pt;margin-top:1.5pt;width:17.6pt;height:14.35pt;z-index:2740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GsE&#10;68ZQAgAAr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2D972CA2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34D88464" w14:textId="0353A4C7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66432" behindDoc="0" locked="0" layoutInCell="1" allowOverlap="1" wp14:anchorId="3AE51400" wp14:editId="013D163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837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B7E49A5" id="Rectangle 64" o:spid="_x0000_s1026" style="position:absolute;margin-left:14pt;margin-top:.55pt;width:14.4pt;height:14.4pt;z-index:2740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67456" behindDoc="0" locked="0" layoutInCell="1" allowOverlap="1" wp14:anchorId="1F8976F9" wp14:editId="77A5FD21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838" name="Group 68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3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4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3CDC84A" id="Group 6838" o:spid="_x0000_s1026" style="position:absolute;margin-left:28.3pt;margin-top:.35pt;width:28.8pt;height:14.4pt;z-index:27406745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65408" behindDoc="0" locked="0" layoutInCell="1" allowOverlap="1" wp14:anchorId="35ECDC0E" wp14:editId="5AC2C719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841" name="Group 68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4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4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E7D1DFE" id="Group 6841" o:spid="_x0000_s1026" style="position:absolute;margin-left:337.95pt;margin-top:540.45pt;width:28.8pt;height:14.4pt;z-index:27406540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NxIAnq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CA3A60A" w14:textId="4F16C5CF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00224" behindDoc="0" locked="0" layoutInCell="1" allowOverlap="1" wp14:anchorId="37AF718A" wp14:editId="60A37EB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5728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7E7BFA9" id="Rectangle 64" o:spid="_x0000_s1026" style="position:absolute;margin-left:14pt;margin-top:.55pt;width:14.4pt;height:14.4pt;z-index:2741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01248" behindDoc="0" locked="0" layoutInCell="1" allowOverlap="1" wp14:anchorId="7B412C89" wp14:editId="0E567FDB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5729" name="Group 57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73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3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9F7376A" id="Group 5729" o:spid="_x0000_s1026" style="position:absolute;margin-left:28.3pt;margin-top:.35pt;width:28.8pt;height:14.4pt;z-index:27410124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99200" behindDoc="0" locked="0" layoutInCell="1" allowOverlap="1" wp14:anchorId="2773A03E" wp14:editId="19D74065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5732" name="Group 57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73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3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8A65FF2" id="Group 5732" o:spid="_x0000_s1026" style="position:absolute;margin-left:337.95pt;margin-top:540.45pt;width:28.8pt;height:14.4pt;z-index:27409920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ACbdx6vAgAAT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5798A81E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15F27D" w14:textId="06EABD24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53120" behindDoc="0" locked="0" layoutInCell="1" allowOverlap="1" wp14:anchorId="7666C6A6" wp14:editId="748E6706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578" name="Group 557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59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59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C651950" id="Group 5578" o:spid="_x0000_s1026" style="position:absolute;margin-left:-.5pt;margin-top:.45pt;width:29.4pt;height:14.4pt;z-index:274053120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7BC84756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0481B9" w14:textId="662D8806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32640" behindDoc="0" locked="0" layoutInCell="1" allowOverlap="1" wp14:anchorId="651CF4E5" wp14:editId="161341C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159" name="Text Box 21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E9F1BCC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1CF4E5" id="Text Box 2159" o:spid="_x0000_s1335" type="#_x0000_t202" style="position:absolute;left:0;text-align:left;margin-left:3.15pt;margin-top:1.5pt;width:17.6pt;height:14.35pt;z-index:2740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zEU5X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6E9F1BCC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CF167A7" w14:textId="2434E8CB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37088" behindDoc="0" locked="0" layoutInCell="1" allowOverlap="1" wp14:anchorId="1CD383D9" wp14:editId="7975D5F9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12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A5DD583" id="Rectangle 64" o:spid="_x0000_s1026" style="position:absolute;margin-left:14pt;margin-top:.55pt;width:14.4pt;height:14.4pt;z-index:2741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NVjrZy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38112" behindDoc="0" locked="0" layoutInCell="1" allowOverlap="1" wp14:anchorId="389EAFDD" wp14:editId="3ACD753F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123" name="Group 71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2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2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A229FEA" id="Group 7123" o:spid="_x0000_s1026" style="position:absolute;margin-left:28.3pt;margin-top:.35pt;width:28.8pt;height:14.4pt;z-index:27413811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DRqvLR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36064" behindDoc="0" locked="0" layoutInCell="1" allowOverlap="1" wp14:anchorId="7717C20F" wp14:editId="657CA0EC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126" name="Group 71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2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2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180E58A" id="Group 7126" o:spid="_x0000_s1026" style="position:absolute;margin-left:337.95pt;margin-top:540.45pt;width:28.8pt;height:14.4pt;z-index:2741360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225C84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42880" behindDoc="0" locked="0" layoutInCell="1" allowOverlap="1" wp14:anchorId="1401E4C2" wp14:editId="19BB40FA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169" name="Text Box 21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6369592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01E4C2" id="Text Box 2169" o:spid="_x0000_s1336" type="#_x0000_t202" style="position:absolute;left:0;text-align:left;margin-left:3.15pt;margin-top:1.5pt;width:17.6pt;height:14.35pt;z-index:2740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GbZ8j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66369592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25440E8B" w14:textId="6FC604B9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69504" behindDoc="0" locked="0" layoutInCell="1" allowOverlap="1" wp14:anchorId="1AB01DD4" wp14:editId="717501CA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851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E0AB4BB" id="Rectangle 64" o:spid="_x0000_s1026" style="position:absolute;margin-left:14pt;margin-top:.55pt;width:14.4pt;height:14.4pt;z-index:2740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KoXihi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70528" behindDoc="0" locked="0" layoutInCell="1" allowOverlap="1" wp14:anchorId="30D28FEE" wp14:editId="18E86685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852" name="Group 68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5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5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920737E" id="Group 6852" o:spid="_x0000_s1026" style="position:absolute;margin-left:28.3pt;margin-top:.35pt;width:28.8pt;height:14.4pt;z-index:27407052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68480" behindDoc="0" locked="0" layoutInCell="1" allowOverlap="1" wp14:anchorId="26B1B39E" wp14:editId="0A4469D3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855" name="Group 68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5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5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503426B" id="Group 6855" o:spid="_x0000_s1026" style="position:absolute;margin-left:337.95pt;margin-top:540.45pt;width:28.8pt;height:14.4pt;z-index:27406848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ButglQ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E943A98" w14:textId="0B20F6B1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03296" behindDoc="0" locked="0" layoutInCell="1" allowOverlap="1" wp14:anchorId="0AA49EAC" wp14:editId="6867F31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5735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89D41F7" id="Rectangle 64" o:spid="_x0000_s1026" style="position:absolute;margin-left:14pt;margin-top:.55pt;width:14.4pt;height:14.4pt;z-index:2741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04320" behindDoc="0" locked="0" layoutInCell="1" allowOverlap="1" wp14:anchorId="76E4B10F" wp14:editId="3E697D24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5736" name="Group 57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74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4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464BC82" id="Group 5736" o:spid="_x0000_s1026" style="position:absolute;margin-left:28.3pt;margin-top:.35pt;width:28.8pt;height:14.4pt;z-index:27410432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02272" behindDoc="0" locked="0" layoutInCell="1" allowOverlap="1" wp14:anchorId="6FF2AF1C" wp14:editId="4C34A7A1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871" name="Group 68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7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7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862D05" id="Group 6871" o:spid="_x0000_s1026" style="position:absolute;margin-left:337.95pt;margin-top:540.45pt;width:28.8pt;height:14.4pt;z-index:27410227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LtPjLi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7E890D96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66B01" w14:textId="2680984B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54144" behindDoc="0" locked="0" layoutInCell="1" allowOverlap="1" wp14:anchorId="2E5F3C48" wp14:editId="46A6CDAE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593" name="Group 55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59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59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6D0C6E4" id="Group 5593" o:spid="_x0000_s1026" style="position:absolute;margin-left:-.5pt;margin-top:.45pt;width:29.4pt;height:14.4pt;z-index:274054144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F3B9019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F3D29D" w14:textId="4D65A36E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33664" behindDoc="0" locked="0" layoutInCell="1" allowOverlap="1" wp14:anchorId="0B6C3F3F" wp14:editId="082D5F7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208" name="Text Box 22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89E13EA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6C3F3F" id="Text Box 2208" o:spid="_x0000_s1337" type="#_x0000_t202" style="position:absolute;left:0;text-align:left;margin-left:3.15pt;margin-top:1.5pt;width:17.6pt;height:14.35pt;z-index:2740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xgrOR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789E13EA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FE3B54A" w14:textId="39A9FBF3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40160" behindDoc="0" locked="0" layoutInCell="1" allowOverlap="1" wp14:anchorId="49335AD7" wp14:editId="5230C179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129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D083CE9" id="Rectangle 64" o:spid="_x0000_s1026" style="position:absolute;margin-left:14pt;margin-top:.55pt;width:14.4pt;height:14.4pt;z-index:2741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+C6XuC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41184" behindDoc="0" locked="0" layoutInCell="1" allowOverlap="1" wp14:anchorId="337B10DB" wp14:editId="1342697E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130" name="Group 71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3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3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F23D4A4" id="Group 7130" o:spid="_x0000_s1026" style="position:absolute;margin-left:28.3pt;margin-top:.35pt;width:28.8pt;height:14.4pt;z-index:27414118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39136" behindDoc="0" locked="0" layoutInCell="1" allowOverlap="1" wp14:anchorId="75D5C8A2" wp14:editId="257EE218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133" name="Group 71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3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3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DC436E4" id="Group 7133" o:spid="_x0000_s1026" style="position:absolute;margin-left:337.95pt;margin-top:540.45pt;width:28.8pt;height:14.4pt;z-index:2741391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Azqqcm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AEB313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43904" behindDoc="0" locked="0" layoutInCell="1" allowOverlap="1" wp14:anchorId="5BEADCAC" wp14:editId="4A49D1D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219" name="Text Box 22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157D6D5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EADCAC" id="Text Box 2219" o:spid="_x0000_s1338" type="#_x0000_t202" style="position:absolute;left:0;text-align:left;margin-left:3.15pt;margin-top:1.5pt;width:17.6pt;height:14.35pt;z-index:2740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d&#10;7Vog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3157D6D5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5218958D" w14:textId="79813CE7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72576" behindDoc="0" locked="0" layoutInCell="1" allowOverlap="1" wp14:anchorId="6E0A6852" wp14:editId="2050FC1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874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31D35E" id="Rectangle 64" o:spid="_x0000_s1026" style="position:absolute;margin-left:14pt;margin-top:.55pt;width:14.4pt;height:14.4pt;z-index:2740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0vFGQi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73600" behindDoc="0" locked="0" layoutInCell="1" allowOverlap="1" wp14:anchorId="5DE4B4C8" wp14:editId="29F84B1A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875" name="Group 68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7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7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0D550A" id="Group 6875" o:spid="_x0000_s1026" style="position:absolute;margin-left:28.3pt;margin-top:.35pt;width:28.8pt;height:14.4pt;z-index:27407360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DrsdJl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71552" behindDoc="0" locked="0" layoutInCell="1" allowOverlap="1" wp14:anchorId="3565F43F" wp14:editId="2357D986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878" name="Group 68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7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8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9AC8ADF" id="Group 6878" o:spid="_x0000_s1026" style="position:absolute;margin-left:337.95pt;margin-top:540.45pt;width:28.8pt;height:14.4pt;z-index:27407155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AVGTsyvAgAAT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863FA61" w14:textId="406EEE66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06368" behindDoc="0" locked="0" layoutInCell="1" allowOverlap="1" wp14:anchorId="7ABC89C1" wp14:editId="2DFDB4F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894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253B38F" id="Rectangle 64" o:spid="_x0000_s1026" style="position:absolute;margin-left:14pt;margin-top:.55pt;width:14.4pt;height:14.4pt;z-index:2741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RZYuii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07392" behindDoc="0" locked="0" layoutInCell="1" allowOverlap="1" wp14:anchorId="79151BC2" wp14:editId="39D6D71D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895" name="Group 68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9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9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F610A62" id="Group 6895" o:spid="_x0000_s1026" style="position:absolute;margin-left:28.3pt;margin-top:.35pt;width:28.8pt;height:14.4pt;z-index:27410739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Bwp9Ps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05344" behindDoc="0" locked="0" layoutInCell="1" allowOverlap="1" wp14:anchorId="02075446" wp14:editId="6E38A1A5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898" name="Group 68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89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0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342E39E" id="Group 6898" o:spid="_x0000_s1026" style="position:absolute;margin-left:337.95pt;margin-top:540.45pt;width:28.8pt;height:14.4pt;z-index:27410534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3D26814A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DB3617" w14:textId="6C6D1097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55168" behindDoc="0" locked="0" layoutInCell="1" allowOverlap="1" wp14:anchorId="2F225423" wp14:editId="71DFF54A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596" name="Group 559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59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1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CA59081" id="Group 5596" o:spid="_x0000_s1026" style="position:absolute;margin-left:-.5pt;margin-top:.45pt;width:29.4pt;height:14.4pt;z-index:274055168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0496A606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B70145" w14:textId="3B13E074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34688" behindDoc="0" locked="0" layoutInCell="1" allowOverlap="1" wp14:anchorId="48CA101E" wp14:editId="37D2026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257" name="Text Box 22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864DBE5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CA101E" id="Text Box 2257" o:spid="_x0000_s1339" type="#_x0000_t202" style="position:absolute;left:0;text-align:left;margin-left:3.15pt;margin-top:1.5pt;width:17.6pt;height:14.35pt;z-index:2740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XPRyG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6864DBE5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5B8AA14" w14:textId="18DDC586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43232" behindDoc="0" locked="0" layoutInCell="1" allowOverlap="1" wp14:anchorId="0EEF7794" wp14:editId="13CB30B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136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A2A274B" id="Rectangle 64" o:spid="_x0000_s1026" style="position:absolute;margin-left:14pt;margin-top:.55pt;width:14.4pt;height:14.4pt;z-index:2741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44256" behindDoc="0" locked="0" layoutInCell="1" allowOverlap="1" wp14:anchorId="751804E3" wp14:editId="35806BB5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137" name="Group 71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3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3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4302028" id="Group 7137" o:spid="_x0000_s1026" style="position:absolute;margin-left:28.3pt;margin-top:.35pt;width:28.8pt;height:14.4pt;z-index:27414425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42208" behindDoc="0" locked="0" layoutInCell="1" allowOverlap="1" wp14:anchorId="1AB0C052" wp14:editId="09CEBACC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140" name="Group 71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4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4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665A2A9" id="Group 7140" o:spid="_x0000_s1026" style="position:absolute;margin-left:337.95pt;margin-top:540.45pt;width:28.8pt;height:14.4pt;z-index:27414220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619E66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44928" behindDoc="0" locked="0" layoutInCell="1" allowOverlap="1" wp14:anchorId="517781F4" wp14:editId="6350516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268" name="Text Box 22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08DD2C1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7781F4" id="Text Box 2268" o:spid="_x0000_s1340" type="#_x0000_t202" style="position:absolute;left:0;text-align:left;margin-left:3.15pt;margin-top:1.5pt;width:17.6pt;height:14.35pt;z-index:2740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Ull76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508DD2C1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5406A6CA" w14:textId="580D3FDB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75648" behindDoc="0" locked="0" layoutInCell="1" allowOverlap="1" wp14:anchorId="0F578C01" wp14:editId="2CA2B4D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901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82A695" id="Rectangle 64" o:spid="_x0000_s1026" style="position:absolute;margin-left:14pt;margin-top:.55pt;width:14.4pt;height:14.4pt;z-index:2740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HR3g5C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76672" behindDoc="0" locked="0" layoutInCell="1" allowOverlap="1" wp14:anchorId="79016C75" wp14:editId="46AAAD1B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902" name="Group 69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90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0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F7369B3" id="Group 6902" o:spid="_x0000_s1026" style="position:absolute;margin-left:28.3pt;margin-top:.35pt;width:28.8pt;height:14.4pt;z-index:27407667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74624" behindDoc="0" locked="0" layoutInCell="1" allowOverlap="1" wp14:anchorId="1CBFAE2A" wp14:editId="0089546F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905" name="Group 69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90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0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50DDB08" id="Group 6905" o:spid="_x0000_s1026" style="position:absolute;margin-left:337.95pt;margin-top:540.45pt;width:28.8pt;height:14.4pt;z-index:27407462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NJvGYK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67DA4C3" w14:textId="0A51A823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09440" behindDoc="0" locked="0" layoutInCell="1" allowOverlap="1" wp14:anchorId="79ABF850" wp14:editId="55621EB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919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254839C" id="Rectangle 64" o:spid="_x0000_s1026" style="position:absolute;margin-left:14pt;margin-top:.55pt;width:14.4pt;height:14.4pt;z-index:2741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Jj1qpC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10464" behindDoc="0" locked="0" layoutInCell="1" allowOverlap="1" wp14:anchorId="3040D328" wp14:editId="41F1715C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920" name="Group 69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92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2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E7170E9" id="Group 6920" o:spid="_x0000_s1026" style="position:absolute;margin-left:28.3pt;margin-top:.35pt;width:28.8pt;height:14.4pt;z-index:2741104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08416" behindDoc="0" locked="0" layoutInCell="1" allowOverlap="1" wp14:anchorId="6696A95E" wp14:editId="3CEC57E9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923" name="Group 69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92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2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F6B39CB" id="Group 6923" o:spid="_x0000_s1026" style="position:absolute;margin-left:337.95pt;margin-top:540.45pt;width:28.8pt;height:14.4pt;z-index:27410841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CJdLen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017F7669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AD36C" w14:textId="245F9ABA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56192" behindDoc="0" locked="0" layoutInCell="1" allowOverlap="1" wp14:anchorId="02BFA485" wp14:editId="6833BC5B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611" name="Group 56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61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1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FBD51E4" id="Group 5611" o:spid="_x0000_s1026" style="position:absolute;margin-left:-.5pt;margin-top:.45pt;width:29.4pt;height:14.4pt;z-index:274056192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15DC14D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CD7A0D" w14:textId="226BEC8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35712" behindDoc="0" locked="0" layoutInCell="1" allowOverlap="1" wp14:anchorId="690A94B3" wp14:editId="23CDD2CA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803" name="Text Box 28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952BE5F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0A94B3" id="Text Box 2803" o:spid="_x0000_s1341" type="#_x0000_t202" style="position:absolute;left:0;text-align:left;margin-left:3.15pt;margin-top:1.5pt;width:17.6pt;height:14.35pt;z-index:2740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pz5lg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6952BE5F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5D017D1" w14:textId="7D8AB4DE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46304" behindDoc="0" locked="0" layoutInCell="1" allowOverlap="1" wp14:anchorId="4D49B73D" wp14:editId="20076C1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143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6D38535" id="Rectangle 64" o:spid="_x0000_s1026" style="position:absolute;margin-left:14pt;margin-top:.55pt;width:14.4pt;height:14.4pt;z-index:2741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TtRATi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47328" behindDoc="0" locked="0" layoutInCell="1" allowOverlap="1" wp14:anchorId="57CB5CEA" wp14:editId="2FB868AE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144" name="Group 71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4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4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0567F01" id="Group 7144" o:spid="_x0000_s1026" style="position:absolute;margin-left:28.3pt;margin-top:.35pt;width:28.8pt;height:14.4pt;z-index:27414732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45280" behindDoc="0" locked="0" layoutInCell="1" allowOverlap="1" wp14:anchorId="5094B5B9" wp14:editId="740C643A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147" name="Group 71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4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4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F4084F5" id="Group 7147" o:spid="_x0000_s1026" style="position:absolute;margin-left:337.95pt;margin-top:540.45pt;width:28.8pt;height:14.4pt;z-index:27414528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ANhuc6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2E97A0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45952" behindDoc="0" locked="0" layoutInCell="1" allowOverlap="1" wp14:anchorId="577D0967" wp14:editId="31D8E92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813" name="Text Box 28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62FDAD1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7D0967" id="Text Box 2813" o:spid="_x0000_s1342" type="#_x0000_t202" style="position:absolute;left:0;text-align:left;margin-left:3.15pt;margin-top:1.5pt;width:17.6pt;height:14.35pt;z-index:2740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vrMsV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062FDAD1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357BA1C7" w14:textId="481AB83C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78720" behindDoc="0" locked="0" layoutInCell="1" allowOverlap="1" wp14:anchorId="441AB48B" wp14:editId="4F8D197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926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B21394" id="Rectangle 64" o:spid="_x0000_s1026" style="position:absolute;margin-left:14pt;margin-top:.55pt;width:14.4pt;height:14.4pt;z-index:2740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gwOVHy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79744" behindDoc="0" locked="0" layoutInCell="1" allowOverlap="1" wp14:anchorId="731652A0" wp14:editId="3A6CBC03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927" name="Group 69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92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2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E9674C5" id="Group 6927" o:spid="_x0000_s1026" style="position:absolute;margin-left:28.3pt;margin-top:.35pt;width:28.8pt;height:14.4pt;z-index:27407974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DUt5Hm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77696" behindDoc="0" locked="0" layoutInCell="1" allowOverlap="1" wp14:anchorId="78758A8A" wp14:editId="5050CCF6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930" name="Group 69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93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3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E1A7EF1" id="Group 6930" o:spid="_x0000_s1026" style="position:absolute;margin-left:337.95pt;margin-top:540.45pt;width:28.8pt;height:14.4pt;z-index:27407769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Ja7dHq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7667ABE" w14:textId="4C9F3241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12512" behindDoc="0" locked="0" layoutInCell="1" allowOverlap="1" wp14:anchorId="1257C474" wp14:editId="4C184BA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946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1FC892F" id="Rectangle 64" o:spid="_x0000_s1026" style="position:absolute;margin-left:14pt;margin-top:.55pt;width:14.4pt;height:14.4pt;z-index:2741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yzrWKS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13536" behindDoc="0" locked="0" layoutInCell="1" allowOverlap="1" wp14:anchorId="5B1AA094" wp14:editId="278F2AFA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5764" name="Group 57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76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6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E4A792D" id="Group 5764" o:spid="_x0000_s1026" style="position:absolute;margin-left:28.3pt;margin-top:.35pt;width:28.8pt;height:14.4pt;z-index:2741135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11488" behindDoc="0" locked="0" layoutInCell="1" allowOverlap="1" wp14:anchorId="3A709129" wp14:editId="0B7DB1A8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5767" name="Group 57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76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6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07A3FB8" id="Group 5767" o:spid="_x0000_s1026" style="position:absolute;margin-left:337.95pt;margin-top:540.45pt;width:28.8pt;height:14.4pt;z-index:2741114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3144394B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EE5424" w14:textId="4EE79960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57216" behindDoc="0" locked="0" layoutInCell="1" allowOverlap="1" wp14:anchorId="25F3E0FE" wp14:editId="2DCA715B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614" name="Group 56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61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1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D074361" id="Group 5614" o:spid="_x0000_s1026" style="position:absolute;margin-left:-.5pt;margin-top:.45pt;width:29.4pt;height:14.4pt;z-index:274057216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751C5F0F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1EB32E" w14:textId="24CD5AAD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36736" behindDoc="0" locked="0" layoutInCell="1" allowOverlap="1" wp14:anchorId="419E6E7D" wp14:editId="4A6B83C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126" name="Text Box 3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FF21180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9E6E7D" id="Text Box 3126" o:spid="_x0000_s1343" type="#_x0000_t202" style="position:absolute;left:0;text-align:left;margin-left:3.15pt;margin-top:1.5pt;width:17.6pt;height:14.35pt;z-index:2740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Ae&#10;xNau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1FF21180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7CCE9B4" w14:textId="09ECBED5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49376" behindDoc="0" locked="0" layoutInCell="1" allowOverlap="1" wp14:anchorId="5A61AB5F" wp14:editId="6FF84BFA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150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AD13C29" id="Rectangle 64" o:spid="_x0000_s1026" style="position:absolute;margin-left:14pt;margin-top:.55pt;width:14.4pt;height:14.4pt;z-index:2741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50400" behindDoc="0" locked="0" layoutInCell="1" allowOverlap="1" wp14:anchorId="2387A850" wp14:editId="2650CD85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151" name="Group 7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5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5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77CEDC4" id="Group 7151" o:spid="_x0000_s1026" style="position:absolute;margin-left:28.3pt;margin-top:.35pt;width:28.8pt;height:14.4pt;z-index:27415040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48352" behindDoc="0" locked="0" layoutInCell="1" allowOverlap="1" wp14:anchorId="04E93399" wp14:editId="016D249D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154" name="Group 71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5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5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E1E8298" id="Group 7154" o:spid="_x0000_s1026" style="position:absolute;margin-left:337.95pt;margin-top:540.45pt;width:28.8pt;height:14.4pt;z-index:27414835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BGTAo+vAgAAT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2E7588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46976" behindDoc="0" locked="0" layoutInCell="1" allowOverlap="1" wp14:anchorId="280D058A" wp14:editId="46D6713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3137" name="Text Box 3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C591807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0D058A" id="Text Box 3137" o:spid="_x0000_s1344" type="#_x0000_t202" style="position:absolute;left:0;text-align:left;margin-left:3.15pt;margin-top:1.5pt;width:17.6pt;height:14.35pt;z-index:2740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hSNCy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2C591807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705FC5C2" w14:textId="4AE6C10F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81792" behindDoc="0" locked="0" layoutInCell="1" allowOverlap="1" wp14:anchorId="118937F1" wp14:editId="5833C3B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947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C9CC9EE" id="Rectangle 64" o:spid="_x0000_s1026" style="position:absolute;margin-left:14pt;margin-top:.55pt;width:14.4pt;height:14.4pt;z-index:2740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+I8+Ni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82816" behindDoc="0" locked="0" layoutInCell="1" allowOverlap="1" wp14:anchorId="54E7E892" wp14:editId="5FD1FF81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948" name="Group 69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94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5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6E18DE2" id="Group 6948" o:spid="_x0000_s1026" style="position:absolute;margin-left:28.3pt;margin-top:.35pt;width:28.8pt;height:14.4pt;z-index:27408281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80768" behindDoc="0" locked="0" layoutInCell="1" allowOverlap="1" wp14:anchorId="1643E93C" wp14:editId="46574F74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951" name="Group 69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95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5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2F77280" id="Group 6951" o:spid="_x0000_s1026" style="position:absolute;margin-left:337.95pt;margin-top:540.45pt;width:28.8pt;height:14.4pt;z-index:27408076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GqepMO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E759E3B" w14:textId="7848DCD8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15584" behindDoc="0" locked="0" layoutInCell="1" allowOverlap="1" wp14:anchorId="1E4D364B" wp14:editId="13289D69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5770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47634AD" id="Rectangle 64" o:spid="_x0000_s1026" style="position:absolute;margin-left:14pt;margin-top:.55pt;width:14.4pt;height:14.4pt;z-index:2741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5sv1Ly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16608" behindDoc="0" locked="0" layoutInCell="1" allowOverlap="1" wp14:anchorId="182B8789" wp14:editId="58FB43B2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5771" name="Group 57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77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7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A0645F7" id="Group 5771" o:spid="_x0000_s1026" style="position:absolute;margin-left:28.3pt;margin-top:.35pt;width:28.8pt;height:14.4pt;z-index:27411660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14560" behindDoc="0" locked="0" layoutInCell="1" allowOverlap="1" wp14:anchorId="3A60F4F5" wp14:editId="34A2270F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5774" name="Group 57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77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7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51FE010" id="Group 5774" o:spid="_x0000_s1026" style="position:absolute;margin-left:337.95pt;margin-top:540.45pt;width:28.8pt;height:14.4pt;z-index:27411456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64DAC77D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56AF77" w14:textId="00F3D112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58240" behindDoc="0" locked="0" layoutInCell="1" allowOverlap="1" wp14:anchorId="24A843CE" wp14:editId="2CEEA00F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2194" name="Group 219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221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4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06E5646" id="Group 2194" o:spid="_x0000_s1026" style="position:absolute;margin-left:-.5pt;margin-top:.45pt;width:29.4pt;height:14.4pt;z-index:274058240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7787C874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962B12" w14:textId="5C77B5D6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37760" behindDoc="0" locked="0" layoutInCell="1" allowOverlap="1" wp14:anchorId="55B64B6B" wp14:editId="597F268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464" name="Text Box 44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B323B97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B64B6B" id="Text Box 4464" o:spid="_x0000_s1345" type="#_x0000_t202" style="position:absolute;left:0;text-align:left;margin-left:3.15pt;margin-top:1.5pt;width:17.6pt;height:14.35pt;z-index:2740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GHrRhx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3B323B97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CFF05EA" w14:textId="68A60CAE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52448" behindDoc="0" locked="0" layoutInCell="1" allowOverlap="1" wp14:anchorId="45415E08" wp14:editId="77C1252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157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4BA03D9" id="Rectangle 64" o:spid="_x0000_s1026" style="position:absolute;margin-left:14pt;margin-top:.55pt;width:14.4pt;height:14.4pt;z-index:2741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IYktji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53472" behindDoc="0" locked="0" layoutInCell="1" allowOverlap="1" wp14:anchorId="47BC5277" wp14:editId="1EB489B5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158" name="Group 71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5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6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C324D05" id="Group 7158" o:spid="_x0000_s1026" style="position:absolute;margin-left:28.3pt;margin-top:.35pt;width:28.8pt;height:14.4pt;z-index:27415347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51424" behindDoc="0" locked="0" layoutInCell="1" allowOverlap="1" wp14:anchorId="0F139C81" wp14:editId="7E67B9BB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161" name="Group 71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6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6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00DE1B0" id="Group 7161" o:spid="_x0000_s1026" style="position:absolute;margin-left:337.95pt;margin-top:540.45pt;width:28.8pt;height:14.4pt;z-index:27415142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FVHb3e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92BA93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48000" behindDoc="0" locked="0" layoutInCell="1" allowOverlap="1" wp14:anchorId="0D95F180" wp14:editId="266F67B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474" name="Text Box 44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DD03E3C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95F180" id="Text Box 4474" o:spid="_x0000_s1346" type="#_x0000_t202" style="position:absolute;left:0;text-align:left;margin-left:3.15pt;margin-top:1.5pt;width:17.6pt;height:14.35pt;z-index:2740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HhmD8p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DD03E3C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7E0C67B3" w14:textId="144B53CA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84864" behindDoc="0" locked="0" layoutInCell="1" allowOverlap="1" wp14:anchorId="28DA1884" wp14:editId="51EB594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968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03DDE0A" id="Rectangle 64" o:spid="_x0000_s1026" style="position:absolute;margin-left:14pt;margin-top:.55pt;width:14.4pt;height:14.4pt;z-index:2740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/jgOMi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85888" behindDoc="0" locked="0" layoutInCell="1" allowOverlap="1" wp14:anchorId="4CCC7353" wp14:editId="5A710706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969" name="Group 69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97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7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5D6BC5A" id="Group 6969" o:spid="_x0000_s1026" style="position:absolute;margin-left:28.3pt;margin-top:.35pt;width:28.8pt;height:14.4pt;z-index:2740858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CisJmi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83840" behindDoc="0" locked="0" layoutInCell="1" allowOverlap="1" wp14:anchorId="3D276325" wp14:editId="2B1366D9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972" name="Group 69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97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7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A098BFC" id="Group 6972" o:spid="_x0000_s1026" style="position:absolute;margin-left:337.95pt;margin-top:540.45pt;width:28.8pt;height:14.4pt;z-index:27408384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J11TaavAgAAT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EA5AC95" w14:textId="4CBF6696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18656" behindDoc="0" locked="0" layoutInCell="1" allowOverlap="1" wp14:anchorId="65CF5E82" wp14:editId="5F698F2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5777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D205192" id="Rectangle 64" o:spid="_x0000_s1026" style="position:absolute;margin-left:14pt;margin-top:.55pt;width:14.4pt;height:14.4pt;z-index:2741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f8BucC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19680" behindDoc="0" locked="0" layoutInCell="1" allowOverlap="1" wp14:anchorId="6FA56A30" wp14:editId="37E794EC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5778" name="Group 57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77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8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596906D" id="Group 5778" o:spid="_x0000_s1026" style="position:absolute;margin-left:28.3pt;margin-top:.35pt;width:28.8pt;height:14.4pt;z-index:27411968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17632" behindDoc="0" locked="0" layoutInCell="1" allowOverlap="1" wp14:anchorId="4A48E159" wp14:editId="68F9F556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5781" name="Group 57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78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8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162B5CC" id="Group 5781" o:spid="_x0000_s1026" style="position:absolute;margin-left:337.95pt;margin-top:540.45pt;width:28.8pt;height:14.4pt;z-index:27411763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0A1C2BE2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23EDE3" w14:textId="756DC2B5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59264" behindDoc="0" locked="0" layoutInCell="1" allowOverlap="1" wp14:anchorId="0ED39DA2" wp14:editId="509ACC68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2266" name="Group 226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67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7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30111D3" id="Group 2266" o:spid="_x0000_s1026" style="position:absolute;margin-left:-.5pt;margin-top:.45pt;width:29.4pt;height:14.4pt;z-index:274059264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441EE57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9F162" w14:textId="2F21F1B1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38784" behindDoc="0" locked="0" layoutInCell="1" allowOverlap="1" wp14:anchorId="2E391DF2" wp14:editId="5DA0A2C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545" name="Text Box 45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E0CAA42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391DF2" id="Text Box 4545" o:spid="_x0000_s1347" type="#_x0000_t202" style="position:absolute;left:0;text-align:left;margin-left:3.15pt;margin-top:1.5pt;width:17.6pt;height:14.35pt;z-index:2740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vJp3n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0E0CAA42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C5E2739" w14:textId="691C2875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55520" behindDoc="0" locked="0" layoutInCell="1" allowOverlap="1" wp14:anchorId="784907B6" wp14:editId="24B9D0F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164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C31766A" id="Rectangle 64" o:spid="_x0000_s1026" style="position:absolute;margin-left:14pt;margin-top:.55pt;width:14.4pt;height:14.4pt;z-index:2741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56544" behindDoc="0" locked="0" layoutInCell="1" allowOverlap="1" wp14:anchorId="0791A943" wp14:editId="7A171E8B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165" name="Group 7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6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6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EB393C9" id="Group 7165" o:spid="_x0000_s1026" style="position:absolute;margin-left:28.3pt;margin-top:.35pt;width:28.8pt;height:14.4pt;z-index:27415654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AFuTGq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54496" behindDoc="0" locked="0" layoutInCell="1" allowOverlap="1" wp14:anchorId="63FBA4F8" wp14:editId="47F49C47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168" name="Group 71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6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7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94F404D" id="Group 7168" o:spid="_x0000_s1026" style="position:absolute;margin-left:337.95pt;margin-top:540.45pt;width:28.8pt;height:14.4pt;z-index:27415449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PRbJOSvAgAAT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13A1C1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49024" behindDoc="0" locked="0" layoutInCell="1" allowOverlap="1" wp14:anchorId="03268BF6" wp14:editId="541CF944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557" name="Text Box 45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458C702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268BF6" id="Text Box 4557" o:spid="_x0000_s1348" type="#_x0000_t202" style="position:absolute;left:0;text-align:left;margin-left:3.15pt;margin-top:1.5pt;width:17.6pt;height:14.35pt;z-index:2740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ODE&#10;9fBQAgAAr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0458C702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4331401B" w14:textId="71A97BFC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87936" behindDoc="0" locked="0" layoutInCell="1" allowOverlap="1" wp14:anchorId="0E06759A" wp14:editId="28DA3C9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6989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700553D" id="Rectangle 64" o:spid="_x0000_s1026" style="position:absolute;margin-left:14pt;margin-top:.55pt;width:14.4pt;height:14.4pt;z-index:2740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WuqO5S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88960" behindDoc="0" locked="0" layoutInCell="1" allowOverlap="1" wp14:anchorId="5752FD57" wp14:editId="25CDCAF3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6990" name="Group 69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99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9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F51171B" id="Group 6990" o:spid="_x0000_s1026" style="position:absolute;margin-left:28.3pt;margin-top:.35pt;width:28.8pt;height:14.4pt;z-index:27408896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86912" behindDoc="0" locked="0" layoutInCell="1" allowOverlap="1" wp14:anchorId="62EF85AC" wp14:editId="19E7F692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6993" name="Group 69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699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9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2B62F6" id="Group 6993" o:spid="_x0000_s1026" style="position:absolute;margin-left:337.95pt;margin-top:540.45pt;width:28.8pt;height:14.4pt;z-index:27408691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D6bVWy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43A42A9" w14:textId="09F85682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21728" behindDoc="0" locked="0" layoutInCell="1" allowOverlap="1" wp14:anchorId="171B6390" wp14:editId="10C756D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5784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E68F777" id="Rectangle 64" o:spid="_x0000_s1026" style="position:absolute;margin-left:14pt;margin-top:.55pt;width:14.4pt;height:14.4pt;z-index:2741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HvHwJy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22752" behindDoc="0" locked="0" layoutInCell="1" allowOverlap="1" wp14:anchorId="4A5B538A" wp14:editId="2CA0C261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5785" name="Group 57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78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8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5942292" id="Group 5785" o:spid="_x0000_s1026" style="position:absolute;margin-left:28.3pt;margin-top:.35pt;width:28.8pt;height:14.4pt;z-index:27412275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20704" behindDoc="0" locked="0" layoutInCell="1" allowOverlap="1" wp14:anchorId="2E4DD6A3" wp14:editId="7B2FE50E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5788" name="Group 57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78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9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BA682DD" id="Group 5788" o:spid="_x0000_s1026" style="position:absolute;margin-left:337.95pt;margin-top:540.45pt;width:28.8pt;height:14.4pt;z-index:27412070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089B618C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CC3273" w14:textId="74E793E0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60288" behindDoc="0" locked="0" layoutInCell="1" allowOverlap="1" wp14:anchorId="7320FF51" wp14:editId="1F5DAFC1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680" name="Group 56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68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8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7532FCA" id="Group 5680" o:spid="_x0000_s1026" style="position:absolute;margin-left:-.5pt;margin-top:.45pt;width:29.4pt;height:14.4pt;z-index:274060288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1FEDF064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B84C35" w14:textId="30614DAF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39808" behindDoc="0" locked="0" layoutInCell="1" allowOverlap="1" wp14:anchorId="7D0C161E" wp14:editId="682C504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594" name="Text Box 45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E4B9E15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0C161E" id="Text Box 4594" o:spid="_x0000_s1349" type="#_x0000_t202" style="position:absolute;left:0;text-align:left;margin-left:3.15pt;margin-top:1.5pt;width:17.6pt;height:14.35pt;z-index:2740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E+ra0p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5E4B9E15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A504C6A" w14:textId="6B50482F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58592" behindDoc="0" locked="0" layoutInCell="1" allowOverlap="1" wp14:anchorId="01EE1708" wp14:editId="25F64D5F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171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A63585" id="Rectangle 64" o:spid="_x0000_s1026" style="position:absolute;margin-left:14pt;margin-top:.55pt;width:14.4pt;height:14.4pt;z-index:2741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jCKwai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59616" behindDoc="0" locked="0" layoutInCell="1" allowOverlap="1" wp14:anchorId="75030995" wp14:editId="10938255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172" name="Group 71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7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7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213A4F7" id="Group 7172" o:spid="_x0000_s1026" style="position:absolute;margin-left:28.3pt;margin-top:.35pt;width:28.8pt;height:14.4pt;z-index:27415961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57568" behindDoc="0" locked="0" layoutInCell="1" allowOverlap="1" wp14:anchorId="05FBAB42" wp14:editId="22E5B52E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175" name="Group 7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7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7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2E8230" id="Group 7175" o:spid="_x0000_s1026" style="position:absolute;margin-left:337.95pt;margin-top:540.45pt;width:28.8pt;height:14.4pt;z-index:27415756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DnuWRd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90836D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50048" behindDoc="0" locked="0" layoutInCell="1" allowOverlap="1" wp14:anchorId="6D4F9F4F" wp14:editId="7BF1831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606" name="Text Box 46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C9C4D9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4F9F4F" id="Text Box 4606" o:spid="_x0000_s1350" type="#_x0000_t202" style="position:absolute;left:0;text-align:left;margin-left:3.15pt;margin-top:1.5pt;width:17.6pt;height:14.35pt;z-index:2740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JRO3gh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13C9C4D9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440EF5CB" w14:textId="3D494264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91008" behindDoc="0" locked="0" layoutInCell="1" allowOverlap="1" wp14:anchorId="3E84B87D" wp14:editId="04A67C2A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010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032DE95" id="Rectangle 64" o:spid="_x0000_s1026" style="position:absolute;margin-left:14pt;margin-top:.55pt;width:14.4pt;height:14.4pt;z-index:2740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92032" behindDoc="0" locked="0" layoutInCell="1" allowOverlap="1" wp14:anchorId="01F60831" wp14:editId="56A4E45D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011" name="Group 70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1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1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DCF80FB" id="Group 7011" o:spid="_x0000_s1026" style="position:absolute;margin-left:28.3pt;margin-top:.35pt;width:28.8pt;height:14.4pt;z-index:27409203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89984" behindDoc="0" locked="0" layoutInCell="1" allowOverlap="1" wp14:anchorId="0ED9B635" wp14:editId="512FC161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014" name="Group 70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1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1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2051E2F" id="Group 7014" o:spid="_x0000_s1026" style="position:absolute;margin-left:337.95pt;margin-top:540.45pt;width:28.8pt;height:14.4pt;z-index:27408998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67B05D4" w14:textId="1E433BA1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24800" behindDoc="0" locked="0" layoutInCell="1" allowOverlap="1" wp14:anchorId="14535E3E" wp14:editId="5D53205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5791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97913A7" id="Rectangle 64" o:spid="_x0000_s1026" style="position:absolute;margin-left:14pt;margin-top:.55pt;width:14.4pt;height:14.4pt;z-index:2741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Qhl1+C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25824" behindDoc="0" locked="0" layoutInCell="1" allowOverlap="1" wp14:anchorId="590C0C02" wp14:editId="3E358C3B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928" name="Group 9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92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3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F20EFCF" id="Group 928" o:spid="_x0000_s1026" style="position:absolute;margin-left:28.3pt;margin-top:.35pt;width:28.8pt;height:14.4pt;z-index:27412582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23776" behindDoc="0" locked="0" layoutInCell="1" allowOverlap="1" wp14:anchorId="275195AB" wp14:editId="7FE7799D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931" name="Group 9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93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3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1F584CB" id="Group 931" o:spid="_x0000_s1026" style="position:absolute;margin-left:337.95pt;margin-top:540.45pt;width:28.8pt;height:14.4pt;z-index:27412377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  <w:tr w:rsidR="00CD6104" w:rsidRPr="002E09C5" w14:paraId="61196BCE" w14:textId="77777777" w:rsidTr="00CD6104">
        <w:trPr>
          <w:cantSplit/>
          <w:trHeight w:hRule="exact" w:val="397"/>
          <w:jc w:val="center"/>
        </w:trPr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F9EEEE" w14:textId="316D172F" w:rsidR="00CD6104" w:rsidRPr="002E09C5" w:rsidRDefault="00CD6104" w:rsidP="00C24263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61312" behindDoc="0" locked="0" layoutInCell="1" allowOverlap="1" wp14:anchorId="411F3280" wp14:editId="0D09AE0C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683" name="Group 56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68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8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B537028" id="Group 5683" o:spid="_x0000_s1026" style="position:absolute;margin-left:-.5pt;margin-top:.45pt;width:29.4pt;height:14.4pt;z-index:274061312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611DDAFE" w14:textId="77777777" w:rsidR="00CD6104" w:rsidRDefault="00CD6104" w:rsidP="00C24263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500DB5" w14:textId="062C008D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40832" behindDoc="0" locked="0" layoutInCell="1" allowOverlap="1" wp14:anchorId="3C7D0F19" wp14:editId="4766CC3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696" name="Text Box 46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760FA3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7D0F19" id="Text Box 4696" o:spid="_x0000_s1351" type="#_x0000_t202" style="position:absolute;left:0;text-align:left;margin-left:3.15pt;margin-top:1.5pt;width:17.6pt;height:14.35pt;z-index:2740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METXEh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13760FA3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02AAC25" w14:textId="65C369CF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61664" behindDoc="0" locked="0" layoutInCell="1" allowOverlap="1" wp14:anchorId="14BF186C" wp14:editId="0218A22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178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C39EB5E" id="Rectangle 64" o:spid="_x0000_s1026" style="position:absolute;margin-left:14pt;margin-top:.55pt;width:14.4pt;height:14.4pt;z-index:2741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Jz4dii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62688" behindDoc="0" locked="0" layoutInCell="1" allowOverlap="1" wp14:anchorId="06109CFD" wp14:editId="466356F3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179" name="Group 71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8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8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0345C12" id="Group 7179" o:spid="_x0000_s1026" style="position:absolute;margin-left:28.3pt;margin-top:.35pt;width:28.8pt;height:14.4pt;z-index:2741626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60640" behindDoc="0" locked="0" layoutInCell="1" allowOverlap="1" wp14:anchorId="6C0B8C38" wp14:editId="120F3D1A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182" name="Group 71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8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8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112EE8F" id="Group 7182" o:spid="_x0000_s1026" style="position:absolute;margin-left:337.95pt;margin-top:540.45pt;width:28.8pt;height:14.4pt;z-index:27416064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1B0E04" w14:textId="77777777" w:rsidR="00CD6104" w:rsidRPr="002E09C5" w:rsidRDefault="00CD6104" w:rsidP="00C24263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51072" behindDoc="0" locked="0" layoutInCell="1" allowOverlap="1" wp14:anchorId="44282B5B" wp14:editId="31F367B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740" name="Text Box 47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C6ADC00" w14:textId="77777777" w:rsidR="00E83A32" w:rsidRDefault="00E83A32" w:rsidP="007D2A6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282B5B" id="Text Box 4740" o:spid="_x0000_s1352" type="#_x0000_t202" style="position:absolute;left:0;text-align:left;margin-left:3.15pt;margin-top:1.5pt;width:17.6pt;height:14.35pt;z-index:2740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rCnDO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1C6ADC00" w14:textId="77777777" w:rsidR="00E83A32" w:rsidRDefault="00E83A32" w:rsidP="007D2A6D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18F56BA0" w14:textId="06AA0EAC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094080" behindDoc="0" locked="0" layoutInCell="1" allowOverlap="1" wp14:anchorId="45017D9A" wp14:editId="653C61B9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7031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3D22690" id="Rectangle 64" o:spid="_x0000_s1026" style="position:absolute;margin-left:14pt;margin-top:.55pt;width:14.4pt;height:14.4pt;z-index:2740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95104" behindDoc="0" locked="0" layoutInCell="1" allowOverlap="1" wp14:anchorId="587DDBCF" wp14:editId="6F6679B9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7032" name="Group 70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3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3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632C624" id="Group 7032" o:spid="_x0000_s1026" style="position:absolute;margin-left:28.3pt;margin-top:.35pt;width:28.8pt;height:14.4pt;z-index:27409510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093056" behindDoc="0" locked="0" layoutInCell="1" allowOverlap="1" wp14:anchorId="4958B321" wp14:editId="6ADCDBD1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7035" name="Group 70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03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3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7D569E1" id="Group 7035" o:spid="_x0000_s1026" style="position:absolute;margin-left:337.95pt;margin-top:540.45pt;width:28.8pt;height:14.4pt;z-index:27409305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C5YCF4rQIAAE0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90071C5" w14:textId="7B38C4C0" w:rsidR="00CD6104" w:rsidRDefault="00CD6104" w:rsidP="00C24263"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127872" behindDoc="0" locked="0" layoutInCell="1" allowOverlap="1" wp14:anchorId="4BE0E81E" wp14:editId="0E35B62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6985</wp:posOffset>
                      </wp:positionV>
                      <wp:extent cx="182880" cy="182880"/>
                      <wp:effectExtent l="0" t="0" r="26670" b="26670"/>
                      <wp:wrapNone/>
                      <wp:docPr id="934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4FECA1B" id="Rectangle 64" o:spid="_x0000_s1026" style="position:absolute;margin-left:14pt;margin-top:.55pt;width:14.4pt;height:14.4pt;z-index:2741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"/>
                  </w:pict>
                </mc:Fallback>
              </mc:AlternateContent>
            </w:r>
            <w:r w:rsidRPr="002E09C5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28896" behindDoc="0" locked="0" layoutInCell="1" allowOverlap="1" wp14:anchorId="3D9A5F58" wp14:editId="664896FF">
                      <wp:simplePos x="0" y="0"/>
                      <wp:positionH relativeFrom="column">
                        <wp:posOffset>359410</wp:posOffset>
                      </wp:positionH>
                      <wp:positionV relativeFrom="paragraph">
                        <wp:posOffset>4445</wp:posOffset>
                      </wp:positionV>
                      <wp:extent cx="365760" cy="182880"/>
                      <wp:effectExtent l="0" t="0" r="15240" b="26670"/>
                      <wp:wrapNone/>
                      <wp:docPr id="935" name="Group 9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93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3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41C690B" id="Group 935" o:spid="_x0000_s1026" style="position:absolute;margin-left:28.3pt;margin-top:.35pt;width:28.8pt;height:14.4pt;z-index:27412889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"/>
                    </v:group>
                  </w:pict>
                </mc:Fallback>
              </mc:AlternateContent>
            </w:r>
            <w:r w:rsidRPr="00F978D1"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126848" behindDoc="0" locked="0" layoutInCell="1" allowOverlap="1" wp14:anchorId="09D5A149" wp14:editId="63992F88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938" name="Group 9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93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4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55D7CEC" id="Group 938" o:spid="_x0000_s1026" style="position:absolute;margin-left:337.95pt;margin-top:540.45pt;width:28.8pt;height:14.4pt;z-index:27412684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"/>
                    </v:group>
                  </w:pict>
                </mc:Fallback>
              </mc:AlternateContent>
            </w:r>
            <w:r>
              <w:t xml:space="preserve">             </w:t>
            </w:r>
          </w:p>
        </w:tc>
      </w:tr>
    </w:tbl>
    <w:p w14:paraId="2749A47D" w14:textId="77777777" w:rsidR="007D2A6D" w:rsidRDefault="007D2A6D" w:rsidP="007D2A6D">
      <w:pPr>
        <w:rPr>
          <w:b/>
        </w:rPr>
      </w:pPr>
    </w:p>
    <w:p w14:paraId="34C45DA4" w14:textId="77777777" w:rsidR="00BC3A35" w:rsidRDefault="00BC3A35" w:rsidP="00BC3A35">
      <w:pPr>
        <w:rPr>
          <w:b/>
        </w:rPr>
      </w:pPr>
    </w:p>
    <w:p w14:paraId="34E2AF1A" w14:textId="77777777" w:rsidR="00BC3A35" w:rsidRDefault="00BC3A35" w:rsidP="00B610D7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764E65CB" w14:textId="41A46FFA" w:rsidR="00B610D7" w:rsidRDefault="0065348C" w:rsidP="00B610D7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  <w:r>
        <w:rPr>
          <w:rFonts w:ascii="Courier New" w:hAnsi="Courier New" w:cs="Courier New"/>
          <w:bCs/>
          <w:iCs/>
          <w:szCs w:val="20"/>
        </w:rPr>
        <w:t xml:space="preserve">SECTION </w:t>
      </w:r>
      <w:r w:rsidR="00B610D7">
        <w:rPr>
          <w:rFonts w:ascii="Courier New" w:hAnsi="Courier New" w:cs="Courier New"/>
          <w:bCs/>
          <w:iCs/>
          <w:szCs w:val="20"/>
        </w:rPr>
        <w:t>V</w:t>
      </w:r>
      <w:r w:rsidR="00BC3A35">
        <w:rPr>
          <w:rFonts w:ascii="Courier New" w:hAnsi="Courier New" w:cs="Courier New"/>
          <w:bCs/>
          <w:iCs/>
          <w:szCs w:val="20"/>
        </w:rPr>
        <w:t>I</w:t>
      </w:r>
      <w:r w:rsidR="00B610D7" w:rsidRPr="00C75ED4">
        <w:rPr>
          <w:rFonts w:ascii="Courier New" w:hAnsi="Courier New" w:cs="Courier New"/>
          <w:bCs/>
          <w:iCs/>
          <w:szCs w:val="20"/>
        </w:rPr>
        <w:t xml:space="preserve">: </w:t>
      </w:r>
      <w:r>
        <w:rPr>
          <w:rFonts w:ascii="Courier New" w:hAnsi="Courier New" w:cs="Courier New"/>
          <w:bCs/>
          <w:iCs/>
          <w:szCs w:val="20"/>
        </w:rPr>
        <w:t>Tobacco Use</w:t>
      </w:r>
    </w:p>
    <w:p w14:paraId="23A7A683" w14:textId="71ABB56C" w:rsidR="00CD6104" w:rsidRDefault="00CD6104" w:rsidP="00CD6104"/>
    <w:p w14:paraId="635BD529" w14:textId="610A73B3" w:rsidR="00CD6104" w:rsidRPr="00CD6104" w:rsidRDefault="00CD6104" w:rsidP="00CD6104">
      <w:r>
        <w:rPr>
          <w:b/>
        </w:rPr>
        <w:t>Now, I will ask you about tobacco use. I would repeat that these questions are only for the purpose of the study and I repeat your responses would not be shared with anyone else.</w:t>
      </w:r>
    </w:p>
    <w:p w14:paraId="38A417A1" w14:textId="77777777" w:rsidR="00B610D7" w:rsidRPr="00083A6E" w:rsidRDefault="00B610D7" w:rsidP="00B610D7">
      <w:pPr>
        <w:rPr>
          <w:sz w:val="2"/>
        </w:rPr>
      </w:pPr>
    </w:p>
    <w:tbl>
      <w:tblPr>
        <w:tblW w:w="15729" w:type="dxa"/>
        <w:jc w:val="center"/>
        <w:tblBorders>
          <w:top w:val="single" w:sz="2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417"/>
        <w:gridCol w:w="1985"/>
        <w:gridCol w:w="1129"/>
        <w:gridCol w:w="1417"/>
        <w:gridCol w:w="1418"/>
        <w:gridCol w:w="1275"/>
        <w:gridCol w:w="1134"/>
        <w:gridCol w:w="1417"/>
        <w:gridCol w:w="1276"/>
        <w:gridCol w:w="1134"/>
        <w:gridCol w:w="1276"/>
      </w:tblGrid>
      <w:tr w:rsidR="009627FE" w:rsidRPr="009627FE" w14:paraId="6945F165" w14:textId="77777777" w:rsidTr="00190340">
        <w:trPr>
          <w:cantSplit/>
          <w:trHeight w:val="1397"/>
          <w:jc w:val="center"/>
        </w:trPr>
        <w:tc>
          <w:tcPr>
            <w:tcW w:w="851" w:type="dxa"/>
          </w:tcPr>
          <w:p w14:paraId="7E1E65F2" w14:textId="44405866" w:rsidR="009627FE" w:rsidRPr="009627FE" w:rsidRDefault="009627FE" w:rsidP="009627FE">
            <w:pPr>
              <w:ind w:left="30"/>
              <w:rPr>
                <w:rFonts w:cstheme="minorHAnsi"/>
                <w:sz w:val="18"/>
                <w:szCs w:val="18"/>
                <w:lang w:val="en-CA" w:eastAsia="fr-FR"/>
              </w:rPr>
            </w:pPr>
            <w:proofErr w:type="spellStart"/>
            <w:r w:rsidRPr="009627FE">
              <w:rPr>
                <w:rFonts w:ascii="Calibri" w:hAnsi="Calibri"/>
                <w:sz w:val="18"/>
                <w:szCs w:val="18"/>
                <w:lang w:val="en-CA" w:eastAsia="fr-FR"/>
              </w:rPr>
              <w:lastRenderedPageBreak/>
              <w:t>Line.No</w:t>
            </w:r>
            <w:proofErr w:type="spellEnd"/>
            <w:r w:rsidRPr="009627FE">
              <w:rPr>
                <w:rFonts w:ascii="Calibri" w:hAnsi="Calibri"/>
                <w:b/>
                <w:sz w:val="18"/>
                <w:szCs w:val="18"/>
                <w:lang w:val="en-CA" w:eastAsia="fr-FR"/>
              </w:rPr>
              <w:t>(Members line no. from SEC IV)</w:t>
            </w:r>
          </w:p>
        </w:tc>
        <w:tc>
          <w:tcPr>
            <w:tcW w:w="1417" w:type="dxa"/>
          </w:tcPr>
          <w:p w14:paraId="62E0A013" w14:textId="4262FF96" w:rsidR="009627FE" w:rsidRPr="009627FE" w:rsidRDefault="009627FE" w:rsidP="00B154AB">
            <w:pPr>
              <w:rPr>
                <w:rFonts w:cstheme="minorHAnsi"/>
                <w:sz w:val="18"/>
                <w:szCs w:val="18"/>
              </w:rPr>
            </w:pPr>
            <w:r w:rsidRPr="009627FE">
              <w:rPr>
                <w:rFonts w:cstheme="minorHAnsi"/>
                <w:sz w:val="18"/>
                <w:szCs w:val="18"/>
              </w:rPr>
              <w:t>Have you ever smoked or used tobacco products in your life?</w:t>
            </w:r>
          </w:p>
          <w:p w14:paraId="55F1C12C" w14:textId="368C98A4" w:rsidR="009627FE" w:rsidRPr="009627FE" w:rsidRDefault="009627FE" w:rsidP="00B154AB">
            <w:pPr>
              <w:rPr>
                <w:rFonts w:cstheme="minorHAnsi"/>
                <w:sz w:val="18"/>
                <w:szCs w:val="18"/>
              </w:rPr>
            </w:pPr>
          </w:p>
          <w:p w14:paraId="4AC89562" w14:textId="5482F6F0" w:rsidR="009627FE" w:rsidRPr="009627FE" w:rsidRDefault="009627FE" w:rsidP="00B154AB">
            <w:pPr>
              <w:rPr>
                <w:rFonts w:cstheme="minorHAnsi"/>
                <w:sz w:val="18"/>
                <w:szCs w:val="18"/>
              </w:rPr>
            </w:pPr>
            <w:r w:rsidRPr="009627FE">
              <w:rPr>
                <w:rFonts w:cstheme="minorHAnsi"/>
                <w:sz w:val="18"/>
                <w:szCs w:val="18"/>
              </w:rPr>
              <w:t>Yes=1</w:t>
            </w:r>
          </w:p>
          <w:p w14:paraId="3F483313" w14:textId="492DABE7" w:rsidR="009627FE" w:rsidRPr="009627FE" w:rsidRDefault="009627FE" w:rsidP="00B154AB">
            <w:pPr>
              <w:rPr>
                <w:rFonts w:cstheme="minorHAnsi"/>
                <w:sz w:val="18"/>
                <w:szCs w:val="18"/>
              </w:rPr>
            </w:pPr>
            <w:r w:rsidRPr="009627FE">
              <w:rPr>
                <w:rFonts w:cstheme="minorHAnsi"/>
                <w:sz w:val="18"/>
                <w:szCs w:val="18"/>
              </w:rPr>
              <w:t>No=2</w:t>
            </w:r>
          </w:p>
          <w:p w14:paraId="7971BA48" w14:textId="1B0442D0" w:rsidR="009627FE" w:rsidRPr="009627FE" w:rsidRDefault="009627FE" w:rsidP="00B154AB">
            <w:pPr>
              <w:rPr>
                <w:rFonts w:cstheme="minorHAnsi"/>
                <w:sz w:val="18"/>
                <w:szCs w:val="18"/>
              </w:rPr>
            </w:pPr>
          </w:p>
          <w:p w14:paraId="2D24E809" w14:textId="6E87B918" w:rsidR="009627FE" w:rsidRPr="0047293F" w:rsidRDefault="0047293F" w:rsidP="00B154AB">
            <w:pPr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 xml:space="preserve">IF </w:t>
            </w:r>
            <w:r w:rsidR="00010B81">
              <w:rPr>
                <w:rFonts w:cstheme="minorHAnsi"/>
                <w:b/>
                <w:sz w:val="18"/>
                <w:szCs w:val="18"/>
              </w:rPr>
              <w:t>“2”, GO TO F</w:t>
            </w:r>
            <w:r w:rsidR="002119AE">
              <w:rPr>
                <w:rFonts w:cstheme="minorHAnsi"/>
                <w:b/>
                <w:sz w:val="18"/>
                <w:szCs w:val="18"/>
              </w:rPr>
              <w:t>9</w:t>
            </w:r>
          </w:p>
          <w:p w14:paraId="63BAC0A9" w14:textId="1D9D61C2" w:rsidR="009627FE" w:rsidRPr="009627FE" w:rsidRDefault="009627FE" w:rsidP="00B154AB">
            <w:pPr>
              <w:rPr>
                <w:rFonts w:cstheme="minorHAnsi"/>
                <w:sz w:val="18"/>
                <w:szCs w:val="18"/>
              </w:rPr>
            </w:pPr>
          </w:p>
          <w:p w14:paraId="10C93F8C" w14:textId="5A28DF85" w:rsidR="009627FE" w:rsidRPr="009627FE" w:rsidRDefault="009627FE" w:rsidP="00B154AB">
            <w:pPr>
              <w:tabs>
                <w:tab w:val="left" w:pos="1544"/>
              </w:tabs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985" w:type="dxa"/>
          </w:tcPr>
          <w:p w14:paraId="687859C6" w14:textId="6424626B" w:rsidR="009627FE" w:rsidRPr="009627FE" w:rsidRDefault="009627FE" w:rsidP="00B154AB">
            <w:pPr>
              <w:rPr>
                <w:rFonts w:cstheme="minorHAnsi"/>
                <w:sz w:val="18"/>
                <w:szCs w:val="18"/>
              </w:rPr>
            </w:pPr>
            <w:r w:rsidRPr="009627FE">
              <w:rPr>
                <w:rFonts w:cstheme="minorHAnsi"/>
                <w:sz w:val="18"/>
                <w:szCs w:val="18"/>
              </w:rPr>
              <w:t xml:space="preserve">Do you </w:t>
            </w:r>
            <w:r w:rsidRPr="009627FE">
              <w:rPr>
                <w:rFonts w:cstheme="minorHAnsi"/>
                <w:b/>
                <w:sz w:val="18"/>
                <w:szCs w:val="18"/>
              </w:rPr>
              <w:t xml:space="preserve">currently </w:t>
            </w:r>
            <w:r w:rsidRPr="009627FE">
              <w:rPr>
                <w:rFonts w:cstheme="minorHAnsi"/>
                <w:sz w:val="18"/>
                <w:szCs w:val="18"/>
              </w:rPr>
              <w:t xml:space="preserve">use any tobacco products, such as cigarette, </w:t>
            </w:r>
            <w:proofErr w:type="spellStart"/>
            <w:r w:rsidRPr="009627FE">
              <w:rPr>
                <w:rFonts w:cstheme="minorHAnsi"/>
                <w:sz w:val="18"/>
                <w:szCs w:val="18"/>
              </w:rPr>
              <w:t>beedi</w:t>
            </w:r>
            <w:proofErr w:type="spellEnd"/>
            <w:r w:rsidRPr="009627FE">
              <w:rPr>
                <w:rFonts w:cstheme="minorHAnsi"/>
                <w:sz w:val="18"/>
                <w:szCs w:val="18"/>
              </w:rPr>
              <w:t>, chewing tobacco or snuff?</w:t>
            </w:r>
          </w:p>
          <w:p w14:paraId="4581700F" w14:textId="4E9257FB" w:rsidR="009627FE" w:rsidRPr="009627FE" w:rsidRDefault="009627FE" w:rsidP="00B154AB">
            <w:pPr>
              <w:spacing w:after="0"/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  <w:r w:rsidRPr="009627FE">
              <w:rPr>
                <w:rFonts w:cstheme="minorHAnsi"/>
                <w:b/>
                <w:sz w:val="18"/>
                <w:szCs w:val="18"/>
                <w:lang w:val="en-CA" w:eastAsia="fr-FR"/>
              </w:rPr>
              <w:t>Only Cigarette=1</w:t>
            </w:r>
          </w:p>
          <w:p w14:paraId="6C18FB6F" w14:textId="52B562B5" w:rsidR="009627FE" w:rsidRPr="009627FE" w:rsidRDefault="009627FE" w:rsidP="00B154AB">
            <w:pPr>
              <w:spacing w:after="0"/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  <w:r w:rsidRPr="009627FE">
              <w:rPr>
                <w:rFonts w:cstheme="minorHAnsi"/>
                <w:b/>
                <w:sz w:val="18"/>
                <w:szCs w:val="18"/>
                <w:lang w:val="en-CA" w:eastAsia="fr-FR"/>
              </w:rPr>
              <w:t xml:space="preserve">Only </w:t>
            </w:r>
            <w:proofErr w:type="spellStart"/>
            <w:r w:rsidRPr="009627FE">
              <w:rPr>
                <w:rFonts w:cstheme="minorHAnsi"/>
                <w:b/>
                <w:sz w:val="18"/>
                <w:szCs w:val="18"/>
                <w:lang w:val="en-CA" w:eastAsia="fr-FR"/>
              </w:rPr>
              <w:t>Beedi</w:t>
            </w:r>
            <w:proofErr w:type="spellEnd"/>
            <w:r w:rsidRPr="009627FE">
              <w:rPr>
                <w:rFonts w:cstheme="minorHAnsi"/>
                <w:b/>
                <w:sz w:val="18"/>
                <w:szCs w:val="18"/>
                <w:lang w:val="en-CA" w:eastAsia="fr-FR"/>
              </w:rPr>
              <w:t>=2</w:t>
            </w:r>
          </w:p>
          <w:p w14:paraId="1572D0DB" w14:textId="347AC0F2" w:rsidR="009627FE" w:rsidRPr="009627FE" w:rsidRDefault="009627FE" w:rsidP="00B154AB">
            <w:pPr>
              <w:spacing w:after="0"/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  <w:r w:rsidRPr="009627FE">
              <w:rPr>
                <w:rFonts w:cstheme="minorHAnsi"/>
                <w:b/>
                <w:sz w:val="18"/>
                <w:szCs w:val="18"/>
                <w:lang w:val="en-CA" w:eastAsia="fr-FR"/>
              </w:rPr>
              <w:t>Chewing/snuff=3</w:t>
            </w:r>
          </w:p>
          <w:p w14:paraId="70C31B07" w14:textId="6448D296" w:rsidR="009627FE" w:rsidRPr="009627FE" w:rsidRDefault="009627FE" w:rsidP="00B154AB">
            <w:pPr>
              <w:spacing w:after="0"/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  <w:r w:rsidRPr="009627FE">
              <w:rPr>
                <w:rFonts w:cstheme="minorHAnsi"/>
                <w:b/>
                <w:sz w:val="18"/>
                <w:szCs w:val="18"/>
                <w:lang w:val="en-CA" w:eastAsia="fr-FR"/>
              </w:rPr>
              <w:t>Both Smoking &amp; Chewing/snuff=4</w:t>
            </w:r>
          </w:p>
          <w:p w14:paraId="07F0C199" w14:textId="58C3BA0E" w:rsidR="009627FE" w:rsidRPr="009627FE" w:rsidRDefault="009627FE" w:rsidP="00B154AB">
            <w:pPr>
              <w:spacing w:after="0"/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  <w:r w:rsidRPr="009627FE">
              <w:rPr>
                <w:rFonts w:cstheme="minorHAnsi"/>
                <w:b/>
                <w:sz w:val="18"/>
                <w:szCs w:val="18"/>
                <w:lang w:val="en-CA" w:eastAsia="fr-FR"/>
              </w:rPr>
              <w:t>None=5</w:t>
            </w:r>
          </w:p>
          <w:p w14:paraId="3A3FCD58" w14:textId="77777777" w:rsidR="009627FE" w:rsidRPr="009627FE" w:rsidRDefault="009627FE" w:rsidP="00B154AB">
            <w:pPr>
              <w:spacing w:after="0"/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</w:p>
          <w:p w14:paraId="7EB27D1E" w14:textId="77777777" w:rsidR="009627FE" w:rsidRDefault="009627FE" w:rsidP="00E2569D">
            <w:pPr>
              <w:spacing w:after="0"/>
              <w:rPr>
                <w:rFonts w:cstheme="minorHAnsi"/>
                <w:sz w:val="18"/>
                <w:szCs w:val="18"/>
              </w:rPr>
            </w:pPr>
          </w:p>
          <w:p w14:paraId="3CB57CBD" w14:textId="7A20E759" w:rsidR="00997159" w:rsidRPr="00997159" w:rsidRDefault="00010B81" w:rsidP="00E2569D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IF “5” GO TO F</w:t>
            </w:r>
            <w:r w:rsidR="00997159" w:rsidRPr="00997159">
              <w:rPr>
                <w:rFonts w:cstheme="minorHAnsi"/>
                <w:b/>
                <w:sz w:val="18"/>
                <w:szCs w:val="18"/>
              </w:rPr>
              <w:t>7</w:t>
            </w:r>
          </w:p>
        </w:tc>
        <w:tc>
          <w:tcPr>
            <w:tcW w:w="1129" w:type="dxa"/>
          </w:tcPr>
          <w:p w14:paraId="21FC48F2" w14:textId="5FB960E7" w:rsidR="009627FE" w:rsidRDefault="00817DF8" w:rsidP="00B154A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How often </w:t>
            </w:r>
            <w:r w:rsidRPr="009D5760">
              <w:rPr>
                <w:rFonts w:cstheme="minorHAnsi"/>
                <w:sz w:val="18"/>
                <w:szCs w:val="18"/>
              </w:rPr>
              <w:t>do</w:t>
            </w:r>
            <w:r>
              <w:rPr>
                <w:rFonts w:cstheme="minorHAnsi"/>
                <w:sz w:val="18"/>
                <w:szCs w:val="18"/>
              </w:rPr>
              <w:t xml:space="preserve"> you</w:t>
            </w:r>
            <w:r w:rsidR="009627FE">
              <w:rPr>
                <w:rFonts w:cstheme="minorHAnsi"/>
                <w:sz w:val="18"/>
                <w:szCs w:val="18"/>
              </w:rPr>
              <w:t xml:space="preserve"> use this/these products?</w:t>
            </w:r>
          </w:p>
          <w:p w14:paraId="2B00EC2D" w14:textId="77777777" w:rsidR="00817DF8" w:rsidRDefault="00817DF8" w:rsidP="00817DF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66153643" w14:textId="1B29BB3E" w:rsidR="00817DF8" w:rsidRPr="00D95FC3" w:rsidRDefault="00817DF8" w:rsidP="00817DF8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95FC3">
              <w:rPr>
                <w:rFonts w:cstheme="minorHAnsi"/>
                <w:b/>
                <w:sz w:val="20"/>
                <w:szCs w:val="20"/>
              </w:rPr>
              <w:t>Daily=1</w:t>
            </w:r>
          </w:p>
          <w:p w14:paraId="56CF9463" w14:textId="77777777" w:rsidR="00817DF8" w:rsidRPr="00D95FC3" w:rsidRDefault="00817DF8" w:rsidP="00817DF8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95FC3">
              <w:rPr>
                <w:rFonts w:cstheme="minorHAnsi"/>
                <w:b/>
                <w:sz w:val="20"/>
                <w:szCs w:val="20"/>
              </w:rPr>
              <w:t>More than once in a week=2</w:t>
            </w:r>
          </w:p>
          <w:p w14:paraId="747C70F4" w14:textId="77777777" w:rsidR="00817DF8" w:rsidRPr="00D95FC3" w:rsidRDefault="00817DF8" w:rsidP="00817DF8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95FC3">
              <w:rPr>
                <w:rFonts w:cstheme="minorHAnsi"/>
                <w:b/>
                <w:sz w:val="20"/>
                <w:szCs w:val="20"/>
              </w:rPr>
              <w:t>Weekly once=3</w:t>
            </w:r>
          </w:p>
          <w:p w14:paraId="65063C6C" w14:textId="10AF55A1" w:rsidR="00817DF8" w:rsidRPr="00D95FC3" w:rsidRDefault="00E2569D" w:rsidP="00817DF8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Once in </w:t>
            </w:r>
            <w:r w:rsidR="00817DF8" w:rsidRPr="00D95FC3">
              <w:rPr>
                <w:rFonts w:cstheme="minorHAnsi"/>
                <w:b/>
                <w:sz w:val="20"/>
                <w:szCs w:val="20"/>
              </w:rPr>
              <w:t>Month=4</w:t>
            </w:r>
          </w:p>
          <w:p w14:paraId="61ACA34C" w14:textId="3B48D7C5" w:rsidR="006B1960" w:rsidRDefault="00817DF8" w:rsidP="00817DF8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D95FC3">
              <w:rPr>
                <w:rFonts w:cstheme="minorHAnsi"/>
                <w:b/>
                <w:sz w:val="20"/>
                <w:szCs w:val="20"/>
              </w:rPr>
              <w:t>Other=5</w:t>
            </w:r>
          </w:p>
          <w:p w14:paraId="0E7E87A3" w14:textId="5620E7DE" w:rsidR="009627FE" w:rsidRPr="009627FE" w:rsidRDefault="009627FE" w:rsidP="00B154A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17" w:type="dxa"/>
          </w:tcPr>
          <w:p w14:paraId="27DD434E" w14:textId="09C7B1A8" w:rsidR="00190340" w:rsidRPr="00190340" w:rsidRDefault="00DE32B1" w:rsidP="00B154AB">
            <w:pPr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DO NOT ASK</w:t>
            </w:r>
            <w:r w:rsidR="00190340" w:rsidRPr="00190340">
              <w:rPr>
                <w:rFonts w:cstheme="minorHAnsi"/>
                <w:b/>
                <w:sz w:val="18"/>
                <w:szCs w:val="18"/>
              </w:rPr>
              <w:t xml:space="preserve"> IF </w:t>
            </w:r>
            <w:r>
              <w:rPr>
                <w:rFonts w:cstheme="minorHAnsi"/>
                <w:b/>
                <w:sz w:val="18"/>
                <w:szCs w:val="18"/>
              </w:rPr>
              <w:t>“3”</w:t>
            </w:r>
            <w:r w:rsidR="00010B81">
              <w:rPr>
                <w:rFonts w:cstheme="minorHAnsi"/>
                <w:b/>
                <w:sz w:val="18"/>
                <w:szCs w:val="18"/>
              </w:rPr>
              <w:t xml:space="preserve"> in F</w:t>
            </w:r>
            <w:r w:rsidR="00190340" w:rsidRPr="00190340">
              <w:rPr>
                <w:rFonts w:cstheme="minorHAnsi"/>
                <w:b/>
                <w:sz w:val="18"/>
                <w:szCs w:val="18"/>
              </w:rPr>
              <w:t>3</w:t>
            </w:r>
            <w:r w:rsidR="00010B81">
              <w:rPr>
                <w:rFonts w:cstheme="minorHAnsi"/>
                <w:b/>
                <w:sz w:val="18"/>
                <w:szCs w:val="18"/>
              </w:rPr>
              <w:t xml:space="preserve"> &amp; (“4” or “5”) in F</w:t>
            </w:r>
            <w:r>
              <w:rPr>
                <w:rFonts w:cstheme="minorHAnsi"/>
                <w:b/>
                <w:sz w:val="18"/>
                <w:szCs w:val="18"/>
              </w:rPr>
              <w:t>4</w:t>
            </w:r>
          </w:p>
          <w:p w14:paraId="57CD58A5" w14:textId="77777777" w:rsidR="00DE32B1" w:rsidRDefault="00DE32B1" w:rsidP="00B154AB">
            <w:pPr>
              <w:rPr>
                <w:rFonts w:cstheme="minorHAnsi"/>
                <w:sz w:val="18"/>
                <w:szCs w:val="18"/>
              </w:rPr>
            </w:pPr>
          </w:p>
          <w:p w14:paraId="3371A8FD" w14:textId="65C7780D" w:rsidR="009627FE" w:rsidRDefault="006B1960" w:rsidP="00B154A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On </w:t>
            </w:r>
            <w:r w:rsidR="009627FE" w:rsidRPr="009627FE">
              <w:rPr>
                <w:rFonts w:cstheme="minorHAnsi"/>
                <w:sz w:val="18"/>
                <w:szCs w:val="18"/>
              </w:rPr>
              <w:t>average how many ciga</w:t>
            </w:r>
            <w:r w:rsidR="002119AE">
              <w:rPr>
                <w:rFonts w:cstheme="minorHAnsi"/>
                <w:sz w:val="18"/>
                <w:szCs w:val="18"/>
              </w:rPr>
              <w:t>rette/</w:t>
            </w:r>
            <w:proofErr w:type="spellStart"/>
            <w:r w:rsidR="002119AE">
              <w:rPr>
                <w:rFonts w:cstheme="minorHAnsi"/>
                <w:sz w:val="18"/>
                <w:szCs w:val="18"/>
              </w:rPr>
              <w:t>beedi</w:t>
            </w:r>
            <w:proofErr w:type="spellEnd"/>
            <w:r w:rsidR="002119AE">
              <w:rPr>
                <w:rFonts w:cstheme="minorHAnsi"/>
                <w:sz w:val="18"/>
                <w:szCs w:val="18"/>
              </w:rPr>
              <w:t xml:space="preserve">   </w:t>
            </w:r>
            <w:r w:rsidR="002119AE" w:rsidRPr="009D5760">
              <w:rPr>
                <w:rFonts w:cstheme="minorHAnsi"/>
                <w:sz w:val="18"/>
                <w:szCs w:val="18"/>
              </w:rPr>
              <w:t>do</w:t>
            </w:r>
            <w:r w:rsidR="002119AE">
              <w:rPr>
                <w:rFonts w:cstheme="minorHAnsi"/>
                <w:sz w:val="18"/>
                <w:szCs w:val="18"/>
              </w:rPr>
              <w:t xml:space="preserve"> you smoke </w:t>
            </w:r>
            <w:r w:rsidR="00190340">
              <w:rPr>
                <w:rFonts w:cstheme="minorHAnsi"/>
                <w:sz w:val="18"/>
                <w:szCs w:val="18"/>
              </w:rPr>
              <w:t>daily/</w:t>
            </w:r>
            <w:r>
              <w:rPr>
                <w:rFonts w:cstheme="minorHAnsi"/>
                <w:sz w:val="18"/>
                <w:szCs w:val="18"/>
              </w:rPr>
              <w:t>weekly</w:t>
            </w:r>
            <w:r w:rsidR="009627FE" w:rsidRPr="009627FE">
              <w:rPr>
                <w:rFonts w:cstheme="minorHAnsi"/>
                <w:sz w:val="18"/>
                <w:szCs w:val="18"/>
              </w:rPr>
              <w:t>?</w:t>
            </w:r>
          </w:p>
          <w:p w14:paraId="279E1B48" w14:textId="77777777" w:rsidR="006B1960" w:rsidRDefault="006B1960" w:rsidP="00B154AB">
            <w:pPr>
              <w:rPr>
                <w:rFonts w:cstheme="minorHAnsi"/>
                <w:sz w:val="18"/>
                <w:szCs w:val="18"/>
              </w:rPr>
            </w:pPr>
          </w:p>
          <w:p w14:paraId="3E1478CD" w14:textId="77777777" w:rsidR="00AE62EB" w:rsidRDefault="00AE62EB" w:rsidP="00B154AB">
            <w:pPr>
              <w:rPr>
                <w:rFonts w:cstheme="minorHAnsi"/>
                <w:sz w:val="18"/>
                <w:szCs w:val="18"/>
              </w:rPr>
            </w:pPr>
          </w:p>
          <w:p w14:paraId="682D43D3" w14:textId="77777777" w:rsidR="00E2569D" w:rsidRDefault="00E2569D" w:rsidP="00E2569D">
            <w:pPr>
              <w:rPr>
                <w:rFonts w:cstheme="minorHAnsi"/>
                <w:b/>
                <w:sz w:val="18"/>
                <w:szCs w:val="18"/>
              </w:rPr>
            </w:pPr>
          </w:p>
          <w:p w14:paraId="197F3B59" w14:textId="2102C9DC" w:rsidR="006B1960" w:rsidRPr="00E2569D" w:rsidRDefault="006B1960" w:rsidP="00E2569D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418" w:type="dxa"/>
          </w:tcPr>
          <w:p w14:paraId="2D3A707C" w14:textId="55EF0701" w:rsidR="00DE32B1" w:rsidRPr="00190340" w:rsidRDefault="00DE32B1" w:rsidP="00DE32B1">
            <w:pPr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DO NOT ASK</w:t>
            </w:r>
            <w:r w:rsidRPr="00190340">
              <w:rPr>
                <w:rFonts w:cstheme="minorHAnsi"/>
                <w:b/>
                <w:sz w:val="18"/>
                <w:szCs w:val="18"/>
              </w:rPr>
              <w:t xml:space="preserve"> IF </w:t>
            </w:r>
            <w:r>
              <w:rPr>
                <w:rFonts w:cstheme="minorHAnsi"/>
                <w:b/>
                <w:sz w:val="18"/>
                <w:szCs w:val="18"/>
              </w:rPr>
              <w:t>“1” or “2”</w:t>
            </w:r>
            <w:r w:rsidR="00010B81">
              <w:rPr>
                <w:rFonts w:cstheme="minorHAnsi"/>
                <w:b/>
                <w:sz w:val="18"/>
                <w:szCs w:val="18"/>
              </w:rPr>
              <w:t xml:space="preserve"> in F</w:t>
            </w:r>
            <w:r w:rsidRPr="00190340">
              <w:rPr>
                <w:rFonts w:cstheme="minorHAnsi"/>
                <w:b/>
                <w:sz w:val="18"/>
                <w:szCs w:val="18"/>
              </w:rPr>
              <w:t>3</w:t>
            </w:r>
            <w:r w:rsidR="00010B81">
              <w:rPr>
                <w:rFonts w:cstheme="minorHAnsi"/>
                <w:b/>
                <w:sz w:val="18"/>
                <w:szCs w:val="18"/>
              </w:rPr>
              <w:t xml:space="preserve"> &amp; (“4” or “5”) in F</w:t>
            </w:r>
            <w:r>
              <w:rPr>
                <w:rFonts w:cstheme="minorHAnsi"/>
                <w:b/>
                <w:sz w:val="18"/>
                <w:szCs w:val="18"/>
              </w:rPr>
              <w:t>4</w:t>
            </w:r>
          </w:p>
          <w:p w14:paraId="7AD5A2C0" w14:textId="759AF6CA" w:rsidR="00DE32B1" w:rsidRPr="00190340" w:rsidRDefault="00DE32B1" w:rsidP="00DE32B1">
            <w:pPr>
              <w:rPr>
                <w:rFonts w:cstheme="minorHAnsi"/>
                <w:b/>
                <w:sz w:val="18"/>
                <w:szCs w:val="18"/>
              </w:rPr>
            </w:pPr>
          </w:p>
          <w:p w14:paraId="46B7447A" w14:textId="274D885F" w:rsidR="009627FE" w:rsidRDefault="006B1960" w:rsidP="00642E7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On </w:t>
            </w:r>
            <w:r w:rsidR="009627FE" w:rsidRPr="009627FE">
              <w:rPr>
                <w:rFonts w:cstheme="minorHAnsi"/>
                <w:sz w:val="18"/>
                <w:szCs w:val="18"/>
              </w:rPr>
              <w:t>average how many times</w:t>
            </w:r>
            <w:r w:rsidR="007C68CA">
              <w:rPr>
                <w:rFonts w:cstheme="minorHAnsi"/>
                <w:sz w:val="18"/>
                <w:szCs w:val="18"/>
              </w:rPr>
              <w:t xml:space="preserve"> </w:t>
            </w:r>
            <w:r w:rsidR="009627FE" w:rsidRPr="009627FE">
              <w:rPr>
                <w:rFonts w:cstheme="minorHAnsi"/>
                <w:sz w:val="18"/>
                <w:szCs w:val="18"/>
              </w:rPr>
              <w:t xml:space="preserve">smokeless tobacco products </w:t>
            </w:r>
            <w:r w:rsidR="009D5760" w:rsidRPr="009D5760">
              <w:rPr>
                <w:rFonts w:cstheme="minorHAnsi"/>
                <w:sz w:val="18"/>
                <w:szCs w:val="18"/>
              </w:rPr>
              <w:t>do</w:t>
            </w:r>
            <w:r w:rsidR="009627FE" w:rsidRPr="009627FE">
              <w:rPr>
                <w:rFonts w:cstheme="minorHAnsi"/>
                <w:sz w:val="18"/>
                <w:szCs w:val="18"/>
              </w:rPr>
              <w:t xml:space="preserve"> you use </w:t>
            </w:r>
            <w:r w:rsidR="00E2569D">
              <w:rPr>
                <w:rFonts w:cstheme="minorHAnsi"/>
                <w:sz w:val="18"/>
                <w:szCs w:val="18"/>
              </w:rPr>
              <w:t>daily/</w:t>
            </w:r>
            <w:r>
              <w:rPr>
                <w:rFonts w:cstheme="minorHAnsi"/>
                <w:sz w:val="18"/>
                <w:szCs w:val="18"/>
              </w:rPr>
              <w:t>weekly</w:t>
            </w:r>
            <w:r w:rsidR="009627FE" w:rsidRPr="009627FE">
              <w:rPr>
                <w:rFonts w:cstheme="minorHAnsi"/>
                <w:sz w:val="18"/>
                <w:szCs w:val="18"/>
              </w:rPr>
              <w:t>?</w:t>
            </w:r>
          </w:p>
          <w:p w14:paraId="2538C10A" w14:textId="77777777" w:rsidR="007C68CA" w:rsidRDefault="007C68CA" w:rsidP="00642E78">
            <w:pPr>
              <w:rPr>
                <w:rFonts w:cstheme="minorHAnsi"/>
                <w:sz w:val="18"/>
                <w:szCs w:val="18"/>
              </w:rPr>
            </w:pPr>
          </w:p>
          <w:p w14:paraId="489BF4FC" w14:textId="77777777" w:rsidR="00E2569D" w:rsidRDefault="00E2569D" w:rsidP="00642E78">
            <w:pPr>
              <w:rPr>
                <w:rFonts w:cstheme="minorHAnsi"/>
                <w:b/>
                <w:sz w:val="18"/>
                <w:szCs w:val="18"/>
              </w:rPr>
            </w:pPr>
          </w:p>
          <w:p w14:paraId="300E5D46" w14:textId="0306CF1F" w:rsidR="007C68CA" w:rsidRPr="00E2569D" w:rsidRDefault="007C68CA" w:rsidP="00642E78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275" w:type="dxa"/>
          </w:tcPr>
          <w:p w14:paraId="41149342" w14:textId="614B7C85" w:rsidR="009627FE" w:rsidRPr="009627FE" w:rsidRDefault="009627FE" w:rsidP="00B154AB">
            <w:pPr>
              <w:rPr>
                <w:rFonts w:cstheme="minorHAnsi"/>
                <w:sz w:val="18"/>
                <w:szCs w:val="18"/>
              </w:rPr>
            </w:pPr>
            <w:r w:rsidRPr="009627FE">
              <w:rPr>
                <w:rFonts w:cstheme="minorHAnsi"/>
                <w:sz w:val="18"/>
                <w:szCs w:val="18"/>
              </w:rPr>
              <w:t>How old were you when you first started smoking/ using tobacco products?</w:t>
            </w:r>
          </w:p>
          <w:p w14:paraId="4D622138" w14:textId="2B45CB59" w:rsidR="009627FE" w:rsidRPr="009627FE" w:rsidRDefault="009627FE" w:rsidP="00B154AB">
            <w:pPr>
              <w:rPr>
                <w:rFonts w:cstheme="minorHAnsi"/>
                <w:b/>
                <w:sz w:val="18"/>
                <w:szCs w:val="18"/>
              </w:rPr>
            </w:pPr>
            <w:r w:rsidRPr="009627FE">
              <w:rPr>
                <w:rFonts w:cstheme="minorHAnsi"/>
                <w:b/>
                <w:sz w:val="18"/>
                <w:szCs w:val="18"/>
              </w:rPr>
              <w:t>RECORD AGE IN YEARS</w:t>
            </w:r>
          </w:p>
          <w:p w14:paraId="4C71B44A" w14:textId="77777777" w:rsidR="009627FE" w:rsidRDefault="009627FE" w:rsidP="00B154AB">
            <w:pPr>
              <w:rPr>
                <w:rFonts w:cstheme="minorHAnsi"/>
                <w:b/>
                <w:sz w:val="18"/>
                <w:szCs w:val="18"/>
              </w:rPr>
            </w:pPr>
            <w:r w:rsidRPr="009627FE">
              <w:rPr>
                <w:rFonts w:cstheme="minorHAnsi"/>
                <w:b/>
                <w:sz w:val="18"/>
                <w:szCs w:val="18"/>
              </w:rPr>
              <w:t>98 if DO NOT REMEMBER</w:t>
            </w:r>
          </w:p>
          <w:p w14:paraId="41E782ED" w14:textId="77777777" w:rsidR="009D5760" w:rsidRDefault="009D5760" w:rsidP="00B154AB">
            <w:pPr>
              <w:rPr>
                <w:rFonts w:cstheme="minorHAnsi"/>
                <w:b/>
                <w:sz w:val="18"/>
                <w:szCs w:val="18"/>
              </w:rPr>
            </w:pPr>
          </w:p>
          <w:p w14:paraId="48A13DCE" w14:textId="72003EFF" w:rsidR="009D5760" w:rsidRPr="009627FE" w:rsidRDefault="00010B81" w:rsidP="002A38ED">
            <w:pPr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  <w:r>
              <w:rPr>
                <w:rFonts w:cstheme="minorHAnsi"/>
                <w:b/>
                <w:sz w:val="18"/>
                <w:szCs w:val="18"/>
              </w:rPr>
              <w:t>IF “5” in F3 GO TO F</w:t>
            </w:r>
            <w:r w:rsidR="002A38ED">
              <w:rPr>
                <w:rFonts w:cstheme="minorHAnsi"/>
                <w:b/>
                <w:sz w:val="18"/>
                <w:szCs w:val="18"/>
              </w:rPr>
              <w:t>9</w:t>
            </w:r>
          </w:p>
        </w:tc>
        <w:tc>
          <w:tcPr>
            <w:tcW w:w="1134" w:type="dxa"/>
          </w:tcPr>
          <w:p w14:paraId="27FC4063" w14:textId="4C42031F" w:rsidR="00E2569D" w:rsidRPr="00997159" w:rsidRDefault="00E2569D" w:rsidP="00B154AB">
            <w:pPr>
              <w:rPr>
                <w:rFonts w:cstheme="minorHAnsi"/>
                <w:b/>
                <w:sz w:val="18"/>
                <w:szCs w:val="18"/>
              </w:rPr>
            </w:pPr>
            <w:r w:rsidRPr="00997159">
              <w:rPr>
                <w:rFonts w:cstheme="minorHAnsi"/>
                <w:b/>
                <w:sz w:val="18"/>
                <w:szCs w:val="18"/>
              </w:rPr>
              <w:t xml:space="preserve">ONLY </w:t>
            </w:r>
            <w:r w:rsidR="00997159" w:rsidRPr="00997159">
              <w:rPr>
                <w:rFonts w:cstheme="minorHAnsi"/>
                <w:b/>
                <w:sz w:val="18"/>
                <w:szCs w:val="18"/>
              </w:rPr>
              <w:t>FOR CURRENT USERS OF TOBACCO</w:t>
            </w:r>
            <w:r w:rsidR="00E95505" w:rsidRPr="00997159">
              <w:rPr>
                <w:rFonts w:cstheme="minorHAnsi"/>
                <w:b/>
                <w:sz w:val="18"/>
                <w:szCs w:val="18"/>
              </w:rPr>
              <w:t xml:space="preserve">    </w:t>
            </w:r>
            <w:r w:rsidR="00DE32B1" w:rsidRPr="00997159"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6CCCE738" w14:textId="5803E1DA" w:rsidR="009627FE" w:rsidRPr="009627FE" w:rsidRDefault="009627FE" w:rsidP="00B154AB">
            <w:pPr>
              <w:rPr>
                <w:rFonts w:cstheme="minorHAnsi"/>
                <w:sz w:val="18"/>
                <w:szCs w:val="18"/>
              </w:rPr>
            </w:pPr>
            <w:r w:rsidRPr="009627FE">
              <w:rPr>
                <w:rFonts w:cstheme="minorHAnsi"/>
                <w:sz w:val="18"/>
                <w:szCs w:val="18"/>
              </w:rPr>
              <w:t>In the past 12 months have you ever tried to stop smoking or using tobacco of other types?</w:t>
            </w:r>
          </w:p>
          <w:p w14:paraId="0BCF31F4" w14:textId="77777777" w:rsidR="009627FE" w:rsidRPr="009627FE" w:rsidRDefault="009627FE" w:rsidP="00B154AB">
            <w:pPr>
              <w:spacing w:after="0" w:line="240" w:lineRule="auto"/>
              <w:rPr>
                <w:rFonts w:ascii="Calibri" w:hAnsi="Calibri"/>
                <w:b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b/>
                <w:sz w:val="18"/>
                <w:szCs w:val="18"/>
                <w:lang w:val="en-CA" w:eastAsia="fr-FR"/>
              </w:rPr>
              <w:t>Yes=1</w:t>
            </w:r>
          </w:p>
          <w:p w14:paraId="387BF7CA" w14:textId="77777777" w:rsidR="009627FE" w:rsidRPr="009627FE" w:rsidRDefault="009627FE" w:rsidP="00B154AB">
            <w:pPr>
              <w:rPr>
                <w:rFonts w:ascii="Calibri" w:hAnsi="Calibri"/>
                <w:b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b/>
                <w:sz w:val="18"/>
                <w:szCs w:val="18"/>
                <w:lang w:val="en-CA" w:eastAsia="fr-FR"/>
              </w:rPr>
              <w:t>No=2</w:t>
            </w:r>
          </w:p>
          <w:p w14:paraId="06DE9BD5" w14:textId="77777777" w:rsidR="009627FE" w:rsidRPr="009627FE" w:rsidRDefault="009627FE" w:rsidP="00B154AB">
            <w:pPr>
              <w:rPr>
                <w:rFonts w:ascii="Calibri" w:hAnsi="Calibri"/>
                <w:b/>
                <w:sz w:val="18"/>
                <w:szCs w:val="18"/>
                <w:lang w:val="en-CA" w:eastAsia="fr-FR"/>
              </w:rPr>
            </w:pPr>
          </w:p>
          <w:p w14:paraId="7CF9719F" w14:textId="77777777" w:rsidR="009627FE" w:rsidRPr="009627FE" w:rsidRDefault="009627FE" w:rsidP="00B154AB">
            <w:pPr>
              <w:rPr>
                <w:rFonts w:ascii="Calibri" w:hAnsi="Calibri"/>
                <w:b/>
                <w:sz w:val="18"/>
                <w:szCs w:val="18"/>
                <w:lang w:val="en-CA" w:eastAsia="fr-FR"/>
              </w:rPr>
            </w:pPr>
          </w:p>
          <w:p w14:paraId="26BC129E" w14:textId="4BAAC7C5" w:rsidR="009627FE" w:rsidRPr="009627FE" w:rsidRDefault="009627FE" w:rsidP="00B154AB">
            <w:pPr>
              <w:rPr>
                <w:rFonts w:cstheme="minorHAnsi"/>
                <w:sz w:val="18"/>
                <w:szCs w:val="18"/>
              </w:rPr>
            </w:pPr>
            <w:r w:rsidRPr="009627FE">
              <w:rPr>
                <w:rFonts w:cstheme="minorHAnsi"/>
                <w:b/>
                <w:sz w:val="18"/>
                <w:szCs w:val="18"/>
                <w:lang w:val="en-CA" w:eastAsia="fr-FR"/>
              </w:rPr>
              <w:t>GO TO NEXT MEMBER</w:t>
            </w:r>
          </w:p>
        </w:tc>
        <w:tc>
          <w:tcPr>
            <w:tcW w:w="1417" w:type="dxa"/>
          </w:tcPr>
          <w:p w14:paraId="4A1DB976" w14:textId="77777777" w:rsidR="009627FE" w:rsidRPr="009627FE" w:rsidRDefault="009627FE" w:rsidP="00A12CEB">
            <w:pPr>
              <w:rPr>
                <w:rFonts w:ascii="Calibri" w:hAnsi="Calibri"/>
                <w:b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b/>
                <w:sz w:val="18"/>
                <w:szCs w:val="18"/>
                <w:lang w:val="en-CA" w:eastAsia="fr-FR"/>
              </w:rPr>
              <w:t>ASK ONLY TO THOSE WHO DO NOT SMOKE</w:t>
            </w:r>
          </w:p>
          <w:p w14:paraId="1822FAFD" w14:textId="7837FDA6" w:rsidR="009627FE" w:rsidRPr="009627FE" w:rsidRDefault="009627FE" w:rsidP="00B154AB">
            <w:pPr>
              <w:rPr>
                <w:rFonts w:cstheme="minorHAnsi"/>
                <w:sz w:val="18"/>
                <w:szCs w:val="18"/>
              </w:rPr>
            </w:pPr>
            <w:r w:rsidRPr="009627FE">
              <w:rPr>
                <w:rFonts w:cstheme="minorHAnsi"/>
                <w:sz w:val="18"/>
                <w:szCs w:val="18"/>
              </w:rPr>
              <w:t>Have you ever come across, when someone in your family smoke in your home or others smoke anywhere else when you were present?</w:t>
            </w:r>
          </w:p>
          <w:p w14:paraId="5E868C44" w14:textId="77777777" w:rsidR="007F31D8" w:rsidRDefault="007F31D8" w:rsidP="00B154AB">
            <w:pPr>
              <w:spacing w:after="0" w:line="240" w:lineRule="auto"/>
              <w:rPr>
                <w:rFonts w:ascii="Calibri" w:hAnsi="Calibri"/>
                <w:b/>
                <w:sz w:val="18"/>
                <w:szCs w:val="18"/>
                <w:lang w:val="en-CA" w:eastAsia="fr-FR"/>
              </w:rPr>
            </w:pPr>
          </w:p>
          <w:p w14:paraId="1103693F" w14:textId="5D609D7C" w:rsidR="009627FE" w:rsidRPr="009627FE" w:rsidRDefault="009627FE" w:rsidP="00B154AB">
            <w:pPr>
              <w:spacing w:after="0" w:line="240" w:lineRule="auto"/>
              <w:rPr>
                <w:rFonts w:ascii="Calibri" w:hAnsi="Calibri"/>
                <w:b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b/>
                <w:sz w:val="18"/>
                <w:szCs w:val="18"/>
                <w:lang w:val="en-CA" w:eastAsia="fr-FR"/>
              </w:rPr>
              <w:t>Yes=1</w:t>
            </w:r>
          </w:p>
          <w:p w14:paraId="49D26801" w14:textId="36308B22" w:rsidR="009627FE" w:rsidRDefault="009627FE" w:rsidP="00B154AB">
            <w:pPr>
              <w:rPr>
                <w:rFonts w:ascii="Calibri" w:hAnsi="Calibri"/>
                <w:b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b/>
                <w:sz w:val="18"/>
                <w:szCs w:val="18"/>
                <w:lang w:val="en-CA" w:eastAsia="fr-FR"/>
              </w:rPr>
              <w:t>No=2</w:t>
            </w:r>
          </w:p>
          <w:p w14:paraId="7F56748F" w14:textId="1F4D913F" w:rsidR="005A145C" w:rsidRPr="009627FE" w:rsidRDefault="005A145C" w:rsidP="00B154AB">
            <w:pPr>
              <w:rPr>
                <w:rFonts w:ascii="Calibri" w:hAnsi="Calibri"/>
                <w:b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b/>
                <w:sz w:val="18"/>
                <w:szCs w:val="18"/>
                <w:lang w:val="en-CA" w:eastAsia="fr-FR"/>
              </w:rPr>
              <w:t>IF “2” SKIP TO F11</w:t>
            </w:r>
          </w:p>
          <w:p w14:paraId="4AE9453E" w14:textId="1B7EAB88" w:rsidR="009627FE" w:rsidRPr="009627FE" w:rsidRDefault="009627FE" w:rsidP="00A12CE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AF437FA" w14:textId="5A7EE01A" w:rsidR="009627FE" w:rsidRPr="009627FE" w:rsidRDefault="009627FE" w:rsidP="00B154AB">
            <w:pPr>
              <w:rPr>
                <w:rFonts w:cstheme="minorHAnsi"/>
                <w:sz w:val="18"/>
                <w:szCs w:val="18"/>
                <w:lang w:val="en-CA" w:eastAsia="fr-FR"/>
              </w:rPr>
            </w:pPr>
            <w:r w:rsidRPr="009627FE">
              <w:rPr>
                <w:rFonts w:cstheme="minorHAnsi"/>
                <w:sz w:val="18"/>
                <w:szCs w:val="18"/>
                <w:lang w:val="en-CA" w:eastAsia="fr-FR"/>
              </w:rPr>
              <w:t>How frequently you come across someone who smoke when you are present</w:t>
            </w:r>
          </w:p>
          <w:p w14:paraId="45B84C58" w14:textId="77777777" w:rsidR="009627FE" w:rsidRPr="009627FE" w:rsidRDefault="009627FE" w:rsidP="00B154AB">
            <w:pPr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</w:p>
          <w:p w14:paraId="5AE383C2" w14:textId="77777777" w:rsidR="009627FE" w:rsidRPr="009627FE" w:rsidRDefault="009627FE" w:rsidP="00073D40">
            <w:pPr>
              <w:spacing w:after="0" w:line="240" w:lineRule="auto"/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  <w:r w:rsidRPr="009627FE">
              <w:rPr>
                <w:rFonts w:cstheme="minorHAnsi"/>
                <w:b/>
                <w:sz w:val="18"/>
                <w:szCs w:val="18"/>
                <w:lang w:val="en-CA" w:eastAsia="fr-FR"/>
              </w:rPr>
              <w:t>Daily=1</w:t>
            </w:r>
          </w:p>
          <w:p w14:paraId="2214ACE0" w14:textId="77777777" w:rsidR="009627FE" w:rsidRPr="009627FE" w:rsidRDefault="009627FE" w:rsidP="00073D40">
            <w:pPr>
              <w:spacing w:after="0" w:line="240" w:lineRule="auto"/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  <w:r w:rsidRPr="009627FE">
              <w:rPr>
                <w:rFonts w:cstheme="minorHAnsi"/>
                <w:b/>
                <w:sz w:val="18"/>
                <w:szCs w:val="18"/>
                <w:lang w:val="en-CA" w:eastAsia="fr-FR"/>
              </w:rPr>
              <w:t>More than once a week=2</w:t>
            </w:r>
          </w:p>
          <w:p w14:paraId="58881C07" w14:textId="335E49DA" w:rsidR="009627FE" w:rsidRPr="009627FE" w:rsidRDefault="009627FE" w:rsidP="00073D40">
            <w:pPr>
              <w:spacing w:after="0" w:line="240" w:lineRule="auto"/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  <w:r w:rsidRPr="009627FE">
              <w:rPr>
                <w:rFonts w:cstheme="minorHAnsi"/>
                <w:b/>
                <w:sz w:val="18"/>
                <w:szCs w:val="18"/>
                <w:lang w:val="en-CA" w:eastAsia="fr-FR"/>
              </w:rPr>
              <w:t>Occasionally=3</w:t>
            </w:r>
          </w:p>
          <w:p w14:paraId="3964D848" w14:textId="77777777" w:rsidR="002D4C9C" w:rsidRDefault="002D4C9C" w:rsidP="00B154AB">
            <w:pPr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</w:p>
          <w:p w14:paraId="25AF191D" w14:textId="28F78165" w:rsidR="009627FE" w:rsidRPr="009627FE" w:rsidRDefault="009627FE" w:rsidP="00B154AB">
            <w:pPr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</w:p>
        </w:tc>
        <w:tc>
          <w:tcPr>
            <w:tcW w:w="1134" w:type="dxa"/>
          </w:tcPr>
          <w:p w14:paraId="72122D91" w14:textId="7E97EEBF" w:rsidR="009627FE" w:rsidRPr="009627FE" w:rsidRDefault="009627FE" w:rsidP="00B154AB">
            <w:pPr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  <w:r w:rsidRPr="009627FE">
              <w:rPr>
                <w:rFonts w:cstheme="minorHAnsi"/>
                <w:b/>
                <w:sz w:val="18"/>
                <w:szCs w:val="18"/>
                <w:lang w:val="en-CA" w:eastAsia="fr-FR"/>
              </w:rPr>
              <w:t>ASK ONLY FOR THOSE CURRENTLY NOT USING ANY TOBACCO PRODUCTS</w:t>
            </w:r>
          </w:p>
          <w:p w14:paraId="3E6B0FE8" w14:textId="6E252BD8" w:rsidR="009627FE" w:rsidRPr="009627FE" w:rsidRDefault="009627FE" w:rsidP="00B154AB">
            <w:pPr>
              <w:rPr>
                <w:rFonts w:cstheme="minorHAnsi"/>
                <w:sz w:val="18"/>
                <w:szCs w:val="18"/>
                <w:lang w:val="en-CA" w:eastAsia="fr-FR"/>
              </w:rPr>
            </w:pPr>
            <w:r w:rsidRPr="009627FE">
              <w:rPr>
                <w:rFonts w:cstheme="minorHAnsi"/>
                <w:sz w:val="18"/>
                <w:szCs w:val="18"/>
                <w:lang w:val="en-CA" w:eastAsia="fr-FR"/>
              </w:rPr>
              <w:t xml:space="preserve">In the past, </w:t>
            </w:r>
            <w:r w:rsidR="00997159">
              <w:rPr>
                <w:rFonts w:cstheme="minorHAnsi"/>
                <w:sz w:val="18"/>
                <w:szCs w:val="18"/>
                <w:lang w:val="en-CA" w:eastAsia="fr-FR"/>
              </w:rPr>
              <w:t xml:space="preserve">how often </w:t>
            </w:r>
            <w:r w:rsidRPr="009627FE">
              <w:rPr>
                <w:rFonts w:cstheme="minorHAnsi"/>
                <w:sz w:val="18"/>
                <w:szCs w:val="18"/>
                <w:lang w:val="en-CA" w:eastAsia="fr-FR"/>
              </w:rPr>
              <w:t xml:space="preserve">did you smoke or use </w:t>
            </w:r>
            <w:r w:rsidRPr="009627FE">
              <w:rPr>
                <w:rFonts w:cstheme="minorHAnsi"/>
                <w:sz w:val="18"/>
                <w:szCs w:val="18"/>
              </w:rPr>
              <w:t>tobacco products</w:t>
            </w:r>
            <w:r w:rsidRPr="009627FE">
              <w:rPr>
                <w:rFonts w:cstheme="minorHAnsi"/>
                <w:sz w:val="18"/>
                <w:szCs w:val="18"/>
                <w:lang w:val="en-CA" w:eastAsia="fr-FR"/>
              </w:rPr>
              <w:t>?</w:t>
            </w:r>
          </w:p>
          <w:p w14:paraId="42E048AF" w14:textId="77777777" w:rsidR="00997159" w:rsidRPr="00D95FC3" w:rsidRDefault="00997159" w:rsidP="00997159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95FC3">
              <w:rPr>
                <w:rFonts w:cstheme="minorHAnsi"/>
                <w:b/>
                <w:sz w:val="20"/>
                <w:szCs w:val="20"/>
              </w:rPr>
              <w:t>Daily=1</w:t>
            </w:r>
          </w:p>
          <w:p w14:paraId="315136B2" w14:textId="77777777" w:rsidR="00997159" w:rsidRPr="00D95FC3" w:rsidRDefault="00997159" w:rsidP="00997159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95FC3">
              <w:rPr>
                <w:rFonts w:cstheme="minorHAnsi"/>
                <w:b/>
                <w:sz w:val="20"/>
                <w:szCs w:val="20"/>
              </w:rPr>
              <w:t>More than once in a week=2</w:t>
            </w:r>
          </w:p>
          <w:p w14:paraId="13AC0B55" w14:textId="77777777" w:rsidR="00997159" w:rsidRPr="00D95FC3" w:rsidRDefault="00997159" w:rsidP="00997159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95FC3">
              <w:rPr>
                <w:rFonts w:cstheme="minorHAnsi"/>
                <w:b/>
                <w:sz w:val="20"/>
                <w:szCs w:val="20"/>
              </w:rPr>
              <w:t>Weekly once=3</w:t>
            </w:r>
          </w:p>
          <w:p w14:paraId="4A3B65FD" w14:textId="77777777" w:rsidR="00997159" w:rsidRPr="00D95FC3" w:rsidRDefault="00997159" w:rsidP="00997159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Once in </w:t>
            </w:r>
            <w:r w:rsidRPr="00D95FC3">
              <w:rPr>
                <w:rFonts w:cstheme="minorHAnsi"/>
                <w:b/>
                <w:sz w:val="20"/>
                <w:szCs w:val="20"/>
              </w:rPr>
              <w:t>Month=4</w:t>
            </w:r>
          </w:p>
          <w:p w14:paraId="63C477E5" w14:textId="77777777" w:rsidR="00997159" w:rsidRDefault="00997159" w:rsidP="00997159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D95FC3">
              <w:rPr>
                <w:rFonts w:cstheme="minorHAnsi"/>
                <w:b/>
                <w:sz w:val="20"/>
                <w:szCs w:val="20"/>
              </w:rPr>
              <w:t>Other=5</w:t>
            </w:r>
          </w:p>
          <w:p w14:paraId="56AB1A3D" w14:textId="696AD7A8" w:rsidR="009627FE" w:rsidRPr="009627FE" w:rsidRDefault="009627FE" w:rsidP="003D6ED7">
            <w:pPr>
              <w:rPr>
                <w:rFonts w:cstheme="minorHAnsi"/>
                <w:b/>
                <w:sz w:val="18"/>
                <w:szCs w:val="18"/>
                <w:lang w:val="en-CA" w:eastAsia="fr-FR"/>
              </w:rPr>
            </w:pPr>
          </w:p>
        </w:tc>
        <w:tc>
          <w:tcPr>
            <w:tcW w:w="1276" w:type="dxa"/>
          </w:tcPr>
          <w:p w14:paraId="7D1A6D00" w14:textId="7AD7A4E7" w:rsidR="009627FE" w:rsidRPr="009627FE" w:rsidRDefault="009627FE" w:rsidP="00B154AB">
            <w:pPr>
              <w:rPr>
                <w:rFonts w:cstheme="minorHAnsi"/>
                <w:sz w:val="18"/>
                <w:szCs w:val="18"/>
                <w:lang w:val="en-CA" w:eastAsia="fr-FR"/>
              </w:rPr>
            </w:pPr>
            <w:r w:rsidRPr="009627FE">
              <w:rPr>
                <w:rFonts w:cstheme="minorHAnsi"/>
                <w:sz w:val="18"/>
                <w:szCs w:val="18"/>
                <w:lang w:val="en-CA" w:eastAsia="fr-FR"/>
              </w:rPr>
              <w:t>Since how many months have you stopped use of tobacco?</w:t>
            </w:r>
          </w:p>
          <w:p w14:paraId="79D486D7" w14:textId="61D88EF8" w:rsidR="009627FE" w:rsidRPr="009627FE" w:rsidRDefault="009627FE" w:rsidP="00B154AB">
            <w:pPr>
              <w:rPr>
                <w:rFonts w:cstheme="minorHAnsi"/>
                <w:sz w:val="18"/>
                <w:szCs w:val="18"/>
                <w:lang w:val="en-CA" w:eastAsia="fr-FR"/>
              </w:rPr>
            </w:pPr>
            <w:r w:rsidRPr="009627FE">
              <w:rPr>
                <w:rFonts w:cstheme="minorHAnsi"/>
                <w:b/>
                <w:sz w:val="18"/>
                <w:szCs w:val="18"/>
              </w:rPr>
              <w:t>000 IF LESS THAN A MONTH AND 998 if DO NOT REMEMBER</w:t>
            </w:r>
          </w:p>
        </w:tc>
      </w:tr>
      <w:tr w:rsidR="002119AE" w:rsidRPr="009627FE" w14:paraId="695EFF9F" w14:textId="77777777" w:rsidTr="00190340">
        <w:trPr>
          <w:cantSplit/>
          <w:trHeight w:val="349"/>
          <w:jc w:val="center"/>
        </w:trPr>
        <w:tc>
          <w:tcPr>
            <w:tcW w:w="851" w:type="dxa"/>
            <w:tcBorders>
              <w:top w:val="single" w:sz="4" w:space="0" w:color="auto"/>
              <w:bottom w:val="single" w:sz="24" w:space="0" w:color="auto"/>
            </w:tcBorders>
          </w:tcPr>
          <w:p w14:paraId="3B4AA34E" w14:textId="349DB011" w:rsidR="002119AE" w:rsidRPr="009627FE" w:rsidRDefault="00010B81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sz w:val="18"/>
                <w:szCs w:val="18"/>
                <w:lang w:val="en-CA" w:eastAsia="fr-FR"/>
              </w:rPr>
              <w:t>F</w:t>
            </w:r>
            <w:r w:rsidR="002119AE" w:rsidRPr="009627FE">
              <w:rPr>
                <w:rFonts w:ascii="Calibri" w:hAnsi="Calibri"/>
                <w:sz w:val="18"/>
                <w:szCs w:val="18"/>
                <w:lang w:val="en-CA" w:eastAsia="fr-FR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24" w:space="0" w:color="auto"/>
            </w:tcBorders>
          </w:tcPr>
          <w:p w14:paraId="1FC6122B" w14:textId="42C811CA" w:rsidR="002119AE" w:rsidRPr="009627FE" w:rsidRDefault="00010B81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sz w:val="18"/>
                <w:szCs w:val="18"/>
                <w:lang w:val="en-CA" w:eastAsia="fr-FR"/>
              </w:rPr>
              <w:t>F</w:t>
            </w:r>
            <w:r w:rsidR="002119AE" w:rsidRPr="009627FE">
              <w:rPr>
                <w:rFonts w:ascii="Calibri" w:hAnsi="Calibri"/>
                <w:sz w:val="18"/>
                <w:szCs w:val="18"/>
                <w:lang w:val="en-CA" w:eastAsia="fr-FR"/>
              </w:rPr>
              <w:t>2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24" w:space="0" w:color="auto"/>
            </w:tcBorders>
          </w:tcPr>
          <w:p w14:paraId="5DFA3B0B" w14:textId="340D0C18" w:rsidR="002119AE" w:rsidRPr="009627FE" w:rsidRDefault="00010B81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sz w:val="18"/>
                <w:szCs w:val="18"/>
                <w:lang w:val="en-CA" w:eastAsia="fr-FR"/>
              </w:rPr>
              <w:t>F</w:t>
            </w:r>
            <w:r w:rsidR="002119AE" w:rsidRPr="009627FE">
              <w:rPr>
                <w:rFonts w:ascii="Calibri" w:hAnsi="Calibri"/>
                <w:sz w:val="18"/>
                <w:szCs w:val="18"/>
                <w:lang w:val="en-CA" w:eastAsia="fr-FR"/>
              </w:rPr>
              <w:t>3</w:t>
            </w:r>
          </w:p>
        </w:tc>
        <w:tc>
          <w:tcPr>
            <w:tcW w:w="1129" w:type="dxa"/>
            <w:tcBorders>
              <w:top w:val="single" w:sz="4" w:space="0" w:color="auto"/>
              <w:bottom w:val="single" w:sz="24" w:space="0" w:color="auto"/>
            </w:tcBorders>
          </w:tcPr>
          <w:p w14:paraId="7C840CB2" w14:textId="53E303FA" w:rsidR="002119AE" w:rsidRPr="009627FE" w:rsidRDefault="00010B81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sz w:val="18"/>
                <w:szCs w:val="18"/>
                <w:lang w:val="en-CA" w:eastAsia="fr-FR"/>
              </w:rPr>
              <w:t>F</w:t>
            </w:r>
            <w:r w:rsidR="002119AE" w:rsidRPr="009627FE">
              <w:rPr>
                <w:rFonts w:ascii="Calibri" w:hAnsi="Calibri"/>
                <w:sz w:val="18"/>
                <w:szCs w:val="18"/>
                <w:lang w:val="en-CA" w:eastAsia="fr-FR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24" w:space="0" w:color="auto"/>
            </w:tcBorders>
          </w:tcPr>
          <w:p w14:paraId="63B7F102" w14:textId="274315C2" w:rsidR="002119AE" w:rsidRPr="009627FE" w:rsidRDefault="00010B81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sz w:val="18"/>
                <w:szCs w:val="18"/>
                <w:lang w:val="en-CA" w:eastAsia="fr-FR"/>
              </w:rPr>
              <w:t>F</w:t>
            </w:r>
            <w:r w:rsidR="002119AE" w:rsidRPr="009627FE">
              <w:rPr>
                <w:rFonts w:ascii="Calibri" w:hAnsi="Calibri"/>
                <w:sz w:val="18"/>
                <w:szCs w:val="18"/>
                <w:lang w:val="en-CA" w:eastAsia="fr-FR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24" w:space="0" w:color="auto"/>
            </w:tcBorders>
          </w:tcPr>
          <w:p w14:paraId="20C53BC0" w14:textId="35E480FB" w:rsidR="002119AE" w:rsidRPr="009627FE" w:rsidRDefault="00010B81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sz w:val="18"/>
                <w:szCs w:val="18"/>
                <w:lang w:val="en-CA" w:eastAsia="fr-FR"/>
              </w:rPr>
              <w:t>F</w:t>
            </w:r>
            <w:r w:rsidR="002119AE" w:rsidRPr="009627FE">
              <w:rPr>
                <w:rFonts w:ascii="Calibri" w:hAnsi="Calibri"/>
                <w:sz w:val="18"/>
                <w:szCs w:val="18"/>
                <w:lang w:val="en-CA" w:eastAsia="fr-FR"/>
              </w:rPr>
              <w:t>6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24" w:space="0" w:color="auto"/>
            </w:tcBorders>
          </w:tcPr>
          <w:p w14:paraId="22A5B5AA" w14:textId="7B128893" w:rsidR="002119AE" w:rsidRPr="009627FE" w:rsidRDefault="00010B81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sz w:val="18"/>
                <w:szCs w:val="18"/>
                <w:lang w:val="en-CA" w:eastAsia="fr-FR"/>
              </w:rPr>
              <w:t>F</w:t>
            </w:r>
            <w:r w:rsidR="002119AE" w:rsidRPr="009627FE">
              <w:rPr>
                <w:rFonts w:ascii="Calibri" w:hAnsi="Calibri"/>
                <w:sz w:val="18"/>
                <w:szCs w:val="18"/>
                <w:lang w:val="en-CA" w:eastAsia="fr-FR"/>
              </w:rPr>
              <w:t>7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</w:tcPr>
          <w:p w14:paraId="4A370FBA" w14:textId="72101CBA" w:rsidR="002119AE" w:rsidRPr="009627FE" w:rsidRDefault="00010B81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sz w:val="18"/>
                <w:szCs w:val="18"/>
                <w:lang w:val="en-CA" w:eastAsia="fr-FR"/>
              </w:rPr>
              <w:t>F</w:t>
            </w:r>
            <w:r w:rsidR="002119AE" w:rsidRPr="009627FE">
              <w:rPr>
                <w:rFonts w:ascii="Calibri" w:hAnsi="Calibri"/>
                <w:sz w:val="18"/>
                <w:szCs w:val="18"/>
                <w:lang w:val="en-CA" w:eastAsia="fr-FR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24" w:space="0" w:color="auto"/>
            </w:tcBorders>
          </w:tcPr>
          <w:p w14:paraId="3D632BA9" w14:textId="5D0B8F2B" w:rsidR="002119AE" w:rsidRPr="009627FE" w:rsidRDefault="00010B81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sz w:val="18"/>
                <w:szCs w:val="18"/>
                <w:lang w:val="en-CA" w:eastAsia="fr-FR"/>
              </w:rPr>
              <w:t>F</w:t>
            </w:r>
            <w:r w:rsidR="002119AE" w:rsidRPr="009627FE">
              <w:rPr>
                <w:rFonts w:ascii="Calibri" w:hAnsi="Calibri"/>
                <w:sz w:val="18"/>
                <w:szCs w:val="18"/>
                <w:lang w:val="en-CA" w:eastAsia="fr-FR"/>
              </w:rPr>
              <w:t>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24" w:space="0" w:color="auto"/>
            </w:tcBorders>
          </w:tcPr>
          <w:p w14:paraId="7CD92C08" w14:textId="15DD870F" w:rsidR="002119AE" w:rsidRPr="009627FE" w:rsidRDefault="00010B81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sz w:val="18"/>
                <w:szCs w:val="18"/>
                <w:lang w:val="en-CA" w:eastAsia="fr-FR"/>
              </w:rPr>
              <w:t>F</w:t>
            </w:r>
            <w:r w:rsidR="002119AE" w:rsidRPr="009627FE">
              <w:rPr>
                <w:rFonts w:ascii="Calibri" w:hAnsi="Calibri"/>
                <w:sz w:val="18"/>
                <w:szCs w:val="18"/>
                <w:lang w:val="en-CA" w:eastAsia="fr-FR"/>
              </w:rPr>
              <w:t>1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</w:tcPr>
          <w:p w14:paraId="208ECB1D" w14:textId="1A8B6319" w:rsidR="002119AE" w:rsidRPr="009627FE" w:rsidRDefault="00010B81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sz w:val="18"/>
                <w:szCs w:val="18"/>
                <w:lang w:val="en-CA" w:eastAsia="fr-FR"/>
              </w:rPr>
              <w:t>F</w:t>
            </w:r>
            <w:r w:rsidR="002119AE" w:rsidRPr="009627FE">
              <w:rPr>
                <w:rFonts w:ascii="Calibri" w:hAnsi="Calibri"/>
                <w:sz w:val="18"/>
                <w:szCs w:val="18"/>
                <w:lang w:val="en-CA" w:eastAsia="fr-FR"/>
              </w:rPr>
              <w:t>1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24" w:space="0" w:color="auto"/>
            </w:tcBorders>
          </w:tcPr>
          <w:p w14:paraId="2112CD69" w14:textId="7D8F649E" w:rsidR="002119AE" w:rsidRPr="009627FE" w:rsidRDefault="00010B81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>
              <w:rPr>
                <w:rFonts w:ascii="Calibri" w:hAnsi="Calibri"/>
                <w:sz w:val="18"/>
                <w:szCs w:val="18"/>
                <w:lang w:val="en-CA" w:eastAsia="fr-FR"/>
              </w:rPr>
              <w:t>F</w:t>
            </w:r>
            <w:r w:rsidR="00997159">
              <w:rPr>
                <w:rFonts w:ascii="Calibri" w:hAnsi="Calibri"/>
                <w:sz w:val="18"/>
                <w:szCs w:val="18"/>
                <w:lang w:val="en-CA" w:eastAsia="fr-FR"/>
              </w:rPr>
              <w:t>12</w:t>
            </w:r>
          </w:p>
        </w:tc>
      </w:tr>
      <w:tr w:rsidR="002119AE" w:rsidRPr="009627FE" w14:paraId="35435B27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C8165BA" w14:textId="59092373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60704" behindDoc="0" locked="0" layoutInCell="1" allowOverlap="1" wp14:anchorId="4EA1D84E" wp14:editId="37FB57DA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686" name="Group 568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68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8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1ECBAC2" id="Group 5686" o:spid="_x0000_s1026" style="position:absolute;margin-left:-.5pt;margin-top:.45pt;width:29.4pt;height:14.4pt;z-index:274760704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66146F73" w14:textId="243AA3F5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65824" behindDoc="0" locked="0" layoutInCell="1" allowOverlap="1" wp14:anchorId="78B0AE37" wp14:editId="4066267A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27" name="Text Box 32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5F1EF90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B0AE37" id="Text Box 3227" o:spid="_x0000_s1353" type="#_x0000_t202" style="position:absolute;margin-left:14pt;margin-top:1.25pt;width:17.6pt;height:14.35pt;z-index:27476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0zWLo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05F1EF90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nil"/>
              <w:bottom w:val="nil"/>
            </w:tcBorders>
            <w:vAlign w:val="center"/>
          </w:tcPr>
          <w:p w14:paraId="2E552CF5" w14:textId="152FA5D9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66848" behindDoc="0" locked="0" layoutInCell="1" allowOverlap="1" wp14:anchorId="5FFA35F8" wp14:editId="29DEFFD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28" name="Text Box 32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C4276DD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FA35F8" id="Text Box 3228" o:spid="_x0000_s1354" type="#_x0000_t202" style="position:absolute;margin-left:14pt;margin-top:1.25pt;width:17.6pt;height:14.35pt;z-index:27476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QIWEf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1C4276DD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nil"/>
              <w:bottom w:val="nil"/>
            </w:tcBorders>
            <w:vAlign w:val="center"/>
          </w:tcPr>
          <w:p w14:paraId="10DCBC12" w14:textId="3A644313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88352" behindDoc="0" locked="0" layoutInCell="1" allowOverlap="1" wp14:anchorId="336E0A1E" wp14:editId="1F86EF0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17" name="Text Box 74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84A8C00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6E0A1E" id="Text Box 7417" o:spid="_x0000_s1355" type="#_x0000_t202" style="position:absolute;margin-left:14pt;margin-top:1.25pt;width:17.6pt;height:14.35pt;z-index:27478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5O0eil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684A8C00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5EF39B4" w14:textId="70E80A36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81184" behindDoc="0" locked="0" layoutInCell="1" allowOverlap="1" wp14:anchorId="75859231" wp14:editId="20465FE8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185" name="Group 71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18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8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88" name="Text Box 7188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0D764539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5859231" id="Group 7185" o:spid="_x0000_s1356" style="position:absolute;margin-left:.3pt;margin-top:1.15pt;width:46.8pt;height:14.4pt;z-index:274781184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">
                      <v:rect id="Rectangle 64" o:spid="_x0000_s1357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"/>
                      <v:rect id="Rectangle 65" o:spid="_x0000_s1358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"/>
                      <v:shape id="Text Box 7188" o:spid="_x0000_s1359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" fillcolor="white [3201]" strokeweight=".5pt">
                        <v:textbox>
                          <w:txbxContent>
                            <w:p w14:paraId="0D764539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14AA77CB" w14:textId="39159EB5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201B725" w14:textId="6F2A3ACA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53536" behindDoc="0" locked="0" layoutInCell="1" allowOverlap="1" wp14:anchorId="421E3D5C" wp14:editId="62406EED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182" name="Group 51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18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5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C2D7275" id="Group 5182" o:spid="_x0000_s1026" style="position:absolute;margin-left:25.3pt;margin-top:1.1pt;width:28.8pt;height:14.4pt;z-index:2747535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A/SJKnrgIAAEw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"/>
                    </v:group>
                  </w:pict>
                </mc:Fallback>
              </mc:AlternateContent>
            </w: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52512" behindDoc="0" locked="0" layoutInCell="1" allowOverlap="1" wp14:anchorId="28F929CA" wp14:editId="5CEC7308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353" name="Group 3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5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5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71C6F72" id="Group 353" o:spid="_x0000_s1026" style="position:absolute;margin-left:337.95pt;margin-top:540.45pt;width:28.8pt;height:14.4pt;z-index:27475251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3B965F31" w14:textId="44B9C05B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76064" behindDoc="0" locked="0" layoutInCell="1" allowOverlap="1" wp14:anchorId="25153987" wp14:editId="7605DA30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312" name="Group 33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31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1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75D775" id="Group 3312" o:spid="_x0000_s1026" style="position:absolute;margin-left:25.3pt;margin-top:1.1pt;width:28.8pt;height:14.4pt;z-index:2747760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BPkdJ5rgIAAE0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12CEB2D8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29984" behindDoc="0" locked="0" layoutInCell="1" allowOverlap="1" wp14:anchorId="58D718EB" wp14:editId="59904CEF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04" name="Text Box 14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91933C9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D718EB" id="Text Box 1404" o:spid="_x0000_s1360" type="#_x0000_t202" style="position:absolute;left:0;text-align:left;margin-left:14pt;margin-top:1.25pt;width:17.6pt;height:14.35pt;z-index:27472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ajFq7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591933C9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1EAFCC5B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26912" behindDoc="0" locked="0" layoutInCell="1" allowOverlap="1" wp14:anchorId="156B5A1E" wp14:editId="0FE4637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980" name="Text Box 9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9545235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6B5A1E" id="Text Box 980" o:spid="_x0000_s1361" type="#_x0000_t202" style="position:absolute;left:0;text-align:left;margin-left:14pt;margin-top:1.25pt;width:17.6pt;height:14.35pt;z-index:27472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LlmYiFACAACt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79545235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A74DACD" w14:textId="0DCBF575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47392" behindDoc="0" locked="0" layoutInCell="1" allowOverlap="1" wp14:anchorId="64944D2A" wp14:editId="47C787C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5145" name="Text Box 5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34352D7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944D2A" id="Text Box 5145" o:spid="_x0000_s1362" type="#_x0000_t202" style="position:absolute;left:0;text-align:left;margin-left:14pt;margin-top:1.25pt;width:17.6pt;height:14.35pt;z-index:27474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jTrvVl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734352D7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14:paraId="593F8843" w14:textId="327B2CDD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27936" behindDoc="0" locked="0" layoutInCell="1" allowOverlap="1" wp14:anchorId="37D5394A" wp14:editId="4CB0605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981" name="Text Box 9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FAB8456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D5394A" id="Text Box 981" o:spid="_x0000_s1363" type="#_x0000_t202" style="position:absolute;left:0;text-align:left;margin-left:14pt;margin-top:1.25pt;width:17.6pt;height:14.35pt;z-index:27472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DJy+ZlRAgAArQ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3FAB8456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55B5DEF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28960" behindDoc="0" locked="0" layoutInCell="1" allowOverlap="1" wp14:anchorId="4505A967" wp14:editId="256DBAC9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372" name="Group 13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37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7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75" name="Text Box 1375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60179E7B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505A967" id="Group 1372" o:spid="_x0000_s1364" style="position:absolute;margin-left:.3pt;margin-top:1.15pt;width:46.8pt;height:14.4pt;z-index:274728960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">
                      <v:rect id="Rectangle 64" o:spid="_x0000_s1365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"/>
                      <v:rect id="Rectangle 65" o:spid="_x0000_s1366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"/>
                      <v:shape id="Text Box 1375" o:spid="_x0000_s1367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" fillcolor="white [3201]" strokeweight=".5pt">
                        <v:textbox>
                          <w:txbxContent>
                            <w:p w14:paraId="60179E7B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4D2F93BB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66CE0749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0CC86C" w14:textId="79B961DE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61728" behindDoc="0" locked="0" layoutInCell="1" allowOverlap="1" wp14:anchorId="57EC8A51" wp14:editId="7DA3732E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689" name="Group 568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69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9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DA03250" id="Group 5689" o:spid="_x0000_s1026" style="position:absolute;margin-left:-.5pt;margin-top:.45pt;width:29.4pt;height:14.4pt;z-index:274761728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E35EEB" w14:textId="3BBCFE8E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67872" behindDoc="0" locked="0" layoutInCell="1" allowOverlap="1" wp14:anchorId="5C7E6254" wp14:editId="0286947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29" name="Text Box 32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B2B366D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7E6254" id="Text Box 3229" o:spid="_x0000_s1368" type="#_x0000_t202" style="position:absolute;margin-left:14pt;margin-top:1.25pt;width:17.6pt;height:14.35pt;z-index:27476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vx3Sz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0B2B366D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0F84B3" w14:textId="188D4478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68896" behindDoc="0" locked="0" layoutInCell="1" allowOverlap="1" wp14:anchorId="7E88652A" wp14:editId="7FFA4A4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30" name="Text Box 32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80E19E4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88652A" id="Text Box 3230" o:spid="_x0000_s1369" type="#_x0000_t202" style="position:absolute;margin-left:14pt;margin-top:1.25pt;width:17.6pt;height:14.35pt;z-index:27476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PohU1FACAACv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480E19E4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43C559" w14:textId="6AF9E9A8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89376" behindDoc="0" locked="0" layoutInCell="1" allowOverlap="1" wp14:anchorId="1085D070" wp14:editId="789A1CA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18" name="Text Box 74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68D8A82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85D070" id="Text Box 7418" o:spid="_x0000_s1370" type="#_x0000_t202" style="position:absolute;margin-left:14pt;margin-top:1.25pt;width:17.6pt;height:14.35pt;z-index:27478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fADOX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168D8A82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D8D7A62" w14:textId="7F27BB2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82208" behindDoc="0" locked="0" layoutInCell="1" allowOverlap="1" wp14:anchorId="679CF1EB" wp14:editId="0AF9A901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189" name="Group 718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19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9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92" name="Text Box 7192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37808798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79CF1EB" id="Group 7189" o:spid="_x0000_s1371" style="position:absolute;margin-left:.3pt;margin-top:1.15pt;width:46.8pt;height:14.4pt;z-index:274782208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">
                      <v:rect id="Rectangle 64" o:spid="_x0000_s1372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"/>
                      <v:rect id="Rectangle 65" o:spid="_x0000_s1373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"/>
                      <v:shape id="Text Box 7192" o:spid="_x0000_s1374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" fillcolor="white [3201]" strokeweight=".5pt">
                        <v:textbox>
                          <w:txbxContent>
                            <w:p w14:paraId="37808798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04627496" w14:textId="46DA15BB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73315A5" w14:textId="117D0737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55584" behindDoc="0" locked="0" layoutInCell="1" allowOverlap="1" wp14:anchorId="048A9124" wp14:editId="311874D1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56" name="Group 3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5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5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542F159" id="Group 356" o:spid="_x0000_s1026" style="position:absolute;margin-left:25.3pt;margin-top:1.1pt;width:28.8pt;height:14.4pt;z-index:27475558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MOE0qa8CAABJ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"/>
                    </v:group>
                  </w:pict>
                </mc:Fallback>
              </mc:AlternateContent>
            </w: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54560" behindDoc="0" locked="0" layoutInCell="1" allowOverlap="1" wp14:anchorId="2CA7CF90" wp14:editId="12463BFD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359" name="Group 3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6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6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5D5B53B" id="Group 359" o:spid="_x0000_s1026" style="position:absolute;margin-left:337.95pt;margin-top:540.45pt;width:28.8pt;height:14.4pt;z-index:27475456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5F1C4BCC" w14:textId="2CB08E62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77088" behindDoc="0" locked="0" layoutInCell="1" allowOverlap="1" wp14:anchorId="0C5302F9" wp14:editId="2B780605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315" name="Group 33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31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1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8F05F87" id="Group 3315" o:spid="_x0000_s1026" style="position:absolute;margin-left:25.3pt;margin-top:1.1pt;width:28.8pt;height:14.4pt;z-index:2747770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G2DvvStAgAAT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94A81A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43296" behindDoc="0" locked="0" layoutInCell="1" allowOverlap="1" wp14:anchorId="19075443" wp14:editId="368BAEA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05" name="Text Box 14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3E594AB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075443" id="Text Box 1405" o:spid="_x0000_s1375" type="#_x0000_t202" style="position:absolute;left:0;text-align:left;margin-left:14pt;margin-top:1.25pt;width:17.6pt;height:14.35pt;z-index:27474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GkDrX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43E594AB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01C2DC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31008" behindDoc="0" locked="0" layoutInCell="1" allowOverlap="1" wp14:anchorId="117D9B5B" wp14:editId="27B734E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992" name="Text Box 9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7E61531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7D9B5B" id="Text Box 992" o:spid="_x0000_s1376" type="#_x0000_t202" style="position:absolute;left:0;text-align:left;margin-left:14pt;margin-top:1.25pt;width:17.6pt;height:14.35pt;z-index:27473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sZrZIUgIAAK0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67E61531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CC0AF5" w14:textId="1E78CC52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48416" behindDoc="0" locked="0" layoutInCell="1" allowOverlap="1" wp14:anchorId="1B43313F" wp14:editId="3A75304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5146" name="Text Box 51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0EC1555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43313F" id="Text Box 5146" o:spid="_x0000_s1377" type="#_x0000_t202" style="position:absolute;left:0;text-align:left;margin-left:14pt;margin-top:1.25pt;width:17.6pt;height:14.35pt;z-index:27474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OowmGN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30EC1555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74D2" w14:textId="2FFAAD03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35104" behindDoc="0" locked="0" layoutInCell="1" allowOverlap="1" wp14:anchorId="78CF0713" wp14:editId="3CCABE2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993" name="Text Box 9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08085DE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CF0713" id="Text Box 993" o:spid="_x0000_s1378" type="#_x0000_t202" style="position:absolute;left:0;text-align:left;margin-left:14pt;margin-top:1.25pt;width:17.6pt;height:14.35pt;z-index:27473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wTddZUgIAAK0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108085DE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29782B8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39200" behindDoc="0" locked="0" layoutInCell="1" allowOverlap="1" wp14:anchorId="36DFA4A0" wp14:editId="48EDE99C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376" name="Group 137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37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7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79" name="Text Box 1379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6334C530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6DFA4A0" id="Group 1376" o:spid="_x0000_s1379" style="position:absolute;margin-left:.3pt;margin-top:1.15pt;width:46.8pt;height:14.4pt;z-index:274739200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">
                      <v:rect id="Rectangle 64" o:spid="_x0000_s1380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"/>
                      <v:rect id="Rectangle 65" o:spid="_x0000_s1381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"/>
                      <v:shape id="Text Box 1379" o:spid="_x0000_s1382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" fillcolor="white [3201]" strokeweight=".5pt">
                        <v:textbox>
                          <w:txbxContent>
                            <w:p w14:paraId="6334C530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597E8C02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0AC23917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FA5E34" w14:textId="4B1F30AF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62752" behindDoc="0" locked="0" layoutInCell="1" allowOverlap="1" wp14:anchorId="069B7BC6" wp14:editId="6A27E0C8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692" name="Group 569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693" name="Rectangle 569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9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E19ECC6" id="Group 5692" o:spid="_x0000_s1026" style="position:absolute;margin-left:-.5pt;margin-top:.45pt;width:29.4pt;height:14.4pt;z-index:274762752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">
                      <v:rect id="Rectangle 5693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007376" w14:textId="7EEDD081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69920" behindDoc="0" locked="0" layoutInCell="1" allowOverlap="1" wp14:anchorId="0464D675" wp14:editId="16E7541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31" name="Text Box 32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4303519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64D675" id="Text Box 3231" o:spid="_x0000_s1383" type="#_x0000_t202" style="position:absolute;margin-left:14pt;margin-top:1.25pt;width:17.6pt;height:14.35pt;z-index:27476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BbkF4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34303519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7F4D36" w14:textId="04F91BA1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70944" behindDoc="0" locked="0" layoutInCell="1" allowOverlap="1" wp14:anchorId="63A5A1FD" wp14:editId="4390C9DF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32" name="Text Box 32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3364B8C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5A1FD" id="Text Box 3232" o:spid="_x0000_s1384" type="#_x0000_t202" style="position:absolute;margin-left:14pt;margin-top:1.25pt;width:17.6pt;height:14.35pt;z-index:27477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uWUYp1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03364B8C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B10E6A" w14:textId="5EE8F4C5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90400" behindDoc="0" locked="0" layoutInCell="1" allowOverlap="1" wp14:anchorId="2A030C19" wp14:editId="51F3EF7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19" name="Text Box 74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B49DC7A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030C19" id="Text Box 7419" o:spid="_x0000_s1385" type="#_x0000_t202" style="position:absolute;margin-left:14pt;margin-top:1.25pt;width:17.6pt;height:14.35pt;z-index:27479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9+84y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4B49DC7A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0FF57EC" w14:textId="6CF6BCAC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83232" behindDoc="0" locked="0" layoutInCell="1" allowOverlap="1" wp14:anchorId="4EDCB786" wp14:editId="047971C4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193" name="Group 71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19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9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96" name="Text Box 7196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5D853387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EDCB786" id="Group 7193" o:spid="_x0000_s1386" style="position:absolute;margin-left:.3pt;margin-top:1.15pt;width:46.8pt;height:14.4pt;z-index:274783232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">
                      <v:rect id="Rectangle 64" o:spid="_x0000_s1387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"/>
                      <v:rect id="Rectangle 65" o:spid="_x0000_s1388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"/>
                      <v:shape id="Text Box 7196" o:spid="_x0000_s1389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" fillcolor="white [3201]" strokeweight=".5pt">
                        <v:textbox>
                          <w:txbxContent>
                            <w:p w14:paraId="5D853387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45C1BE53" w14:textId="26D53CAB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C3B4AAC" w14:textId="73FF2F0F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57632" behindDoc="0" locked="0" layoutInCell="1" allowOverlap="1" wp14:anchorId="1FBD3B80" wp14:editId="693E86B0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62" name="Group 3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6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6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F229225" id="Group 362" o:spid="_x0000_s1026" style="position:absolute;margin-left:25.3pt;margin-top:1.1pt;width:28.8pt;height:14.4pt;z-index:27475763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"/>
                    </v:group>
                  </w:pict>
                </mc:Fallback>
              </mc:AlternateContent>
            </w: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56608" behindDoc="0" locked="0" layoutInCell="1" allowOverlap="1" wp14:anchorId="5A20AC85" wp14:editId="1EC20EAB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365" name="Group 3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6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6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89DEBA0" id="Group 365" o:spid="_x0000_s1026" style="position:absolute;margin-left:337.95pt;margin-top:540.45pt;width:28.8pt;height:14.4pt;z-index:27475660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43776223" w14:textId="5B187B25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78112" behindDoc="0" locked="0" layoutInCell="1" allowOverlap="1" wp14:anchorId="553913C1" wp14:editId="15B96BD9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318" name="Group 33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31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2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BAF6192" id="Group 3318" o:spid="_x0000_s1026" style="position:absolute;margin-left:25.3pt;margin-top:1.1pt;width:28.8pt;height:14.4pt;z-index:27477811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D1vZ6brgIAAE0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FCB074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44320" behindDoc="0" locked="0" layoutInCell="1" allowOverlap="1" wp14:anchorId="5461B585" wp14:editId="056B206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06" name="Text Box 14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3CECA47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61B585" id="Text Box 1406" o:spid="_x0000_s1390" type="#_x0000_t202" style="position:absolute;left:0;text-align:left;margin-left:14pt;margin-top:1.25pt;width:17.6pt;height:14.35pt;z-index:27474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huAzI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63CECA47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0A46E1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32032" behindDoc="0" locked="0" layoutInCell="1" allowOverlap="1" wp14:anchorId="44C0F5A6" wp14:editId="79C5D3B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04" name="Text Box 10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01000A0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C0F5A6" id="Text Box 1004" o:spid="_x0000_s1391" type="#_x0000_t202" style="position:absolute;left:0;text-align:left;margin-left:14pt;margin-top:1.25pt;width:17.6pt;height:14.35pt;z-index:27473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Q2lBZ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301000A0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AC221A" w14:textId="54D66129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49440" behindDoc="0" locked="0" layoutInCell="1" allowOverlap="1" wp14:anchorId="3F5A54E9" wp14:editId="355839A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5147" name="Text Box 5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EAF447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5A54E9" id="Text Box 5147" o:spid="_x0000_s1392" type="#_x0000_t202" style="position:absolute;left:0;text-align:left;margin-left:14pt;margin-top:1.25pt;width:17.6pt;height:14.35pt;z-index:27474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CMtlxl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4CEAF447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4DFF6D" w14:textId="34CD1BB1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36128" behindDoc="0" locked="0" layoutInCell="1" allowOverlap="1" wp14:anchorId="4B7C9ADB" wp14:editId="14A950D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05" name="Text Box 10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96953F0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7C9ADB" id="Text Box 1005" o:spid="_x0000_s1393" type="#_x0000_t202" style="position:absolute;left:0;text-align:left;margin-left:14pt;margin-top:1.25pt;width:17.6pt;height:14.35pt;z-index:27473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Uxe/e1ACAACv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796953F0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64CE2B2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40224" behindDoc="0" locked="0" layoutInCell="1" allowOverlap="1" wp14:anchorId="6BF51434" wp14:editId="3E8EAA96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380" name="Group 13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38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8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83" name="Text Box 1383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40E25299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BF51434" id="Group 1380" o:spid="_x0000_s1394" style="position:absolute;margin-left:.3pt;margin-top:1.15pt;width:46.8pt;height:14.4pt;z-index:274740224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">
                      <v:rect id="Rectangle 64" o:spid="_x0000_s1395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"/>
                      <v:rect id="Rectangle 65" o:spid="_x0000_s1396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"/>
                      <v:shape id="Text Box 1383" o:spid="_x0000_s1397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" fillcolor="white [3201]" strokeweight=".5pt">
                        <v:textbox>
                          <w:txbxContent>
                            <w:p w14:paraId="40E25299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2EA1A84C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642EA7AB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14D3C9" w14:textId="03FBCC42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63776" behindDoc="0" locked="0" layoutInCell="1" allowOverlap="1" wp14:anchorId="6DD7A7FC" wp14:editId="0233009B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5695" name="Group 569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0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0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4924495" id="Group 5695" o:spid="_x0000_s1026" style="position:absolute;margin-left:-.5pt;margin-top:.45pt;width:29.4pt;height:14.4pt;z-index:274763776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D34E62" w14:textId="4B54CB8E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71968" behindDoc="0" locked="0" layoutInCell="1" allowOverlap="1" wp14:anchorId="0F11D1E4" wp14:editId="79AAF20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33" name="Text Box 32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BE77B3B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11D1E4" id="Text Box 3233" o:spid="_x0000_s1398" type="#_x0000_t202" style="position:absolute;margin-left:14pt;margin-top:1.25pt;width:17.6pt;height:14.35pt;z-index:27477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WAdQWV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2BE77B3B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D3BD64" w14:textId="15752D1B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72992" behindDoc="0" locked="0" layoutInCell="1" allowOverlap="1" wp14:anchorId="4B501211" wp14:editId="2E14E25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34" name="Text Box 32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E84FCAA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501211" id="Text Box 3234" o:spid="_x0000_s1399" type="#_x0000_t202" style="position:absolute;margin-left:14pt;margin-top:1.25pt;width:17.6pt;height:14.35pt;z-index:27477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V4cVpl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5E84FCAA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505509" w14:textId="050A8569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91424" behindDoc="0" locked="0" layoutInCell="1" allowOverlap="1" wp14:anchorId="7FACCD6E" wp14:editId="2351EF5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20" name="Text Box 74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635FCDA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ACCD6E" id="Text Box 7420" o:spid="_x0000_s1400" type="#_x0000_t202" style="position:absolute;margin-left:14pt;margin-top:1.25pt;width:17.6pt;height:14.35pt;z-index:27479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AqSLI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1635FCDA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52481DE" w14:textId="3382E322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84256" behindDoc="0" locked="0" layoutInCell="1" allowOverlap="1" wp14:anchorId="449710D8" wp14:editId="726DF739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197" name="Group 71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19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9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00" name="Text Box 7200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318C1746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49710D8" id="Group 7197" o:spid="_x0000_s1401" style="position:absolute;margin-left:.3pt;margin-top:1.15pt;width:46.8pt;height:14.4pt;z-index:274784256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">
                      <v:rect id="Rectangle 64" o:spid="_x0000_s1402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"/>
                      <v:rect id="Rectangle 65" o:spid="_x0000_s1403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"/>
                      <v:shape id="Text Box 7200" o:spid="_x0000_s1404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" fillcolor="white [3201]" strokeweight=".5pt">
                        <v:textbox>
                          <w:txbxContent>
                            <w:p w14:paraId="318C1746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7D1576B2" w14:textId="420E16C3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284D2BB" w14:textId="0CFAA56D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58656" behindDoc="0" locked="0" layoutInCell="1" allowOverlap="1" wp14:anchorId="06A90A43" wp14:editId="68643C61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68" name="Group 3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6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7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728BC06" id="Group 368" o:spid="_x0000_s1026" style="position:absolute;margin-left:25.3pt;margin-top:1.1pt;width:28.8pt;height:14.4pt;z-index:27475865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75986710" w14:textId="6969BC2B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79136" behindDoc="0" locked="0" layoutInCell="1" allowOverlap="1" wp14:anchorId="1864AF97" wp14:editId="686D3F42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321" name="Group 33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32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2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5194777" id="Group 3321" o:spid="_x0000_s1026" style="position:absolute;margin-left:25.3pt;margin-top:1.1pt;width:28.8pt;height:14.4pt;z-index:2747791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AOvD92rgIAAE0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B6C865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45344" behindDoc="0" locked="0" layoutInCell="1" allowOverlap="1" wp14:anchorId="13F177B4" wp14:editId="4220C80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07" name="Text Box 14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432DDE9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F177B4" id="Text Box 1407" o:spid="_x0000_s1405" type="#_x0000_t202" style="position:absolute;left:0;text-align:left;margin-left:14pt;margin-top:1.25pt;width:17.6pt;height:14.35pt;z-index:27474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MDmIkV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4432DDE9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32C6FF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33056" behindDoc="0" locked="0" layoutInCell="1" allowOverlap="1" wp14:anchorId="15068500" wp14:editId="7EA59FF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16" name="Text Box 10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FEEF11C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068500" id="Text Box 1016" o:spid="_x0000_s1406" type="#_x0000_t202" style="position:absolute;left:0;text-align:left;margin-left:14pt;margin-top:1.25pt;width:17.6pt;height:14.35pt;z-index:27473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vYICs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0FEEF11C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D32B2A" w14:textId="4FA2632A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50464" behindDoc="0" locked="0" layoutInCell="1" allowOverlap="1" wp14:anchorId="23C322B1" wp14:editId="32F672CA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5148" name="Text Box 5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B763ABF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C322B1" id="Text Box 5148" o:spid="_x0000_s1407" type="#_x0000_t202" style="position:absolute;left:0;text-align:left;margin-left:14pt;margin-top:1.25pt;width:17.6pt;height:14.35pt;z-index:27475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TmQGOl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2B763ABF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090BA9" w14:textId="55A52040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37152" behindDoc="0" locked="0" layoutInCell="1" allowOverlap="1" wp14:anchorId="6146CF57" wp14:editId="339E81B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17" name="Text Box 10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AF4A5CF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46CF57" id="Text Box 1017" o:spid="_x0000_s1408" type="#_x0000_t202" style="position:absolute;left:0;text-align:left;margin-left:14pt;margin-top:1.25pt;width:17.6pt;height:14.35pt;z-index:27473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srW+O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2AF4A5CF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211493B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41248" behindDoc="0" locked="0" layoutInCell="1" allowOverlap="1" wp14:anchorId="66ADE209" wp14:editId="62E3AE4F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384" name="Group 138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38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8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87" name="Text Box 1387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6B1F596E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6ADE209" id="Group 1384" o:spid="_x0000_s1409" style="position:absolute;margin-left:.3pt;margin-top:1.15pt;width:46.8pt;height:14.4pt;z-index:274741248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">
                      <v:rect id="Rectangle 64" o:spid="_x0000_s1410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"/>
                      <v:rect id="Rectangle 65" o:spid="_x0000_s1411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"/>
                      <v:shape id="Text Box 1387" o:spid="_x0000_s1412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" fillcolor="white [3201]" strokeweight=".5pt">
                        <v:textbox>
                          <w:txbxContent>
                            <w:p w14:paraId="6B1F596E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4C33396B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04DEE6E6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3373D" w14:textId="1323CDC2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64800" behindDoc="0" locked="0" layoutInCell="1" allowOverlap="1" wp14:anchorId="5F994DB6" wp14:editId="53A3028F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05" name="Group 310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0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0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9B891D4" id="Group 3105" o:spid="_x0000_s1026" style="position:absolute;margin-left:-.5pt;margin-top:.45pt;width:29.4pt;height:14.4pt;z-index:274764800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711285" w14:textId="35F7ADAB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74016" behindDoc="0" locked="0" layoutInCell="1" allowOverlap="1" wp14:anchorId="79CE5B59" wp14:editId="2FA61D7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35" name="Text Box 32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4482E43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CE5B59" id="Text Box 3235" o:spid="_x0000_s1413" type="#_x0000_t202" style="position:absolute;margin-left:14pt;margin-top:1.25pt;width:17.6pt;height:14.35pt;z-index:27477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KImAB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64482E43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1D1D7F" w14:textId="41D4F083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75040" behindDoc="0" locked="0" layoutInCell="1" allowOverlap="1" wp14:anchorId="211BBA91" wp14:editId="12C4245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36" name="Text Box 32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6BA1ED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1BBA91" id="Text Box 3236" o:spid="_x0000_s1414" type="#_x0000_t202" style="position:absolute;margin-left:14pt;margin-top:1.25pt;width:17.6pt;height:14.35pt;z-index:27477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Mik53l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3E6BA1ED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320CC1" w14:textId="04F3CF80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92448" behindDoc="0" locked="0" layoutInCell="1" allowOverlap="1" wp14:anchorId="186C0D69" wp14:editId="044B398F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21" name="Text Box 74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956E818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6C0D69" id="Text Box 7421" o:spid="_x0000_s1415" type="#_x0000_t202" style="position:absolute;margin-left:14pt;margin-top:1.25pt;width:17.6pt;height:14.35pt;z-index:27479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eleI0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1956E818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030C3CA" w14:textId="07DB1144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85280" behindDoc="0" locked="0" layoutInCell="1" allowOverlap="1" wp14:anchorId="49D3FDA4" wp14:editId="64B64D93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01" name="Group 720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0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0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04" name="Text Box 7204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719616FA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9D3FDA4" id="Group 7201" o:spid="_x0000_s1416" style="position:absolute;margin-left:.3pt;margin-top:1.15pt;width:46.8pt;height:14.4pt;z-index:274785280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">
                      <v:rect id="Rectangle 64" o:spid="_x0000_s1417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"/>
                      <v:rect id="Rectangle 65" o:spid="_x0000_s1418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"/>
                      <v:shape id="Text Box 7204" o:spid="_x0000_s1419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" fillcolor="white [3201]" strokeweight=".5pt">
                        <v:textbox>
                          <w:txbxContent>
                            <w:p w14:paraId="719616FA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0F0155A0" w14:textId="7FB22DDB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27316F7" w14:textId="4FB7452D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59680" behindDoc="0" locked="0" layoutInCell="1" allowOverlap="1" wp14:anchorId="44E5A1C5" wp14:editId="284EAF5E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81" name="Group 3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8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8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1974CBC" id="Group 381" o:spid="_x0000_s1026" style="position:absolute;margin-left:25.3pt;margin-top:1.1pt;width:28.8pt;height:14.4pt;z-index:27475968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E2LlI6tAgAAS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180E5154" w14:textId="443CC751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80160" behindDoc="0" locked="0" layoutInCell="1" allowOverlap="1" wp14:anchorId="6AB74231" wp14:editId="6DAA79C5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325" name="Group 33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32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2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36305B5" id="Group 3325" o:spid="_x0000_s1026" style="position:absolute;margin-left:25.3pt;margin-top:1.1pt;width:28.8pt;height:14.4pt;z-index:27478016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2D0FD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46368" behindDoc="0" locked="0" layoutInCell="1" allowOverlap="1" wp14:anchorId="374005B8" wp14:editId="400E657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08" name="Text Box 14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C0BD6C0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005B8" id="Text Box 1408" o:spid="_x0000_s1420" type="#_x0000_t202" style="position:absolute;left:0;text-align:left;margin-left:14pt;margin-top:1.25pt;width:17.6pt;height:14.35pt;z-index:27474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eylOclACAACv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2C0BD6C0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287312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34080" behindDoc="0" locked="0" layoutInCell="1" allowOverlap="1" wp14:anchorId="54BA0373" wp14:editId="03584E0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28" name="Text Box 10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292A220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BA0373" id="Text Box 1028" o:spid="_x0000_s1421" type="#_x0000_t202" style="position:absolute;left:0;text-align:left;margin-left:14pt;margin-top:1.25pt;width:17.6pt;height:14.35pt;z-index:27473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EPm1V9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2292A220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0BE4E1" w14:textId="01D65695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51488" behindDoc="0" locked="0" layoutInCell="1" allowOverlap="1" wp14:anchorId="16C453FE" wp14:editId="6DB6C97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5149" name="Text Box 5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19F77E1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C453FE" id="Text Box 5149" o:spid="_x0000_s1422" type="#_x0000_t202" style="position:absolute;left:0;text-align:left;margin-left:14pt;margin-top:1.25pt;width:17.6pt;height:14.35pt;z-index:27475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rJ/7n1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519F77E1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D34870" w14:textId="522BC405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38176" behindDoc="0" locked="0" layoutInCell="1" allowOverlap="1" wp14:anchorId="0495CE03" wp14:editId="185BF9C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29" name="Text Box 10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0B00D35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95CE03" id="Text Box 1029" o:spid="_x0000_s1423" type="#_x0000_t202" style="position:absolute;left:0;text-align:left;margin-left:14pt;margin-top:1.25pt;width:17.6pt;height:14.35pt;z-index:27473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+7uae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50B00D35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28ED4CC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42272" behindDoc="0" locked="0" layoutInCell="1" allowOverlap="1" wp14:anchorId="48110F09" wp14:editId="1B893004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388" name="Group 138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38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9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91" name="Text Box 1391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10650971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8110F09" id="Group 1388" o:spid="_x0000_s1424" style="position:absolute;margin-left:.3pt;margin-top:1.15pt;width:46.8pt;height:14.4pt;z-index:274742272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">
                      <v:rect id="Rectangle 64" o:spid="_x0000_s1425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"/>
                      <v:rect id="Rectangle 65" o:spid="_x0000_s1426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"/>
                      <v:shape id="Text Box 1391" o:spid="_x0000_s1427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" fillcolor="white [3201]" strokeweight=".5pt">
                        <v:textbox>
                          <w:txbxContent>
                            <w:p w14:paraId="10650971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3C863CFF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401EADC0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4CAB04" w14:textId="782E7DEB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18720" behindDoc="0" locked="0" layoutInCell="1" allowOverlap="1" wp14:anchorId="2AA1939D" wp14:editId="7903C731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08" name="Group 310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0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1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4D021AB" id="Group 3108" o:spid="_x0000_s1026" style="position:absolute;margin-left:-.5pt;margin-top:.45pt;width:29.4pt;height:14.4pt;z-index:274718720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C48BED" w14:textId="7F1CE9A1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20768" behindDoc="0" locked="0" layoutInCell="1" allowOverlap="1" wp14:anchorId="133BBC2E" wp14:editId="20FD966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37" name="Text Box 32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D4E28A1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3BBC2E" id="Text Box 3237" o:spid="_x0000_s1428" type="#_x0000_t202" style="position:absolute;margin-left:14pt;margin-top:1.25pt;width:17.6pt;height:14.35pt;z-index:27472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BACZd9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1D4E28A1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3562AE" w14:textId="3D85D315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21792" behindDoc="0" locked="0" layoutInCell="1" allowOverlap="1" wp14:anchorId="51FF9888" wp14:editId="3B8044D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38" name="Text Box 32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FD6E9BB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FF9888" id="Text Box 3238" o:spid="_x0000_s1429" type="#_x0000_t202" style="position:absolute;margin-left:14pt;margin-top:1.25pt;width:17.6pt;height:14.35pt;z-index:27472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C4yIWV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4FD6E9BB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EA9885" w14:textId="7BCD0C87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93472" behindDoc="0" locked="0" layoutInCell="1" allowOverlap="1" wp14:anchorId="0466930E" wp14:editId="6E2424E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22" name="Text Box 74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4EBD034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66930E" id="Text Box 7422" o:spid="_x0000_s1430" type="#_x0000_t202" style="position:absolute;margin-left:14pt;margin-top:1.25pt;width:17.6pt;height:14.35pt;z-index:27479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RZYupV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54EBD034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2B2A383" w14:textId="6D204B03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86304" behindDoc="0" locked="0" layoutInCell="1" allowOverlap="1" wp14:anchorId="0A37B32F" wp14:editId="15E1B658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05" name="Group 720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0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0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08" name="Text Box 7208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432B96CA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A37B32F" id="Group 7205" o:spid="_x0000_s1431" style="position:absolute;margin-left:.3pt;margin-top:1.15pt;width:46.8pt;height:14.4pt;z-index:274786304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">
                      <v:rect id="Rectangle 64" o:spid="_x0000_s1432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"/>
                      <v:rect id="Rectangle 65" o:spid="_x0000_s1433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"/>
                      <v:shape id="Text Box 7208" o:spid="_x0000_s1434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" fillcolor="white [3201]" strokeweight=".5pt">
                        <v:textbox>
                          <w:txbxContent>
                            <w:p w14:paraId="432B96CA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0F1762CA" w14:textId="40CAE7CE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CBFEEB8" w14:textId="01A3E064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16672" behindDoc="0" locked="0" layoutInCell="1" allowOverlap="1" wp14:anchorId="06E40578" wp14:editId="4C7EFA72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87" name="Group 3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8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8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5459FBB" id="Group 387" o:spid="_x0000_s1026" style="position:absolute;margin-left:25.3pt;margin-top:1.1pt;width:28.8pt;height:14.4pt;z-index:27471667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AlHFputAgAAS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1494FC01" w14:textId="051CF06D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24864" behindDoc="0" locked="0" layoutInCell="1" allowOverlap="1" wp14:anchorId="42402C56" wp14:editId="3E5AC3BA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267" name="Group 32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26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6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5E1EDA5" id="Group 3267" o:spid="_x0000_s1026" style="position:absolute;margin-left:25.3pt;margin-top:1.1pt;width:28.8pt;height:14.4pt;z-index:2747248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NeCJkKtAgAAT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9464B7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12576" behindDoc="0" locked="0" layoutInCell="1" allowOverlap="1" wp14:anchorId="2ADB7A16" wp14:editId="3B13880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09" name="Text Box 14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FECD8EB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DB7A16" id="Text Box 1409" o:spid="_x0000_s1435" type="#_x0000_t202" style="position:absolute;left:0;text-align:left;margin-left:14pt;margin-top:1.25pt;width:17.6pt;height:14.35pt;z-index:27471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7fRQL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2FECD8EB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E89CB9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06432" behindDoc="0" locked="0" layoutInCell="1" allowOverlap="1" wp14:anchorId="08B6B188" wp14:editId="7755EC4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40" name="Text Box 10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1877969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B6B188" id="Text Box 1040" o:spid="_x0000_s1436" type="#_x0000_t202" style="position:absolute;left:0;text-align:left;margin-left:14pt;margin-top:1.25pt;width:17.6pt;height:14.35pt;z-index:27470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DL&#10;1ln+TwIAAK8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41877969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8A47E2" w14:textId="6E850285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14624" behindDoc="0" locked="0" layoutInCell="1" allowOverlap="1" wp14:anchorId="7FBE95C8" wp14:editId="3657209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5150" name="Text Box 5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C72495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BE95C8" id="Text Box 5150" o:spid="_x0000_s1437" type="#_x0000_t202" style="position:absolute;left:0;text-align:left;margin-left:14pt;margin-top:1.25pt;width:17.6pt;height:14.35pt;z-index:27471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Ar&#10;G1b2TwIAAK8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47C72495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D10952" w14:textId="07588F9E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08480" behindDoc="0" locked="0" layoutInCell="1" allowOverlap="1" wp14:anchorId="272642D1" wp14:editId="4788FF0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41" name="Text Box 10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2B32837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2642D1" id="Text Box 1041" o:spid="_x0000_s1438" type="#_x0000_t202" style="position:absolute;left:0;text-align:left;margin-left:14pt;margin-top:1.25pt;width:17.6pt;height:14.35pt;z-index:27470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23mo/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72B32837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55F7DC3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10528" behindDoc="0" locked="0" layoutInCell="1" allowOverlap="1" wp14:anchorId="40BAD4A1" wp14:editId="6DAC19F6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392" name="Group 139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39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9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95" name="Text Box 1395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417A2A1E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0BAD4A1" id="Group 1392" o:spid="_x0000_s1439" style="position:absolute;margin-left:.3pt;margin-top:1.15pt;width:46.8pt;height:14.4pt;z-index:274710528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">
                      <v:rect id="Rectangle 64" o:spid="_x0000_s1440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"/>
                      <v:rect id="Rectangle 65" o:spid="_x0000_s1441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"/>
                      <v:shape id="Text Box 1395" o:spid="_x0000_s1442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" fillcolor="white [3201]" strokeweight=".5pt">
                        <v:textbox>
                          <w:txbxContent>
                            <w:p w14:paraId="417A2A1E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0B686CB2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49B0C283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FC645B" w14:textId="496557F3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74719744" behindDoc="0" locked="0" layoutInCell="1" allowOverlap="1" wp14:anchorId="4FEBD72C" wp14:editId="7E6CE694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11" name="Group 31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1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1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4FBC2FD" id="Group 3111" o:spid="_x0000_s1026" style="position:absolute;margin-left:-.5pt;margin-top:.45pt;width:29.4pt;height:14.4pt;z-index:274719744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4779F6" w14:textId="5CAD3248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22816" behindDoc="0" locked="0" layoutInCell="1" allowOverlap="1" wp14:anchorId="7B6EDBC7" wp14:editId="32D6B17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39" name="Text Box 32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54661B9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DBC7" id="Text Box 3239" o:spid="_x0000_s1443" type="#_x0000_t202" style="position:absolute;margin-left:14pt;margin-top:1.25pt;width:17.6pt;height:14.35pt;z-index:27472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CwtBg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654661B9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7C07F3" w14:textId="4233B4B5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23840" behindDoc="0" locked="0" layoutInCell="1" allowOverlap="1" wp14:anchorId="54A86516" wp14:editId="71637CF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40" name="Text Box 32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CC6A91E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A86516" id="Text Box 3240" o:spid="_x0000_s1444" type="#_x0000_t202" style="position:absolute;margin-left:14pt;margin-top:1.25pt;width:17.6pt;height:14.35pt;z-index:27472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WuHsilACAACv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7CC6A91E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157E3D" w14:textId="7E73157C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94496" behindDoc="0" locked="0" layoutInCell="1" allowOverlap="1" wp14:anchorId="200C2697" wp14:editId="0D31421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23" name="Text Box 74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BA78654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0C2697" id="Text Box 7423" o:spid="_x0000_s1445" type="#_x0000_t202" style="position:absolute;margin-left:14pt;margin-top:1.25pt;width:17.6pt;height:14.35pt;z-index:27479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zAjXOF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7BA78654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2B789E8" w14:textId="64E9E57B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87328" behindDoc="0" locked="0" layoutInCell="1" allowOverlap="1" wp14:anchorId="16325689" wp14:editId="242E83AA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09" name="Group 72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1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1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12" name="Text Box 7212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664EC9C6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6325689" id="Group 7209" o:spid="_x0000_s1446" style="position:absolute;margin-left:.3pt;margin-top:1.15pt;width:46.8pt;height:14.4pt;z-index:274787328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">
                      <v:rect id="Rectangle 64" o:spid="_x0000_s1447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"/>
                      <v:rect id="Rectangle 65" o:spid="_x0000_s1448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"/>
                      <v:shape id="Text Box 7212" o:spid="_x0000_s1449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" fillcolor="white [3201]" strokeweight=".5pt">
                        <v:textbox>
                          <w:txbxContent>
                            <w:p w14:paraId="664EC9C6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5649F7CD" w14:textId="0F1CFE27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01B072F" w14:textId="7D4D0234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17696" behindDoc="0" locked="0" layoutInCell="1" allowOverlap="1" wp14:anchorId="0E5A7AE8" wp14:editId="452B3519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90" name="Group 3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9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9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974C510" id="Group 390" o:spid="_x0000_s1026" style="position:absolute;margin-left:25.3pt;margin-top:1.1pt;width:28.8pt;height:14.4pt;z-index:27471769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186DEC10" w14:textId="7DCF1260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25888" behindDoc="0" locked="0" layoutInCell="1" allowOverlap="1" wp14:anchorId="0C00EE81" wp14:editId="25A0D474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270" name="Group 32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27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7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34DC038" id="Group 3270" o:spid="_x0000_s1026" style="position:absolute;margin-left:25.3pt;margin-top:1.1pt;width:28.8pt;height:14.4pt;z-index:2747258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lY7D3q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05D54A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13600" behindDoc="0" locked="0" layoutInCell="1" allowOverlap="1" wp14:anchorId="5737D99B" wp14:editId="26032DD9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10" name="Text Box 14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69B0CCE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37D99B" id="Text Box 1410" o:spid="_x0000_s1450" type="#_x0000_t202" style="position:absolute;left:0;text-align:left;margin-left:14pt;margin-top:1.25pt;width:17.6pt;height:14.35pt;z-index:27471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AObVxN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569B0CCE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4498F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07456" behindDoc="0" locked="0" layoutInCell="1" allowOverlap="1" wp14:anchorId="735BB8A0" wp14:editId="6302B12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52" name="Text Box 10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4FC2AFB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5BB8A0" id="Text Box 1052" o:spid="_x0000_s1451" type="#_x0000_t202" style="position:absolute;left:0;text-align:left;margin-left:14pt;margin-top:1.25pt;width:17.6pt;height:14.35pt;z-index:27470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qBBOO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64FC2AFB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7A9964" w14:textId="6469CE1F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15648" behindDoc="0" locked="0" layoutInCell="1" allowOverlap="1" wp14:anchorId="4A157518" wp14:editId="7952FE6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5151" name="Text Box 51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6B8595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157518" id="Text Box 5151" o:spid="_x0000_s1452" type="#_x0000_t202" style="position:absolute;left:0;text-align:left;margin-left:14pt;margin-top:1.25pt;width:17.6pt;height:14.35pt;z-index:27471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Mngq1N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086B8595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16A5F9" w14:textId="32F49EBD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09504" behindDoc="0" locked="0" layoutInCell="1" allowOverlap="1" wp14:anchorId="02246472" wp14:editId="7FF6C26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53" name="Text Box 10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8FCFE2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246472" id="Text Box 1053" o:spid="_x0000_s1453" type="#_x0000_t202" style="position:absolute;left:0;text-align:left;margin-left:14pt;margin-top:1.25pt;width:17.6pt;height:14.35pt;z-index:27470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ArBaeJ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478FCFE2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4EA360C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711552" behindDoc="0" locked="0" layoutInCell="1" allowOverlap="1" wp14:anchorId="0839D277" wp14:editId="388DF078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396" name="Group 139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39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9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99" name="Text Box 1399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36A2B623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839D277" id="Group 1396" o:spid="_x0000_s1454" style="position:absolute;margin-left:.3pt;margin-top:1.15pt;width:46.8pt;height:14.4pt;z-index:274711552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">
                      <v:rect id="Rectangle 64" o:spid="_x0000_s1455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"/>
                      <v:rect id="Rectangle 65" o:spid="_x0000_s1456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"/>
                      <v:shape id="Text Box 1399" o:spid="_x0000_s1457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" fillcolor="white [3201]" strokeweight=".5pt">
                        <v:textbox>
                          <w:txbxContent>
                            <w:p w14:paraId="36A2B623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4828361D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20865BF7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22FC79" w14:textId="1DFA0905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33408" behindDoc="0" locked="0" layoutInCell="1" allowOverlap="1" wp14:anchorId="1C38D1B2" wp14:editId="384F04D6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15" name="Group 31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16" name="Rectangle 311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1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5239185" id="Group 3115" o:spid="_x0000_s1026" style="position:absolute;margin-left:-.5pt;margin-top:.45pt;width:29.4pt;height:14.4pt;z-index:274833408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">
                      <v:rect id="Rectangle 3116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A7E29F" w14:textId="514500B1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46720" behindDoc="0" locked="0" layoutInCell="1" allowOverlap="1" wp14:anchorId="5F385D5E" wp14:editId="4A79460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41" name="Text Box 32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B089E48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385D5E" id="Text Box 3241" o:spid="_x0000_s1458" type="#_x0000_t202" style="position:absolute;margin-left:14pt;margin-top:1.25pt;width:17.6pt;height:14.35pt;z-index:27484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GD2xo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7B089E48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6657F7" w14:textId="0D4A2770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47744" behindDoc="0" locked="0" layoutInCell="1" allowOverlap="1" wp14:anchorId="70D7BACB" wp14:editId="298074E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43" name="Text Box 32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6C14F30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D7BACB" id="Text Box 3243" o:spid="_x0000_s1459" type="#_x0000_t202" style="position:absolute;margin-left:14pt;margin-top:1.25pt;width:17.6pt;height:14.35pt;z-index:27484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9ydqV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36C14F30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B6F446" w14:textId="43558E08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35808" behindDoc="0" locked="0" layoutInCell="1" allowOverlap="1" wp14:anchorId="4436A3A5" wp14:editId="7F30C98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24" name="Text Box 74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E0BB409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36A3A5" id="Text Box 7424" o:spid="_x0000_s1460" type="#_x0000_t202" style="position:absolute;margin-left:14pt;margin-top:1.25pt;width:17.6pt;height:14.35pt;z-index:27493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f4un4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4E0BB409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5C2946C" w14:textId="5F98F334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68224" behindDoc="0" locked="0" layoutInCell="1" allowOverlap="1" wp14:anchorId="34C4CC53" wp14:editId="7CDF64DD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13" name="Group 72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1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1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16" name="Text Box 7216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1F11C125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4C4CC53" id="Group 7213" o:spid="_x0000_s1461" style="position:absolute;margin-left:.3pt;margin-top:1.15pt;width:46.8pt;height:14.4pt;z-index:274868224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">
                      <v:rect id="Rectangle 64" o:spid="_x0000_s1462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"/>
                      <v:rect id="Rectangle 65" o:spid="_x0000_s1463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"/>
                      <v:shape id="Text Box 7216" o:spid="_x0000_s1464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" fillcolor="white [3201]" strokeweight=".5pt">
                        <v:textbox>
                          <w:txbxContent>
                            <w:p w14:paraId="1F11C125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5F4969CF" w14:textId="277DC596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B17ADFB" w14:textId="1EAC6376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27264" behindDoc="0" locked="0" layoutInCell="1" allowOverlap="1" wp14:anchorId="56706362" wp14:editId="7C60AC5D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93" name="Group 3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9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1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ABB9950" id="Group 393" o:spid="_x0000_s1026" style="position:absolute;margin-left:25.3pt;margin-top:1.1pt;width:28.8pt;height:14.4pt;z-index:2748272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5746850B" w14:textId="66C2113D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61056" behindDoc="0" locked="0" layoutInCell="1" allowOverlap="1" wp14:anchorId="3E1C44A0" wp14:editId="23C16984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273" name="Group 32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27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7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03CA65E" id="Group 3273" o:spid="_x0000_s1026" style="position:absolute;margin-left:25.3pt;margin-top:1.1pt;width:28.8pt;height:14.4pt;z-index:27486105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FTkksK8CAABN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6AEE82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08832" behindDoc="0" locked="0" layoutInCell="1" allowOverlap="1" wp14:anchorId="1DF52CD4" wp14:editId="4DF9BF0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11" name="Text Box 14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A1490FD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F52CD4" id="Text Box 1411" o:spid="_x0000_s1465" type="#_x0000_t202" style="position:absolute;left:0;text-align:left;margin-left:14pt;margin-top:1.25pt;width:17.6pt;height:14.35pt;z-index:27480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dS1A4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2A1490FD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4CC033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96544" behindDoc="0" locked="0" layoutInCell="1" allowOverlap="1" wp14:anchorId="707187AA" wp14:editId="012138DF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64" name="Text Box 10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DB9A1A8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7187AA" id="Text Box 1064" o:spid="_x0000_s1466" type="#_x0000_t202" style="position:absolute;left:0;text-align:left;margin-left:14pt;margin-top:1.25pt;width:17.6pt;height:14.35pt;z-index:27479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upxSK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2DB9A1A8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082177" w14:textId="5F83797C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12928" behindDoc="0" locked="0" layoutInCell="1" allowOverlap="1" wp14:anchorId="51D86F20" wp14:editId="728F7CA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0" name="Text Box 3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0412F9A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D86F20" id="Text Box 320" o:spid="_x0000_s1467" type="#_x0000_t202" style="position:absolute;left:0;text-align:left;margin-left:14pt;margin-top:1.25pt;width:17.6pt;height:14.35pt;z-index:27481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haBch1ACAACt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30412F9A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764F99" w14:textId="135B7E4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00640" behindDoc="0" locked="0" layoutInCell="1" allowOverlap="1" wp14:anchorId="00432AE1" wp14:editId="05AD207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65" name="Text Box 10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CA1A927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432AE1" id="Text Box 1065" o:spid="_x0000_s1468" type="#_x0000_t202" style="position:absolute;left:0;text-align:left;margin-left:14pt;margin-top:1.25pt;width:17.6pt;height:14.35pt;z-index:27480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xIsG9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2CA1A927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0D89026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04736" behindDoc="0" locked="0" layoutInCell="1" allowOverlap="1" wp14:anchorId="7D5BA221" wp14:editId="5DC3D497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400" name="Group 14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40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0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03" name="Text Box 1403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31EE054C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D5BA221" id="Group 1400" o:spid="_x0000_s1469" style="position:absolute;margin-left:.3pt;margin-top:1.15pt;width:46.8pt;height:14.4pt;z-index:274804736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">
                      <v:rect id="Rectangle 64" o:spid="_x0000_s1470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"/>
                      <v:rect id="Rectangle 65" o:spid="_x0000_s1471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"/>
                      <v:shape id="Text Box 1403" o:spid="_x0000_s1472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" fillcolor="white [3201]" strokeweight=".5pt">
                        <v:textbox>
                          <w:txbxContent>
                            <w:p w14:paraId="31EE054C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3F1EED67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183B6995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82DA83" w14:textId="5C9FD7B2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34432" behindDoc="0" locked="0" layoutInCell="1" allowOverlap="1" wp14:anchorId="7B22A1CD" wp14:editId="3CBF90C1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18" name="Group 311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1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2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64A167C" id="Group 3118" o:spid="_x0000_s1026" style="position:absolute;margin-left:-.5pt;margin-top:.45pt;width:29.4pt;height:14.4pt;z-index:274834432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B888AC" w14:textId="378218AA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48768" behindDoc="0" locked="0" layoutInCell="1" allowOverlap="1" wp14:anchorId="14F90861" wp14:editId="1C21052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44" name="Text Box 32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BF72E35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F90861" id="Text Box 3244" o:spid="_x0000_s1473" type="#_x0000_t202" style="position:absolute;margin-left:14pt;margin-top:1.25pt;width:17.6pt;height:14.35pt;z-index:27484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FAU2Dh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0BF72E35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EC65DB" w14:textId="6DED28BD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49792" behindDoc="0" locked="0" layoutInCell="1" allowOverlap="1" wp14:anchorId="3E40D0AC" wp14:editId="39D0204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45" name="Text Box 32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941D3B4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40D0AC" id="Text Box 3245" o:spid="_x0000_s1474" type="#_x0000_t202" style="position:absolute;margin-left:14pt;margin-top:1.25pt;width:17.6pt;height:14.35pt;z-index:27484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rcxKXVACAACv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4941D3B4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5CD93C" w14:textId="3B56FDEE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36832" behindDoc="0" locked="0" layoutInCell="1" allowOverlap="1" wp14:anchorId="1358709A" wp14:editId="42E46EF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25" name="Text Box 74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DAF4E88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58709A" id="Text Box 7425" o:spid="_x0000_s1475" type="#_x0000_t202" style="position:absolute;margin-left:14pt;margin-top:1.25pt;width:17.6pt;height:14.35pt;z-index:27493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glm7Bl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0DAF4E88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E59906D" w14:textId="4AC5E7DD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69248" behindDoc="0" locked="0" layoutInCell="1" allowOverlap="1" wp14:anchorId="1D064DC3" wp14:editId="15E1F31B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17" name="Group 72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1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1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20" name="Text Box 7220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67E9F304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D064DC3" id="Group 7217" o:spid="_x0000_s1476" style="position:absolute;margin-left:.3pt;margin-top:1.15pt;width:46.8pt;height:14.4pt;z-index:274869248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">
                      <v:rect id="Rectangle 64" o:spid="_x0000_s1477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"/>
                      <v:rect id="Rectangle 65" o:spid="_x0000_s1478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"/>
                      <v:shape id="Text Box 7220" o:spid="_x0000_s1479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" fillcolor="white [3201]" strokeweight=".5pt">
                        <v:textbox>
                          <w:txbxContent>
                            <w:p w14:paraId="67E9F304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2C0C6997" w14:textId="212D74E3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7AB696C" w14:textId="3F841851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28288" behindDoc="0" locked="0" layoutInCell="1" allowOverlap="1" wp14:anchorId="49A5B57D" wp14:editId="614F1BF2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963" name="Group 9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96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6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48A0148" id="Group 963" o:spid="_x0000_s1026" style="position:absolute;margin-left:25.3pt;margin-top:1.1pt;width:28.8pt;height:14.4pt;z-index:2748282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4C56FBCA" w14:textId="4CC2C67B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62080" behindDoc="0" locked="0" layoutInCell="1" allowOverlap="1" wp14:anchorId="674537F2" wp14:editId="32EFF440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277" name="Group 32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27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7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A92EAAD" id="Group 3277" o:spid="_x0000_s1026" style="position:absolute;margin-left:25.3pt;margin-top:1.1pt;width:28.8pt;height:14.4pt;z-index:27486208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NYJzta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066334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09856" behindDoc="0" locked="0" layoutInCell="1" allowOverlap="1" wp14:anchorId="0F44E8F3" wp14:editId="3A79F85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12" name="Text Box 14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A0889A4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44E8F3" id="Text Box 1412" o:spid="_x0000_s1480" type="#_x0000_t202" style="position:absolute;left:0;text-align:left;margin-left:14pt;margin-top:1.25pt;width:17.6pt;height:14.35pt;z-index:27480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FI8l8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6A0889A4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188E2B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97568" behindDoc="0" locked="0" layoutInCell="1" allowOverlap="1" wp14:anchorId="3DED498A" wp14:editId="743816B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76" name="Text Box 10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04244EA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ED498A" id="Text Box 1076" o:spid="_x0000_s1481" type="#_x0000_t202" style="position:absolute;left:0;text-align:left;margin-left:14pt;margin-top:1.25pt;width:17.6pt;height:14.35pt;z-index:27479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usazz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504244EA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B1A2EE" w14:textId="1A4F4152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13952" behindDoc="0" locked="0" layoutInCell="1" allowOverlap="1" wp14:anchorId="6D899FE2" wp14:editId="26CB40E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1" name="Text Box 3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D189CB4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899FE2" id="Text Box 321" o:spid="_x0000_s1482" type="#_x0000_t202" style="position:absolute;left:0;text-align:left;margin-left:14pt;margin-top:1.25pt;width:17.6pt;height:14.35pt;z-index:27481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A5&#10;OFypTwIAAK0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6D189CB4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12DE03" w14:textId="2AF8AA7F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01664" behindDoc="0" locked="0" layoutInCell="1" allowOverlap="1" wp14:anchorId="35E83AC4" wp14:editId="5E864F4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77" name="Text Box 10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555F373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E83AC4" id="Text Box 1077" o:spid="_x0000_s1483" type="#_x0000_t202" style="position:absolute;left:0;text-align:left;margin-left:14pt;margin-top:1.25pt;width:17.6pt;height:14.35pt;z-index:27480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Q8IvN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4555F373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3DC037D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05760" behindDoc="0" locked="0" layoutInCell="1" allowOverlap="1" wp14:anchorId="4B2229BC" wp14:editId="619B99A6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961" name="Group 96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97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7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78" name="Text Box 978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20C4CC09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B2229BC" id="Group 961" o:spid="_x0000_s1484" style="position:absolute;margin-left:.3pt;margin-top:1.15pt;width:46.8pt;height:14.4pt;z-index:274805760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">
                      <v:rect id="Rectangle 64" o:spid="_x0000_s1485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"/>
                      <v:rect id="Rectangle 65" o:spid="_x0000_s1486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"/>
                      <v:shape id="Text Box 978" o:spid="_x0000_s1487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" fillcolor="white [3201]" strokeweight=".5pt">
                        <v:textbox>
                          <w:txbxContent>
                            <w:p w14:paraId="20C4CC09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6A7EA98D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4EF43CD9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4E2710" w14:textId="529A3FDF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35456" behindDoc="0" locked="0" layoutInCell="1" allowOverlap="1" wp14:anchorId="02912BC0" wp14:editId="29626D1E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21" name="Group 31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2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2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CABF067" id="Group 3121" o:spid="_x0000_s1026" style="position:absolute;margin-left:-.5pt;margin-top:.45pt;width:29.4pt;height:14.4pt;z-index:274835456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FE2BE4" w14:textId="0B4FCE26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50816" behindDoc="0" locked="0" layoutInCell="1" allowOverlap="1" wp14:anchorId="0FA42BB3" wp14:editId="4000DC6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46" name="Text Box 32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ED32C23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A42BB3" id="Text Box 3246" o:spid="_x0000_s1488" type="#_x0000_t202" style="position:absolute;margin-left:14pt;margin-top:1.25pt;width:17.6pt;height:14.35pt;z-index:27485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Mo03eZ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1ED32C23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6E65AA" w14:textId="6393AFBA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51840" behindDoc="0" locked="0" layoutInCell="1" allowOverlap="1" wp14:anchorId="33C95A20" wp14:editId="7C13763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47" name="Text Box 32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70D3725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C95A20" id="Text Box 3247" o:spid="_x0000_s1489" type="#_x0000_t202" style="position:absolute;margin-left:14pt;margin-top:1.25pt;width:17.6pt;height:14.35pt;z-index:27485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IjqHy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670D3725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02E76E" w14:textId="2B4489CC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37856" behindDoc="0" locked="0" layoutInCell="1" allowOverlap="1" wp14:anchorId="7F67312B" wp14:editId="34D64B9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26" name="Text Box 74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0816A85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67312B" id="Text Box 7426" o:spid="_x0000_s1490" type="#_x0000_t202" style="position:absolute;margin-left:14pt;margin-top:1.25pt;width:17.6pt;height:14.35pt;z-index:27493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5Na/i1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50816A85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F3EE8BA" w14:textId="7606A55D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70272" behindDoc="0" locked="0" layoutInCell="1" allowOverlap="1" wp14:anchorId="7B72D3DA" wp14:editId="7F363971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21" name="Group 72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2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2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24" name="Text Box 7224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3989825B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B72D3DA" id="Group 7221" o:spid="_x0000_s1491" style="position:absolute;margin-left:.3pt;margin-top:1.15pt;width:46.8pt;height:14.4pt;z-index:274870272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">
                      <v:rect id="Rectangle 64" o:spid="_x0000_s1492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"/>
                      <v:rect id="Rectangle 65" o:spid="_x0000_s1493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"/>
                      <v:shape id="Text Box 7224" o:spid="_x0000_s1494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" fillcolor="white [3201]" strokeweight=".5pt">
                        <v:textbox>
                          <w:txbxContent>
                            <w:p w14:paraId="3989825B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203F03A0" w14:textId="18380E4E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9E4A4EA" w14:textId="5C5250EF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29312" behindDoc="0" locked="0" layoutInCell="1" allowOverlap="1" wp14:anchorId="5CF7D689" wp14:editId="41DF5281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969" name="Group 9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97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9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4F1A929" id="Group 969" o:spid="_x0000_s1026" style="position:absolute;margin-left:25.3pt;margin-top:1.1pt;width:28.8pt;height:14.4pt;z-index:27482931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DEPnnrrgIAAEk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7F47BD6C" w14:textId="7FA12601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63104" behindDoc="0" locked="0" layoutInCell="1" allowOverlap="1" wp14:anchorId="643BF011" wp14:editId="2F6CF0D6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280" name="Group 32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28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8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A7969F5" id="Group 3280" o:spid="_x0000_s1026" style="position:absolute;margin-left:25.3pt;margin-top:1.1pt;width:28.8pt;height:14.4pt;z-index:27486310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3AC7F3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10880" behindDoc="0" locked="0" layoutInCell="1" allowOverlap="1" wp14:anchorId="4915EDD9" wp14:editId="016010A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13" name="Text Box 14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2DBA5E9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15EDD9" id="Text Box 1413" o:spid="_x0000_s1495" type="#_x0000_t202" style="position:absolute;left:0;text-align:left;margin-left:14pt;margin-top:1.25pt;width:17.6pt;height:14.35pt;z-index:27481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Bi62qh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72DBA5E9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15AEE3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98592" behindDoc="0" locked="0" layoutInCell="1" allowOverlap="1" wp14:anchorId="1E18D863" wp14:editId="5D6B47A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88" name="Text Box 10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6E81000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18D863" id="Text Box 1088" o:spid="_x0000_s1496" type="#_x0000_t202" style="position:absolute;left:0;text-align:left;margin-left:14pt;margin-top:1.25pt;width:17.6pt;height:14.35pt;z-index:27479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BVTPmV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06E81000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0A13B1" w14:textId="14A21EC8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14976" behindDoc="0" locked="0" layoutInCell="1" allowOverlap="1" wp14:anchorId="2A83A025" wp14:editId="77A9D1D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2" name="Text Box 3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91FE624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83A025" id="Text Box 322" o:spid="_x0000_s1497" type="#_x0000_t202" style="position:absolute;left:0;text-align:left;margin-left:14pt;margin-top:1.25pt;width:17.6pt;height:14.35pt;z-index:27481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MBYF5NRAgAArQ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291FE624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E30CD0" w14:textId="59C4414D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02688" behindDoc="0" locked="0" layoutInCell="1" allowOverlap="1" wp14:anchorId="2FC0CBEF" wp14:editId="48E37B5F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089" name="Text Box 10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3A89619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C0CBEF" id="Text Box 1089" o:spid="_x0000_s1498" type="#_x0000_t202" style="position:absolute;left:0;text-align:left;margin-left:14pt;margin-top:1.25pt;width:17.6pt;height:14.35pt;z-index:27480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rEhlb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03A89619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36F52F2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06784" behindDoc="0" locked="0" layoutInCell="1" allowOverlap="1" wp14:anchorId="7C2F28DE" wp14:editId="5A00BEC1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979" name="Group 97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98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8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90" name="Text Box 990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1F184729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C2F28DE" id="Group 979" o:spid="_x0000_s1499" style="position:absolute;margin-left:.3pt;margin-top:1.15pt;width:46.8pt;height:14.4pt;z-index:274806784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">
                      <v:rect id="Rectangle 64" o:spid="_x0000_s1500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"/>
                      <v:rect id="Rectangle 65" o:spid="_x0000_s1501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"/>
                      <v:shape id="Text Box 990" o:spid="_x0000_s1502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" fillcolor="white [3201]" strokeweight=".5pt">
                        <v:textbox>
                          <w:txbxContent>
                            <w:p w14:paraId="1F184729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60CDB70C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5D6D83C0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CF237B" w14:textId="682C4B5A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36480" behindDoc="0" locked="0" layoutInCell="1" allowOverlap="1" wp14:anchorId="0653B469" wp14:editId="69A2EABF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31" name="Group 31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3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3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FB32B57" id="Group 3131" o:spid="_x0000_s1026" style="position:absolute;margin-left:-.5pt;margin-top:.45pt;width:29.4pt;height:14.4pt;z-index:274836480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323A0E" w14:textId="349FD2F9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52864" behindDoc="0" locked="0" layoutInCell="1" allowOverlap="1" wp14:anchorId="726D708C" wp14:editId="2A148C29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48" name="Text Box 32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1AF8E86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6D708C" id="Text Box 3248" o:spid="_x0000_s1503" type="#_x0000_t202" style="position:absolute;margin-left:14pt;margin-top:1.25pt;width:17.6pt;height:14.35pt;z-index:27485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clGdjVACAACv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01AF8E86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EA546B" w14:textId="1993A42B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53888" behindDoc="0" locked="0" layoutInCell="1" allowOverlap="1" wp14:anchorId="500DC7EF" wp14:editId="7151D48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49" name="Text Box 32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3944A03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0DC7EF" id="Text Box 3249" o:spid="_x0000_s1504" type="#_x0000_t202" style="position:absolute;margin-left:14pt;margin-top:1.25pt;width:17.6pt;height:14.35pt;z-index:27485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I+JD+h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33944A03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9F6F11" w14:textId="0A4DFA16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38880" behindDoc="0" locked="0" layoutInCell="1" allowOverlap="1" wp14:anchorId="6C7FD2E4" wp14:editId="7ECA57C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27" name="Text Box 74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C1DA06B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7FD2E4" id="Text Box 7427" o:spid="_x0000_s1505" type="#_x0000_t202" style="position:absolute;margin-left:14pt;margin-top:1.25pt;width:17.6pt;height:14.35pt;z-index:27493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h+2zwl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1C1DA06B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C3B8264" w14:textId="22755089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71296" behindDoc="0" locked="0" layoutInCell="1" allowOverlap="1" wp14:anchorId="52061C88" wp14:editId="4F815DF4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25" name="Group 72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2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2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28" name="Text Box 7228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58D88F2F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2061C88" id="Group 7225" o:spid="_x0000_s1506" style="position:absolute;margin-left:.3pt;margin-top:1.15pt;width:46.8pt;height:14.4pt;z-index:274871296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">
                      <v:rect id="Rectangle 64" o:spid="_x0000_s1507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"/>
                      <v:rect id="Rectangle 65" o:spid="_x0000_s1508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"/>
                      <v:shape id="Text Box 7228" o:spid="_x0000_s1509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" fillcolor="white [3201]" strokeweight=".5pt">
                        <v:textbox>
                          <w:txbxContent>
                            <w:p w14:paraId="58D88F2F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64B55D7E" w14:textId="5E46AFF1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6E9F0FE" w14:textId="0E4D7DAE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30336" behindDoc="0" locked="0" layoutInCell="1" allowOverlap="1" wp14:anchorId="4DDB3C59" wp14:editId="5B05C1A2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006" name="Group 10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00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9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86497A8" id="Group 1006" o:spid="_x0000_s1026" style="position:absolute;margin-left:25.3pt;margin-top:1.1pt;width:28.8pt;height:14.4pt;z-index:2748303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090BAF39" w14:textId="4127AE2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64128" behindDoc="0" locked="0" layoutInCell="1" allowOverlap="1" wp14:anchorId="2A50E829" wp14:editId="06E24064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283" name="Group 32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28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8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FB85667" id="Group 3283" o:spid="_x0000_s1026" style="position:absolute;margin-left:25.3pt;margin-top:1.1pt;width:28.8pt;height:14.4pt;z-index:27486412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ARVwGKrgIAAE0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4DE438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11904" behindDoc="0" locked="0" layoutInCell="1" allowOverlap="1" wp14:anchorId="60B2CDF5" wp14:editId="30CCFC5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14" name="Text Box 14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CC2890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B2CDF5" id="Text Box 1414" o:spid="_x0000_s1510" type="#_x0000_t202" style="position:absolute;left:0;text-align:left;margin-left:14pt;margin-top:1.25pt;width:17.6pt;height:14.35pt;z-index:27481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18vv1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47CC2890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38E8E5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799616" behindDoc="0" locked="0" layoutInCell="1" allowOverlap="1" wp14:anchorId="38A67101" wp14:editId="42F88DE9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00" name="Text Box 1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42F02AC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A67101" id="Text Box 1100" o:spid="_x0000_s1511" type="#_x0000_t202" style="position:absolute;left:0;text-align:left;margin-left:14pt;margin-top:1.25pt;width:17.6pt;height:14.35pt;z-index:27479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" fillcolor="white [3201]" strokeweight=".5pt">
                      <v:textbox>
                        <w:txbxContent>
                          <w:p w14:paraId="042F02AC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C8FCA2" w14:textId="22479C76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16000" behindDoc="0" locked="0" layoutInCell="1" allowOverlap="1" wp14:anchorId="304A15FD" wp14:editId="5468FF5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3" name="Text Box 3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8D2BD20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4A15FD" id="Text Box 323" o:spid="_x0000_s1512" type="#_x0000_t202" style="position:absolute;left:0;text-align:left;margin-left:14pt;margin-top:1.25pt;width:17.6pt;height:14.35pt;z-index:27481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IJASQpRAgAArQ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18D2BD20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4B8E02" w14:textId="72A25CA4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03712" behindDoc="0" locked="0" layoutInCell="1" allowOverlap="1" wp14:anchorId="05543350" wp14:editId="5B192C7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01" name="Text Box 11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7C3CA37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543350" id="Text Box 1101" o:spid="_x0000_s1513" type="#_x0000_t202" style="position:absolute;left:0;text-align:left;margin-left:14pt;margin-top:1.25pt;width:17.6pt;height:14.35pt;z-index:27480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MMWbRZ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27C3CA37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6939D06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07808" behindDoc="0" locked="0" layoutInCell="1" allowOverlap="1" wp14:anchorId="013C0EFC" wp14:editId="6FCC767F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991" name="Group 99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00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0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03" name="Text Box 1003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0CA58FC7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13C0EFC" id="Group 991" o:spid="_x0000_s1514" style="position:absolute;margin-left:.3pt;margin-top:1.15pt;width:46.8pt;height:14.4pt;z-index:274807808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">
                      <v:rect id="Rectangle 64" o:spid="_x0000_s1515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"/>
                      <v:rect id="Rectangle 65" o:spid="_x0000_s1516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"/>
                      <v:shape id="Text Box 1003" o:spid="_x0000_s1517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" fillcolor="white [3201]" strokeweight=".5pt">
                        <v:textbox>
                          <w:txbxContent>
                            <w:p w14:paraId="0CA58FC7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07FBAECC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4E448719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644D11" w14:textId="3A648565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37504" behindDoc="0" locked="0" layoutInCell="1" allowOverlap="1" wp14:anchorId="3D5E42D1" wp14:editId="11EAE418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40" name="Group 31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4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4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972EBF0" id="Group 3140" o:spid="_x0000_s1026" style="position:absolute;margin-left:-.5pt;margin-top:.45pt;width:29.4pt;height:14.4pt;z-index:274837504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ACD93C" w14:textId="29080E2C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54912" behindDoc="0" locked="0" layoutInCell="1" allowOverlap="1" wp14:anchorId="35146CA0" wp14:editId="7B3D2D3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50" name="Text Box 32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35F3CDB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146CA0" id="Text Box 3250" o:spid="_x0000_s1518" type="#_x0000_t202" style="position:absolute;margin-left:14pt;margin-top:1.25pt;width:17.6pt;height:14.35pt;z-index:27485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ARegwVACAACv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335F3CDB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FDFBA1" w14:textId="7E9173C1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55936" behindDoc="0" locked="0" layoutInCell="1" allowOverlap="1" wp14:anchorId="2D129C17" wp14:editId="74FD195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51" name="Text Box 32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2CED23B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129C17" id="Text Box 3251" o:spid="_x0000_s1519" type="#_x0000_t202" style="position:absolute;margin-left:14pt;margin-top:1.25pt;width:17.6pt;height:14.35pt;z-index:27485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F5glXh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42CED23B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EEDC13" w14:textId="392EDF71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39904" behindDoc="0" locked="0" layoutInCell="1" allowOverlap="1" wp14:anchorId="563EB26A" wp14:editId="3E4F6779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28" name="Text Box 74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3977817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3EB26A" id="Text Box 7428" o:spid="_x0000_s1520" type="#_x0000_t202" style="position:absolute;margin-left:14pt;margin-top:1.25pt;width:17.6pt;height:14.35pt;z-index:27493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DQDGE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33977817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2FBA060" w14:textId="447483BE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72320" behindDoc="0" locked="0" layoutInCell="1" allowOverlap="1" wp14:anchorId="1A446602" wp14:editId="4D0A1A1E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29" name="Group 72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3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3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32" name="Text Box 7232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248DD5E6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A446602" id="Group 7229" o:spid="_x0000_s1521" style="position:absolute;margin-left:.3pt;margin-top:1.15pt;width:46.8pt;height:14.4pt;z-index:274872320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">
                      <v:rect id="Rectangle 64" o:spid="_x0000_s1522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"/>
                      <v:rect id="Rectangle 65" o:spid="_x0000_s1523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"/>
                      <v:shape id="Text Box 7232" o:spid="_x0000_s1524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" fillcolor="white [3201]" strokeweight=".5pt">
                        <v:textbox>
                          <w:txbxContent>
                            <w:p w14:paraId="248DD5E6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13AB4162" w14:textId="30FE3D99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19F1FE3" w14:textId="19EDD596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31360" behindDoc="0" locked="0" layoutInCell="1" allowOverlap="1" wp14:anchorId="54279C74" wp14:editId="1E9A6FEF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092" name="Group 10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09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9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24F1D0C" id="Group 1092" o:spid="_x0000_s1026" style="position:absolute;margin-left:25.3pt;margin-top:1.1pt;width:28.8pt;height:14.4pt;z-index:27483136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DROTqlrgIAAE0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64B1CABA" w14:textId="4AAF043A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65152" behindDoc="0" locked="0" layoutInCell="1" allowOverlap="1" wp14:anchorId="3741F41F" wp14:editId="25C4F799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286" name="Group 32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28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8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18581B" id="Group 3286" o:spid="_x0000_s1026" style="position:absolute;margin-left:25.3pt;margin-top:1.1pt;width:28.8pt;height:14.4pt;z-index:27486515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rt12o68CAABN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BB3B55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23168" behindDoc="0" locked="0" layoutInCell="1" allowOverlap="1" wp14:anchorId="4C199C1C" wp14:editId="105B5EE9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15" name="Text Box 14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0A129A0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199C1C" id="Text Box 1415" o:spid="_x0000_s1525" type="#_x0000_t202" style="position:absolute;left:0;text-align:left;margin-left:14pt;margin-top:1.25pt;width:17.6pt;height:14.35pt;z-index:27482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WrjTC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70A129A0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DFE5BA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17024" behindDoc="0" locked="0" layoutInCell="1" allowOverlap="1" wp14:anchorId="05C0EC15" wp14:editId="1C54B83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12" name="Text Box 11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583AA7C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C0EC15" id="Text Box 1112" o:spid="_x0000_s1526" type="#_x0000_t202" style="position:absolute;left:0;text-align:left;margin-left:14pt;margin-top:1.25pt;width:17.6pt;height:14.35pt;z-index:27481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9Y7N7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7583AA7C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29895E" w14:textId="1DA97E80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25216" behindDoc="0" locked="0" layoutInCell="1" allowOverlap="1" wp14:anchorId="0A66B7B7" wp14:editId="792B9F7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4" name="Text Box 3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B7B79BB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66B7B7" id="Text Box 324" o:spid="_x0000_s1527" type="#_x0000_t202" style="position:absolute;left:0;text-align:left;margin-left:14pt;margin-top:1.25pt;width:17.6pt;height:14.35pt;z-index:27482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dUlallACAACt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2B7B79BB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7CCCBC" w14:textId="0E90B2D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19072" behindDoc="0" locked="0" layoutInCell="1" allowOverlap="1" wp14:anchorId="517E95D1" wp14:editId="1992A79A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13" name="Text Box 1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1D8634A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7E95D1" id="Text Box 1113" o:spid="_x0000_s1528" type="#_x0000_t202" style="position:absolute;left:0;text-align:left;margin-left:14pt;margin-top:1.25pt;width:17.6pt;height:14.35pt;z-index:27481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Aa4C6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71D8634A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6C74307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21120" behindDoc="0" locked="0" layoutInCell="1" allowOverlap="1" wp14:anchorId="22C83AB7" wp14:editId="2A34781E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013" name="Group 10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01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1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25" name="Text Box 1025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082B88AD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2C83AB7" id="Group 1013" o:spid="_x0000_s1529" style="position:absolute;margin-left:.3pt;margin-top:1.15pt;width:46.8pt;height:14.4pt;z-index:274821120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">
                      <v:rect id="Rectangle 64" o:spid="_x0000_s1530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"/>
                      <v:rect id="Rectangle 65" o:spid="_x0000_s1531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"/>
                      <v:shape id="Text Box 1025" o:spid="_x0000_s1532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" fillcolor="white [3201]" strokeweight=".5pt">
                        <v:textbox>
                          <w:txbxContent>
                            <w:p w14:paraId="082B88AD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056351C4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00504D07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FF9B15" w14:textId="0B3FAE4B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38528" behindDoc="0" locked="0" layoutInCell="1" allowOverlap="1" wp14:anchorId="250E3243" wp14:editId="39F0E114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43" name="Group 314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4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4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761259C" id="Group 3143" o:spid="_x0000_s1026" style="position:absolute;margin-left:-.5pt;margin-top:.45pt;width:29.4pt;height:14.4pt;z-index:274838528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8881D0" w14:textId="19E5CEA5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56960" behindDoc="0" locked="0" layoutInCell="1" allowOverlap="1" wp14:anchorId="2035455E" wp14:editId="68F78F5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52" name="Text Box 32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D13CA3C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35455E" id="Text Box 3252" o:spid="_x0000_s1533" type="#_x0000_t202" style="position:absolute;margin-left:14pt;margin-top:1.25pt;width:17.6pt;height:14.35pt;z-index:27485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kVUtu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5D13CA3C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30AE13" w14:textId="312645A6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57984" behindDoc="0" locked="0" layoutInCell="1" allowOverlap="1" wp14:anchorId="244ABEB5" wp14:editId="7C43A71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53" name="Text Box 32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9683C0C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4ABEB5" id="Text Box 3253" o:spid="_x0000_s1534" type="#_x0000_t202" style="position:absolute;margin-left:14pt;margin-top:1.25pt;width:17.6pt;height:14.35pt;z-index:27485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ZjdkL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09683C0C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593882" w14:textId="4E837661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40928" behindDoc="0" locked="0" layoutInCell="1" allowOverlap="1" wp14:anchorId="24614AF8" wp14:editId="4385DCD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29" name="Text Box 74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7415411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614AF8" id="Text Box 7429" o:spid="_x0000_s1535" type="#_x0000_t202" style="position:absolute;margin-left:14pt;margin-top:1.25pt;width:17.6pt;height:14.35pt;z-index:27494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e+2N6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07415411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FA696D2" w14:textId="1A7DACC1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73344" behindDoc="0" locked="0" layoutInCell="1" allowOverlap="1" wp14:anchorId="64F4D944" wp14:editId="204003F6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33" name="Group 72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3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3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36" name="Text Box 7236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59BDDC51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4F4D944" id="Group 7233" o:spid="_x0000_s1536" style="position:absolute;margin-left:.3pt;margin-top:1.15pt;width:46.8pt;height:14.4pt;z-index:274873344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">
                      <v:rect id="Rectangle 64" o:spid="_x0000_s1537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"/>
                      <v:rect id="Rectangle 65" o:spid="_x0000_s1538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"/>
                      <v:shape id="Text Box 7236" o:spid="_x0000_s1539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" fillcolor="white [3201]" strokeweight=".5pt">
                        <v:textbox>
                          <w:txbxContent>
                            <w:p w14:paraId="59BDDC51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4292D749" w14:textId="1798BE01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DCF0292" w14:textId="29FB59EA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32384" behindDoc="0" locked="0" layoutInCell="1" allowOverlap="1" wp14:anchorId="2AB52AF2" wp14:editId="23B50FF5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098" name="Group 10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09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0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5041DA7" id="Group 1098" o:spid="_x0000_s1026" style="position:absolute;margin-left:25.3pt;margin-top:1.1pt;width:28.8pt;height:14.4pt;z-index:27483238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gpKbea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0EAD2F88" w14:textId="27132690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66176" behindDoc="0" locked="0" layoutInCell="1" allowOverlap="1" wp14:anchorId="24BB2108" wp14:editId="7431E066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289" name="Group 32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29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9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D325C11" id="Group 3289" o:spid="_x0000_s1026" style="position:absolute;margin-left:25.3pt;margin-top:1.1pt;width:28.8pt;height:14.4pt;z-index:27486617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TeTooK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053812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24192" behindDoc="0" locked="0" layoutInCell="1" allowOverlap="1" wp14:anchorId="033BCA9A" wp14:editId="387AA45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16" name="Text Box 14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6DC89AD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3BCA9A" id="Text Box 1416" o:spid="_x0000_s1540" type="#_x0000_t202" style="position:absolute;left:0;text-align:left;margin-left:14pt;margin-top:1.25pt;width:17.6pt;height:14.35pt;z-index:27482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Oxq2G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16DC89AD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44BED7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18048" behindDoc="0" locked="0" layoutInCell="1" allowOverlap="1" wp14:anchorId="2C29D55B" wp14:editId="53FE634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24" name="Text Box 11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2BD29D4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29D55B" id="Text Box 1124" o:spid="_x0000_s1541" type="#_x0000_t202" style="position:absolute;left:0;text-align:left;margin-left:14pt;margin-top:1.25pt;width:17.6pt;height:14.35pt;z-index:27481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HJym2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32BD29D4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3F93AF" w14:textId="47E9B370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26240" behindDoc="0" locked="0" layoutInCell="1" allowOverlap="1" wp14:anchorId="6B95B18B" wp14:editId="6132BEC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5" name="Text Box 3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5BADF33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95B18B" id="Text Box 325" o:spid="_x0000_s1542" type="#_x0000_t202" style="position:absolute;left:0;text-align:left;margin-left:14pt;margin-top:1.25pt;width:17.6pt;height:14.35pt;z-index:27482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MnRWrhRAgAArQ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75BADF33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5A0FB3" w14:textId="3487BBE2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20096" behindDoc="0" locked="0" layoutInCell="1" allowOverlap="1" wp14:anchorId="5B60FCF6" wp14:editId="72CDD66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25" name="Text Box 1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E425E80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60FCF6" id="Text Box 1125" o:spid="_x0000_s1543" type="#_x0000_t202" style="position:absolute;left:0;text-align:left;margin-left:14pt;margin-top:1.25pt;width:17.6pt;height:14.35pt;z-index:27482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BOrGlFACAACv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2E425E80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6193ED0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22144" behindDoc="0" locked="0" layoutInCell="1" allowOverlap="1" wp14:anchorId="39F34043" wp14:editId="5DA6D56E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026" name="Group 102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02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3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38" name="Text Box 1038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27BF9030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9F34043" id="Group 1026" o:spid="_x0000_s1544" style="position:absolute;margin-left:.3pt;margin-top:1.15pt;width:46.8pt;height:14.4pt;z-index:274822144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">
                      <v:rect id="Rectangle 64" o:spid="_x0000_s1545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"/>
                      <v:rect id="Rectangle 65" o:spid="_x0000_s1546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"/>
                      <v:shape id="Text Box 1038" o:spid="_x0000_s1547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" fillcolor="white [3201]" strokeweight=".5pt">
                        <v:textbox>
                          <w:txbxContent>
                            <w:p w14:paraId="27BF9030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218B83E9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7E2AA5A4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A7AEAE" w14:textId="3E3EF9B4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45696" behindDoc="0" locked="0" layoutInCell="1" allowOverlap="1" wp14:anchorId="10FE4CF4" wp14:editId="6456B6CC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47" name="Group 314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4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4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2EE5665" id="Group 3147" o:spid="_x0000_s1026" style="position:absolute;margin-left:-.5pt;margin-top:.45pt;width:29.4pt;height:14.4pt;z-index:274845696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1CB138" w14:textId="7BF463A6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59008" behindDoc="0" locked="0" layoutInCell="1" allowOverlap="1" wp14:anchorId="699FCFCA" wp14:editId="6DAFA82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54" name="Text Box 32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47AB413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9FCFCA" id="Text Box 3254" o:spid="_x0000_s1548" type="#_x0000_t202" style="position:absolute;margin-left:14pt;margin-top:1.25pt;width:17.6pt;height:14.35pt;z-index:27485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J3BO6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547AB413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E37C46" w14:textId="59E26546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60032" behindDoc="0" locked="0" layoutInCell="1" allowOverlap="1" wp14:anchorId="5D5422A4" wp14:editId="06D26CD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55" name="Text Box 32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F8E7960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5422A4" id="Text Box 3255" o:spid="_x0000_s1549" type="#_x0000_t202" style="position:absolute;margin-left:14pt;margin-top:1.25pt;width:17.6pt;height:14.35pt;z-index:27486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IL3tR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3F8E7960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FE5B3B" w14:textId="6C5888BB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41952" behindDoc="0" locked="0" layoutInCell="1" allowOverlap="1" wp14:anchorId="1B826FA3" wp14:editId="760183DF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30" name="Text Box 74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1770326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826FA3" id="Text Box 7430" o:spid="_x0000_s1550" type="#_x0000_t202" style="position:absolute;margin-left:14pt;margin-top:1.25pt;width:17.6pt;height:14.35pt;z-index:27494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79eDhl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01770326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BA39982" w14:textId="13D9CF9C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74368" behindDoc="0" locked="0" layoutInCell="1" allowOverlap="1" wp14:anchorId="4E450138" wp14:editId="484C97E3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37" name="Group 723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3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3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40" name="Text Box 7240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2966B6E0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E450138" id="Group 7237" o:spid="_x0000_s1551" style="position:absolute;margin-left:.3pt;margin-top:1.15pt;width:46.8pt;height:14.4pt;z-index:274874368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">
                      <v:rect id="Rectangle 64" o:spid="_x0000_s1552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"/>
                      <v:rect id="Rectangle 65" o:spid="_x0000_s1553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"/>
                      <v:shape id="Text Box 7240" o:spid="_x0000_s1554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" fillcolor="white [3201]" strokeweight=".5pt">
                        <v:textbox>
                          <w:txbxContent>
                            <w:p w14:paraId="2966B6E0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07236BF7" w14:textId="52E4AA51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B75AA5E" w14:textId="5F707BC2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44672" behindDoc="0" locked="0" layoutInCell="1" allowOverlap="1" wp14:anchorId="79489A44" wp14:editId="66CEE6EE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106" name="Group 1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10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0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D1DA85D" id="Group 1106" o:spid="_x0000_s1026" style="position:absolute;margin-left:25.3pt;margin-top:1.1pt;width:28.8pt;height:14.4pt;z-index:27484467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AwdZ5/rgIAAE0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724A6A5D" w14:textId="1CC6D614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67200" behindDoc="0" locked="0" layoutInCell="1" allowOverlap="1" wp14:anchorId="130F76F7" wp14:editId="2A7E26AF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293" name="Group 32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29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9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947C0B4" id="Group 3293" o:spid="_x0000_s1026" style="position:absolute;margin-left:25.3pt;margin-top:1.1pt;width:28.8pt;height:14.4pt;z-index:27486720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81dUfa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DF6B8C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42624" behindDoc="0" locked="0" layoutInCell="1" allowOverlap="1" wp14:anchorId="09C5267E" wp14:editId="449EC27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17" name="Text Box 14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3A11D04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C5267E" id="Text Box 1417" o:spid="_x0000_s1555" type="#_x0000_t202" style="position:absolute;left:0;text-align:left;margin-left:14pt;margin-top:1.25pt;width:17.6pt;height:14.35pt;z-index:27484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FNfvlJ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33A11D04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2D93C8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39552" behindDoc="0" locked="0" layoutInCell="1" allowOverlap="1" wp14:anchorId="375B6D5F" wp14:editId="1997469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36" name="Text Box 1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AF8D1D0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5B6D5F" id="Text Box 1136" o:spid="_x0000_s1556" type="#_x0000_t202" style="position:absolute;left:0;text-align:left;margin-left:14pt;margin-top:1.25pt;width:17.6pt;height:14.35pt;z-index:27483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EWsQa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0AF8D1D0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2D3F33" w14:textId="7C997549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43648" behindDoc="0" locked="0" layoutInCell="1" allowOverlap="1" wp14:anchorId="2635692F" wp14:editId="5B7BF64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6" name="Text Box 3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2A69540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35692F" id="Text Box 326" o:spid="_x0000_s1557" type="#_x0000_t202" style="position:absolute;left:0;text-align:left;margin-left:14pt;margin-top:1.25pt;width:17.6pt;height:14.35pt;z-index:27484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NPdmeUgIAAK0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02A69540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8B22CB" w14:textId="60117E75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40576" behindDoc="0" locked="0" layoutInCell="1" allowOverlap="1" wp14:anchorId="43685681" wp14:editId="3DA30EE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37" name="Text Box 1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BC44D2D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685681" id="Text Box 1137" o:spid="_x0000_s1558" type="#_x0000_t202" style="position:absolute;left:0;text-align:left;margin-left:14pt;margin-top:1.25pt;width:17.6pt;height:14.35pt;z-index:27484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BHlys4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3BC44D2D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4C295FE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41600" behindDoc="0" locked="0" layoutInCell="1" allowOverlap="1" wp14:anchorId="5AE24964" wp14:editId="338088D8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039" name="Group 10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04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5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51" name="Text Box 1051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260C5800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AE24964" id="Group 1039" o:spid="_x0000_s1559" style="position:absolute;margin-left:.3pt;margin-top:1.15pt;width:46.8pt;height:14.4pt;z-index:274841600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">
                      <v:rect id="Rectangle 64" o:spid="_x0000_s1560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"/>
                      <v:rect id="Rectangle 65" o:spid="_x0000_s1561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"/>
                      <v:shape id="Text Box 1051" o:spid="_x0000_s1562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" fillcolor="white [3201]" strokeweight=".5pt">
                        <v:textbox>
                          <w:txbxContent>
                            <w:p w14:paraId="260C5800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18011FB8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0DB23BC4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216F93" w14:textId="1727E150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10208" behindDoc="0" locked="0" layoutInCell="1" allowOverlap="1" wp14:anchorId="6FFB7986" wp14:editId="650E8BC7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50" name="Group 315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5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5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06C0B5E" id="Group 3150" o:spid="_x0000_s1026" style="position:absolute;margin-left:-.5pt;margin-top:.45pt;width:29.4pt;height:14.4pt;z-index:274910208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C41A58" w14:textId="618DD3C9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15328" behindDoc="0" locked="0" layoutInCell="1" allowOverlap="1" wp14:anchorId="1902B1D8" wp14:editId="7A152BC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56" name="Text Box 32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369590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02B1D8" id="Text Box 3256" o:spid="_x0000_s1563" type="#_x0000_t202" style="position:absolute;margin-left:14pt;margin-top:1.25pt;width:17.6pt;height:14.35pt;z-index:27491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snvgV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4C369590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8E66D8" w14:textId="5A143DDD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16352" behindDoc="0" locked="0" layoutInCell="1" allowOverlap="1" wp14:anchorId="55963D39" wp14:editId="193E67DD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57" name="Text Box 32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C10C25E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963D39" id="Text Box 3257" o:spid="_x0000_s1564" type="#_x0000_t202" style="position:absolute;margin-left:14pt;margin-top:1.25pt;width:17.6pt;height:14.35pt;z-index:27491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RRmpw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5C10C25E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125269" w14:textId="35E33199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42976" behindDoc="0" locked="0" layoutInCell="1" allowOverlap="1" wp14:anchorId="67F284AF" wp14:editId="5DD9201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31" name="Text Box 74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32D030A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F284AF" id="Text Box 7431" o:spid="_x0000_s1565" type="#_x0000_t202" style="position:absolute;margin-left:14pt;margin-top:1.25pt;width:17.6pt;height:14.35pt;z-index:27494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NLH4j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332D030A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C8DEFDA" w14:textId="29FEABD2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30688" behindDoc="0" locked="0" layoutInCell="1" allowOverlap="1" wp14:anchorId="2C37459B" wp14:editId="5F760E38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41" name="Group 72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4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4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44" name="Text Box 7244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2CDEF723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C37459B" id="Group 7241" o:spid="_x0000_s1566" style="position:absolute;margin-left:.3pt;margin-top:1.15pt;width:46.8pt;height:14.4pt;z-index:274930688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">
                      <v:rect id="Rectangle 64" o:spid="_x0000_s1567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"/>
                      <v:rect id="Rectangle 65" o:spid="_x0000_s1568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"/>
                      <v:shape id="Text Box 7244" o:spid="_x0000_s1569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" fillcolor="white [3201]" strokeweight=".5pt">
                        <v:textbox>
                          <w:txbxContent>
                            <w:p w14:paraId="2CDEF723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0B0C6A21" w14:textId="41BDE3F5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0E532F2" w14:textId="1C88FA60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00992" behindDoc="0" locked="0" layoutInCell="1" allowOverlap="1" wp14:anchorId="4DFA05B9" wp14:editId="050154F7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114" name="Group 11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11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1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E1738D4" id="Group 1114" o:spid="_x0000_s1026" style="position:absolute;margin-left:25.3pt;margin-top:1.1pt;width:28.8pt;height:14.4pt;z-index:27490099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wM50Vq8CAABN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79CDAB81" w14:textId="47C6ACFA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25568" behindDoc="0" locked="0" layoutInCell="1" allowOverlap="1" wp14:anchorId="2BE6E024" wp14:editId="1F252FAB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296" name="Group 32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29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9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2765564" id="Group 3296" o:spid="_x0000_s1026" style="position:absolute;margin-left:25.3pt;margin-top:1.1pt;width:28.8pt;height:14.4pt;z-index:27492556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BM3SNUrgIAAE0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397DF4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90752" behindDoc="0" locked="0" layoutInCell="1" allowOverlap="1" wp14:anchorId="1C6C1CD6" wp14:editId="70A285D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18" name="Text Box 14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6DF5ED5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6C1CD6" id="Text Box 1418" o:spid="_x0000_s1570" type="#_x0000_t202" style="position:absolute;left:0;text-align:left;margin-left:14pt;margin-top:1.25pt;width:17.6pt;height:14.35pt;z-index:27489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1FfvPFACAACv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36DF5ED5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A1F0DA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75392" behindDoc="0" locked="0" layoutInCell="1" allowOverlap="1" wp14:anchorId="26D9AF5C" wp14:editId="25F5775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48" name="Text Box 1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078468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D9AF5C" id="Text Box 1148" o:spid="_x0000_s1571" type="#_x0000_t202" style="position:absolute;left:0;text-align:left;margin-left:14pt;margin-top:1.25pt;width:17.6pt;height:14.35pt;z-index:27487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IzmtLx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3E078468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9E5A9E" w14:textId="4E03FDDF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95872" behindDoc="0" locked="0" layoutInCell="1" allowOverlap="1" wp14:anchorId="0A2F2550" wp14:editId="54EF8C7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31" name="Text Box 3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56F2477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2F2550" id="Text Box 331" o:spid="_x0000_s1572" type="#_x0000_t202" style="position:absolute;left:0;text-align:left;margin-left:14pt;margin-top:1.25pt;width:17.6pt;height:14.35pt;z-index:27489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4uymZVACAACt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256F2477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A1B4A9" w14:textId="54DE4232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79488" behindDoc="0" locked="0" layoutInCell="1" allowOverlap="1" wp14:anchorId="2E251042" wp14:editId="04ED490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49" name="Text Box 1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7FD4B90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251042" id="Text Box 1149" o:spid="_x0000_s1573" type="#_x0000_t202" style="position:absolute;left:0;text-align:left;margin-left:14pt;margin-top:1.25pt;width:17.6pt;height:14.35pt;z-index:27487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x7od9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67FD4B90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B9C8C97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85632" behindDoc="0" locked="0" layoutInCell="1" allowOverlap="1" wp14:anchorId="5752C008" wp14:editId="1E16DB5F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061" name="Group 106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06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6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70" name="Text Box 1070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315ABDFC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752C008" id="Group 1061" o:spid="_x0000_s1574" style="position:absolute;margin-left:.3pt;margin-top:1.15pt;width:46.8pt;height:14.4pt;z-index:274885632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">
                      <v:rect id="Rectangle 64" o:spid="_x0000_s1575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"/>
                      <v:rect id="Rectangle 65" o:spid="_x0000_s1576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"/>
                      <v:shape id="Text Box 1070" o:spid="_x0000_s1577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" fillcolor="white [3201]" strokeweight=".5pt">
                        <v:textbox>
                          <w:txbxContent>
                            <w:p w14:paraId="315ABDFC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7FCA447C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50569A78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AB8547" w14:textId="3A149EE2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11232" behindDoc="0" locked="0" layoutInCell="1" allowOverlap="1" wp14:anchorId="44200F7B" wp14:editId="6DEA98D6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53" name="Group 315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54" name="Rectangle 315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5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D1C6EE9" id="Group 3153" o:spid="_x0000_s1026" style="position:absolute;margin-left:-.5pt;margin-top:.45pt;width:29.4pt;height:14.4pt;z-index:274911232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">
                      <v:rect id="Rectangle 3154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450962" w14:textId="50D4B532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17376" behindDoc="0" locked="0" layoutInCell="1" allowOverlap="1" wp14:anchorId="0B3821B3" wp14:editId="5BF634F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59" name="Text Box 32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F2E4BFF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3821B3" id="Text Box 3259" o:spid="_x0000_s1578" type="#_x0000_t202" style="position:absolute;margin-left:14pt;margin-top:1.25pt;width:17.6pt;height:14.35pt;z-index:27491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NT0Rwp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3F2E4BFF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40AF3E" w14:textId="14B1B652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18400" behindDoc="0" locked="0" layoutInCell="1" allowOverlap="1" wp14:anchorId="00AC2815" wp14:editId="0F5ABEE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60" name="Text Box 32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3FCE6FA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AC2815" id="Text Box 3260" o:spid="_x0000_s1579" type="#_x0000_t202" style="position:absolute;margin-left:14pt;margin-top:1.25pt;width:17.6pt;height:14.35pt;z-index:27491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rSI2d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33FCE6FA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AE259C" w14:textId="0AA64389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44000" behindDoc="0" locked="0" layoutInCell="1" allowOverlap="1" wp14:anchorId="27798A61" wp14:editId="7CBE7A2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32" name="Text Box 74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DAFF4A1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798A61" id="Text Box 7432" o:spid="_x0000_s1580" type="#_x0000_t202" style="position:absolute;margin-left:14pt;margin-top:1.25pt;width:17.6pt;height:14.35pt;z-index:27494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6uiP61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6DAFF4A1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4397DCE" w14:textId="1BF045B0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31712" behindDoc="0" locked="0" layoutInCell="1" allowOverlap="1" wp14:anchorId="5C9C47E3" wp14:editId="727EB9A3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45" name="Group 72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4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4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48" name="Text Box 7248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2834332B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C9C47E3" id="Group 7245" o:spid="_x0000_s1581" style="position:absolute;margin-left:.3pt;margin-top:1.15pt;width:46.8pt;height:14.4pt;z-index:274931712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">
                      <v:rect id="Rectangle 64" o:spid="_x0000_s1582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"/>
                      <v:rect id="Rectangle 65" o:spid="_x0000_s1583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"/>
                      <v:shape id="Text Box 7248" o:spid="_x0000_s1584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" fillcolor="white [3201]" strokeweight=".5pt">
                        <v:textbox>
                          <w:txbxContent>
                            <w:p w14:paraId="2834332B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2C8FBDBC" w14:textId="4F0C5C0D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CC638F4" w14:textId="088E92AE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03040" behindDoc="0" locked="0" layoutInCell="1" allowOverlap="1" wp14:anchorId="609DE4D7" wp14:editId="76C7CC26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120" name="Group 11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12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2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41FA4C" id="Group 1120" o:spid="_x0000_s1026" style="position:absolute;margin-left:25.3pt;margin-top:1.1pt;width:28.8pt;height:14.4pt;z-index:27490304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"/>
                    </v:group>
                  </w:pict>
                </mc:Fallback>
              </mc:AlternateContent>
            </w: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02016" behindDoc="0" locked="0" layoutInCell="1" allowOverlap="1" wp14:anchorId="381C9BA7" wp14:editId="69EFCB9B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1128" name="Group 11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12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3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769CBD" id="Group 1128" o:spid="_x0000_s1026" style="position:absolute;margin-left:337.95pt;margin-top:540.45pt;width:28.8pt;height:14.4pt;z-index:27490201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29CF569A" w14:textId="31BE8E24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26592" behindDoc="0" locked="0" layoutInCell="1" allowOverlap="1" wp14:anchorId="765FB79E" wp14:editId="2F62F89D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299" name="Group 32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30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0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DC7C337" id="Group 3299" o:spid="_x0000_s1026" style="position:absolute;margin-left:25.3pt;margin-top:1.1pt;width:28.8pt;height:14.4pt;z-index:27492659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LbO4Z2tAgAAT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3A19A8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91776" behindDoc="0" locked="0" layoutInCell="1" allowOverlap="1" wp14:anchorId="7B2E58BB" wp14:editId="02E869D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19" name="Text Box 14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7C479DD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2E58BB" id="Text Box 1419" o:spid="_x0000_s1585" type="#_x0000_t202" style="position:absolute;left:0;text-align:left;margin-left:14pt;margin-top:1.25pt;width:17.6pt;height:14.35pt;z-index:27489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CUA7VF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77C479DD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F6EEFD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76416" behindDoc="0" locked="0" layoutInCell="1" allowOverlap="1" wp14:anchorId="25C83B6F" wp14:editId="2930350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60" name="Text Box 11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13A10BE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C83B6F" id="Text Box 1160" o:spid="_x0000_s1586" type="#_x0000_t202" style="position:absolute;left:0;text-align:left;margin-left:14pt;margin-top:1.25pt;width:17.6pt;height:14.35pt;z-index:27487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904kKVACAACv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313A10BE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0E3E2A" w14:textId="10EB8B9D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96896" behindDoc="0" locked="0" layoutInCell="1" allowOverlap="1" wp14:anchorId="3757B491" wp14:editId="396FB0B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32" name="Text Box 3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6045782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57B491" id="Text Box 332" o:spid="_x0000_s1587" type="#_x0000_t202" style="position:absolute;left:0;text-align:left;margin-left:14pt;margin-top:1.25pt;width:17.6pt;height:14.35pt;z-index:27489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" fillcolor="white [3201]" strokeweight=".5pt">
                      <v:textbox>
                        <w:txbxContent>
                          <w:p w14:paraId="06045782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3B3926" w14:textId="6F075329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80512" behindDoc="0" locked="0" layoutInCell="1" allowOverlap="1" wp14:anchorId="533C5260" wp14:editId="0CDBB63A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61" name="Text Box 11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C9B8E4D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3C5260" id="Text Box 1161" o:spid="_x0000_s1588" type="#_x0000_t202" style="position:absolute;left:0;text-align:left;margin-left:14pt;margin-top:1.25pt;width:17.6pt;height:14.35pt;z-index:27488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KRhfo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0C9B8E4D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80C4D76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86656" behindDoc="0" locked="0" layoutInCell="1" allowOverlap="1" wp14:anchorId="1114BE0F" wp14:editId="63EA7CB3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071" name="Group 10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07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7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74" name="Text Box 1074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3CF288F1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114BE0F" id="Group 1071" o:spid="_x0000_s1589" style="position:absolute;margin-left:.3pt;margin-top:1.15pt;width:46.8pt;height:14.4pt;z-index:274886656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">
                      <v:rect id="Rectangle 64" o:spid="_x0000_s1590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"/>
                      <v:rect id="Rectangle 65" o:spid="_x0000_s1591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"/>
                      <v:shape id="Text Box 1074" o:spid="_x0000_s1592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" fillcolor="white [3201]" strokeweight=".5pt">
                        <v:textbox>
                          <w:txbxContent>
                            <w:p w14:paraId="3CF288F1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5B0455A6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042B1FF1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70CD47" w14:textId="71E02732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12256" behindDoc="0" locked="0" layoutInCell="1" allowOverlap="1" wp14:anchorId="3F4CA22C" wp14:editId="35BED09F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56" name="Group 31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5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5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4B08B29" id="Group 3156" o:spid="_x0000_s1026" style="position:absolute;margin-left:-.5pt;margin-top:.45pt;width:29.4pt;height:14.4pt;z-index:274912256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E9D4CD" w14:textId="45769586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19424" behindDoc="0" locked="0" layoutInCell="1" allowOverlap="1" wp14:anchorId="71531D3A" wp14:editId="74562552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61" name="Text Box 32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1DBE492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531D3A" id="Text Box 3261" o:spid="_x0000_s1593" type="#_x0000_t202" style="position:absolute;margin-left:14pt;margin-top:1.25pt;width:17.6pt;height:14.35pt;z-index:27491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JY9Gc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41DBE492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E35980" w14:textId="66C2DBB2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20448" behindDoc="0" locked="0" layoutInCell="1" allowOverlap="1" wp14:anchorId="5C732337" wp14:editId="27E2B88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62" name="Text Box 32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4119F5E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732337" id="Text Box 3262" o:spid="_x0000_s1594" type="#_x0000_t202" style="position:absolute;margin-left:14pt;margin-top:1.25pt;width:17.6pt;height:14.35pt;z-index:27492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HFoiEN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24119F5E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EE0481" w14:textId="5BD3B763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45024" behindDoc="0" locked="0" layoutInCell="1" allowOverlap="1" wp14:anchorId="642F2C27" wp14:editId="00BDB02F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33" name="Text Box 74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26074D2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2F2C27" id="Text Box 7433" o:spid="_x0000_s1595" type="#_x0000_t202" style="position:absolute;margin-left:14pt;margin-top:1.25pt;width:17.6pt;height:14.35pt;z-index:27494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CBNyTl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326074D2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59266E5" w14:textId="12E5C61D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32736" behindDoc="0" locked="0" layoutInCell="1" allowOverlap="1" wp14:anchorId="6C824BFC" wp14:editId="5DA9F8DB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49" name="Group 724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5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5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52" name="Text Box 7252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7D6E3D47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C824BFC" id="Group 7249" o:spid="_x0000_s1596" style="position:absolute;margin-left:.3pt;margin-top:1.15pt;width:46.8pt;height:14.4pt;z-index:274932736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">
                      <v:rect id="Rectangle 64" o:spid="_x0000_s1597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"/>
                      <v:rect id="Rectangle 65" o:spid="_x0000_s1598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"/>
                      <v:shape id="Text Box 7252" o:spid="_x0000_s1599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" fillcolor="white [3201]" strokeweight=".5pt">
                        <v:textbox>
                          <w:txbxContent>
                            <w:p w14:paraId="7D6E3D47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42ED48A9" w14:textId="02A48AD2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56D4107" w14:textId="6524CCA5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05088" behindDoc="0" locked="0" layoutInCell="1" allowOverlap="1" wp14:anchorId="4FCBB5C6" wp14:editId="36C1CFA7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134" name="Group 11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13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3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85855C9" id="Group 1134" o:spid="_x0000_s1026" style="position:absolute;margin-left:25.3pt;margin-top:1.1pt;width:28.8pt;height:14.4pt;z-index:2749050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"/>
                    </v:group>
                  </w:pict>
                </mc:Fallback>
              </mc:AlternateContent>
            </w: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04064" behindDoc="0" locked="0" layoutInCell="1" allowOverlap="1" wp14:anchorId="61C15028" wp14:editId="4448074B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1142" name="Group 11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14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4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BE227D8" id="Group 1142" o:spid="_x0000_s1026" style="position:absolute;margin-left:337.95pt;margin-top:540.45pt;width:28.8pt;height:14.4pt;z-index:2749040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131AE75D" w14:textId="0C0D7D3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27616" behindDoc="0" locked="0" layoutInCell="1" allowOverlap="1" wp14:anchorId="7C895CC7" wp14:editId="1A4CA8FB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302" name="Group 33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30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0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DE2C4E8" id="Group 3302" o:spid="_x0000_s1026" style="position:absolute;margin-left:25.3pt;margin-top:1.1pt;width:28.8pt;height:14.4pt;z-index:27492761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CtkYeOrgIAAE0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2A8E57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92800" behindDoc="0" locked="0" layoutInCell="1" allowOverlap="1" wp14:anchorId="0D2DC12B" wp14:editId="09FB6BC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20" name="Text Box 14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67B20FF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2DC12B" id="Text Box 1420" o:spid="_x0000_s1600" type="#_x0000_t202" style="position:absolute;left:0;text-align:left;margin-left:14pt;margin-top:1.25pt;width:17.6pt;height:14.35pt;z-index:27489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Av+/mN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567B20FF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A351E3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77440" behindDoc="0" locked="0" layoutInCell="1" allowOverlap="1" wp14:anchorId="6B7BC1C1" wp14:editId="0D621C1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72" name="Text Box 11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DA2F224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7BC1C1" id="Text Box 1172" o:spid="_x0000_s1601" type="#_x0000_t202" style="position:absolute;left:0;text-align:left;margin-left:14pt;margin-top:1.25pt;width:17.6pt;height:14.35pt;z-index:27487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FpxuWV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3DA2F224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BDB1B7" w14:textId="1EFEF14C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97920" behindDoc="0" locked="0" layoutInCell="1" allowOverlap="1" wp14:anchorId="357BA775" wp14:editId="07DC68B0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33" name="Text Box 3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7409EF3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7BA775" id="Text Box 333" o:spid="_x0000_s1602" type="#_x0000_t202" style="position:absolute;left:0;text-align:left;margin-left:14pt;margin-top:1.25pt;width:17.6pt;height:14.35pt;z-index:27489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AY6AXdRAgAArQ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17409EF3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89205F" w14:textId="487384E2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81536" behindDoc="0" locked="0" layoutInCell="1" allowOverlap="1" wp14:anchorId="72A45E83" wp14:editId="2DA8E29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73" name="Text Box 11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4374135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A45E83" id="Text Box 1173" o:spid="_x0000_s1603" type="#_x0000_t202" style="position:absolute;left:0;text-align:left;margin-left:14pt;margin-top:1.25pt;width:17.6pt;height:14.35pt;z-index:27488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Ct+Q5d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64374135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0ABAB1D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87680" behindDoc="0" locked="0" layoutInCell="1" allowOverlap="1" wp14:anchorId="4BC72F6C" wp14:editId="430A36C4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075" name="Group 10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07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7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80" name="Text Box 1080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038376D9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BC72F6C" id="Group 1075" o:spid="_x0000_s1604" style="position:absolute;margin-left:.3pt;margin-top:1.15pt;width:46.8pt;height:14.4pt;z-index:274887680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">
                      <v:rect id="Rectangle 64" o:spid="_x0000_s1605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"/>
                      <v:rect id="Rectangle 65" o:spid="_x0000_s1606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"/>
                      <v:shape id="Text Box 1080" o:spid="_x0000_s1607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" fillcolor="white [3201]" strokeweight=".5pt">
                        <v:textbox>
                          <w:txbxContent>
                            <w:p w14:paraId="038376D9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44D03FC4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59867464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751CF2" w14:textId="7ACD180B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13280" behindDoc="0" locked="0" layoutInCell="1" allowOverlap="1" wp14:anchorId="29205103" wp14:editId="79E3CA9A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59" name="Group 315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6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6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70AF018" id="Group 3159" o:spid="_x0000_s1026" style="position:absolute;margin-left:-.5pt;margin-top:.45pt;width:29.4pt;height:14.4pt;z-index:274913280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1F2A7B" w14:textId="2D89B88B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21472" behindDoc="0" locked="0" layoutInCell="1" allowOverlap="1" wp14:anchorId="17796D50" wp14:editId="32E0682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63" name="Text Box 32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A55E26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796D50" id="Text Box 3263" o:spid="_x0000_s1608" type="#_x0000_t202" style="position:absolute;margin-left:14pt;margin-top:1.25pt;width:17.6pt;height:14.35pt;z-index:27492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MKFfA1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47A55E26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7EAA5B" w14:textId="0F7E97AB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22496" behindDoc="0" locked="0" layoutInCell="1" allowOverlap="1" wp14:anchorId="068D2FE0" wp14:editId="6607D9A9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64" name="Text Box 32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4B85CEB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8D2FE0" id="Text Box 3264" o:spid="_x0000_s1609" type="#_x0000_t202" style="position:absolute;margin-left:14pt;margin-top:1.25pt;width:17.6pt;height:14.35pt;z-index:27492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gq3S4F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04B85CEB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00F8ED" w14:textId="6D1E5305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46048" behindDoc="0" locked="0" layoutInCell="1" allowOverlap="1" wp14:anchorId="3F63CE38" wp14:editId="72EB074B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34" name="Text Box 74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1CB0A7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63CE38" id="Text Box 7434" o:spid="_x0000_s1610" type="#_x0000_t202" style="position:absolute;margin-left:14pt;margin-top:1.25pt;width:17.6pt;height:14.35pt;z-index:27494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G3hss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081CB0A7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F9910F1" w14:textId="2D2F84A8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33760" behindDoc="0" locked="0" layoutInCell="1" allowOverlap="1" wp14:anchorId="3E2BD879" wp14:editId="331C7B84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53" name="Group 725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5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5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56" name="Text Box 7256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554CBBED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E2BD879" id="Group 7253" o:spid="_x0000_s1611" style="position:absolute;margin-left:.3pt;margin-top:1.15pt;width:46.8pt;height:14.4pt;z-index:274933760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">
                      <v:rect id="Rectangle 64" o:spid="_x0000_s1612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"/>
                      <v:rect id="Rectangle 65" o:spid="_x0000_s1613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"/>
                      <v:shape id="Text Box 7256" o:spid="_x0000_s1614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" fillcolor="white [3201]" strokeweight=".5pt">
                        <v:textbox>
                          <w:txbxContent>
                            <w:p w14:paraId="554CBBED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475A5FDE" w14:textId="5CBCE291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4EF735F" w14:textId="689B967F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07136" behindDoc="0" locked="0" layoutInCell="1" allowOverlap="1" wp14:anchorId="33E979AD" wp14:editId="0960BBB9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150" name="Group 11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15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5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5B11D79" id="Group 1150" o:spid="_x0000_s1026" style="position:absolute;margin-left:25.3pt;margin-top:1.1pt;width:28.8pt;height:14.4pt;z-index:2749071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"/>
                    </v:group>
                  </w:pict>
                </mc:Fallback>
              </mc:AlternateContent>
            </w: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06112" behindDoc="0" locked="0" layoutInCell="1" allowOverlap="1" wp14:anchorId="21CA5AAA" wp14:editId="5F0E5EAE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1156" name="Group 11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15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5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8EA4957" id="Group 1156" o:spid="_x0000_s1026" style="position:absolute;margin-left:337.95pt;margin-top:540.45pt;width:28.8pt;height:14.4pt;z-index:27490611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70BFBD59" w14:textId="2646C66D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28640" behindDoc="0" locked="0" layoutInCell="1" allowOverlap="1" wp14:anchorId="0436FE0C" wp14:editId="45531513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305" name="Group 33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30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0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4005C1A" id="Group 3305" o:spid="_x0000_s1026" style="position:absolute;margin-left:25.3pt;margin-top:1.1pt;width:28.8pt;height:14.4pt;z-index:27492864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yD+K968CAABN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CFFF63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93824" behindDoc="0" locked="0" layoutInCell="1" allowOverlap="1" wp14:anchorId="2E4620E3" wp14:editId="1F5C47E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21" name="Text Box 14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F40000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4620E3" id="Text Box 1421" o:spid="_x0000_s1615" type="#_x0000_t202" style="position:absolute;left:0;text-align:left;margin-left:14pt;margin-top:1.25pt;width:17.6pt;height:14.35pt;z-index:27489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IgJrup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13F40000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853CC6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78464" behindDoc="0" locked="0" layoutInCell="1" allowOverlap="1" wp14:anchorId="6B4961ED" wp14:editId="323F462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84" name="Text Box 11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F2189A9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4961ED" id="Text Box 1184" o:spid="_x0000_s1616" type="#_x0000_t202" style="position:absolute;left:0;text-align:left;margin-left:14pt;margin-top:1.25pt;width:17.6pt;height:14.35pt;z-index:27487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nHhfr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1F2189A9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AE53AE" w14:textId="514FFA43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98944" behindDoc="0" locked="0" layoutInCell="1" allowOverlap="1" wp14:anchorId="0440C82A" wp14:editId="40723854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34" name="Text Box 3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8D73D3A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40C82A" id="Text Box 334" o:spid="_x0000_s1617" type="#_x0000_t202" style="position:absolute;left:0;text-align:left;margin-left:14pt;margin-top:1.25pt;width:17.6pt;height:14.35pt;z-index:27489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s/ltGUgIAAK0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58D73D3A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796088" w14:textId="12576445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82560" behindDoc="0" locked="0" layoutInCell="1" allowOverlap="1" wp14:anchorId="77315CA7" wp14:editId="78E7CE4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85" name="Text Box 11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6D0F67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315CA7" id="Text Box 1185" o:spid="_x0000_s1618" type="#_x0000_t202" style="position:absolute;left:0;text-align:left;margin-left:14pt;margin-top:1.25pt;width:17.6pt;height:14.35pt;z-index:27488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" fillcolor="white [3201]" strokeweight=".5pt">
                      <v:textbox>
                        <w:txbxContent>
                          <w:p w14:paraId="086D0F67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9790AC2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88704" behindDoc="0" locked="0" layoutInCell="1" allowOverlap="1" wp14:anchorId="43A753C4" wp14:editId="6FE13283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081" name="Group 108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08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8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84" name="Text Box 1084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72E83237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3A753C4" id="Group 1081" o:spid="_x0000_s1619" style="position:absolute;margin-left:.3pt;margin-top:1.15pt;width:46.8pt;height:14.4pt;z-index:274888704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">
                      <v:rect id="Rectangle 64" o:spid="_x0000_s1620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"/>
                      <v:rect id="Rectangle 65" o:spid="_x0000_s1621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"/>
                      <v:shape id="Text Box 1084" o:spid="_x0000_s1622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" fillcolor="white [3201]" strokeweight=".5pt">
                        <v:textbox>
                          <w:txbxContent>
                            <w:p w14:paraId="72E83237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639EAE02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  <w:tr w:rsidR="002119AE" w:rsidRPr="009627FE" w14:paraId="3ADEFEDE" w14:textId="77777777" w:rsidTr="00190340">
        <w:trPr>
          <w:cantSplit/>
          <w:trHeight w:hRule="exact" w:val="397"/>
          <w:jc w:val="center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2C0F3A" w14:textId="7C713D0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14304" behindDoc="0" locked="0" layoutInCell="1" allowOverlap="1" wp14:anchorId="1F3F30CD" wp14:editId="2D5BB8C3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373380" cy="182880"/>
                      <wp:effectExtent l="0" t="0" r="26670" b="26670"/>
                      <wp:wrapNone/>
                      <wp:docPr id="3163" name="Group 31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6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6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12DC874" id="Group 3163" o:spid="_x0000_s1026" style="position:absolute;margin-left:-.5pt;margin-top:.45pt;width:29.4pt;height:14.4pt;z-index:274914304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">
                      <v:rect id="Rectangle 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E79C86" w14:textId="2FAAF5A0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23520" behindDoc="0" locked="0" layoutInCell="1" allowOverlap="1" wp14:anchorId="4C9DB9D7" wp14:editId="32CBDD5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65" name="Text Box 32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9E92025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9DB9D7" id="Text Box 3265" o:spid="_x0000_s1623" type="#_x0000_t202" style="position:absolute;margin-left:14pt;margin-top:1.25pt;width:17.6pt;height:14.35pt;z-index:27492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3kNSAl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49E92025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6CF2EA" w14:textId="10CE01C7" w:rsidR="002119AE" w:rsidRPr="009627FE" w:rsidRDefault="002119AE" w:rsidP="002119AE">
            <w:pPr>
              <w:rPr>
                <w:sz w:val="18"/>
                <w:szCs w:val="18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24544" behindDoc="0" locked="0" layoutInCell="1" allowOverlap="1" wp14:anchorId="4A26E58A" wp14:editId="51F73DE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266" name="Text Box 32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BB26163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26E58A" id="Text Box 3266" o:spid="_x0000_s1624" type="#_x0000_t202" style="position:absolute;margin-left:14pt;margin-top:1.25pt;width:17.6pt;height:14.35pt;z-index:27492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ZkgL3V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4BB26163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A67CE" w14:textId="5C063562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947072" behindDoc="0" locked="0" layoutInCell="1" allowOverlap="1" wp14:anchorId="753AD262" wp14:editId="6CA5E07A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7435" name="Text Box 74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D83B6FE" w14:textId="77777777" w:rsidR="00E83A32" w:rsidRDefault="00E83A32" w:rsidP="005564D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3AD262" id="Text Box 7435" o:spid="_x0000_s1625" type="#_x0000_t202" style="position:absolute;margin-left:14pt;margin-top:1.25pt;width:17.6pt;height:14.35pt;z-index:27494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" fillcolor="white [3201]" strokeweight=".5pt">
                      <v:textbox>
                        <w:txbxContent>
                          <w:p w14:paraId="3D83B6FE" w14:textId="77777777" w:rsidR="00E83A32" w:rsidRDefault="00E83A32" w:rsidP="005564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75C9340" w14:textId="275A520C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34784" behindDoc="0" locked="0" layoutInCell="1" allowOverlap="1" wp14:anchorId="3589E43A" wp14:editId="06056728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7257" name="Group 72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725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5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60" name="Text Box 7260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3831AEC9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589E43A" id="Group 7257" o:spid="_x0000_s1626" style="position:absolute;margin-left:.3pt;margin-top:1.15pt;width:46.8pt;height:14.4pt;z-index:274934784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">
                      <v:rect id="Rectangle 64" o:spid="_x0000_s1627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"/>
                      <v:rect id="Rectangle 65" o:spid="_x0000_s1628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"/>
                      <v:shape id="Text Box 7260" o:spid="_x0000_s1629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" fillcolor="white [3201]" strokeweight=".5pt">
                        <v:textbox>
                          <w:txbxContent>
                            <w:p w14:paraId="3831AEC9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74AFBF6A" w14:textId="66BB3D75" w:rsidR="002119AE" w:rsidRPr="009627FE" w:rsidRDefault="002119AE" w:rsidP="002119AE">
            <w:pPr>
              <w:rPr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4532FD9" w14:textId="3539CF5E" w:rsidR="002119AE" w:rsidRPr="009627FE" w:rsidRDefault="002119AE" w:rsidP="002119AE">
            <w:pPr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09184" behindDoc="0" locked="0" layoutInCell="1" allowOverlap="1" wp14:anchorId="05D50C83" wp14:editId="05252913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189" name="Group 11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19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9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3D74E0D" id="Group 1189" o:spid="_x0000_s1026" style="position:absolute;margin-left:25.3pt;margin-top:1.1pt;width:28.8pt;height:14.4pt;z-index:27490918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uiod76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"/>
                    </v:group>
                  </w:pict>
                </mc:Fallback>
              </mc:AlternateContent>
            </w: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08160" behindDoc="0" locked="0" layoutInCell="1" allowOverlap="1" wp14:anchorId="1640B753" wp14:editId="7DA57AD1">
                      <wp:simplePos x="0" y="0"/>
                      <wp:positionH relativeFrom="column">
                        <wp:posOffset>4291965</wp:posOffset>
                      </wp:positionH>
                      <wp:positionV relativeFrom="paragraph">
                        <wp:posOffset>6863715</wp:posOffset>
                      </wp:positionV>
                      <wp:extent cx="365760" cy="182880"/>
                      <wp:effectExtent l="0" t="0" r="15240" b="26670"/>
                      <wp:wrapNone/>
                      <wp:docPr id="1192" name="Group 11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19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9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6D7F623" id="Group 1192" o:spid="_x0000_s1026" style="position:absolute;margin-left:337.95pt;margin-top:540.45pt;width:28.8pt;height:14.4pt;z-index:27490816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1C439387" w14:textId="7F27099F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929664" behindDoc="0" locked="0" layoutInCell="1" allowOverlap="1" wp14:anchorId="17A909D5" wp14:editId="5065979D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3309" name="Group 33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331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1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296F7C5" id="Group 3309" o:spid="_x0000_s1026" style="position:absolute;margin-left:25.3pt;margin-top:1.1pt;width:28.8pt;height:14.4pt;z-index:2749296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cFQGfa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7F51D8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94848" behindDoc="0" locked="0" layoutInCell="1" allowOverlap="1" wp14:anchorId="4D0AE0EF" wp14:editId="64764D4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422" name="Text Box 14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B37D876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0AE0EF" id="Text Box 1422" o:spid="_x0000_s1630" type="#_x0000_t202" style="position:absolute;left:0;text-align:left;margin-left:14pt;margin-top:1.25pt;width:17.6pt;height:14.35pt;z-index:27489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vIZj1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6B37D876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3C754" w14:textId="77777777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83584" behindDoc="0" locked="0" layoutInCell="1" allowOverlap="1" wp14:anchorId="5CC2CD5B" wp14:editId="297EB40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96" name="Text Box 11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FE552F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C2CD5B" id="Text Box 1196" o:spid="_x0000_s1631" type="#_x0000_t202" style="position:absolute;left:0;text-align:left;margin-left:14pt;margin-top:1.25pt;width:17.6pt;height:14.35pt;z-index:27488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DYSADJ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13FE552F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5C6CDD" w14:textId="05FF74D1" w:rsidR="002119AE" w:rsidRPr="009627FE" w:rsidRDefault="002119AE" w:rsidP="002119AE">
            <w:pPr>
              <w:jc w:val="center"/>
              <w:rPr>
                <w:rFonts w:ascii="Calibri" w:hAnsi="Calibri"/>
                <w:noProof/>
                <w:sz w:val="18"/>
                <w:szCs w:val="18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99968" behindDoc="0" locked="0" layoutInCell="1" allowOverlap="1" wp14:anchorId="34311F23" wp14:editId="7CCDE661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335" name="Text Box 3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778D2C1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311F23" id="Text Box 335" o:spid="_x0000_s1632" type="#_x0000_t202" style="position:absolute;left:0;text-align:left;margin-left:14pt;margin-top:1.25pt;width:17.6pt;height:14.35pt;z-index:27489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vJvQzUgIAAK0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2778D2C1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B29EA8" w14:textId="63CCFEEB" w:rsidR="002119AE" w:rsidRPr="009627FE" w:rsidRDefault="002119AE" w:rsidP="002119AE">
            <w:pPr>
              <w:jc w:val="center"/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4884608" behindDoc="0" locked="0" layoutInCell="1" allowOverlap="1" wp14:anchorId="7D81F334" wp14:editId="020C160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5875</wp:posOffset>
                      </wp:positionV>
                      <wp:extent cx="223520" cy="182245"/>
                      <wp:effectExtent l="0" t="0" r="24130" b="27305"/>
                      <wp:wrapNone/>
                      <wp:docPr id="1197" name="Text Box 11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304C99C" w14:textId="77777777" w:rsidR="00E83A32" w:rsidRDefault="00E83A32" w:rsidP="00E71D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81F334" id="Text Box 1197" o:spid="_x0000_s1633" type="#_x0000_t202" style="position:absolute;left:0;text-align:left;margin-left:14pt;margin-top:1.25pt;width:17.6pt;height:14.35pt;z-index:27488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" fillcolor="white [3201]" strokeweight=".5pt">
                      <v:textbox>
                        <w:txbxContent>
                          <w:p w14:paraId="4304C99C" w14:textId="77777777" w:rsidR="00E83A32" w:rsidRDefault="00E83A32" w:rsidP="00E71D46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D7D7543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4889728" behindDoc="0" locked="0" layoutInCell="1" allowOverlap="1" wp14:anchorId="4F6B7D42" wp14:editId="24B57E2F">
                      <wp:simplePos x="0" y="0"/>
                      <wp:positionH relativeFrom="column">
                        <wp:posOffset>3954</wp:posOffset>
                      </wp:positionH>
                      <wp:positionV relativeFrom="paragraph">
                        <wp:posOffset>14641</wp:posOffset>
                      </wp:positionV>
                      <wp:extent cx="594456" cy="182880"/>
                      <wp:effectExtent l="0" t="0" r="15240" b="26670"/>
                      <wp:wrapNone/>
                      <wp:docPr id="1085" name="Group 10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4456" cy="182880"/>
                                <a:chOff x="0" y="0"/>
                                <a:chExt cx="594456" cy="182880"/>
                              </a:xfrm>
                            </wpg:grpSpPr>
                            <wps:wsp>
                              <wps:cNvPr id="108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1154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8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90" name="Text Box 1090"/>
                              <wps:cNvSpPr txBox="1"/>
                              <wps:spPr>
                                <a:xfrm>
                                  <a:off x="370936" y="0"/>
                                  <a:ext cx="223520" cy="1822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14:paraId="74CD449D" w14:textId="77777777" w:rsidR="00E83A32" w:rsidRDefault="00E83A32" w:rsidP="005564DE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F6B7D42" id="Group 1085" o:spid="_x0000_s1634" style="position:absolute;margin-left:.3pt;margin-top:1.15pt;width:46.8pt;height:14.4pt;z-index:274889728" coordsize="5944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">
                      <v:rect id="Rectangle 64" o:spid="_x0000_s1635" style="position:absolute;left:1811;width:1829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"/>
                      <v:rect id="Rectangle 65" o:spid="_x0000_s1636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"/>
                      <v:shape id="Text Box 1090" o:spid="_x0000_s1637" type="#_x0000_t202" style="position:absolute;left:3709;width:2235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" fillcolor="white [3201]" strokeweight=".5pt">
                        <v:textbox>
                          <w:txbxContent>
                            <w:p w14:paraId="74CD449D" w14:textId="77777777" w:rsidR="00E83A32" w:rsidRDefault="00E83A32" w:rsidP="005564DE"/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01086A34" w14:textId="77777777" w:rsidR="002119AE" w:rsidRPr="009627FE" w:rsidRDefault="002119AE" w:rsidP="002119AE">
            <w:pPr>
              <w:rPr>
                <w:rFonts w:ascii="Calibri" w:hAnsi="Calibri"/>
                <w:sz w:val="18"/>
                <w:szCs w:val="18"/>
                <w:lang w:val="en-CA" w:eastAsia="fr-FR"/>
              </w:rPr>
            </w:pPr>
          </w:p>
        </w:tc>
      </w:tr>
    </w:tbl>
    <w:p w14:paraId="17E46A69" w14:textId="77777777" w:rsidR="00E71D46" w:rsidRDefault="00E71D46" w:rsidP="00B610D7">
      <w:pPr>
        <w:rPr>
          <w:b/>
        </w:rPr>
      </w:pPr>
    </w:p>
    <w:p w14:paraId="0BC03F11" w14:textId="77777777" w:rsidR="007A6FE6" w:rsidRDefault="007A6FE6" w:rsidP="0028488C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5F7ACFF0" w14:textId="77777777" w:rsidR="007A6FE6" w:rsidRDefault="007A6FE6" w:rsidP="0028488C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</w:p>
    <w:p w14:paraId="30D30255" w14:textId="5A7B1776" w:rsidR="0028488C" w:rsidRPr="0035065E" w:rsidRDefault="0028488C" w:rsidP="0028488C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  <w:r>
        <w:rPr>
          <w:rFonts w:ascii="Courier New" w:hAnsi="Courier New" w:cs="Courier New"/>
          <w:bCs/>
          <w:iCs/>
          <w:szCs w:val="20"/>
        </w:rPr>
        <w:t>SECTION V</w:t>
      </w:r>
      <w:r w:rsidR="00597400">
        <w:rPr>
          <w:rFonts w:ascii="Courier New" w:hAnsi="Courier New" w:cs="Courier New"/>
          <w:bCs/>
          <w:iCs/>
          <w:szCs w:val="20"/>
        </w:rPr>
        <w:t>I</w:t>
      </w:r>
      <w:r w:rsidR="00BC3A35">
        <w:rPr>
          <w:rFonts w:ascii="Courier New" w:hAnsi="Courier New" w:cs="Courier New"/>
          <w:bCs/>
          <w:iCs/>
          <w:szCs w:val="20"/>
        </w:rPr>
        <w:t>I</w:t>
      </w:r>
      <w:r w:rsidRPr="00C75ED4">
        <w:rPr>
          <w:rFonts w:ascii="Courier New" w:hAnsi="Courier New" w:cs="Courier New"/>
          <w:bCs/>
          <w:iCs/>
          <w:szCs w:val="20"/>
        </w:rPr>
        <w:t xml:space="preserve">: </w:t>
      </w:r>
      <w:r>
        <w:rPr>
          <w:rFonts w:ascii="Courier New" w:hAnsi="Courier New" w:cs="Courier New"/>
          <w:bCs/>
          <w:iCs/>
          <w:szCs w:val="20"/>
        </w:rPr>
        <w:t>Alcohol Use</w:t>
      </w:r>
    </w:p>
    <w:p w14:paraId="2A0D3598" w14:textId="77777777" w:rsidR="0028488C" w:rsidRPr="00083A6E" w:rsidRDefault="0028488C" w:rsidP="0028488C">
      <w:pPr>
        <w:rPr>
          <w:sz w:val="2"/>
        </w:rPr>
      </w:pPr>
    </w:p>
    <w:p w14:paraId="57CDE355" w14:textId="77777777" w:rsidR="0028488C" w:rsidRDefault="0028488C" w:rsidP="0028488C">
      <w:pPr>
        <w:rPr>
          <w:b/>
        </w:rPr>
      </w:pPr>
      <w:r>
        <w:rPr>
          <w:b/>
        </w:rPr>
        <w:t xml:space="preserve">Now, I will ask you about alcohol use. I would repeat </w:t>
      </w:r>
      <w:r w:rsidR="00533308">
        <w:rPr>
          <w:b/>
        </w:rPr>
        <w:t xml:space="preserve">that </w:t>
      </w:r>
      <w:r>
        <w:rPr>
          <w:b/>
        </w:rPr>
        <w:t>these questions are only for the purpose of the study and I repeat your responses would not be shared with anyone else.</w:t>
      </w:r>
    </w:p>
    <w:tbl>
      <w:tblPr>
        <w:tblW w:w="11477" w:type="dxa"/>
        <w:jc w:val="center"/>
        <w:tblBorders>
          <w:top w:val="single" w:sz="2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1837"/>
        <w:gridCol w:w="1548"/>
        <w:gridCol w:w="1854"/>
        <w:gridCol w:w="1701"/>
        <w:gridCol w:w="2127"/>
        <w:gridCol w:w="1275"/>
      </w:tblGrid>
      <w:tr w:rsidR="00D820C0" w:rsidRPr="00A125FD" w14:paraId="1604F504" w14:textId="3EFFA3F2" w:rsidTr="00D820C0">
        <w:trPr>
          <w:cantSplit/>
          <w:trHeight w:val="1397"/>
          <w:jc w:val="center"/>
        </w:trPr>
        <w:tc>
          <w:tcPr>
            <w:tcW w:w="1135" w:type="dxa"/>
          </w:tcPr>
          <w:p w14:paraId="0D3E25CC" w14:textId="591A87DE" w:rsidR="00D820C0" w:rsidRPr="005564DE" w:rsidRDefault="00D820C0" w:rsidP="00485DD6">
            <w:pPr>
              <w:rPr>
                <w:rFonts w:cstheme="minorHAnsi"/>
                <w:sz w:val="20"/>
                <w:szCs w:val="20"/>
                <w:lang w:val="en-CA" w:eastAsia="fr-FR"/>
              </w:rPr>
            </w:pPr>
            <w:proofErr w:type="spellStart"/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lastRenderedPageBreak/>
              <w:t>Line.No</w:t>
            </w:r>
            <w:proofErr w:type="spellEnd"/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.</w:t>
            </w:r>
            <w:r>
              <w:rPr>
                <w:rFonts w:ascii="Calibri" w:hAnsi="Calibri"/>
                <w:sz w:val="20"/>
                <w:szCs w:val="20"/>
                <w:lang w:val="en-CA" w:eastAsia="fr-FR"/>
              </w:rPr>
              <w:t xml:space="preserve"> </w:t>
            </w:r>
            <w:r w:rsidRPr="004A52B6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(</w:t>
            </w:r>
            <w:r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Member line no. from SEC IV</w:t>
            </w:r>
            <w:r w:rsidRPr="004A52B6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)</w:t>
            </w:r>
          </w:p>
        </w:tc>
        <w:tc>
          <w:tcPr>
            <w:tcW w:w="1837" w:type="dxa"/>
          </w:tcPr>
          <w:p w14:paraId="63A4DA6B" w14:textId="130D7579" w:rsidR="00D820C0" w:rsidRPr="0083142E" w:rsidRDefault="00D820C0" w:rsidP="00485DD6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3142E">
              <w:rPr>
                <w:rFonts w:cstheme="minorHAnsi"/>
                <w:sz w:val="20"/>
                <w:szCs w:val="20"/>
              </w:rPr>
              <w:t>Have you ever consumed any alcohol such as beer, wine, spirits?</w:t>
            </w:r>
          </w:p>
          <w:p w14:paraId="465C3215" w14:textId="77777777" w:rsidR="00D820C0" w:rsidRDefault="00D820C0" w:rsidP="00485DD6">
            <w:pPr>
              <w:spacing w:after="0"/>
              <w:rPr>
                <w:rFonts w:cstheme="minorHAnsi"/>
                <w:b/>
                <w:sz w:val="20"/>
                <w:szCs w:val="20"/>
                <w:lang w:val="en-CA" w:eastAsia="fr-FR"/>
              </w:rPr>
            </w:pPr>
          </w:p>
          <w:p w14:paraId="59FA348E" w14:textId="77777777" w:rsidR="00D820C0" w:rsidRPr="001747DE" w:rsidRDefault="00D820C0" w:rsidP="00485DD6">
            <w:pPr>
              <w:spacing w:after="0" w:line="240" w:lineRule="auto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1747DE">
              <w:rPr>
                <w:rFonts w:ascii="Calibri" w:hAnsi="Calibri"/>
                <w:sz w:val="20"/>
                <w:szCs w:val="20"/>
                <w:lang w:val="en-CA" w:eastAsia="fr-FR"/>
              </w:rPr>
              <w:t>Yes=1</w:t>
            </w:r>
          </w:p>
          <w:p w14:paraId="6EBF1F1F" w14:textId="77777777" w:rsidR="00D820C0" w:rsidRPr="001747DE" w:rsidRDefault="00D820C0" w:rsidP="00485DD6">
            <w:pPr>
              <w:spacing w:after="0"/>
              <w:rPr>
                <w:rFonts w:cstheme="minorHAnsi"/>
                <w:sz w:val="20"/>
                <w:szCs w:val="20"/>
                <w:lang w:val="en-CA" w:eastAsia="fr-FR"/>
              </w:rPr>
            </w:pPr>
            <w:r w:rsidRPr="001747DE">
              <w:rPr>
                <w:rFonts w:ascii="Calibri" w:hAnsi="Calibri"/>
                <w:sz w:val="20"/>
                <w:szCs w:val="20"/>
                <w:lang w:val="en-CA" w:eastAsia="fr-FR"/>
              </w:rPr>
              <w:t>No=2</w:t>
            </w:r>
          </w:p>
          <w:p w14:paraId="3519EBE9" w14:textId="77777777" w:rsidR="00D820C0" w:rsidRDefault="00D820C0" w:rsidP="00485DD6">
            <w:pPr>
              <w:spacing w:after="0"/>
              <w:rPr>
                <w:rFonts w:cstheme="minorHAnsi"/>
                <w:b/>
                <w:sz w:val="20"/>
                <w:szCs w:val="20"/>
                <w:lang w:val="en-CA" w:eastAsia="fr-FR"/>
              </w:rPr>
            </w:pPr>
          </w:p>
          <w:p w14:paraId="3E7C2907" w14:textId="77777777" w:rsidR="00D820C0" w:rsidRPr="005564DE" w:rsidRDefault="00D820C0" w:rsidP="00485DD6">
            <w:p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  <w:lang w:val="en-CA" w:eastAsia="fr-FR"/>
              </w:rPr>
              <w:t>IF 2 GO TO NEXT MEMBER</w:t>
            </w:r>
          </w:p>
        </w:tc>
        <w:tc>
          <w:tcPr>
            <w:tcW w:w="1548" w:type="dxa"/>
          </w:tcPr>
          <w:p w14:paraId="62CB3D93" w14:textId="77777777" w:rsidR="00D820C0" w:rsidRDefault="00D820C0" w:rsidP="00485DD6">
            <w:pPr>
              <w:rPr>
                <w:rFonts w:cstheme="minorHAnsi"/>
                <w:sz w:val="20"/>
                <w:szCs w:val="20"/>
              </w:rPr>
            </w:pPr>
            <w:r w:rsidRPr="0083142E">
              <w:rPr>
                <w:rFonts w:cstheme="minorHAnsi"/>
                <w:sz w:val="20"/>
                <w:szCs w:val="20"/>
              </w:rPr>
              <w:t>Have you consumed any alcohol</w:t>
            </w:r>
            <w:r>
              <w:rPr>
                <w:rFonts w:cstheme="minorHAnsi"/>
                <w:sz w:val="20"/>
                <w:szCs w:val="20"/>
              </w:rPr>
              <w:t xml:space="preserve"> in the past 12 months?</w:t>
            </w:r>
          </w:p>
          <w:p w14:paraId="2A0628E4" w14:textId="77777777" w:rsidR="00D820C0" w:rsidRPr="001747DE" w:rsidRDefault="00D820C0" w:rsidP="00485DD6">
            <w:pPr>
              <w:spacing w:after="0" w:line="240" w:lineRule="auto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1747DE">
              <w:rPr>
                <w:rFonts w:ascii="Calibri" w:hAnsi="Calibri"/>
                <w:sz w:val="20"/>
                <w:szCs w:val="20"/>
                <w:lang w:val="en-CA" w:eastAsia="fr-FR"/>
              </w:rPr>
              <w:t>Yes=1</w:t>
            </w:r>
          </w:p>
          <w:p w14:paraId="495B694D" w14:textId="77777777" w:rsidR="00D820C0" w:rsidRPr="001747DE" w:rsidRDefault="00D820C0" w:rsidP="00485DD6">
            <w:pPr>
              <w:spacing w:after="0"/>
              <w:rPr>
                <w:rFonts w:cstheme="minorHAnsi"/>
                <w:sz w:val="20"/>
                <w:szCs w:val="20"/>
                <w:lang w:val="en-CA" w:eastAsia="fr-FR"/>
              </w:rPr>
            </w:pPr>
            <w:r w:rsidRPr="001747DE">
              <w:rPr>
                <w:rFonts w:ascii="Calibri" w:hAnsi="Calibri"/>
                <w:sz w:val="20"/>
                <w:szCs w:val="20"/>
                <w:lang w:val="en-CA" w:eastAsia="fr-FR"/>
              </w:rPr>
              <w:t>No=2</w:t>
            </w:r>
          </w:p>
          <w:p w14:paraId="300B318B" w14:textId="77777777" w:rsidR="00D820C0" w:rsidRDefault="00D820C0" w:rsidP="00485DD6">
            <w:pPr>
              <w:rPr>
                <w:rFonts w:cstheme="minorHAnsi"/>
                <w:sz w:val="20"/>
                <w:szCs w:val="20"/>
              </w:rPr>
            </w:pPr>
          </w:p>
          <w:p w14:paraId="3060656E" w14:textId="286F2309" w:rsidR="00D820C0" w:rsidRDefault="00D820C0" w:rsidP="00485DD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  <w:lang w:val="en-CA" w:eastAsia="fr-FR"/>
              </w:rPr>
              <w:t>IF 2 GO TO G7</w:t>
            </w:r>
          </w:p>
        </w:tc>
        <w:tc>
          <w:tcPr>
            <w:tcW w:w="1854" w:type="dxa"/>
          </w:tcPr>
          <w:p w14:paraId="7BB88AD9" w14:textId="70C0FFAE" w:rsidR="00D820C0" w:rsidRDefault="00D820C0" w:rsidP="00485DD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hat is the type of alcohol most commonly consumed by you?</w:t>
            </w:r>
          </w:p>
          <w:p w14:paraId="506A93E8" w14:textId="77777777" w:rsidR="00D820C0" w:rsidRDefault="00D820C0" w:rsidP="00485DD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eer=1</w:t>
            </w:r>
          </w:p>
          <w:p w14:paraId="03ECBEC3" w14:textId="44B501D1" w:rsidR="00D820C0" w:rsidRDefault="00D820C0" w:rsidP="00485DD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um/Vodka/Whisky =2</w:t>
            </w:r>
          </w:p>
          <w:p w14:paraId="18BCCE22" w14:textId="77777777" w:rsidR="00D820C0" w:rsidRDefault="00D820C0" w:rsidP="00485DD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ine=3</w:t>
            </w:r>
          </w:p>
          <w:p w14:paraId="70306A0F" w14:textId="77777777" w:rsidR="00D820C0" w:rsidRDefault="00D820C0" w:rsidP="00485DD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ocally Prepared Alcohol= 4</w:t>
            </w:r>
          </w:p>
          <w:p w14:paraId="5D90F6FE" w14:textId="40666D69" w:rsidR="00D820C0" w:rsidRPr="005564DE" w:rsidRDefault="00D820C0" w:rsidP="00485DD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thers=5</w:t>
            </w:r>
          </w:p>
        </w:tc>
        <w:tc>
          <w:tcPr>
            <w:tcW w:w="1701" w:type="dxa"/>
          </w:tcPr>
          <w:p w14:paraId="60BDF92D" w14:textId="5249DFC6" w:rsidR="00D820C0" w:rsidRDefault="00D820C0" w:rsidP="00485DD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Usually, how often do you consume alcohol in a month?</w:t>
            </w:r>
          </w:p>
          <w:p w14:paraId="5A7FD0EA" w14:textId="77777777" w:rsidR="00D820C0" w:rsidRDefault="00D820C0" w:rsidP="00485DD6">
            <w:pPr>
              <w:rPr>
                <w:rFonts w:cstheme="minorHAnsi"/>
                <w:sz w:val="20"/>
                <w:szCs w:val="20"/>
              </w:rPr>
            </w:pPr>
          </w:p>
          <w:p w14:paraId="3FBA6BB0" w14:textId="77777777" w:rsidR="00D820C0" w:rsidRDefault="00D820C0" w:rsidP="00485DD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RECORD IN DAYS</w:t>
            </w:r>
          </w:p>
          <w:p w14:paraId="050C5DEC" w14:textId="4B77FEE4" w:rsidR="00D820C0" w:rsidRDefault="00D820C0" w:rsidP="00485DD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IF DAILY RECORD 30</w:t>
            </w:r>
          </w:p>
          <w:p w14:paraId="557A590D" w14:textId="050E1EA8" w:rsidR="00B57543" w:rsidRDefault="00B57543" w:rsidP="00485DD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IF NOT MONTHLY RECORD 97</w:t>
            </w:r>
          </w:p>
          <w:p w14:paraId="0F779F3F" w14:textId="615B4253" w:rsidR="00D820C0" w:rsidRPr="00CF1205" w:rsidRDefault="00D820C0" w:rsidP="00485DD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127" w:type="dxa"/>
          </w:tcPr>
          <w:p w14:paraId="5D042299" w14:textId="6FA11BFE" w:rsidR="00D820C0" w:rsidRPr="007B43C4" w:rsidRDefault="00D820C0" w:rsidP="00485DD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Usually</w:t>
            </w:r>
            <w:r w:rsidRPr="007B43C4">
              <w:rPr>
                <w:rFonts w:cstheme="minorHAnsi"/>
                <w:sz w:val="20"/>
                <w:szCs w:val="20"/>
              </w:rPr>
              <w:t xml:space="preserve">, how many </w:t>
            </w:r>
            <w:r>
              <w:rPr>
                <w:rFonts w:cstheme="minorHAnsi"/>
                <w:sz w:val="20"/>
                <w:szCs w:val="20"/>
              </w:rPr>
              <w:t xml:space="preserve">standard </w:t>
            </w:r>
            <w:r w:rsidRPr="007B43C4">
              <w:rPr>
                <w:rFonts w:cstheme="minorHAnsi"/>
                <w:sz w:val="20"/>
                <w:szCs w:val="20"/>
              </w:rPr>
              <w:t>drinks containing alcohol do you have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7B43C4">
              <w:rPr>
                <w:rFonts w:cstheme="minorHAnsi"/>
                <w:sz w:val="20"/>
                <w:szCs w:val="20"/>
              </w:rPr>
              <w:t>when you are drinking?</w:t>
            </w:r>
          </w:p>
          <w:p w14:paraId="02B02326" w14:textId="77777777" w:rsidR="00D820C0" w:rsidRPr="00BD4ABE" w:rsidRDefault="00D820C0" w:rsidP="00485DD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D4ABE">
              <w:rPr>
                <w:rFonts w:cstheme="minorHAnsi"/>
                <w:sz w:val="20"/>
                <w:szCs w:val="20"/>
              </w:rPr>
              <w:t>1 or 2=1</w:t>
            </w:r>
          </w:p>
          <w:p w14:paraId="3A411AEF" w14:textId="77777777" w:rsidR="00D820C0" w:rsidRPr="00BD4ABE" w:rsidRDefault="00D820C0" w:rsidP="00485DD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D4ABE">
              <w:rPr>
                <w:rFonts w:cstheme="minorHAnsi"/>
                <w:sz w:val="20"/>
                <w:szCs w:val="20"/>
              </w:rPr>
              <w:t>3 or 4=2</w:t>
            </w:r>
          </w:p>
          <w:p w14:paraId="6EB30A28" w14:textId="77777777" w:rsidR="00D820C0" w:rsidRPr="00BD4ABE" w:rsidRDefault="00D820C0" w:rsidP="00485DD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D4ABE">
              <w:rPr>
                <w:rFonts w:cstheme="minorHAnsi"/>
                <w:sz w:val="20"/>
                <w:szCs w:val="20"/>
              </w:rPr>
              <w:t>5 or 6=3</w:t>
            </w:r>
          </w:p>
          <w:p w14:paraId="65998E60" w14:textId="6BA14E3F" w:rsidR="00D820C0" w:rsidRPr="00BD4ABE" w:rsidRDefault="00D820C0" w:rsidP="00485DD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D4ABE">
              <w:rPr>
                <w:rFonts w:cstheme="minorHAnsi"/>
                <w:sz w:val="20"/>
                <w:szCs w:val="20"/>
              </w:rPr>
              <w:t>7</w:t>
            </w:r>
            <w:r>
              <w:rPr>
                <w:rFonts w:cstheme="minorHAnsi"/>
                <w:sz w:val="20"/>
                <w:szCs w:val="20"/>
              </w:rPr>
              <w:t xml:space="preserve"> to</w:t>
            </w:r>
            <w:r w:rsidRPr="00BD4ABE">
              <w:rPr>
                <w:rFonts w:cstheme="minorHAnsi"/>
                <w:sz w:val="20"/>
                <w:szCs w:val="20"/>
              </w:rPr>
              <w:t xml:space="preserve"> 9=4</w:t>
            </w:r>
          </w:p>
          <w:p w14:paraId="4603C068" w14:textId="77777777" w:rsidR="00D820C0" w:rsidRDefault="00D820C0" w:rsidP="00485DD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D4ABE">
              <w:rPr>
                <w:rFonts w:cstheme="minorHAnsi"/>
                <w:sz w:val="20"/>
                <w:szCs w:val="20"/>
              </w:rPr>
              <w:t>10 or more=5</w:t>
            </w:r>
          </w:p>
          <w:p w14:paraId="4EF7DDCE" w14:textId="1732686B" w:rsidR="00D820C0" w:rsidRPr="005564DE" w:rsidRDefault="00D820C0" w:rsidP="00485DD6">
            <w:pPr>
              <w:spacing w:after="0" w:line="240" w:lineRule="auto"/>
              <w:rPr>
                <w:rFonts w:cstheme="minorHAnsi"/>
                <w:b/>
                <w:sz w:val="20"/>
                <w:szCs w:val="20"/>
                <w:lang w:val="en-CA" w:eastAsia="fr-FR"/>
              </w:rPr>
            </w:pPr>
            <w:r>
              <w:rPr>
                <w:rFonts w:cstheme="minorHAnsi"/>
                <w:sz w:val="20"/>
                <w:szCs w:val="20"/>
              </w:rPr>
              <w:t>Do not remember=8</w:t>
            </w:r>
          </w:p>
        </w:tc>
        <w:tc>
          <w:tcPr>
            <w:tcW w:w="1275" w:type="dxa"/>
          </w:tcPr>
          <w:p w14:paraId="5D1C5A6C" w14:textId="6EF73A13" w:rsidR="00D820C0" w:rsidRPr="009627FE" w:rsidRDefault="00D820C0" w:rsidP="00485DD6">
            <w:pPr>
              <w:rPr>
                <w:rFonts w:cstheme="minorHAnsi"/>
                <w:sz w:val="18"/>
                <w:szCs w:val="18"/>
              </w:rPr>
            </w:pPr>
            <w:r w:rsidRPr="009627FE">
              <w:rPr>
                <w:rFonts w:cstheme="minorHAnsi"/>
                <w:sz w:val="18"/>
                <w:szCs w:val="18"/>
              </w:rPr>
              <w:t xml:space="preserve">How old were you when you first started </w:t>
            </w:r>
            <w:r>
              <w:rPr>
                <w:rFonts w:cstheme="minorHAnsi"/>
                <w:sz w:val="18"/>
                <w:szCs w:val="18"/>
              </w:rPr>
              <w:t>consuming alcohol</w:t>
            </w:r>
            <w:r w:rsidRPr="009627FE">
              <w:rPr>
                <w:rFonts w:cstheme="minorHAnsi"/>
                <w:sz w:val="18"/>
                <w:szCs w:val="18"/>
              </w:rPr>
              <w:t>?</w:t>
            </w:r>
          </w:p>
          <w:p w14:paraId="23C5D4B3" w14:textId="77777777" w:rsidR="00D820C0" w:rsidRPr="009627FE" w:rsidRDefault="00D820C0" w:rsidP="00485DD6">
            <w:pPr>
              <w:rPr>
                <w:rFonts w:cstheme="minorHAnsi"/>
                <w:b/>
                <w:sz w:val="18"/>
                <w:szCs w:val="18"/>
              </w:rPr>
            </w:pPr>
            <w:r w:rsidRPr="009627FE">
              <w:rPr>
                <w:rFonts w:cstheme="minorHAnsi"/>
                <w:b/>
                <w:sz w:val="18"/>
                <w:szCs w:val="18"/>
              </w:rPr>
              <w:t>RECORD AGE IN YEARS</w:t>
            </w:r>
          </w:p>
          <w:p w14:paraId="777DAD57" w14:textId="77777777" w:rsidR="00D820C0" w:rsidRDefault="00D820C0" w:rsidP="00485DD6">
            <w:pPr>
              <w:rPr>
                <w:rFonts w:cstheme="minorHAnsi"/>
                <w:b/>
                <w:sz w:val="18"/>
                <w:szCs w:val="18"/>
              </w:rPr>
            </w:pPr>
            <w:r w:rsidRPr="009627FE">
              <w:rPr>
                <w:rFonts w:cstheme="minorHAnsi"/>
                <w:b/>
                <w:sz w:val="18"/>
                <w:szCs w:val="18"/>
              </w:rPr>
              <w:t>98 if DO NOT REMEMBER</w:t>
            </w:r>
          </w:p>
          <w:p w14:paraId="704141F2" w14:textId="5FAF249C" w:rsidR="00D820C0" w:rsidRDefault="00D820C0" w:rsidP="00485DD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</w:tc>
      </w:tr>
      <w:tr w:rsidR="00D820C0" w:rsidRPr="002E09C5" w14:paraId="5DE0A7C7" w14:textId="128BC240" w:rsidTr="00D820C0">
        <w:trPr>
          <w:cantSplit/>
          <w:trHeight w:val="349"/>
          <w:jc w:val="center"/>
        </w:trPr>
        <w:tc>
          <w:tcPr>
            <w:tcW w:w="1135" w:type="dxa"/>
            <w:tcBorders>
              <w:top w:val="single" w:sz="4" w:space="0" w:color="auto"/>
              <w:bottom w:val="single" w:sz="24" w:space="0" w:color="auto"/>
            </w:tcBorders>
          </w:tcPr>
          <w:p w14:paraId="57385160" w14:textId="127C8664" w:rsidR="00D820C0" w:rsidRPr="002E09C5" w:rsidRDefault="00D820C0" w:rsidP="00485DD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G</w:t>
            </w:r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1</w:t>
            </w:r>
          </w:p>
        </w:tc>
        <w:tc>
          <w:tcPr>
            <w:tcW w:w="1837" w:type="dxa"/>
            <w:tcBorders>
              <w:top w:val="single" w:sz="4" w:space="0" w:color="auto"/>
              <w:bottom w:val="single" w:sz="24" w:space="0" w:color="auto"/>
            </w:tcBorders>
          </w:tcPr>
          <w:p w14:paraId="7DCB79B5" w14:textId="7E2C4AE4" w:rsidR="00D820C0" w:rsidRPr="002E09C5" w:rsidRDefault="00D820C0" w:rsidP="00485DD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G2</w:t>
            </w:r>
          </w:p>
        </w:tc>
        <w:tc>
          <w:tcPr>
            <w:tcW w:w="1548" w:type="dxa"/>
            <w:tcBorders>
              <w:top w:val="single" w:sz="4" w:space="0" w:color="auto"/>
              <w:bottom w:val="single" w:sz="24" w:space="0" w:color="auto"/>
            </w:tcBorders>
          </w:tcPr>
          <w:p w14:paraId="4CBB05CC" w14:textId="741D67AF" w:rsidR="00D820C0" w:rsidRDefault="00D820C0" w:rsidP="00485DD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G3</w:t>
            </w:r>
          </w:p>
        </w:tc>
        <w:tc>
          <w:tcPr>
            <w:tcW w:w="1854" w:type="dxa"/>
            <w:tcBorders>
              <w:top w:val="single" w:sz="4" w:space="0" w:color="auto"/>
              <w:bottom w:val="single" w:sz="24" w:space="0" w:color="auto"/>
            </w:tcBorders>
          </w:tcPr>
          <w:p w14:paraId="135717AA" w14:textId="69526710" w:rsidR="00D820C0" w:rsidRDefault="00D820C0" w:rsidP="00485DD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G4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</w:tcPr>
          <w:p w14:paraId="53EBF403" w14:textId="21D1CCBF" w:rsidR="00D820C0" w:rsidRDefault="00D820C0" w:rsidP="00485DD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G5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4" w:space="0" w:color="auto"/>
            </w:tcBorders>
          </w:tcPr>
          <w:p w14:paraId="324D6321" w14:textId="7349B3EE" w:rsidR="00D820C0" w:rsidRDefault="00D820C0" w:rsidP="00485DD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G6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24" w:space="0" w:color="auto"/>
            </w:tcBorders>
          </w:tcPr>
          <w:p w14:paraId="16A7C2EE" w14:textId="01C4436C" w:rsidR="00D820C0" w:rsidRDefault="00D820C0" w:rsidP="00485DD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G7</w:t>
            </w:r>
          </w:p>
        </w:tc>
      </w:tr>
      <w:tr w:rsidR="00D820C0" w:rsidRPr="002E09C5" w14:paraId="3C226766" w14:textId="3CEDE859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14:paraId="0E917661" w14:textId="69E91323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76960" behindDoc="0" locked="0" layoutInCell="1" allowOverlap="1" wp14:anchorId="2D900806" wp14:editId="61B685AD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169" name="Group 316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70" name="Rectangle 317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7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261C09D" id="Group 3169" o:spid="_x0000_s1026" style="position:absolute;margin-left:-.5pt;margin-top:.2pt;width:29.4pt;height:14.4pt;z-index:276776960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">
                      <v:rect id="Rectangle 3170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nil"/>
              <w:bottom w:val="nil"/>
            </w:tcBorders>
            <w:vAlign w:val="center"/>
          </w:tcPr>
          <w:p w14:paraId="60568CF9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73888" behindDoc="0" locked="0" layoutInCell="1" allowOverlap="1" wp14:anchorId="3BF5B728" wp14:editId="32331BF5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46" name="Text Box 27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4E5DD73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F5B728" id="Text Box 2746" o:spid="_x0000_s1638" type="#_x0000_t202" style="position:absolute;left:0;text-align:left;margin-left:3.15pt;margin-top:1.5pt;width:17.6pt;height:14.35pt;z-index:27677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thTi7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74E5DD73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nil"/>
              <w:bottom w:val="nil"/>
            </w:tcBorders>
            <w:vAlign w:val="center"/>
          </w:tcPr>
          <w:p w14:paraId="77DCCDE5" w14:textId="36F7CC18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84480" behindDoc="0" locked="0" layoutInCell="1" allowOverlap="1" wp14:anchorId="5B5D7442" wp14:editId="2B41E304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571" name="Text Box 55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F6832F2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5D7442" id="Text Box 5571" o:spid="_x0000_s1639" type="#_x0000_t202" style="position:absolute;left:0;text-align:left;margin-left:3.15pt;margin-top:1.5pt;width:17.6pt;height:14.35pt;z-index:27688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8bzKV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2F6832F2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nil"/>
              <w:bottom w:val="nil"/>
            </w:tcBorders>
            <w:vAlign w:val="center"/>
          </w:tcPr>
          <w:p w14:paraId="4A2E92BD" w14:textId="46EDC1B3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75936" behindDoc="0" locked="0" layoutInCell="1" allowOverlap="1" wp14:anchorId="62669420" wp14:editId="6DC4653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32" name="Text Box 48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8A88524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669420" id="Text Box 4832" o:spid="_x0000_s1640" type="#_x0000_t202" style="position:absolute;left:0;text-align:left;margin-left:3.15pt;margin-top:1.5pt;width:17.6pt;height:14.35pt;z-index:27677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RWiBf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38A88524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0FA77E9D" w14:textId="15D0E871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35328" behindDoc="0" locked="0" layoutInCell="1" allowOverlap="1" wp14:anchorId="0A71E5F6" wp14:editId="4E8FB69A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226" name="Group 52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227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2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21FFEDB" id="Group 5226" o:spid="_x0000_s1026" style="position:absolute;margin-left:25.3pt;margin-top:1.1pt;width:28.8pt;height:14.4pt;z-index:27683532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5JYB868CAABN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nil"/>
              <w:bottom w:val="nil"/>
            </w:tcBorders>
            <w:vAlign w:val="center"/>
          </w:tcPr>
          <w:p w14:paraId="704FB011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74912" behindDoc="0" locked="0" layoutInCell="1" allowOverlap="1" wp14:anchorId="1CE3ACCA" wp14:editId="3DBC0DB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77" name="Text Box 27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D33A75A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E3ACCA" id="Text Box 2777" o:spid="_x0000_s1641" type="#_x0000_t202" style="position:absolute;left:0;text-align:left;margin-left:3.15pt;margin-top:1.5pt;width:17.6pt;height:14.35pt;z-index:27677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J9Ipm1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2D33A75A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0DF7678A" w14:textId="49434E88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23040" behindDoc="0" locked="0" layoutInCell="1" allowOverlap="1" wp14:anchorId="1EB150F9" wp14:editId="137C3009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45" name="Group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7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DAE599C" id="Group 45" o:spid="_x0000_s1026" style="position:absolute;margin-left:25.3pt;margin-top:1.1pt;width:28.8pt;height:14.4pt;z-index:27682304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"/>
                    </v:group>
                  </w:pict>
                </mc:Fallback>
              </mc:AlternateContent>
            </w:r>
          </w:p>
        </w:tc>
      </w:tr>
      <w:tr w:rsidR="00D820C0" w:rsidRPr="002E09C5" w14:paraId="24591561" w14:textId="674BDE5D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E58B33" w14:textId="10360B84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99488" behindDoc="0" locked="0" layoutInCell="1" allowOverlap="1" wp14:anchorId="04648F86" wp14:editId="72682928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172" name="Group 31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73" name="Rectangle 317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7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8A16709" id="Group 3172" o:spid="_x0000_s1026" style="position:absolute;margin-left:-.5pt;margin-top:.2pt;width:29.4pt;height:14.4pt;z-index:276799488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">
                      <v:rect id="Rectangle 3173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C7229C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77984" behindDoc="0" locked="0" layoutInCell="1" allowOverlap="1" wp14:anchorId="200A640C" wp14:editId="20FFDC65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48" name="Text Box 27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95594FD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0A640C" id="Text Box 2748" o:spid="_x0000_s1642" type="#_x0000_t202" style="position:absolute;left:0;text-align:left;margin-left:3.15pt;margin-top:1.5pt;width:17.6pt;height:14.35pt;z-index:27677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R&#10;5a+f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595594FD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A0DB19" w14:textId="46E9EFED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85504" behindDoc="0" locked="0" layoutInCell="1" allowOverlap="1" wp14:anchorId="17A6373C" wp14:editId="5EA1ADF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585" name="Text Box 55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9AEDE88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A6373C" id="Text Box 5585" o:spid="_x0000_s1643" type="#_x0000_t202" style="position:absolute;left:0;text-align:left;margin-left:3.15pt;margin-top:1.5pt;width:17.6pt;height:14.35pt;z-index:27688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Eae0wp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19AEDE88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BABE5C" w14:textId="112F9382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92320" behindDoc="0" locked="0" layoutInCell="1" allowOverlap="1" wp14:anchorId="0C308830" wp14:editId="12B6C1B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33" name="Text Box 48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BB3AACB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308830" id="Text Box 4833" o:spid="_x0000_s1644" type="#_x0000_t202" style="position:absolute;left:0;text-align:left;margin-left:3.15pt;margin-top:1.5pt;width:17.6pt;height:14.35pt;z-index:27679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uceAL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7BB3AACB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D70279F" w14:textId="7A5D2089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36352" behindDoc="0" locked="0" layoutInCell="1" allowOverlap="1" wp14:anchorId="61B62BDE" wp14:editId="24BDC67B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229" name="Group 52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23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3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C834F72" id="Group 5229" o:spid="_x0000_s1026" style="position:absolute;margin-left:25.3pt;margin-top:1.1pt;width:28.8pt;height:14.4pt;z-index:27683635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HrX7rStAgAAT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56005F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85152" behindDoc="0" locked="0" layoutInCell="1" allowOverlap="1" wp14:anchorId="3F8BF286" wp14:editId="141B444B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78" name="Text Box 27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3CBA407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8BF286" id="Text Box 2778" o:spid="_x0000_s1645" type="#_x0000_t202" style="position:absolute;left:0;text-align:left;margin-left:3.15pt;margin-top:1.5pt;width:17.6pt;height:14.35pt;z-index:27678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h1/+s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63CBA407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649E8FB1" w14:textId="4AEEEB5D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24064" behindDoc="0" locked="0" layoutInCell="1" allowOverlap="1" wp14:anchorId="506DC386" wp14:editId="1DF2D34F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89" name="Group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9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1F0ACB0" id="Group 89" o:spid="_x0000_s1026" style="position:absolute;margin-left:25.3pt;margin-top:1.1pt;width:28.8pt;height:14.4pt;z-index:2768240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"/>
                    </v:group>
                  </w:pict>
                </mc:Fallback>
              </mc:AlternateContent>
            </w:r>
          </w:p>
        </w:tc>
      </w:tr>
      <w:tr w:rsidR="00D820C0" w:rsidRPr="002E09C5" w14:paraId="1DA9FEEB" w14:textId="31FB6772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95EE0D" w14:textId="379B5377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00512" behindDoc="0" locked="0" layoutInCell="1" allowOverlap="1" wp14:anchorId="5CDDC0D3" wp14:editId="7517BD38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175" name="Group 31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76" name="Rectangle 317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7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A37D1FA" id="Group 3175" o:spid="_x0000_s1026" style="position:absolute;margin-left:-.5pt;margin-top:.2pt;width:29.4pt;height:14.4pt;z-index:276800512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">
                      <v:rect id="Rectangle 3176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AEE8B9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79008" behindDoc="0" locked="0" layoutInCell="1" allowOverlap="1" wp14:anchorId="03C97114" wp14:editId="2AC3149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50" name="Text Box 27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D350E52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C97114" id="Text Box 2750" o:spid="_x0000_s1646" type="#_x0000_t202" style="position:absolute;left:0;text-align:left;margin-left:3.15pt;margin-top:1.5pt;width:17.6pt;height:14.35pt;z-index:27677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OPU&#10;AeVQAgAAr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0D350E52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3C1A08" w14:textId="0F797DA2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86528" behindDoc="0" locked="0" layoutInCell="1" allowOverlap="1" wp14:anchorId="42D57755" wp14:editId="124FDCA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586" name="Text Box 55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B9CE820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D57755" id="Text Box 5586" o:spid="_x0000_s1647" type="#_x0000_t202" style="position:absolute;left:0;text-align:left;margin-left:3.15pt;margin-top:1.5pt;width:17.6pt;height:14.35pt;z-index:27688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X6OYU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7B9CE820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575DFA" w14:textId="07FE0706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93344" behindDoc="0" locked="0" layoutInCell="1" allowOverlap="1" wp14:anchorId="05C7B5A5" wp14:editId="18F9B974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34" name="Text Box 48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3F27C9C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C7B5A5" id="Text Box 4834" o:spid="_x0000_s1648" type="#_x0000_t202" style="position:absolute;left:0;text-align:left;margin-left:3.15pt;margin-top:1.5pt;width:17.6pt;height:14.35pt;z-index:27679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r&#10;Wi3Z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43F27C9C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DD5C869" w14:textId="1F742691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37376" behindDoc="0" locked="0" layoutInCell="1" allowOverlap="1" wp14:anchorId="45F83FE6" wp14:editId="5FB82F5F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232" name="Group 52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23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3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88760FF" id="Group 5232" o:spid="_x0000_s1026" style="position:absolute;margin-left:25.3pt;margin-top:1.1pt;width:28.8pt;height:14.4pt;z-index:27683737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RRI6sK8CAABN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3D3869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86176" behindDoc="0" locked="0" layoutInCell="1" allowOverlap="1" wp14:anchorId="5B2F469F" wp14:editId="6D41BC4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79" name="Text Box 27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016C4D5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2F469F" id="Text Box 2779" o:spid="_x0000_s1649" type="#_x0000_t202" style="position:absolute;left:0;text-align:left;margin-left:3.15pt;margin-top:1.5pt;width:17.6pt;height:14.35pt;z-index:27678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Bj4aq1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016C4D5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14BC5AB5" w14:textId="7C46EE3C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25088" behindDoc="0" locked="0" layoutInCell="1" allowOverlap="1" wp14:anchorId="4F1BEF2E" wp14:editId="7DB3A481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95" name="Group 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9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C69E9A6" id="Group 95" o:spid="_x0000_s1026" style="position:absolute;margin-left:25.3pt;margin-top:1.1pt;width:28.8pt;height:14.4pt;z-index:2768250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g9PM4a8CAABF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"/>
                    </v:group>
                  </w:pict>
                </mc:Fallback>
              </mc:AlternateContent>
            </w:r>
          </w:p>
        </w:tc>
      </w:tr>
      <w:tr w:rsidR="00D820C0" w:rsidRPr="002E09C5" w14:paraId="3F05A8C3" w14:textId="18F08083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A550FE" w14:textId="797F3711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01536" behindDoc="0" locked="0" layoutInCell="1" allowOverlap="1" wp14:anchorId="20707386" wp14:editId="0DE116E3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179" name="Group 317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80" name="Rectangle 318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8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46E2A06" id="Group 3179" o:spid="_x0000_s1026" style="position:absolute;margin-left:-.5pt;margin-top:.2pt;width:29.4pt;height:14.4pt;z-index:276801536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">
                      <v:rect id="Rectangle 3180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7E8F5A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80032" behindDoc="0" locked="0" layoutInCell="1" allowOverlap="1" wp14:anchorId="3EA3A787" wp14:editId="0F37B85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52" name="Text Box 27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C2E19D2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A3A787" id="Text Box 2752" o:spid="_x0000_s1650" type="#_x0000_t202" style="position:absolute;left:0;text-align:left;margin-left:3.15pt;margin-top:1.5pt;width:17.6pt;height:14.35pt;z-index:27678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LvKg/J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7C2E19D2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423F86" w14:textId="69C1D1CC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87552" behindDoc="0" locked="0" layoutInCell="1" allowOverlap="1" wp14:anchorId="4B9A61CA" wp14:editId="7CA664A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587" name="Text Box 55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CD0FEA3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9A61CA" id="Text Box 5587" o:spid="_x0000_s1651" type="#_x0000_t202" style="position:absolute;left:0;text-align:left;margin-left:3.15pt;margin-top:1.5pt;width:17.6pt;height:14.35pt;z-index:27688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KMMmQF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1CD0FEA3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98B48F" w14:textId="7D430005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94368" behindDoc="0" locked="0" layoutInCell="1" allowOverlap="1" wp14:anchorId="650A9A8A" wp14:editId="67A7AC15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35" name="Text Box 48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B93AD92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0A9A8A" id="Text Box 4835" o:spid="_x0000_s1652" type="#_x0000_t202" style="position:absolute;left:0;text-align:left;margin-left:3.15pt;margin-top:1.5pt;width:17.6pt;height:14.35pt;z-index:27679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l/Usi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0B93AD92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89727DD" w14:textId="37FE4107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38400" behindDoc="0" locked="0" layoutInCell="1" allowOverlap="1" wp14:anchorId="30118A80" wp14:editId="2BFB2BFD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235" name="Group 52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23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3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6BCB513" id="Group 5235" o:spid="_x0000_s1026" style="position:absolute;margin-left:25.3pt;margin-top:1.1pt;width:28.8pt;height:14.4pt;z-index:27683840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GcAVj2tAgAAT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016828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87200" behindDoc="0" locked="0" layoutInCell="1" allowOverlap="1" wp14:anchorId="630CDC0C" wp14:editId="539517CB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80" name="Text Box 27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1220C98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0CDC0C" id="Text Box 2780" o:spid="_x0000_s1653" type="#_x0000_t202" style="position:absolute;left:0;text-align:left;margin-left:3.15pt;margin-top:1.5pt;width:17.6pt;height:14.35pt;z-index:27678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MVf0a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61220C98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5D7EE240" w14:textId="35847F72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26112" behindDoc="0" locked="0" layoutInCell="1" allowOverlap="1" wp14:anchorId="6F1093FE" wp14:editId="6A0A5E99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01" name="Group 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0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D66D6CB" id="Group 101" o:spid="_x0000_s1026" style="position:absolute;margin-left:25.3pt;margin-top:1.1pt;width:28.8pt;height:14.4pt;z-index:27682611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</w:tr>
      <w:tr w:rsidR="00D820C0" w:rsidRPr="002E09C5" w14:paraId="441BF2D2" w14:textId="67BAA816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281FB3" w14:textId="21A297C0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02560" behindDoc="0" locked="0" layoutInCell="1" allowOverlap="1" wp14:anchorId="75A4768A" wp14:editId="19BEBB43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182" name="Group 318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83" name="Rectangle 318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8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087392B" id="Group 3182" o:spid="_x0000_s1026" style="position:absolute;margin-left:-.5pt;margin-top:.2pt;width:29.4pt;height:14.4pt;z-index:276802560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">
                      <v:rect id="Rectangle 3183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43AC2B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81056" behindDoc="0" locked="0" layoutInCell="1" allowOverlap="1" wp14:anchorId="755BAA06" wp14:editId="4522BE2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54" name="Text Box 27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CCDD428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5BAA06" id="Text Box 2754" o:spid="_x0000_s1654" type="#_x0000_t202" style="position:absolute;left:0;text-align:left;margin-left:3.15pt;margin-top:1.5pt;width:17.6pt;height:14.35pt;z-index:27678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Et8cgV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1CCDD428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D20E6A" w14:textId="6126D77F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88576" behindDoc="0" locked="0" layoutInCell="1" allowOverlap="1" wp14:anchorId="2A2602D2" wp14:editId="0F470A6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588" name="Text Box 55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67199C5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2602D2" id="Text Box 5588" o:spid="_x0000_s1655" type="#_x0000_t202" style="position:absolute;left:0;text-align:left;margin-left:3.15pt;margin-top:1.5pt;width:17.6pt;height:14.35pt;z-index:27688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Lsbwdx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167199C5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DCBAE1" w14:textId="4A74EE25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95392" behindDoc="0" locked="0" layoutInCell="1" allowOverlap="1" wp14:anchorId="5FACF152" wp14:editId="60E4A1B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36" name="Text Box 48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112C440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CF152" id="Text Box 4836" o:spid="_x0000_s1656" type="#_x0000_t202" style="position:absolute;left:0;text-align:left;margin-left:3.15pt;margin-top:1.5pt;width:17.6pt;height:14.35pt;z-index:27679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kwUuf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0112C440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AA0703B" w14:textId="5DD35A6E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39424" behindDoc="0" locked="0" layoutInCell="1" allowOverlap="1" wp14:anchorId="10411FC8" wp14:editId="2D6CEBC3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238" name="Group 52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23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4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1AE9466" id="Group 5238" o:spid="_x0000_s1026" style="position:absolute;margin-left:25.3pt;margin-top:1.1pt;width:28.8pt;height:14.4pt;z-index:27683942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LYYdEK8CAABN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A6767A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88224" behindDoc="0" locked="0" layoutInCell="1" allowOverlap="1" wp14:anchorId="69CE1600" wp14:editId="7CFD4285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81" name="Text Box 27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9A037DC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CE1600" id="Text Box 2781" o:spid="_x0000_s1657" type="#_x0000_t202" style="position:absolute;left:0;text-align:left;margin-left:3.15pt;margin-top:1.5pt;width:17.6pt;height:14.35pt;z-index:27678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Ox5&#10;hWdQAgAAr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19A037DC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7ECF30FA" w14:textId="7C6C4E1A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27136" behindDoc="0" locked="0" layoutInCell="1" allowOverlap="1" wp14:anchorId="54F8F9D5" wp14:editId="6E95478D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07" name="Group 1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0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6E4CC92" id="Group 107" o:spid="_x0000_s1026" style="position:absolute;margin-left:25.3pt;margin-top:1.1pt;width:28.8pt;height:14.4pt;z-index:2768271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7R/TOqwCAABJ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</w:tr>
      <w:tr w:rsidR="00D820C0" w:rsidRPr="002E09C5" w14:paraId="42DC10F6" w14:textId="6D96D09E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F4D95" w14:textId="4948F256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03584" behindDoc="0" locked="0" layoutInCell="1" allowOverlap="1" wp14:anchorId="0E85AD9A" wp14:editId="1AEDD291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185" name="Group 31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86" name="Rectangle 318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8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3C1DA3A" id="Group 3185" o:spid="_x0000_s1026" style="position:absolute;margin-left:-.5pt;margin-top:.2pt;width:29.4pt;height:14.4pt;z-index:276803584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">
                      <v:rect id="Rectangle 3186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948062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82080" behindDoc="0" locked="0" layoutInCell="1" allowOverlap="1" wp14:anchorId="562C756F" wp14:editId="30B3CE0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56" name="Text Box 27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751F145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2C756F" id="Text Box 2756" o:spid="_x0000_s1658" type="#_x0000_t202" style="position:absolute;left:0;text-align:left;margin-left:3.15pt;margin-top:1.5pt;width:17.6pt;height:14.35pt;z-index:27678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UesVA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3751F145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EFC8F7" w14:textId="63620B94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89600" behindDoc="0" locked="0" layoutInCell="1" allowOverlap="1" wp14:anchorId="43632327" wp14:editId="4D4868B5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589" name="Text Box 55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36702A3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632327" id="Text Box 5589" o:spid="_x0000_s1659" type="#_x0000_t202" style="position:absolute;left:0;text-align:left;margin-left:3.15pt;margin-top:1.5pt;width:17.6pt;height:14.35pt;z-index:27688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KV8pC1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336702A3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AC457E" w14:textId="09E12CF5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96416" behindDoc="0" locked="0" layoutInCell="1" allowOverlap="1" wp14:anchorId="43AC555A" wp14:editId="7CF3DC13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37" name="Text Box 48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A402162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AC555A" id="Text Box 4837" o:spid="_x0000_s1660" type="#_x0000_t202" style="position:absolute;left:0;text-align:left;margin-left:3.15pt;margin-top:1.5pt;width:17.6pt;height:14.35pt;z-index:27679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jWJLj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4A402162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6003F6D" w14:textId="469D62D8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40448" behindDoc="0" locked="0" layoutInCell="1" allowOverlap="1" wp14:anchorId="1EE5CB7E" wp14:editId="70BC5E23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241" name="Group 52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24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4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C9538D9" id="Group 5241" o:spid="_x0000_s1026" style="position:absolute;margin-left:25.3pt;margin-top:1.1pt;width:28.8pt;height:14.4pt;z-index:27684044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WvYwSa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701B82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89248" behindDoc="0" locked="0" layoutInCell="1" allowOverlap="1" wp14:anchorId="074242AD" wp14:editId="10BEC7A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82" name="Text Box 27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675379E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4242AD" id="Text Box 2782" o:spid="_x0000_s1661" type="#_x0000_t202" style="position:absolute;left:0;text-align:left;margin-left:3.15pt;margin-top:1.5pt;width:17.6pt;height:14.35pt;z-index:27678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FUFT45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5675379E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4DCE2985" w14:textId="4C86EE39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28160" behindDoc="0" locked="0" layoutInCell="1" allowOverlap="1" wp14:anchorId="09B83B62" wp14:editId="7BCAE2DC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13" name="Group 1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1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C16202B" id="Group 113" o:spid="_x0000_s1026" style="position:absolute;margin-left:25.3pt;margin-top:1.1pt;width:28.8pt;height:14.4pt;z-index:27682816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NlivfOtAgAAS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</w:tr>
      <w:tr w:rsidR="00D820C0" w:rsidRPr="002E09C5" w14:paraId="3FC9F685" w14:textId="791BB159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372D4" w14:textId="74B839D9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04608" behindDoc="0" locked="0" layoutInCell="1" allowOverlap="1" wp14:anchorId="5A9028A6" wp14:editId="01FDDF29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188" name="Group 318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89" name="Rectangle 318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9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F9FC31B" id="Group 3188" o:spid="_x0000_s1026" style="position:absolute;margin-left:-.5pt;margin-top:.2pt;width:29.4pt;height:14.4pt;z-index:276804608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">
                      <v:rect id="Rectangle 3189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A6543A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83104" behindDoc="0" locked="0" layoutInCell="1" allowOverlap="1" wp14:anchorId="5AA12DEE" wp14:editId="0366CFA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58" name="Text Box 27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FC4F6F9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A12DEE" id="Text Box 2758" o:spid="_x0000_s1662" type="#_x0000_t202" style="position:absolute;left:0;text-align:left;margin-left:3.15pt;margin-top:1.5pt;width:17.6pt;height:14.35pt;z-index:27678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2&#10;Glhw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6FC4F6F9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ABB929" w14:textId="021597E8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90624" behindDoc="0" locked="0" layoutInCell="1" allowOverlap="1" wp14:anchorId="117159BA" wp14:editId="448C022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590" name="Text Box 55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DE5C3EA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7159BA" id="Text Box 5590" o:spid="_x0000_s1663" type="#_x0000_t202" style="position:absolute;left:0;text-align:left;margin-left:3.15pt;margin-top:1.5pt;width:17.6pt;height:14.35pt;z-index:27689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6Ksf+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6DE5C3EA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E4980E" w14:textId="261639D7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97440" behindDoc="0" locked="0" layoutInCell="1" allowOverlap="1" wp14:anchorId="460FF624" wp14:editId="1A3A315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38" name="Text Box 48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6EA98E6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0FF624" id="Text Box 4838" o:spid="_x0000_s1664" type="#_x0000_t202" style="position:absolute;left:0;text-align:left;margin-left:3.15pt;margin-top:1.5pt;width:17.6pt;height:14.35pt;z-index:27679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KPnbT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26EA98E6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20C85D8" w14:textId="05745BDB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41472" behindDoc="0" locked="0" layoutInCell="1" allowOverlap="1" wp14:anchorId="5BF48CD7" wp14:editId="4FCBFB5B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244" name="Group 52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24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4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07B8767" id="Group 5244" o:spid="_x0000_s1026" style="position:absolute;margin-left:25.3pt;margin-top:1.1pt;width:28.8pt;height:14.4pt;z-index:27684147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572F9A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90272" behindDoc="0" locked="0" layoutInCell="1" allowOverlap="1" wp14:anchorId="3551DA6B" wp14:editId="06CFF92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83" name="Text Box 27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26071CB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51DA6B" id="Text Box 2783" o:spid="_x0000_s1665" type="#_x0000_t202" style="position:absolute;left:0;text-align:left;margin-left:3.15pt;margin-top:1.5pt;width:17.6pt;height:14.35pt;z-index:27679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BQmhsF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726071CB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366FA1F6" w14:textId="66C4833E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29184" behindDoc="0" locked="0" layoutInCell="1" allowOverlap="1" wp14:anchorId="63B4EA3C" wp14:editId="2E8AE327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19" name="Group 1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2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CD5D61D" id="Group 119" o:spid="_x0000_s1026" style="position:absolute;margin-left:25.3pt;margin-top:1.1pt;width:28.8pt;height:14.4pt;z-index:27682918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1TDfTawCAABJ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</w:tr>
      <w:tr w:rsidR="00D820C0" w:rsidRPr="002E09C5" w14:paraId="3D8296B7" w14:textId="73A5334E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32269" w14:textId="75D4AC2D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05632" behindDoc="0" locked="0" layoutInCell="1" allowOverlap="1" wp14:anchorId="7ADE209F" wp14:editId="7395EDD5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191" name="Group 319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92" name="Rectangle 319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9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436FE58" id="Group 3191" o:spid="_x0000_s1026" style="position:absolute;margin-left:-.5pt;margin-top:.2pt;width:29.4pt;height:14.4pt;z-index:276805632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">
                      <v:rect id="Rectangle 3192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905BBF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84128" behindDoc="0" locked="0" layoutInCell="1" allowOverlap="1" wp14:anchorId="0A070B11" wp14:editId="59D20C13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60" name="Text Box 27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A2FBEF0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070B11" id="Text Box 2760" o:spid="_x0000_s1666" type="#_x0000_t202" style="position:absolute;left:0;text-align:left;margin-left:3.15pt;margin-top:1.5pt;width:17.6pt;height:14.35pt;z-index:27678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yFX6D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2A2FBEF0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E3FA2A" w14:textId="064426D6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91648" behindDoc="0" locked="0" layoutInCell="1" allowOverlap="1" wp14:anchorId="7F928727" wp14:editId="3357D1D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598" name="Text Box 55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A3A5007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928727" id="Text Box 5598" o:spid="_x0000_s1667" type="#_x0000_t202" style="position:absolute;left:0;text-align:left;margin-left:3.15pt;margin-top:1.5pt;width:17.6pt;height:14.35pt;z-index:27689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4Wj+L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4A3A5007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FBD1C4" w14:textId="006EC13C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98464" behindDoc="0" locked="0" layoutInCell="1" allowOverlap="1" wp14:anchorId="2DCD9F7C" wp14:editId="6A260CF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39" name="Text Box 48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C83A585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CD9F7C" id="Text Box 4839" o:spid="_x0000_s1668" type="#_x0000_t202" style="position:absolute;left:0;text-align:left;margin-left:3.15pt;margin-top:1.5pt;width:17.6pt;height:14.35pt;z-index:27679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B0&#10;F1ut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7C83A585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E0507A5" w14:textId="5F76B76F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42496" behindDoc="0" locked="0" layoutInCell="1" allowOverlap="1" wp14:anchorId="6868144F" wp14:editId="7BE0059E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247" name="Group 52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44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48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630A52E" id="Group 5247" o:spid="_x0000_s1026" style="position:absolute;margin-left:25.3pt;margin-top:1.1pt;width:28.8pt;height:14.4pt;z-index:27684249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67CE8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791296" behindDoc="0" locked="0" layoutInCell="1" allowOverlap="1" wp14:anchorId="50126256" wp14:editId="25C078A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84" name="Text Box 27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ECE13F6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126256" id="Text Box 2784" o:spid="_x0000_s1669" type="#_x0000_t202" style="position:absolute;left:0;text-align:left;margin-left:3.15pt;margin-top:1.5pt;width:17.6pt;height:14.35pt;z-index:27679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AXyP8h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0ECE13F6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23AE287B" w14:textId="3F5CDAFD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30208" behindDoc="0" locked="0" layoutInCell="1" allowOverlap="1" wp14:anchorId="28124CF8" wp14:editId="611F9D89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25" name="Group 1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2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738584C" id="Group 125" o:spid="_x0000_s1026" style="position:absolute;margin-left:25.3pt;margin-top:1.1pt;width:28.8pt;height:14.4pt;z-index:27683020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BY8uYSrgIAAEk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</w:tr>
      <w:tr w:rsidR="00D820C0" w:rsidRPr="002E09C5" w14:paraId="67EB6D57" w14:textId="6B53B4F2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DCBA6E" w14:textId="4495605B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15872" behindDoc="0" locked="0" layoutInCell="1" allowOverlap="1" wp14:anchorId="319E6BF6" wp14:editId="63E27071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195" name="Group 319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96" name="Rectangle 319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9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01099B9" id="Group 3195" o:spid="_x0000_s1026" style="position:absolute;margin-left:-.5pt;margin-top:.2pt;width:29.4pt;height:14.4pt;z-index:276815872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">
                      <v:rect id="Rectangle 3196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FAA1B0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06656" behindDoc="0" locked="0" layoutInCell="1" allowOverlap="1" wp14:anchorId="5A0426F9" wp14:editId="010098F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62" name="Text Box 27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565DFD5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0426F9" id="Text Box 2762" o:spid="_x0000_s1670" type="#_x0000_t202" style="position:absolute;left:0;text-align:left;margin-left:3.15pt;margin-top:1.5pt;width:17.6pt;height:14.35pt;z-index:27680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JBLeBt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5565DFD5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CFD164" w14:textId="4658FEE6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92672" behindDoc="0" locked="0" layoutInCell="1" allowOverlap="1" wp14:anchorId="5F379C1D" wp14:editId="736CE73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599" name="Text Box 55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B19E385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379C1D" id="Text Box 5599" o:spid="_x0000_s1671" type="#_x0000_t202" style="position:absolute;left:0;text-align:left;margin-left:3.15pt;margin-top:1.5pt;width:17.6pt;height:14.35pt;z-index:27689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B3H/3x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B19E385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782159" w14:textId="43AB90DF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08704" behindDoc="0" locked="0" layoutInCell="1" allowOverlap="1" wp14:anchorId="46056E79" wp14:editId="0EF8DD2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40" name="Text Box 48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6525CAD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056E79" id="Text Box 4840" o:spid="_x0000_s1672" type="#_x0000_t202" style="position:absolute;left:0;text-align:left;margin-left:3.15pt;margin-top:1.5pt;width:17.6pt;height:14.35pt;z-index:27680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" fillcolor="white [3201]" strokeweight=".5pt">
                      <v:textbox>
                        <w:txbxContent>
                          <w:p w14:paraId="06525CAD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A456CE9" w14:textId="5C448651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43520" behindDoc="0" locked="0" layoutInCell="1" allowOverlap="1" wp14:anchorId="4BE1BE72" wp14:editId="2E540045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249" name="Group 52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25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5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B8B0370" id="Group 5249" o:spid="_x0000_s1026" style="position:absolute;margin-left:25.3pt;margin-top:1.1pt;width:28.8pt;height:14.4pt;z-index:27684352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PXfg+qtAgAAT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DE86F1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07680" behindDoc="0" locked="0" layoutInCell="1" allowOverlap="1" wp14:anchorId="61D85CCA" wp14:editId="1123DA5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85" name="Text Box 27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6ED9F0E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D85CCA" id="Text Box 2785" o:spid="_x0000_s1673" type="#_x0000_t202" style="position:absolute;left:0;text-align:left;margin-left:3.15pt;margin-top:1.5pt;width:17.6pt;height:14.35pt;z-index:27680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PldPpt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6ED9F0E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0551A5F3" w14:textId="794B8E13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31232" behindDoc="0" locked="0" layoutInCell="1" allowOverlap="1" wp14:anchorId="26405607" wp14:editId="0D310CC8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31" name="Group 1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3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B0FB642" id="Group 131" o:spid="_x0000_s1026" style="position:absolute;margin-left:25.3pt;margin-top:1.1pt;width:28.8pt;height:14.4pt;z-index:27683123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</w:tr>
      <w:tr w:rsidR="00D820C0" w:rsidRPr="002E09C5" w14:paraId="4489FB7A" w14:textId="2857FC79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CE9FBC" w14:textId="18A46F7C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16896" behindDoc="0" locked="0" layoutInCell="1" allowOverlap="1" wp14:anchorId="7755B4D8" wp14:editId="277C0AF5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198" name="Group 319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199" name="Rectangle 319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0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38AC21A" id="Group 3198" o:spid="_x0000_s1026" style="position:absolute;margin-left:-.5pt;margin-top:.2pt;width:29.4pt;height:14.4pt;z-index:276816896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">
                      <v:rect id="Rectangle 3199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F3EE2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09728" behindDoc="0" locked="0" layoutInCell="1" allowOverlap="1" wp14:anchorId="5FB34B1F" wp14:editId="5CBD1A3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64" name="Text Box 27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A7B201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B34B1F" id="Text Box 2764" o:spid="_x0000_s1674" type="#_x0000_t202" style="position:absolute;left:0;text-align:left;margin-left:3.15pt;margin-top:1.5pt;width:17.6pt;height:14.35pt;z-index:27680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YP2J7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47A7B201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196C15" w14:textId="73558B66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93696" behindDoc="0" locked="0" layoutInCell="1" allowOverlap="1" wp14:anchorId="33D1C0C4" wp14:editId="10DCEAA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600" name="Text Box 56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3EF0B4A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D1C0C4" id="Text Box 5600" o:spid="_x0000_s1675" type="#_x0000_t202" style="position:absolute;left:0;text-align:left;margin-left:3.15pt;margin-top:1.5pt;width:17.6pt;height:14.35pt;z-index:27689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aie7m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33EF0B4A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83866C" w14:textId="1475ACA1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13824" behindDoc="0" locked="0" layoutInCell="1" allowOverlap="1" wp14:anchorId="45FCB431" wp14:editId="5DA2A4B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41" name="Text Box 48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CA4A24E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FCB431" id="Text Box 4841" o:spid="_x0000_s1676" type="#_x0000_t202" style="position:absolute;left:0;text-align:left;margin-left:3.15pt;margin-top:1.5pt;width:17.6pt;height:14.35pt;z-index:27681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LGA9P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5CA4A24E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63FD8B3" w14:textId="679B1D46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44544" behindDoc="0" locked="0" layoutInCell="1" allowOverlap="1" wp14:anchorId="44BEE7D6" wp14:editId="6AD0DBAD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252" name="Group 52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253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54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770AD89" id="Group 5252" o:spid="_x0000_s1026" style="position:absolute;margin-left:25.3pt;margin-top:1.1pt;width:28.8pt;height:14.4pt;z-index:27684454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DKGlfurgIAAE0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260490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11776" behindDoc="0" locked="0" layoutInCell="1" allowOverlap="1" wp14:anchorId="7BFB45FA" wp14:editId="408CE71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86" name="Text Box 27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3CC36B0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FB45FA" id="Text Box 2786" o:spid="_x0000_s1677" type="#_x0000_t202" style="position:absolute;left:0;text-align:left;margin-left:3.15pt;margin-top:1.5pt;width:17.6pt;height:14.35pt;z-index:27681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f&#10;INqY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53CC36B0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527D7357" w14:textId="3CB618A6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32256" behindDoc="0" locked="0" layoutInCell="1" allowOverlap="1" wp14:anchorId="57C02C42" wp14:editId="026ED1A6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37" name="Group 1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3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C5A4392" id="Group 137" o:spid="_x0000_s1026" style="position:absolute;margin-left:25.3pt;margin-top:1.1pt;width:28.8pt;height:14.4pt;z-index:27683225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X6ANeawCAABJ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</w:tr>
      <w:tr w:rsidR="00D820C0" w:rsidRPr="002E09C5" w14:paraId="7C049234" w14:textId="31BEB217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815820" w14:textId="7BCF6620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17920" behindDoc="0" locked="0" layoutInCell="1" allowOverlap="1" wp14:anchorId="5E8DD9C0" wp14:editId="788AF0A4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201" name="Group 320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202" name="Rectangle 320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0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DBE2763" id="Group 3201" o:spid="_x0000_s1026" style="position:absolute;margin-left:-.5pt;margin-top:.2pt;width:29.4pt;height:14.4pt;z-index:276817920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">
                      <v:rect id="Rectangle 3202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7402F8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10752" behindDoc="0" locked="0" layoutInCell="1" allowOverlap="1" wp14:anchorId="3D4B9147" wp14:editId="053EAAC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66" name="Text Box 27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A7E7ABE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4B9147" id="Text Box 2766" o:spid="_x0000_s1678" type="#_x0000_t202" style="position:absolute;left:0;text-align:left;margin-left:3.15pt;margin-top:1.5pt;width:17.6pt;height:14.35pt;z-index:27681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hOqwX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5A7E7ABE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77055F" w14:textId="1BE389E3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94720" behindDoc="0" locked="0" layoutInCell="1" allowOverlap="1" wp14:anchorId="032D86D6" wp14:editId="049A6A2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601" name="Text Box 56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6230581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2D86D6" id="Text Box 5601" o:spid="_x0000_s1679" type="#_x0000_t202" style="position:absolute;left:0;text-align:left;margin-left:3.15pt;margin-top:1.5pt;width:17.6pt;height:14.35pt;z-index:27689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isCA3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06230581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BC5336" w14:textId="359A6D81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14848" behindDoc="0" locked="0" layoutInCell="1" allowOverlap="1" wp14:anchorId="4BC433CA" wp14:editId="50298C9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42" name="Text Box 48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CFA01E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C433CA" id="Text Box 4842" o:spid="_x0000_s1680" type="#_x0000_t202" style="position:absolute;left:0;text-align:left;margin-left:3.15pt;margin-top:1.5pt;width:17.6pt;height:14.35pt;z-index:27681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iVTNw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3ECFA01E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88291D7" w14:textId="69885B01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45568" behindDoc="0" locked="0" layoutInCell="1" allowOverlap="1" wp14:anchorId="2F182994" wp14:editId="4CFFE20A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255" name="Group 52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25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5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53B3BB0" id="Group 5255" o:spid="_x0000_s1026" style="position:absolute;margin-left:25.3pt;margin-top:1.1pt;width:28.8pt;height:14.4pt;z-index:27684556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6Ag7Y6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E3B787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12800" behindDoc="0" locked="0" layoutInCell="1" allowOverlap="1" wp14:anchorId="712EF1B8" wp14:editId="57E914A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87" name="Text Box 27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10D0D6F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2EF1B8" id="Text Box 2787" o:spid="_x0000_s1681" type="#_x0000_t202" style="position:absolute;left:0;text-align:left;margin-left:3.15pt;margin-top:1.5pt;width:17.6pt;height:14.35pt;z-index:27681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GOP28t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010D0D6F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7BC2DBE4" w14:textId="1108CA2A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33280" behindDoc="0" locked="0" layoutInCell="1" allowOverlap="1" wp14:anchorId="315A4835" wp14:editId="6F90DC2A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43" name="Group 1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4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D79B0C9" id="Group 143" o:spid="_x0000_s1026" style="position:absolute;margin-left:25.3pt;margin-top:1.1pt;width:28.8pt;height:14.4pt;z-index:27683328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A+i3jetAgAAS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</w:tr>
      <w:tr w:rsidR="00D820C0" w:rsidRPr="002E09C5" w14:paraId="43BAD179" w14:textId="7D7ABB3A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69BEC3" w14:textId="24E1AD12" w:rsidR="00D820C0" w:rsidRPr="002E09C5" w:rsidRDefault="00D820C0" w:rsidP="00733A06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76909056" behindDoc="0" locked="0" layoutInCell="1" allowOverlap="1" wp14:anchorId="00B945D6" wp14:editId="5EB8E25B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5636" name="Group 56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5637" name="Rectangle 563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3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5CE7313" id="Group 5636" o:spid="_x0000_s1026" style="position:absolute;margin-left:-.5pt;margin-top:.2pt;width:29.4pt;height:14.4pt;z-index:276909056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">
                      <v:rect id="Rectangle 5637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33312B" w14:textId="77777777" w:rsidR="00D820C0" w:rsidRPr="002E09C5" w:rsidRDefault="00D820C0" w:rsidP="00733A0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902912" behindDoc="0" locked="0" layoutInCell="1" allowOverlap="1" wp14:anchorId="35925E6D" wp14:editId="23CAEFF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68" name="Text Box 27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391DC9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925E6D" id="Text Box 2768" o:spid="_x0000_s1682" type="#_x0000_t202" style="position:absolute;left:0;text-align:left;margin-left:3.15pt;margin-top:1.5pt;width:17.6pt;height:14.35pt;z-index:27690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j&#10;G/0u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13391DC9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F398FD" w14:textId="22BD6F7C" w:rsidR="00D820C0" w:rsidRDefault="00D820C0" w:rsidP="00733A0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908032" behindDoc="0" locked="0" layoutInCell="1" allowOverlap="1" wp14:anchorId="586AA6FC" wp14:editId="0E95019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602" name="Text Box 56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2E72CAB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6AA6FC" id="Text Box 5602" o:spid="_x0000_s1683" type="#_x0000_t202" style="position:absolute;left:0;text-align:left;margin-left:3.15pt;margin-top:1.5pt;width:17.6pt;height:14.35pt;z-index:27690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DO8Sjd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32E72CAB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1D23C4" w14:textId="2659F911" w:rsidR="00D820C0" w:rsidRDefault="00D820C0" w:rsidP="00733A0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904960" behindDoc="0" locked="0" layoutInCell="1" allowOverlap="1" wp14:anchorId="3BEADE0B" wp14:editId="3B63A1C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45" name="Text Box 48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468A63E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EADE0B" id="Text Box 4845" o:spid="_x0000_s1684" type="#_x0000_t202" style="position:absolute;left:0;text-align:left;margin-left:3.15pt;margin-top:1.5pt;width:17.6pt;height:14.35pt;z-index:27690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+4jhh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4468A63E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A2923CE" w14:textId="0F8F7A38" w:rsidR="00D820C0" w:rsidRDefault="00D820C0" w:rsidP="00733A0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907008" behindDoc="0" locked="0" layoutInCell="1" allowOverlap="1" wp14:anchorId="0E506EFE" wp14:editId="3EBEC60A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258" name="Group 52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25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6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5BF261" id="Group 5258" o:spid="_x0000_s1026" style="position:absolute;margin-left:25.3pt;margin-top:1.1pt;width:28.8pt;height:14.4pt;z-index:27690700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BwNhsMrgIAAE0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898B88" w14:textId="77777777" w:rsidR="00D820C0" w:rsidRPr="002E09C5" w:rsidRDefault="00D820C0" w:rsidP="00733A06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903936" behindDoc="0" locked="0" layoutInCell="1" allowOverlap="1" wp14:anchorId="0B62F151" wp14:editId="1F2218A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88" name="Text Box 27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B3186CC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62F151" id="Text Box 2788" o:spid="_x0000_s1685" type="#_x0000_t202" style="position:absolute;left:0;text-align:left;margin-left:3.15pt;margin-top:1.5pt;width:17.6pt;height:14.35pt;z-index:27690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e5iDFl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2B3186CC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686D9495" w14:textId="565E775F" w:rsidR="00D820C0" w:rsidRDefault="00D820C0" w:rsidP="00733A06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905984" behindDoc="0" locked="0" layoutInCell="1" allowOverlap="1" wp14:anchorId="78D9902C" wp14:editId="4D7CDD06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49" name="Group 1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50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1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DA20C6E" id="Group 149" o:spid="_x0000_s1026" style="position:absolute;margin-left:25.3pt;margin-top:1.1pt;width:28.8pt;height:14.4pt;z-index:27690598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I2+Y3itAgAAS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</w:tr>
      <w:tr w:rsidR="00D820C0" w:rsidRPr="002E09C5" w14:paraId="4AAA1AED" w14:textId="4EEA035A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02EC8A" w14:textId="65A587B2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22016" behindDoc="0" locked="0" layoutInCell="1" allowOverlap="1" wp14:anchorId="1A53A417" wp14:editId="7A1881BA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204" name="Group 320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205" name="Rectangle 320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0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8594BBF" id="Group 3204" o:spid="_x0000_s1026" style="position:absolute;margin-left:-.5pt;margin-top:.2pt;width:29.4pt;height:14.4pt;z-index:276822016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">
                      <v:rect id="Rectangle 320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F09F94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18944" behindDoc="0" locked="0" layoutInCell="1" allowOverlap="1" wp14:anchorId="33FAD2F3" wp14:editId="1935AC3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70" name="Text Box 27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765EF36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FAD2F3" id="Text Box 2770" o:spid="_x0000_s1686" type="#_x0000_t202" style="position:absolute;left:0;text-align:left;margin-left:3.15pt;margin-top:1.5pt;width:17.6pt;height:14.35pt;z-index:27681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0SpTV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2765EF36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D43952" w14:textId="6DD0E88D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95744" behindDoc="0" locked="0" layoutInCell="1" allowOverlap="1" wp14:anchorId="027654C0" wp14:editId="109DF00B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603" name="Text Box 56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569E05C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7654C0" id="Text Box 5603" o:spid="_x0000_s1687" type="#_x0000_t202" style="position:absolute;left:0;text-align:left;margin-left:3.15pt;margin-top:1.5pt;width:17.6pt;height:14.35pt;z-index:27689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b1LK1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0569E05C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42824F" w14:textId="056914E0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20992" behindDoc="0" locked="0" layoutInCell="1" allowOverlap="1" wp14:anchorId="1344E5CD" wp14:editId="3B1C8655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46" name="Text Box 48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67198C2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44E5CD" id="Text Box 4846" o:spid="_x0000_s1688" type="#_x0000_t202" style="position:absolute;left:0;text-align:left;margin-left:3.15pt;margin-top:1.5pt;width:17.6pt;height:14.35pt;z-index:27682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i&#10;tard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267198C2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FC3976A" w14:textId="37C03737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46592" behindDoc="0" locked="0" layoutInCell="1" allowOverlap="1" wp14:anchorId="6412FAB1" wp14:editId="47283D9B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261" name="Group 52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26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6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E8B839E" id="Group 5261" o:spid="_x0000_s1026" style="position:absolute;margin-left:25.3pt;margin-top:1.1pt;width:28.8pt;height:14.4pt;z-index:27684659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3/HrfK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4881D7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19968" behindDoc="0" locked="0" layoutInCell="1" allowOverlap="1" wp14:anchorId="28D6FD8B" wp14:editId="3292327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89" name="Text Box 27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2784113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D6FD8B" id="Text Box 2789" o:spid="_x0000_s1689" type="#_x0000_t202" style="position:absolute;left:0;text-align:left;margin-left:3.15pt;margin-top:1.5pt;width:17.6pt;height:14.35pt;z-index:27681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OQ/Fwt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22784113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028F6AC4" w14:textId="5329F99D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34304" behindDoc="0" locked="0" layoutInCell="1" allowOverlap="1" wp14:anchorId="612C6898" wp14:editId="7FB56A1A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55" name="Group 1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5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7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681EA62" id="Group 155" o:spid="_x0000_s1026" style="position:absolute;margin-left:25.3pt;margin-top:1.1pt;width:28.8pt;height:14.4pt;z-index:27683430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</w:tr>
      <w:tr w:rsidR="00D820C0" w:rsidRPr="002E09C5" w14:paraId="5443BEC3" w14:textId="52FF973A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D7DFD1" w14:textId="1C539D0C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66048" behindDoc="0" locked="0" layoutInCell="1" allowOverlap="1" wp14:anchorId="4EBC8D68" wp14:editId="2DA5CA35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207" name="Group 320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208" name="Rectangle 320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0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1BE6F13" id="Group 3207" o:spid="_x0000_s1026" style="position:absolute;margin-left:-.5pt;margin-top:.2pt;width:29.4pt;height:14.4pt;z-index:276866048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">
                      <v:rect id="Rectangle 3208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2AB148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47616" behindDoc="0" locked="0" layoutInCell="1" allowOverlap="1" wp14:anchorId="44A34F3B" wp14:editId="4C4B0CB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71" name="Text Box 27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39C89AE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A34F3B" id="Text Box 2771" o:spid="_x0000_s1690" type="#_x0000_t202" style="position:absolute;left:0;text-align:left;margin-left:3.15pt;margin-top:1.5pt;width:17.6pt;height:14.35pt;z-index:27684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To3HS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739C89AE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4B5460" w14:textId="44E1D258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96768" behindDoc="0" locked="0" layoutInCell="1" allowOverlap="1" wp14:anchorId="264F4C8B" wp14:editId="4B382A6A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604" name="Text Box 56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60E8282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4F4C8B" id="Text Box 5604" o:spid="_x0000_s1691" type="#_x0000_t202" style="position:absolute;left:0;text-align:left;margin-left:3.15pt;margin-top:1.5pt;width:17.6pt;height:14.35pt;z-index:27689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B2O5pJ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160E8282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17FA0C" w14:textId="16AC9824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59904" behindDoc="0" locked="0" layoutInCell="1" allowOverlap="1" wp14:anchorId="44FDAF7C" wp14:editId="7633FB4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47" name="Text Box 48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38F18A2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FDAF7C" id="Text Box 4847" o:spid="_x0000_s1692" type="#_x0000_t202" style="position:absolute;left:0;text-align:left;margin-left:3.15pt;margin-top:1.5pt;width:17.6pt;height:14.35pt;z-index:27685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Ae&#10;GquO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438F18A2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BA0FEEB" w14:textId="7B1054D6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78336" behindDoc="0" locked="0" layoutInCell="1" allowOverlap="1" wp14:anchorId="3C938264" wp14:editId="01FDF87E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035" name="Group 50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036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8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D9402FB" id="Group 5035" o:spid="_x0000_s1026" style="position:absolute;margin-left:25.3pt;margin-top:1.1pt;width:28.8pt;height:14.4pt;z-index:27687833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A/0lEhrgIAAE0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EDCFA6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53760" behindDoc="0" locked="0" layoutInCell="1" allowOverlap="1" wp14:anchorId="20CDF605" wp14:editId="48E0858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90" name="Text Box 27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81C6030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CDF605" id="Text Box 2790" o:spid="_x0000_s1693" type="#_x0000_t202" style="position:absolute;left:0;text-align:left;margin-left:3.15pt;margin-top:1.5pt;width:17.6pt;height:14.35pt;z-index:27685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qeis3V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581C6030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3259647D" w14:textId="6D26F2BE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72192" behindDoc="0" locked="0" layoutInCell="1" allowOverlap="1" wp14:anchorId="3EDEE71F" wp14:editId="085563CF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61" name="Group 1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6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72F099D" id="Group 161" o:spid="_x0000_s1026" style="position:absolute;margin-left:25.3pt;margin-top:1.1pt;width:28.8pt;height:14.4pt;z-index:27687219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</w:tr>
      <w:tr w:rsidR="00D820C0" w:rsidRPr="002E09C5" w14:paraId="2C2FA140" w14:textId="2A70E6C7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FA262A" w14:textId="6553363A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67072" behindDoc="0" locked="0" layoutInCell="1" allowOverlap="1" wp14:anchorId="44543426" wp14:editId="687037C1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211" name="Group 32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212" name="Rectangle 321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1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FBF7C22" id="Group 3211" o:spid="_x0000_s1026" style="position:absolute;margin-left:-.5pt;margin-top:.2pt;width:29.4pt;height:14.4pt;z-index:276867072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">
                      <v:rect id="Rectangle 3212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BED7CF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48640" behindDoc="0" locked="0" layoutInCell="1" allowOverlap="1" wp14:anchorId="347A874D" wp14:editId="3417D688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72" name="Text Box 27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246C7F3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7A874D" id="Text Box 2772" o:spid="_x0000_s1694" type="#_x0000_t202" style="position:absolute;left:0;text-align:left;margin-left:3.15pt;margin-top:1.5pt;width:17.6pt;height:14.35pt;z-index:27684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PfxDaB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246C7F3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D87EE1" w14:textId="183E68E7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97792" behindDoc="0" locked="0" layoutInCell="1" allowOverlap="1" wp14:anchorId="2D4B35B8" wp14:editId="3958987B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605" name="Text Box 56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4C00E02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4B35B8" id="Text Box 5605" o:spid="_x0000_s1695" type="#_x0000_t202" style="position:absolute;left:0;text-align:left;margin-left:3.15pt;margin-top:1.5pt;width:17.6pt;height:14.35pt;z-index:27689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FytL91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4C00E02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F6C76" w14:textId="41F789A5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60928" behindDoc="0" locked="0" layoutInCell="1" allowOverlap="1" wp14:anchorId="21FA3601" wp14:editId="118DFD1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48" name="Text Box 48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5E1F80E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FA3601" id="Text Box 4848" o:spid="_x0000_s1696" type="#_x0000_t202" style="position:absolute;left:0;text-align:left;margin-left:3.15pt;margin-top:1.5pt;width:17.6pt;height:14.35pt;z-index:27686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Bg3zU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25E1F80E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2DB00DC" w14:textId="0732BC2A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79360" behindDoc="0" locked="0" layoutInCell="1" allowOverlap="1" wp14:anchorId="40694830" wp14:editId="22033B5D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084" name="Group 50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13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32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51DB1E5" id="Group 5084" o:spid="_x0000_s1026" style="position:absolute;margin-left:25.3pt;margin-top:1.1pt;width:28.8pt;height:14.4pt;z-index:27687936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C9tglvrgIAAE0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47E52C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54784" behindDoc="0" locked="0" layoutInCell="1" allowOverlap="1" wp14:anchorId="5CB47C69" wp14:editId="1858DAC4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91" name="Text Box 27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053DB1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B47C69" id="Text Box 2791" o:spid="_x0000_s1697" type="#_x0000_t202" style="position:absolute;left:0;text-align:left;margin-left:3.15pt;margin-top:1.5pt;width:17.6pt;height:14.35pt;z-index:27685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J&#10;wRFm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4C053DB1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48523230" w14:textId="2046DD41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73216" behindDoc="0" locked="0" layoutInCell="1" allowOverlap="1" wp14:anchorId="6C854E78" wp14:editId="51204D13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67" name="Group 1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68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28666FE" id="Group 167" o:spid="_x0000_s1026" style="position:absolute;margin-left:25.3pt;margin-top:1.1pt;width:28.8pt;height:14.4pt;z-index:27687321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Ilgbr2tAgAAS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</w:tr>
      <w:tr w:rsidR="00D820C0" w:rsidRPr="002E09C5" w14:paraId="53B09B9B" w14:textId="145C49BC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49ED0A" w14:textId="4E35BC6A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68096" behindDoc="0" locked="0" layoutInCell="1" allowOverlap="1" wp14:anchorId="7E8A0EA3" wp14:editId="23CD4C2C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214" name="Group 32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215" name="Rectangle 321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1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E5286FF" id="Group 3214" o:spid="_x0000_s1026" style="position:absolute;margin-left:-.5pt;margin-top:.2pt;width:29.4pt;height:14.4pt;z-index:276868096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">
                      <v:rect id="Rectangle 3215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6AD77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49664" behindDoc="0" locked="0" layoutInCell="1" allowOverlap="1" wp14:anchorId="2D843960" wp14:editId="15F00BF4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73" name="Text Box 27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3735B8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843960" id="Text Box 2773" o:spid="_x0000_s1698" type="#_x0000_t202" style="position:absolute;left:0;text-align:left;margin-left:3.15pt;margin-top:1.5pt;width:17.6pt;height:14.35pt;z-index:27684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l9iwG1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473735B8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4CC19" w14:textId="7279AEA2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98816" behindDoc="0" locked="0" layoutInCell="1" allowOverlap="1" wp14:anchorId="412D6E38" wp14:editId="06EA2D7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606" name="Text Box 56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6DE68D9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2D6E38" id="Text Box 5606" o:spid="_x0000_s1699" type="#_x0000_t202" style="position:absolute;left:0;text-align:left;margin-left:3.15pt;margin-top:1.5pt;width:17.6pt;height:14.35pt;z-index:27689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LoeTSN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16DE68D9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BF1D26" w14:textId="4FEEADA3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61952" behindDoc="0" locked="0" layoutInCell="1" allowOverlap="1" wp14:anchorId="3DD8AE73" wp14:editId="35074C8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49" name="Text Box 48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A8218C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D8AE73" id="Text Box 4849" o:spid="_x0000_s1700" type="#_x0000_t202" style="position:absolute;left:0;text-align:left;margin-left:3.15pt;margin-top:1.5pt;width:17.6pt;height:14.35pt;z-index:27686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l&#10;bVoX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08A8218C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F951364" w14:textId="7109127C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80384" behindDoc="0" locked="0" layoutInCell="1" allowOverlap="1" wp14:anchorId="041705A1" wp14:editId="023F983B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138" name="Group 51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13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4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12F6F48" id="Group 5138" o:spid="_x0000_s1026" style="position:absolute;margin-left:25.3pt;margin-top:1.1pt;width:28.8pt;height:14.4pt;z-index:27688038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0fwJw68CAABN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0F2950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55808" behindDoc="0" locked="0" layoutInCell="1" allowOverlap="1" wp14:anchorId="03DD109F" wp14:editId="451F83A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92" name="Text Box 27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2165C1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DD109F" id="Text Box 2792" o:spid="_x0000_s1701" type="#_x0000_t202" style="position:absolute;left:0;text-align:left;margin-left:3.15pt;margin-top:1.5pt;width:17.6pt;height:14.35pt;z-index:27685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HC9249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082165C1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33857329" w14:textId="56420E11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74240" behindDoc="0" locked="0" layoutInCell="1" allowOverlap="1" wp14:anchorId="447852EF" wp14:editId="571277CF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73" name="Group 1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7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4F7782D" id="Group 173" o:spid="_x0000_s1026" style="position:absolute;margin-left:25.3pt;margin-top:1.1pt;width:28.8pt;height:14.4pt;z-index:276874240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L0dAHStAgAAS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</w:tr>
      <w:tr w:rsidR="00D820C0" w:rsidRPr="002E09C5" w14:paraId="6BD48F4E" w14:textId="219FB8C6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4E7654" w14:textId="3EE08EB8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69120" behindDoc="0" locked="0" layoutInCell="1" allowOverlap="1" wp14:anchorId="47CFFE1D" wp14:editId="650A74CF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217" name="Group 32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218" name="Rectangle 321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1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CD4961F" id="Group 3217" o:spid="_x0000_s1026" style="position:absolute;margin-left:-.5pt;margin-top:.2pt;width:29.4pt;height:14.4pt;z-index:276869120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">
                      <v:rect id="Rectangle 3218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5757B9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50688" behindDoc="0" locked="0" layoutInCell="1" allowOverlap="1" wp14:anchorId="702AF9CC" wp14:editId="5D300C8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74" name="Text Box 27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A6245C2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2AF9CC" id="Text Box 2774" o:spid="_x0000_s1702" type="#_x0000_t202" style="position:absolute;left:0;text-align:left;margin-left:3.15pt;margin-top:1.5pt;width:17.6pt;height:14.35pt;z-index:27685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Dl&#10;BJxc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2A6245C2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CC035E" w14:textId="7F6DC644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99840" behindDoc="0" locked="0" layoutInCell="1" allowOverlap="1" wp14:anchorId="315C1ADC" wp14:editId="357F4303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607" name="Text Box 56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0DE0C62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5C1ADC" id="Text Box 5607" o:spid="_x0000_s1703" type="#_x0000_t202" style="position:absolute;left:0;text-align:left;margin-left:3.15pt;margin-top:1.5pt;width:17.6pt;height:14.35pt;z-index:27689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EaxTHB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60DE0C62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A747DB" w14:textId="0A1D57F4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62976" behindDoc="0" locked="0" layoutInCell="1" allowOverlap="1" wp14:anchorId="1716A6DE" wp14:editId="175E77E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50" name="Text Box 48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6FD471B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16A6DE" id="Text Box 4850" o:spid="_x0000_s1704" type="#_x0000_t202" style="position:absolute;left:0;text-align:left;margin-left:3.15pt;margin-top:1.5pt;width:17.6pt;height:14.35pt;z-index:27686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" fillcolor="white [3201]" strokeweight=".5pt">
                      <v:textbox>
                        <w:txbxContent>
                          <w:p w14:paraId="46FD471B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C747E66" w14:textId="5CBFBF63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81408" behindDoc="0" locked="0" layoutInCell="1" allowOverlap="1" wp14:anchorId="431E1C66" wp14:editId="753440F4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141" name="Group 51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14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4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70ED719" id="Group 5141" o:spid="_x0000_s1026" style="position:absolute;margin-left:25.3pt;margin-top:1.1pt;width:28.8pt;height:14.4pt;z-index:27688140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CEE930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56832" behindDoc="0" locked="0" layoutInCell="1" allowOverlap="1" wp14:anchorId="770B46CE" wp14:editId="4696E48C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93" name="Text Box 27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BEA0C07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0B46CE" id="Text Box 2793" o:spid="_x0000_s1705" type="#_x0000_t202" style="position:absolute;left:0;text-align:left;margin-left:3.15pt;margin-top:1.5pt;width:17.6pt;height:14.35pt;z-index:27685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DGeEsB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BEA0C07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07804559" w14:textId="27CEA4B5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75264" behindDoc="0" locked="0" layoutInCell="1" allowOverlap="1" wp14:anchorId="47D707C2" wp14:editId="1F517B84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188" name="Group 1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189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0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6E4E4F5" id="Group 188" o:spid="_x0000_s1026" style="position:absolute;margin-left:25.3pt;margin-top:1.1pt;width:28.8pt;height:14.4pt;z-index:276875264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</w:tr>
      <w:tr w:rsidR="00D820C0" w:rsidRPr="002E09C5" w14:paraId="2D4C59F5" w14:textId="5EF10A66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A9E5E" w14:textId="6EEB9FF1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70144" behindDoc="0" locked="0" layoutInCell="1" allowOverlap="1" wp14:anchorId="6063E4A6" wp14:editId="25CAA7BA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220" name="Group 32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221" name="Rectangle 3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2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23B8CAC" id="Group 3220" o:spid="_x0000_s1026" style="position:absolute;margin-left:-.5pt;margin-top:.2pt;width:29.4pt;height:14.4pt;z-index:276870144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">
                      <v:rect id="Rectangle 3221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6D0B84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51712" behindDoc="0" locked="0" layoutInCell="1" allowOverlap="1" wp14:anchorId="26E2685B" wp14:editId="6A914E6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75" name="Text Box 27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4188639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E2685B" id="Text Box 2775" o:spid="_x0000_s1706" type="#_x0000_t202" style="position:absolute;left:0;text-align:left;margin-left:3.15pt;margin-top:1.5pt;width:17.6pt;height:14.35pt;z-index:27685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KQnVRN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4188639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B1FD6E" w14:textId="2B57C475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900864" behindDoc="0" locked="0" layoutInCell="1" allowOverlap="1" wp14:anchorId="61188C13" wp14:editId="05C2B15D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608" name="Text Box 56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E3AA2CD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188C13" id="Text Box 5608" o:spid="_x0000_s1707" type="#_x0000_t202" style="position:absolute;left:0;text-align:left;margin-left:3.15pt;margin-top:1.5pt;width:17.6pt;height:14.35pt;z-index:27690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" fillcolor="white [3201]" strokeweight=".5pt">
                      <v:textbox>
                        <w:txbxContent>
                          <w:p w14:paraId="6E3AA2CD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3656FD" w14:textId="4F02D731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64000" behindDoc="0" locked="0" layoutInCell="1" allowOverlap="1" wp14:anchorId="16802B16" wp14:editId="6378C7D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51" name="Text Box 48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48B8187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802B16" id="Text Box 4851" o:spid="_x0000_s1708" type="#_x0000_t202" style="position:absolute;left:0;text-align:left;margin-left:3.15pt;margin-top:1.5pt;width:17.6pt;height:14.35pt;z-index:27686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C0&#10;VGEj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048B8187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C18A90E" w14:textId="70ACD0EA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82432" behindDoc="0" locked="0" layoutInCell="1" allowOverlap="1" wp14:anchorId="30D7A003" wp14:editId="5B22686F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144" name="Group 51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161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79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25179C1" id="Group 5144" o:spid="_x0000_s1026" style="position:absolute;margin-left:25.3pt;margin-top:1.1pt;width:28.8pt;height:14.4pt;z-index:27688243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CEEC4E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57856" behindDoc="0" locked="0" layoutInCell="1" allowOverlap="1" wp14:anchorId="5CE6F73D" wp14:editId="665D1E0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94" name="Text Box 27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25A5B8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E6F73D" id="Text Box 2794" o:spid="_x0000_s1709" type="#_x0000_t202" style="position:absolute;left:0;text-align:left;margin-left:3.15pt;margin-top:1.5pt;width:17.6pt;height:14.35pt;z-index:27685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CBKq8l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1325A5B8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6028C531" w14:textId="0FBBE264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76288" behindDoc="0" locked="0" layoutInCell="1" allowOverlap="1" wp14:anchorId="4BB83259" wp14:editId="74706389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2721" name="Group 27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2722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23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94D82DE" id="Group 2721" o:spid="_x0000_s1026" style="position:absolute;margin-left:25.3pt;margin-top:1.1pt;width:28.8pt;height:14.4pt;z-index:276876288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</w:tr>
      <w:tr w:rsidR="00D820C0" w:rsidRPr="002E09C5" w14:paraId="50119B6B" w14:textId="1721D659" w:rsidTr="00D820C0">
        <w:trPr>
          <w:cantSplit/>
          <w:trHeight w:hRule="exact" w:val="397"/>
          <w:jc w:val="center"/>
        </w:trPr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23DBE0" w14:textId="1C7DE399" w:rsidR="00D820C0" w:rsidRPr="002E09C5" w:rsidRDefault="00D820C0" w:rsidP="00723C41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71168" behindDoc="0" locked="0" layoutInCell="1" allowOverlap="1" wp14:anchorId="24911BF5" wp14:editId="1D5630F0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540</wp:posOffset>
                      </wp:positionV>
                      <wp:extent cx="373380" cy="182880"/>
                      <wp:effectExtent l="0" t="0" r="26670" b="26670"/>
                      <wp:wrapNone/>
                      <wp:docPr id="3223" name="Group 322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3380" cy="182880"/>
                                <a:chOff x="0" y="0"/>
                                <a:chExt cx="373380" cy="182880"/>
                              </a:xfrm>
                            </wpg:grpSpPr>
                            <wps:wsp>
                              <wps:cNvPr id="3224" name="Rectangle 322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2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2947146" id="Group 3223" o:spid="_x0000_s1026" style="position:absolute;margin-left:-.5pt;margin-top:.2pt;width:29.4pt;height:14.4pt;z-index:276871168" coordsize="373380,18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">
                      <v:rect id="Rectangle 3224" o:spid="_x0000_s1027" style="position:absolute;left:190500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"/>
                      <v:rect id="Rectangle 5" o:spid="_x0000_s1028" style="position:absolute;width:182880;height:182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477803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52736" behindDoc="0" locked="0" layoutInCell="1" allowOverlap="1" wp14:anchorId="26FE9222" wp14:editId="0EA02FB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76" name="Text Box 27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1B07840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FE9222" id="Text Box 2776" o:spid="_x0000_s1710" type="#_x0000_t202" style="position:absolute;left:0;text-align:left;margin-left:3.15pt;margin-top:1.5pt;width:17.6pt;height:14.35pt;z-index:27685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H5TCrR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11B07840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B595C8" w14:textId="74D132FC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901888" behindDoc="0" locked="0" layoutInCell="1" allowOverlap="1" wp14:anchorId="189DF64B" wp14:editId="7EFE61C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5609" name="Text Box 56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91AE4F3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9DF64B" id="Text Box 5609" o:spid="_x0000_s1711" type="#_x0000_t202" style="position:absolute;left:0;text-align:left;margin-left:3.15pt;margin-top:1.5pt;width:17.6pt;height:14.35pt;z-index:27690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L/EXFN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191AE4F3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BEC25" w14:textId="7BB14181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65024" behindDoc="0" locked="0" layoutInCell="1" allowOverlap="1" wp14:anchorId="2ED8D2C4" wp14:editId="32537917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4852" name="Text Box 48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114BD27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D8D2C4" id="Text Box 4852" o:spid="_x0000_s1712" type="#_x0000_t202" style="position:absolute;left:0;text-align:left;margin-left:3.15pt;margin-top:1.5pt;width:17.6pt;height:14.35pt;z-index:27686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" fillcolor="white [3201]" strokeweight=".5pt">
                      <v:textbox>
                        <w:txbxContent>
                          <w:p w14:paraId="3114BD27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FB512E8" w14:textId="520D3FE4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83456" behindDoc="0" locked="0" layoutInCell="1" allowOverlap="1" wp14:anchorId="6158F84D" wp14:editId="2D3A8016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5180" name="Group 51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5224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25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90C3E4D" id="Group 5180" o:spid="_x0000_s1026" style="position:absolute;margin-left:25.3pt;margin-top:1.1pt;width:28.8pt;height:14.4pt;z-index:276883456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8CF7F8" w14:textId="77777777" w:rsidR="00D820C0" w:rsidRPr="002E09C5" w:rsidRDefault="00D820C0" w:rsidP="00723C41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76858880" behindDoc="0" locked="0" layoutInCell="1" allowOverlap="1" wp14:anchorId="53F669FE" wp14:editId="450499E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9050</wp:posOffset>
                      </wp:positionV>
                      <wp:extent cx="223520" cy="182245"/>
                      <wp:effectExtent l="0" t="0" r="24130" b="27305"/>
                      <wp:wrapNone/>
                      <wp:docPr id="2795" name="Text Box 27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3520" cy="1822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5B90C18" w14:textId="77777777" w:rsidR="00E83A32" w:rsidRDefault="00E83A32" w:rsidP="00C84B9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F669FE" id="Text Box 2795" o:spid="_x0000_s1713" type="#_x0000_t202" style="position:absolute;left:0;text-align:left;margin-left:3.15pt;margin-top:1.5pt;width:17.6pt;height:14.35pt;z-index:27685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" fillcolor="white [3201]" strokeweight=".5pt">
                      <v:textbox>
                        <w:txbxContent>
                          <w:p w14:paraId="45B90C18" w14:textId="77777777" w:rsidR="00E83A32" w:rsidRDefault="00E83A32" w:rsidP="00C84B92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0828DD3E" w14:textId="40224388" w:rsidR="00D820C0" w:rsidRDefault="00D820C0" w:rsidP="00723C41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  <w:r w:rsidRPr="009627FE">
              <w:rPr>
                <w:rFonts w:ascii="Calibri" w:hAnsi="Calibri"/>
                <w:noProof/>
                <w:sz w:val="18"/>
                <w:szCs w:val="18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877312" behindDoc="0" locked="0" layoutInCell="1" allowOverlap="1" wp14:anchorId="2FD389D4" wp14:editId="615B67AD">
                      <wp:simplePos x="0" y="0"/>
                      <wp:positionH relativeFrom="column">
                        <wp:posOffset>321454</wp:posOffset>
                      </wp:positionH>
                      <wp:positionV relativeFrom="paragraph">
                        <wp:posOffset>13725</wp:posOffset>
                      </wp:positionV>
                      <wp:extent cx="365760" cy="182880"/>
                      <wp:effectExtent l="0" t="0" r="15240" b="26670"/>
                      <wp:wrapNone/>
                      <wp:docPr id="2724" name="Group 27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65760" cy="182880"/>
                                <a:chOff x="8766" y="3170"/>
                                <a:chExt cx="576" cy="288"/>
                              </a:xfrm>
                            </wpg:grpSpPr>
                            <wps:wsp>
                              <wps:cNvPr id="2725" name="Rectangle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054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26" name="Rectangle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66" y="3170"/>
                                  <a:ext cx="288" cy="28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1DB718" id="Group 2724" o:spid="_x0000_s1026" style="position:absolute;margin-left:25.3pt;margin-top:1.1pt;width:28.8pt;height:14.4pt;z-index:276877312" coordorigin="8766,3170" coordsize="57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">
                      <v:rect id="Rectangle 64" o:spid="_x0000_s1027" style="position:absolute;left:9054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"/>
                      <v:rect id="Rectangle 65" o:spid="_x0000_s1028" style="position:absolute;left:8766;top:3170;width:288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"/>
                    </v:group>
                  </w:pict>
                </mc:Fallback>
              </mc:AlternateContent>
            </w:r>
          </w:p>
        </w:tc>
      </w:tr>
    </w:tbl>
    <w:p w14:paraId="4E8425CC" w14:textId="77777777" w:rsidR="00594D10" w:rsidRDefault="00594D10" w:rsidP="005137DA">
      <w:pPr>
        <w:rPr>
          <w:b/>
        </w:rPr>
      </w:pPr>
    </w:p>
    <w:p w14:paraId="3EAAD95A" w14:textId="77777777" w:rsidR="00747AF6" w:rsidRDefault="00747AF6" w:rsidP="005137DA">
      <w:pPr>
        <w:rPr>
          <w:b/>
        </w:rPr>
      </w:pPr>
    </w:p>
    <w:p w14:paraId="5909B347" w14:textId="5B26AE7F" w:rsidR="00010B81" w:rsidRPr="0035065E" w:rsidRDefault="00010B81" w:rsidP="00010B81">
      <w:pPr>
        <w:pStyle w:val="Heading5"/>
        <w:jc w:val="both"/>
        <w:rPr>
          <w:rFonts w:ascii="Courier New" w:hAnsi="Courier New" w:cs="Courier New"/>
          <w:bCs/>
          <w:iCs/>
          <w:szCs w:val="20"/>
        </w:rPr>
      </w:pPr>
      <w:r>
        <w:rPr>
          <w:rFonts w:ascii="Courier New" w:hAnsi="Courier New" w:cs="Courier New"/>
          <w:bCs/>
          <w:iCs/>
          <w:szCs w:val="20"/>
        </w:rPr>
        <w:t>SECTION VIII</w:t>
      </w:r>
      <w:r w:rsidRPr="00C75ED4">
        <w:rPr>
          <w:rFonts w:ascii="Courier New" w:hAnsi="Courier New" w:cs="Courier New"/>
          <w:bCs/>
          <w:iCs/>
          <w:szCs w:val="20"/>
        </w:rPr>
        <w:t xml:space="preserve">: </w:t>
      </w:r>
      <w:r>
        <w:rPr>
          <w:rFonts w:ascii="Courier New" w:hAnsi="Courier New" w:cs="Courier New"/>
          <w:bCs/>
          <w:iCs/>
          <w:szCs w:val="20"/>
        </w:rPr>
        <w:t>RBS, BP, Anthropometric Measures</w:t>
      </w:r>
    </w:p>
    <w:p w14:paraId="642F994F" w14:textId="77777777" w:rsidR="00010B81" w:rsidRPr="00083A6E" w:rsidRDefault="00010B81" w:rsidP="00010B81">
      <w:pPr>
        <w:rPr>
          <w:sz w:val="2"/>
        </w:rPr>
      </w:pPr>
    </w:p>
    <w:p w14:paraId="111968D5" w14:textId="37F02936" w:rsidR="00010B81" w:rsidRPr="00EE51F9" w:rsidRDefault="00010B81" w:rsidP="00010B81">
      <w:pPr>
        <w:rPr>
          <w:b/>
        </w:rPr>
      </w:pPr>
      <w:r w:rsidRPr="00EE51F9">
        <w:rPr>
          <w:b/>
        </w:rPr>
        <w:t>INFORM THE RESPONSDENT YOU ARE GOING TO CONDUCT THE TESTS</w:t>
      </w:r>
      <w:r>
        <w:rPr>
          <w:b/>
        </w:rPr>
        <w:t xml:space="preserve">. RECORD THE DETAILS WITH </w:t>
      </w:r>
      <w:r w:rsidR="006C296C">
        <w:rPr>
          <w:b/>
        </w:rPr>
        <w:t xml:space="preserve">PROPER </w:t>
      </w:r>
      <w:r>
        <w:rPr>
          <w:b/>
        </w:rPr>
        <w:t xml:space="preserve">LINE NUMBER </w:t>
      </w:r>
      <w:r w:rsidRPr="00EE51F9">
        <w:rPr>
          <w:b/>
        </w:rPr>
        <w:t>AS IN SECTION II</w:t>
      </w:r>
    </w:p>
    <w:p w14:paraId="16D773E5" w14:textId="7DDAFA15" w:rsidR="00010B81" w:rsidRDefault="006C296C" w:rsidP="00010B81">
      <w:pPr>
        <w:rPr>
          <w:b/>
        </w:rPr>
      </w:pPr>
      <w:r>
        <w:rPr>
          <w:b/>
        </w:rPr>
        <w:t xml:space="preserve">I am going to conduct </w:t>
      </w:r>
      <w:r w:rsidR="00010B81" w:rsidRPr="00EE51F9">
        <w:rPr>
          <w:b/>
        </w:rPr>
        <w:t xml:space="preserve">the RBS, BP tests and measure your height, weight, hip, arm and waist circumference. Please relax. None of these are painful.  </w:t>
      </w:r>
    </w:p>
    <w:tbl>
      <w:tblPr>
        <w:tblW w:w="12631" w:type="dxa"/>
        <w:jc w:val="center"/>
        <w:tblBorders>
          <w:top w:val="single" w:sz="2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9"/>
        <w:gridCol w:w="2039"/>
        <w:gridCol w:w="1363"/>
        <w:gridCol w:w="1309"/>
        <w:gridCol w:w="1329"/>
        <w:gridCol w:w="1331"/>
        <w:gridCol w:w="1330"/>
        <w:gridCol w:w="1330"/>
        <w:gridCol w:w="1471"/>
      </w:tblGrid>
      <w:tr w:rsidR="00010B81" w:rsidRPr="002E09C5" w14:paraId="0EFE4B15" w14:textId="77777777" w:rsidTr="00773E3D">
        <w:trPr>
          <w:cantSplit/>
          <w:trHeight w:val="1397"/>
          <w:jc w:val="center"/>
        </w:trPr>
        <w:tc>
          <w:tcPr>
            <w:tcW w:w="1129" w:type="dxa"/>
          </w:tcPr>
          <w:p w14:paraId="6285DABA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proofErr w:type="spellStart"/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Line.No</w:t>
            </w:r>
            <w:proofErr w:type="spellEnd"/>
            <w:r w:rsidRPr="002E09C5">
              <w:rPr>
                <w:rFonts w:ascii="Calibri" w:hAnsi="Calibri"/>
                <w:sz w:val="20"/>
                <w:szCs w:val="20"/>
                <w:lang w:val="en-CA" w:eastAsia="fr-FR"/>
              </w:rPr>
              <w:t>.</w:t>
            </w:r>
          </w:p>
          <w:p w14:paraId="4424F6CC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As per the Member line no. in section III.</w:t>
            </w:r>
          </w:p>
        </w:tc>
        <w:tc>
          <w:tcPr>
            <w:tcW w:w="2039" w:type="dxa"/>
          </w:tcPr>
          <w:p w14:paraId="591CD928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Do you suffer from Diabetes or Hypertension (HIGH BP)?</w:t>
            </w:r>
          </w:p>
          <w:p w14:paraId="42C3C6B2" w14:textId="77777777" w:rsidR="00010B81" w:rsidRDefault="00010B81" w:rsidP="00773E3D">
            <w:pPr>
              <w:spacing w:after="0" w:line="240" w:lineRule="auto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Diabetes=1</w:t>
            </w:r>
          </w:p>
          <w:p w14:paraId="6BAA7B78" w14:textId="77777777" w:rsidR="00010B81" w:rsidRDefault="00010B81" w:rsidP="00773E3D">
            <w:pPr>
              <w:spacing w:after="0" w:line="240" w:lineRule="auto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Hypertension=2</w:t>
            </w:r>
          </w:p>
          <w:p w14:paraId="064F9E83" w14:textId="77777777" w:rsidR="00010B81" w:rsidRDefault="00010B81" w:rsidP="00773E3D">
            <w:pPr>
              <w:spacing w:after="0" w:line="240" w:lineRule="auto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Both=3</w:t>
            </w:r>
          </w:p>
          <w:p w14:paraId="3780BB11" w14:textId="77777777" w:rsidR="00010B81" w:rsidRDefault="00010B81" w:rsidP="00773E3D">
            <w:pPr>
              <w:spacing w:after="0" w:line="240" w:lineRule="auto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None=4</w:t>
            </w:r>
          </w:p>
          <w:p w14:paraId="60954CD9" w14:textId="77777777" w:rsidR="00010B81" w:rsidRDefault="00010B81" w:rsidP="00773E3D">
            <w:pPr>
              <w:spacing w:after="0" w:line="240" w:lineRule="auto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Don’t Know=8</w:t>
            </w:r>
          </w:p>
        </w:tc>
        <w:tc>
          <w:tcPr>
            <w:tcW w:w="1363" w:type="dxa"/>
          </w:tcPr>
          <w:p w14:paraId="5AB1FA38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RBS</w:t>
            </w:r>
          </w:p>
          <w:p w14:paraId="78D92AEE" w14:textId="77777777" w:rsidR="00010B81" w:rsidRDefault="00010B81" w:rsidP="00773E3D">
            <w:pPr>
              <w:rPr>
                <w:rFonts w:ascii="Calibri" w:hAnsi="Calibri"/>
                <w:b/>
                <w:sz w:val="20"/>
                <w:szCs w:val="20"/>
                <w:lang w:val="en-CA" w:eastAsia="fr-FR"/>
              </w:rPr>
            </w:pPr>
          </w:p>
          <w:p w14:paraId="3E50DE94" w14:textId="77777777" w:rsidR="00010B81" w:rsidRDefault="00010B81" w:rsidP="00773E3D">
            <w:pPr>
              <w:rPr>
                <w:rFonts w:ascii="Calibri" w:hAnsi="Calibri"/>
                <w:b/>
                <w:sz w:val="20"/>
                <w:szCs w:val="20"/>
                <w:lang w:val="en-CA" w:eastAsia="fr-FR"/>
              </w:rPr>
            </w:pPr>
          </w:p>
          <w:p w14:paraId="3F779FD1" w14:textId="77777777" w:rsidR="00010B81" w:rsidRPr="00B87A58" w:rsidRDefault="00010B81" w:rsidP="00773E3D">
            <w:pPr>
              <w:rPr>
                <w:rFonts w:ascii="Calibri" w:hAnsi="Calibri"/>
                <w:b/>
                <w:sz w:val="20"/>
                <w:szCs w:val="20"/>
                <w:lang w:val="en-CA" w:eastAsia="fr-FR"/>
              </w:rPr>
            </w:pPr>
            <w:r w:rsidRPr="00B87A58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IF CONSENT NOT GIVEN RECORD 998</w:t>
            </w:r>
          </w:p>
        </w:tc>
        <w:tc>
          <w:tcPr>
            <w:tcW w:w="1309" w:type="dxa"/>
          </w:tcPr>
          <w:p w14:paraId="6B3AFCC6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BP (Systolic)</w:t>
            </w:r>
          </w:p>
          <w:p w14:paraId="51002EB1" w14:textId="77777777" w:rsidR="00010B81" w:rsidRDefault="00010B81" w:rsidP="00773E3D">
            <w:pPr>
              <w:rPr>
                <w:rFonts w:ascii="Calibri" w:hAnsi="Calibri"/>
                <w:b/>
                <w:sz w:val="20"/>
                <w:szCs w:val="20"/>
                <w:lang w:val="en-CA" w:eastAsia="fr-FR"/>
              </w:rPr>
            </w:pPr>
          </w:p>
          <w:p w14:paraId="0F0C1266" w14:textId="77777777" w:rsidR="00010B81" w:rsidRDefault="00010B81" w:rsidP="00773E3D">
            <w:pPr>
              <w:rPr>
                <w:rFonts w:ascii="Calibri" w:hAnsi="Calibri"/>
                <w:b/>
                <w:sz w:val="20"/>
                <w:szCs w:val="20"/>
                <w:lang w:val="en-CA" w:eastAsia="fr-FR"/>
              </w:rPr>
            </w:pPr>
          </w:p>
          <w:p w14:paraId="5D2A7B37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B87A58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IF CONSENT NOT GIVEN RECORD 998</w:t>
            </w:r>
          </w:p>
        </w:tc>
        <w:tc>
          <w:tcPr>
            <w:tcW w:w="1329" w:type="dxa"/>
          </w:tcPr>
          <w:p w14:paraId="41C5D49B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BP (Diastolic)</w:t>
            </w:r>
          </w:p>
          <w:p w14:paraId="5D7A202A" w14:textId="77777777" w:rsidR="00010B81" w:rsidRDefault="00010B81" w:rsidP="00773E3D">
            <w:pPr>
              <w:rPr>
                <w:rFonts w:ascii="Calibri" w:hAnsi="Calibri"/>
                <w:b/>
                <w:sz w:val="20"/>
                <w:szCs w:val="20"/>
                <w:lang w:val="en-CA" w:eastAsia="fr-FR"/>
              </w:rPr>
            </w:pPr>
          </w:p>
          <w:p w14:paraId="3130CDA4" w14:textId="77777777" w:rsidR="00010B81" w:rsidRDefault="00010B81" w:rsidP="00773E3D">
            <w:pPr>
              <w:rPr>
                <w:rFonts w:ascii="Calibri" w:hAnsi="Calibri"/>
                <w:b/>
                <w:sz w:val="20"/>
                <w:szCs w:val="20"/>
                <w:lang w:val="en-CA" w:eastAsia="fr-FR"/>
              </w:rPr>
            </w:pPr>
          </w:p>
          <w:p w14:paraId="384DD303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B87A58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IF CONSENT NOT GIVEN RECORD 998</w:t>
            </w:r>
          </w:p>
        </w:tc>
        <w:tc>
          <w:tcPr>
            <w:tcW w:w="1331" w:type="dxa"/>
          </w:tcPr>
          <w:p w14:paraId="1CA4EA0A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Height</w:t>
            </w:r>
          </w:p>
          <w:p w14:paraId="7DB35433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(</w:t>
            </w:r>
            <w:proofErr w:type="spellStart"/>
            <w:r>
              <w:rPr>
                <w:rFonts w:ascii="Calibri" w:hAnsi="Calibri"/>
                <w:sz w:val="20"/>
                <w:szCs w:val="20"/>
                <w:lang w:val="en-CA" w:eastAsia="fr-FR"/>
              </w:rPr>
              <w:t>cms</w:t>
            </w:r>
            <w:proofErr w:type="spellEnd"/>
            <w:r>
              <w:rPr>
                <w:rFonts w:ascii="Calibri" w:hAnsi="Calibri"/>
                <w:sz w:val="20"/>
                <w:szCs w:val="20"/>
                <w:lang w:val="en-CA" w:eastAsia="fr-FR"/>
              </w:rPr>
              <w:t>)</w:t>
            </w:r>
          </w:p>
          <w:p w14:paraId="63B22F2C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45C8948F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B87A58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IF CONSENT NOT GIVEN RECORD 998</w:t>
            </w:r>
          </w:p>
        </w:tc>
        <w:tc>
          <w:tcPr>
            <w:tcW w:w="1330" w:type="dxa"/>
          </w:tcPr>
          <w:p w14:paraId="3AF8092B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Weight</w:t>
            </w:r>
          </w:p>
          <w:p w14:paraId="58847A94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(</w:t>
            </w:r>
            <w:proofErr w:type="spellStart"/>
            <w:r>
              <w:rPr>
                <w:rFonts w:ascii="Calibri" w:hAnsi="Calibri"/>
                <w:sz w:val="20"/>
                <w:szCs w:val="20"/>
                <w:lang w:val="en-CA" w:eastAsia="fr-FR"/>
              </w:rPr>
              <w:t>kgs</w:t>
            </w:r>
            <w:proofErr w:type="spellEnd"/>
            <w:r>
              <w:rPr>
                <w:rFonts w:ascii="Calibri" w:hAnsi="Calibri"/>
                <w:sz w:val="20"/>
                <w:szCs w:val="20"/>
                <w:lang w:val="en-CA" w:eastAsia="fr-FR"/>
              </w:rPr>
              <w:t>)</w:t>
            </w:r>
          </w:p>
          <w:p w14:paraId="6D5F764D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024A4F74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B87A58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IF CONSENT NOT GIVEN RECORD 998</w:t>
            </w:r>
          </w:p>
        </w:tc>
        <w:tc>
          <w:tcPr>
            <w:tcW w:w="1330" w:type="dxa"/>
          </w:tcPr>
          <w:p w14:paraId="77D6C2C5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AA14BD">
              <w:rPr>
                <w:rFonts w:ascii="Calibri" w:hAnsi="Calibri"/>
                <w:sz w:val="20"/>
                <w:szCs w:val="20"/>
                <w:lang w:val="en-CA" w:eastAsia="fr-FR"/>
              </w:rPr>
              <w:t>Waist</w:t>
            </w:r>
          </w:p>
          <w:p w14:paraId="04FAF12A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(</w:t>
            </w:r>
            <w:proofErr w:type="spellStart"/>
            <w:r>
              <w:rPr>
                <w:rFonts w:ascii="Calibri" w:hAnsi="Calibri"/>
                <w:sz w:val="20"/>
                <w:szCs w:val="20"/>
                <w:lang w:val="en-CA" w:eastAsia="fr-FR"/>
              </w:rPr>
              <w:t>cms</w:t>
            </w:r>
            <w:proofErr w:type="spellEnd"/>
            <w:r>
              <w:rPr>
                <w:rFonts w:ascii="Calibri" w:hAnsi="Calibri"/>
                <w:sz w:val="20"/>
                <w:szCs w:val="20"/>
                <w:lang w:val="en-CA" w:eastAsia="fr-FR"/>
              </w:rPr>
              <w:t>)</w:t>
            </w:r>
          </w:p>
          <w:p w14:paraId="2A028A89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3E897F0A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B87A58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IF CONSENT NOT GIVEN RECORD 998</w:t>
            </w:r>
          </w:p>
        </w:tc>
        <w:tc>
          <w:tcPr>
            <w:tcW w:w="1471" w:type="dxa"/>
          </w:tcPr>
          <w:p w14:paraId="3BDB713C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Hip</w:t>
            </w:r>
          </w:p>
          <w:p w14:paraId="6C93D306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(</w:t>
            </w:r>
            <w:proofErr w:type="spellStart"/>
            <w:r>
              <w:rPr>
                <w:rFonts w:ascii="Calibri" w:hAnsi="Calibri"/>
                <w:sz w:val="20"/>
                <w:szCs w:val="20"/>
                <w:lang w:val="en-CA" w:eastAsia="fr-FR"/>
              </w:rPr>
              <w:t>cms</w:t>
            </w:r>
            <w:proofErr w:type="spellEnd"/>
            <w:r>
              <w:rPr>
                <w:rFonts w:ascii="Calibri" w:hAnsi="Calibri"/>
                <w:sz w:val="20"/>
                <w:szCs w:val="20"/>
                <w:lang w:val="en-CA" w:eastAsia="fr-FR"/>
              </w:rPr>
              <w:t>)</w:t>
            </w:r>
          </w:p>
          <w:p w14:paraId="7E139146" w14:textId="77777777" w:rsidR="00010B81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  <w:p w14:paraId="4FB9339F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  <w:r w:rsidRPr="00B87A58">
              <w:rPr>
                <w:rFonts w:ascii="Calibri" w:hAnsi="Calibri"/>
                <w:b/>
                <w:sz w:val="20"/>
                <w:szCs w:val="20"/>
                <w:lang w:val="en-CA" w:eastAsia="fr-FR"/>
              </w:rPr>
              <w:t>IF CONSENT NOT GIVEN RECORD 998</w:t>
            </w:r>
          </w:p>
        </w:tc>
      </w:tr>
      <w:tr w:rsidR="00010B81" w:rsidRPr="002E09C5" w14:paraId="107439B8" w14:textId="77777777" w:rsidTr="00773E3D">
        <w:trPr>
          <w:cantSplit/>
          <w:trHeight w:val="313"/>
          <w:jc w:val="center"/>
        </w:trPr>
        <w:tc>
          <w:tcPr>
            <w:tcW w:w="1129" w:type="dxa"/>
            <w:tcBorders>
              <w:top w:val="single" w:sz="4" w:space="0" w:color="auto"/>
              <w:bottom w:val="single" w:sz="24" w:space="0" w:color="auto"/>
            </w:tcBorders>
          </w:tcPr>
          <w:p w14:paraId="4C9322D2" w14:textId="74FC498B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H1</w:t>
            </w:r>
          </w:p>
        </w:tc>
        <w:tc>
          <w:tcPr>
            <w:tcW w:w="2039" w:type="dxa"/>
            <w:tcBorders>
              <w:top w:val="single" w:sz="4" w:space="0" w:color="auto"/>
              <w:bottom w:val="single" w:sz="24" w:space="0" w:color="auto"/>
            </w:tcBorders>
          </w:tcPr>
          <w:p w14:paraId="43ABA2FD" w14:textId="0F84F289" w:rsidR="00010B81" w:rsidRDefault="00010B81" w:rsidP="00773E3D">
            <w:pPr>
              <w:tabs>
                <w:tab w:val="center" w:pos="715"/>
                <w:tab w:val="left" w:pos="1410"/>
              </w:tabs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H2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24" w:space="0" w:color="auto"/>
            </w:tcBorders>
          </w:tcPr>
          <w:p w14:paraId="2A988F71" w14:textId="49D9C957" w:rsidR="00010B81" w:rsidRPr="002E09C5" w:rsidRDefault="00010B81" w:rsidP="00773E3D">
            <w:pPr>
              <w:tabs>
                <w:tab w:val="center" w:pos="715"/>
                <w:tab w:val="left" w:pos="1410"/>
              </w:tabs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H3</w:t>
            </w:r>
          </w:p>
        </w:tc>
        <w:tc>
          <w:tcPr>
            <w:tcW w:w="1309" w:type="dxa"/>
            <w:tcBorders>
              <w:top w:val="single" w:sz="4" w:space="0" w:color="auto"/>
              <w:bottom w:val="single" w:sz="24" w:space="0" w:color="auto"/>
            </w:tcBorders>
          </w:tcPr>
          <w:p w14:paraId="39C39920" w14:textId="0A80CDB9" w:rsidR="00010B81" w:rsidRPr="002E09C5" w:rsidRDefault="00010B81" w:rsidP="00773E3D">
            <w:pPr>
              <w:tabs>
                <w:tab w:val="center" w:pos="715"/>
                <w:tab w:val="left" w:pos="1410"/>
              </w:tabs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H4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24" w:space="0" w:color="auto"/>
            </w:tcBorders>
          </w:tcPr>
          <w:p w14:paraId="1FD62782" w14:textId="43EAAA24" w:rsidR="00010B81" w:rsidRPr="002E09C5" w:rsidRDefault="00010B81" w:rsidP="00773E3D">
            <w:pPr>
              <w:tabs>
                <w:tab w:val="center" w:pos="715"/>
                <w:tab w:val="left" w:pos="1410"/>
              </w:tabs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H5</w:t>
            </w:r>
          </w:p>
        </w:tc>
        <w:tc>
          <w:tcPr>
            <w:tcW w:w="1331" w:type="dxa"/>
            <w:tcBorders>
              <w:top w:val="single" w:sz="4" w:space="0" w:color="auto"/>
              <w:bottom w:val="single" w:sz="24" w:space="0" w:color="auto"/>
            </w:tcBorders>
          </w:tcPr>
          <w:p w14:paraId="75B6799E" w14:textId="0E7B4C69" w:rsidR="00010B81" w:rsidRPr="002E09C5" w:rsidRDefault="00010B81" w:rsidP="00773E3D">
            <w:pPr>
              <w:tabs>
                <w:tab w:val="center" w:pos="715"/>
                <w:tab w:val="left" w:pos="1410"/>
              </w:tabs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H6</w:t>
            </w:r>
          </w:p>
        </w:tc>
        <w:tc>
          <w:tcPr>
            <w:tcW w:w="1330" w:type="dxa"/>
            <w:tcBorders>
              <w:top w:val="single" w:sz="4" w:space="0" w:color="auto"/>
              <w:bottom w:val="single" w:sz="24" w:space="0" w:color="auto"/>
            </w:tcBorders>
          </w:tcPr>
          <w:p w14:paraId="7464A8F7" w14:textId="459BB2EB" w:rsidR="00010B81" w:rsidRPr="002E09C5" w:rsidRDefault="00010B81" w:rsidP="00773E3D">
            <w:pPr>
              <w:tabs>
                <w:tab w:val="center" w:pos="715"/>
                <w:tab w:val="left" w:pos="1410"/>
              </w:tabs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H7</w:t>
            </w:r>
          </w:p>
        </w:tc>
        <w:tc>
          <w:tcPr>
            <w:tcW w:w="1330" w:type="dxa"/>
            <w:tcBorders>
              <w:top w:val="single" w:sz="4" w:space="0" w:color="auto"/>
              <w:bottom w:val="single" w:sz="24" w:space="0" w:color="auto"/>
            </w:tcBorders>
          </w:tcPr>
          <w:p w14:paraId="54B314A0" w14:textId="05D69700" w:rsidR="00010B81" w:rsidRPr="002E09C5" w:rsidRDefault="00010B81" w:rsidP="00773E3D">
            <w:pPr>
              <w:tabs>
                <w:tab w:val="center" w:pos="715"/>
                <w:tab w:val="left" w:pos="1410"/>
              </w:tabs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H8</w:t>
            </w:r>
          </w:p>
        </w:tc>
        <w:tc>
          <w:tcPr>
            <w:tcW w:w="1471" w:type="dxa"/>
            <w:tcBorders>
              <w:top w:val="single" w:sz="4" w:space="0" w:color="auto"/>
              <w:bottom w:val="single" w:sz="24" w:space="0" w:color="auto"/>
            </w:tcBorders>
          </w:tcPr>
          <w:p w14:paraId="752B1291" w14:textId="7CC7412D" w:rsidR="00010B81" w:rsidRPr="002E09C5" w:rsidRDefault="00010B81" w:rsidP="00773E3D">
            <w:pPr>
              <w:tabs>
                <w:tab w:val="center" w:pos="715"/>
                <w:tab w:val="left" w:pos="1410"/>
              </w:tabs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sz w:val="20"/>
                <w:szCs w:val="20"/>
                <w:lang w:val="en-CA" w:eastAsia="fr-FR"/>
              </w:rPr>
              <w:t>H9</w:t>
            </w:r>
          </w:p>
        </w:tc>
      </w:tr>
      <w:tr w:rsidR="00010B81" w:rsidRPr="002E09C5" w14:paraId="2D21E93C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nil"/>
              <w:bottom w:val="nil"/>
            </w:tcBorders>
          </w:tcPr>
          <w:p w14:paraId="55D6F0D4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nil"/>
              <w:bottom w:val="nil"/>
            </w:tcBorders>
          </w:tcPr>
          <w:p w14:paraId="31E1DC91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nil"/>
              <w:bottom w:val="nil"/>
            </w:tcBorders>
            <w:vAlign w:val="center"/>
          </w:tcPr>
          <w:p w14:paraId="40D78190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36672" behindDoc="0" locked="0" layoutInCell="1" allowOverlap="1" wp14:anchorId="0416B7CE" wp14:editId="769605F7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327" name="Group 32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32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2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6B0D2CD" id="Group 327" o:spid="_x0000_s1026" style="position:absolute;margin-left:-3.5pt;margin-top:1.15pt;width:44.4pt;height:14.4pt;z-index:27663667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nil"/>
              <w:bottom w:val="nil"/>
            </w:tcBorders>
            <w:vAlign w:val="center"/>
          </w:tcPr>
          <w:p w14:paraId="269257D1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38720" behindDoc="0" locked="0" layoutInCell="1" allowOverlap="1" wp14:anchorId="746FD468" wp14:editId="01348768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40" name="Group 5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4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4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4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AF34264" id="Group 540" o:spid="_x0000_s1026" style="position:absolute;margin-left:-3.95pt;margin-top:1.4pt;width:44.4pt;height:14.4pt;z-index:27663872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nil"/>
              <w:bottom w:val="nil"/>
            </w:tcBorders>
            <w:vAlign w:val="center"/>
          </w:tcPr>
          <w:p w14:paraId="573FB2FC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39744" behindDoc="0" locked="0" layoutInCell="1" allowOverlap="1" wp14:anchorId="573B4A5E" wp14:editId="18A0CAB9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44" name="Group 54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4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4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4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9B814FF" id="Group 544" o:spid="_x0000_s1026" style="position:absolute;margin-left:-3.95pt;margin-top:1.4pt;width:44.4pt;height:14.4pt;z-index:27663974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Mc0ZS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nil"/>
              <w:bottom w:val="nil"/>
            </w:tcBorders>
            <w:vAlign w:val="center"/>
          </w:tcPr>
          <w:p w14:paraId="41C24104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40768" behindDoc="0" locked="0" layoutInCell="1" allowOverlap="1" wp14:anchorId="6B8DE097" wp14:editId="3CEDE256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96" name="Group 59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9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9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9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B903356" id="Group 596" o:spid="_x0000_s1026" style="position:absolute;margin-left:-3.95pt;margin-top:1.4pt;width:44.4pt;height:14.4pt;z-index:27664076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HgT8DK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nil"/>
              <w:bottom w:val="nil"/>
            </w:tcBorders>
            <w:vAlign w:val="center"/>
          </w:tcPr>
          <w:p w14:paraId="54451DA1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41792" behindDoc="0" locked="0" layoutInCell="1" allowOverlap="1" wp14:anchorId="0D10E339" wp14:editId="5BE9BD59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72" name="Group 6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7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D57AFA0" id="Group 672" o:spid="_x0000_s1026" style="position:absolute;margin-left:-3.95pt;margin-top:1.4pt;width:44.4pt;height:14.4pt;z-index:27664179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O4kr5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nil"/>
              <w:bottom w:val="nil"/>
            </w:tcBorders>
            <w:vAlign w:val="center"/>
          </w:tcPr>
          <w:p w14:paraId="7A8E87E5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42816" behindDoc="0" locked="0" layoutInCell="1" allowOverlap="1" wp14:anchorId="3111EFA7" wp14:editId="182397DC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48" name="Group 74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4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17788CF" id="Group 748" o:spid="_x0000_s1026" style="position:absolute;margin-left:-3.95pt;margin-top:1.4pt;width:44.4pt;height:14.4pt;z-index:27664281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OFKW+m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nil"/>
              <w:bottom w:val="nil"/>
            </w:tcBorders>
            <w:vAlign w:val="center"/>
          </w:tcPr>
          <w:p w14:paraId="4900574C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37696" behindDoc="0" locked="0" layoutInCell="1" allowOverlap="1" wp14:anchorId="2885A39F" wp14:editId="29E2D64B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371" name="Group 3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37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7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7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07188AB" id="Group 371" o:spid="_x0000_s1026" style="position:absolute;margin-left:-3.95pt;margin-top:1.4pt;width:44.4pt;height:14.4pt;z-index:27663769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</w:tr>
      <w:tr w:rsidR="00010B81" w:rsidRPr="002E09C5" w14:paraId="1371CB1F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08FD687C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7C9E0DAC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7F7B44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49984" behindDoc="0" locked="0" layoutInCell="1" allowOverlap="1" wp14:anchorId="7E43B251" wp14:editId="061CBAAD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1765" name="Group 176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176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6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6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0112944" id="Group 1765" o:spid="_x0000_s1026" style="position:absolute;margin-left:-3.5pt;margin-top:1.15pt;width:44.4pt;height:14.4pt;z-index:27664998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A8BC3D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44864" behindDoc="0" locked="0" layoutInCell="1" allowOverlap="1" wp14:anchorId="17322C08" wp14:editId="7ACFF6AF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48" name="Group 54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4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5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5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F7A2C1B" id="Group 548" o:spid="_x0000_s1026" style="position:absolute;margin-left:-3.95pt;margin-top:1.4pt;width:44.4pt;height:14.4pt;z-index:27664486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JzuQou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4A5684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45888" behindDoc="0" locked="0" layoutInCell="1" allowOverlap="1" wp14:anchorId="1737983B" wp14:editId="4AD7BE43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52" name="Group 55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5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5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5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208B478" id="Group 552" o:spid="_x0000_s1026" style="position:absolute;margin-left:-3.95pt;margin-top:1.4pt;width:44.4pt;height:14.4pt;z-index:27664588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BN4/nJ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E5BE39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46912" behindDoc="0" locked="0" layoutInCell="1" allowOverlap="1" wp14:anchorId="51AAFE55" wp14:editId="27EBF599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00" name="Group 6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0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0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0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5AF097" id="Group 600" o:spid="_x0000_s1026" style="position:absolute;margin-left:-3.95pt;margin-top:1.4pt;width:44.4pt;height:14.4pt;z-index:27664691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BF7A5B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47936" behindDoc="0" locked="0" layoutInCell="1" allowOverlap="1" wp14:anchorId="2239A595" wp14:editId="1892050C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76" name="Group 67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7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81B5E05" id="Group 676" o:spid="_x0000_s1026" style="position:absolute;margin-left:-3.95pt;margin-top:1.4pt;width:44.4pt;height:14.4pt;z-index:27664793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KpTugK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C5D33F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48960" behindDoc="0" locked="0" layoutInCell="1" allowOverlap="1" wp14:anchorId="34D84E83" wp14:editId="6948D76C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52" name="Group 75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5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D1BE944" id="Group 752" o:spid="_x0000_s1026" style="position:absolute;margin-left:-3.95pt;margin-top:1.4pt;width:44.4pt;height:14.4pt;z-index:27664896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eXom/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45D7B9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43840" behindDoc="0" locked="0" layoutInCell="1" allowOverlap="1" wp14:anchorId="2A7D304A" wp14:editId="1FB2497F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04" name="Group 50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0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0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2C1B304" id="Group 504" o:spid="_x0000_s1026" style="position:absolute;margin-left:-3.95pt;margin-top:1.4pt;width:44.4pt;height:14.4pt;z-index:27664384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yI8bGJ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</w:tr>
      <w:tr w:rsidR="00010B81" w:rsidRPr="002E09C5" w14:paraId="3DE06506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0F8A21EE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41446DBE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2FA65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81728" behindDoc="0" locked="0" layoutInCell="1" allowOverlap="1" wp14:anchorId="15BA52F9" wp14:editId="280DD906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1769" name="Group 176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177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7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7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985E6C0" id="Group 1769" o:spid="_x0000_s1026" style="position:absolute;margin-left:-3.5pt;margin-top:1.15pt;width:44.4pt;height:14.4pt;z-index:27668172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BCF5DE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54080" behindDoc="0" locked="0" layoutInCell="1" allowOverlap="1" wp14:anchorId="364B885B" wp14:editId="0ABAE859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56" name="Group 5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5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5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5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789850F" id="Group 556" o:spid="_x0000_s1026" style="position:absolute;margin-left:-3.95pt;margin-top:1.4pt;width:44.4pt;height:14.4pt;z-index:27665408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FcP6+q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31252E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57152" behindDoc="0" locked="0" layoutInCell="1" allowOverlap="1" wp14:anchorId="3F705747" wp14:editId="53D11A6E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193" name="Group 1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19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2D5E5ED" id="Group 193" o:spid="_x0000_s1026" style="position:absolute;margin-left:-3.95pt;margin-top:1.4pt;width:44.4pt;height:14.4pt;z-index:27665715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3CSLcZ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6C4641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60224" behindDoc="0" locked="0" layoutInCell="1" allowOverlap="1" wp14:anchorId="17EFCD6C" wp14:editId="65A86B71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04" name="Group 60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0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0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0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D8C55AC" id="Group 604" o:spid="_x0000_s1026" style="position:absolute;margin-left:-3.95pt;margin-top:1.4pt;width:44.4pt;height:14.4pt;z-index:27666022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q3q2p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CFFEDC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63296" behindDoc="0" locked="0" layoutInCell="1" allowOverlap="1" wp14:anchorId="092ECBA2" wp14:editId="6346C9CF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80" name="Group 6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8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7D4003A" id="Group 680" o:spid="_x0000_s1026" style="position:absolute;margin-left:-3.95pt;margin-top:1.4pt;width:44.4pt;height:14.4pt;z-index:27666329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DqMBJo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711032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66368" behindDoc="0" locked="0" layoutInCell="1" allowOverlap="1" wp14:anchorId="2DB900BD" wp14:editId="2D5E13C6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56" name="Group 7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5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EF6E451" id="Group 756" o:spid="_x0000_s1026" style="position:absolute;margin-left:-3.95pt;margin-top:1.4pt;width:44.4pt;height:14.4pt;z-index:27666636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aGfjmK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871293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51008" behindDoc="0" locked="0" layoutInCell="1" allowOverlap="1" wp14:anchorId="0D2966DA" wp14:editId="085B7D75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08" name="Group 50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0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2C310FC" id="Group 508" o:spid="_x0000_s1026" style="position:absolute;margin-left:-3.95pt;margin-top:1.4pt;width:44.4pt;height:14.4pt;z-index:27665100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GWsQNm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</w:tr>
      <w:tr w:rsidR="00010B81" w:rsidRPr="002E09C5" w14:paraId="0CA545C3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649065ED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12A331A2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B3C2FC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82752" behindDoc="0" locked="0" layoutInCell="1" allowOverlap="1" wp14:anchorId="38E8B730" wp14:editId="52C8836E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1773" name="Group 177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177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7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7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1EFA04C" id="Group 1773" o:spid="_x0000_s1026" style="position:absolute;margin-left:-3.5pt;margin-top:1.15pt;width:44.4pt;height:14.4pt;z-index:27668275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4BFAB1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55104" behindDoc="0" locked="0" layoutInCell="1" allowOverlap="1" wp14:anchorId="7166E860" wp14:editId="13EDADC7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60" name="Group 5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6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5B8188F" id="Group 560" o:spid="_x0000_s1026" style="position:absolute;margin-left:-3.95pt;margin-top:1.4pt;width:44.4pt;height:14.4pt;z-index:27665510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DeoADk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DD142C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58176" behindDoc="0" locked="0" layoutInCell="1" allowOverlap="1" wp14:anchorId="20306B5C" wp14:editId="7C936782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200" name="Group 2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0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39E510C" id="Group 200" o:spid="_x0000_s1026" style="position:absolute;margin-left:-3.95pt;margin-top:1.4pt;width:44.4pt;height:14.4pt;z-index:27665817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5B947B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61248" behindDoc="0" locked="0" layoutInCell="1" allowOverlap="1" wp14:anchorId="3DF6E42E" wp14:editId="439C9F96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08" name="Group 60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0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1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1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BFCEE94" id="Group 608" o:spid="_x0000_s1026" style="position:absolute;margin-left:-3.95pt;margin-top:1.4pt;width:44.4pt;height:14.4pt;z-index:27666124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AZZ7We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5C0ADF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64320" behindDoc="0" locked="0" layoutInCell="1" allowOverlap="1" wp14:anchorId="6AA32664" wp14:editId="1004AF8F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84" name="Group 68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8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8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985E6A0" id="Group 684" o:spid="_x0000_s1026" style="position:absolute;margin-left:-3.95pt;margin-top:1.4pt;width:44.4pt;height:14.4pt;z-index:27666432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Wf+yA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1A0533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67392" behindDoc="0" locked="0" layoutInCell="1" allowOverlap="1" wp14:anchorId="1ECFC3A3" wp14:editId="23911105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60" name="Group 7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6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6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6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9556FA4" id="Group 760" o:spid="_x0000_s1026" style="position:absolute;margin-left:-3.95pt;margin-top:1.4pt;width:44.4pt;height:14.4pt;z-index:27666739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owQZh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46367D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52032" behindDoc="0" locked="0" layoutInCell="1" allowOverlap="1" wp14:anchorId="0F46A744" wp14:editId="248B82E5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12" name="Group 5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1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CE1FA86" id="Group 512" o:spid="_x0000_s1026" style="position:absolute;margin-left:-3.95pt;margin-top:1.4pt;width:44.4pt;height:14.4pt;z-index:27665203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/Zw9z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</w:tr>
      <w:tr w:rsidR="00010B81" w:rsidRPr="002E09C5" w14:paraId="600868E6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3B71EFFB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1D10351F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D29DF0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83776" behindDoc="0" locked="0" layoutInCell="1" allowOverlap="1" wp14:anchorId="17293E98" wp14:editId="245317ED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1777" name="Group 177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177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7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8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1DE23A6" id="Group 1777" o:spid="_x0000_s1026" style="position:absolute;margin-left:-3.5pt;margin-top:1.15pt;width:44.4pt;height:14.4pt;z-index:27668377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01B217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56128" behindDoc="0" locked="0" layoutInCell="1" allowOverlap="1" wp14:anchorId="22C9963F" wp14:editId="2A95BCBD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64" name="Group 56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6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8B0E87D" id="Group 564" o:spid="_x0000_s1026" style="position:absolute;margin-left:-3.95pt;margin-top:1.4pt;width:44.4pt;height:14.4pt;z-index:27665612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bW+gj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19F525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59200" behindDoc="0" locked="0" layoutInCell="1" allowOverlap="1" wp14:anchorId="4D766DEF" wp14:editId="53644A68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207" name="Group 20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0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8FB9CF3" id="Group 207" o:spid="_x0000_s1026" style="position:absolute;margin-left:-3.95pt;margin-top:1.4pt;width:44.4pt;height:14.4pt;z-index:27665920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DE6FA7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62272" behindDoc="0" locked="0" layoutInCell="1" allowOverlap="1" wp14:anchorId="498756CA" wp14:editId="68196982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12" name="Group 6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1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1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1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97A02E1" id="Group 612" o:spid="_x0000_s1026" style="position:absolute;margin-left:-3.95pt;margin-top:1.4pt;width:44.4pt;height:14.4pt;z-index:27666227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nmmQcJ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6DF9AA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65344" behindDoc="0" locked="0" layoutInCell="1" allowOverlap="1" wp14:anchorId="31F1902C" wp14:editId="1B34A9B3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88" name="Group 68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8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9A5C381" id="Group 688" o:spid="_x0000_s1026" style="position:absolute;margin-left:-3.95pt;margin-top:1.4pt;width:44.4pt;height:14.4pt;z-index:27666534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PTc6cO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0FB7BD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68416" behindDoc="0" locked="0" layoutInCell="1" allowOverlap="1" wp14:anchorId="4E5EF6F7" wp14:editId="2C3551C0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64" name="Group 76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6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6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6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37337B" id="Group 764" o:spid="_x0000_s1026" style="position:absolute;margin-left:-3.95pt;margin-top:1.4pt;width:44.4pt;height:14.4pt;z-index:27666841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EMu57J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08BB5A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53056" behindDoc="0" locked="0" layoutInCell="1" allowOverlap="1" wp14:anchorId="148DFB6F" wp14:editId="25F38C25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16" name="Group 5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1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A0A9709" id="Group 516" o:spid="_x0000_s1026" style="position:absolute;margin-left:-3.95pt;margin-top:1.4pt;width:44.4pt;height:14.4pt;z-index:27665305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7IH4qK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</w:tr>
      <w:tr w:rsidR="00010B81" w:rsidRPr="002E09C5" w14:paraId="3CE8C267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3DAD2D7A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37B666B4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8EE8DF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84800" behindDoc="0" locked="0" layoutInCell="1" allowOverlap="1" wp14:anchorId="0B543179" wp14:editId="37FAB41E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1781" name="Group 178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178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8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8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D29F225" id="Group 1781" o:spid="_x0000_s1026" style="position:absolute;margin-left:-3.5pt;margin-top:1.15pt;width:44.4pt;height:14.4pt;z-index:27668480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8898EA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70464" behindDoc="0" locked="0" layoutInCell="1" allowOverlap="1" wp14:anchorId="27DCAF7A" wp14:editId="5844A739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68" name="Group 56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6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563476A" id="Group 568" o:spid="_x0000_s1026" style="position:absolute;margin-left:-3.95pt;margin-top:1.4pt;width:44.4pt;height:14.4pt;z-index:27667046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MBM+0+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5F240B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71488" behindDoc="0" locked="0" layoutInCell="1" allowOverlap="1" wp14:anchorId="5CD00F9F" wp14:editId="34F41F67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214" name="Group 2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1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4ED0B5B" id="Group 214" o:spid="_x0000_s1026" style="position:absolute;margin-left:-3.95pt;margin-top:1.4pt;width:44.4pt;height:14.4pt;z-index:27667148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F6AE6F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72512" behindDoc="0" locked="0" layoutInCell="1" allowOverlap="1" wp14:anchorId="146587B0" wp14:editId="1613398A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16" name="Group 6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1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1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1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4A37D4C" id="Group 616" o:spid="_x0000_s1026" style="position:absolute;margin-left:-3.95pt;margin-top:1.4pt;width:44.4pt;height:14.4pt;z-index:27667251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j3RVFq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8EBC80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73536" behindDoc="0" locked="0" layoutInCell="1" allowOverlap="1" wp14:anchorId="7A932B5C" wp14:editId="7AF36C84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92" name="Group 69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9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C0EA1E2" id="Group 692" o:spid="_x0000_s1026" style="position:absolute;margin-left:-3.95pt;margin-top:1.4pt;width:44.4pt;height:14.4pt;z-index:27667353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bOyU1J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E27515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74560" behindDoc="0" locked="0" layoutInCell="1" allowOverlap="1" wp14:anchorId="67970D25" wp14:editId="28E034C3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68" name="Group 76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6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7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7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9157417" id="Group 768" o:spid="_x0000_s1026" style="position:absolute;margin-left:-3.95pt;margin-top:1.4pt;width:44.4pt;height:14.4pt;z-index:27667456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L3o4i2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B286C3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69440" behindDoc="0" locked="0" layoutInCell="1" allowOverlap="1" wp14:anchorId="3C54DB08" wp14:editId="1E63929B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20" name="Group 5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2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6F33241" id="Group 520" o:spid="_x0000_s1026" style="position:absolute;margin-left:-3.95pt;margin-top:1.4pt;width:44.4pt;height:14.4pt;z-index:27666944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An4gK2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</w:tr>
      <w:tr w:rsidR="00010B81" w:rsidRPr="002E09C5" w14:paraId="15EC7B59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4876C1E8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0EF9CEFB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8623AA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85824" behindDoc="0" locked="0" layoutInCell="1" allowOverlap="1" wp14:anchorId="6CFC0FD5" wp14:editId="1CF8622E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1785" name="Group 17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178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8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8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3FBD52D" id="Group 1785" o:spid="_x0000_s1026" style="position:absolute;margin-left:-3.5pt;margin-top:1.15pt;width:44.4pt;height:14.4pt;z-index:27668582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12F83D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76608" behindDoc="0" locked="0" layoutInCell="1" allowOverlap="1" wp14:anchorId="7FDB45AA" wp14:editId="1A0C8B7D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72" name="Group 5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7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554C0F5" id="Group 572" o:spid="_x0000_s1026" style="position:absolute;margin-left:-3.95pt;margin-top:1.4pt;width:44.4pt;height:14.4pt;z-index:27667660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CA20F0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77632" behindDoc="0" locked="0" layoutInCell="1" allowOverlap="1" wp14:anchorId="6E4FF048" wp14:editId="0BC1EB00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76" name="Group 57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7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870743C" id="Group 576" o:spid="_x0000_s1026" style="position:absolute;margin-left:-3.95pt;margin-top:1.4pt;width:44.4pt;height:14.4pt;z-index:27667763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SWFDPq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5E7CCB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78656" behindDoc="0" locked="0" layoutInCell="1" allowOverlap="1" wp14:anchorId="296127C2" wp14:editId="0F3EFF44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20" name="Group 6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2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2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2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31F6E07" id="Group 620" o:spid="_x0000_s1026" style="position:absolute;margin-left:-3.95pt;margin-top:1.4pt;width:44.4pt;height:14.4pt;z-index:27667865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BEF68I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E636EA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79680" behindDoc="0" locked="0" layoutInCell="1" allowOverlap="1" wp14:anchorId="7ED3999C" wp14:editId="16B8E192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96" name="Group 69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9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6748355" id="Group 696" o:spid="_x0000_s1026" style="position:absolute;margin-left:-3.95pt;margin-top:1.4pt;width:44.4pt;height:14.4pt;z-index:27667968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ffFRsq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D56734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80704" behindDoc="0" locked="0" layoutInCell="1" allowOverlap="1" wp14:anchorId="4DB26718" wp14:editId="5029E161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72" name="Group 7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7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7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7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309CF24" id="Group 772" o:spid="_x0000_s1026" style="position:absolute;margin-left:-3.95pt;margin-top:1.4pt;width:44.4pt;height:14.4pt;z-index:27668070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JdifO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E51892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75584" behindDoc="0" locked="0" layoutInCell="1" allowOverlap="1" wp14:anchorId="71B82206" wp14:editId="3FFE2D93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24" name="Group 5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2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8CDF87E" id="Group 524" o:spid="_x0000_s1026" style="position:absolute;margin-left:-3.95pt;margin-top:1.4pt;width:44.4pt;height:14.4pt;z-index:27667558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lC2i3J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</w:tr>
      <w:tr w:rsidR="00010B81" w:rsidRPr="002E09C5" w14:paraId="2FD96D64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2C44C4CC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653E9A2D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ADA8E9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60576" behindDoc="0" locked="0" layoutInCell="1" allowOverlap="1" wp14:anchorId="152741BD" wp14:editId="1E11A144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1789" name="Group 178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179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9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9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6730E93" id="Group 1789" o:spid="_x0000_s1026" style="position:absolute;margin-left:-3.5pt;margin-top:1.15pt;width:44.4pt;height:14.4pt;z-index:27676057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35B015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87872" behindDoc="0" locked="0" layoutInCell="1" allowOverlap="1" wp14:anchorId="25646A9F" wp14:editId="185B2317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80" name="Group 5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8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219B41E" id="Group 580" o:spid="_x0000_s1026" style="position:absolute;margin-left:-3.95pt;margin-top:1.4pt;width:44.4pt;height:14.4pt;z-index:27668787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CJxb/W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B113BB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88896" behindDoc="0" locked="0" layoutInCell="1" allowOverlap="1" wp14:anchorId="7B5DEE36" wp14:editId="5D888B0C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84" name="Group 58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8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4ED2B1C" id="Group 584" o:spid="_x0000_s1026" style="position:absolute;margin-left:-3.95pt;margin-top:1.4pt;width:44.4pt;height:14.4pt;z-index:27668889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OgofvJ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4EE1BF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89920" behindDoc="0" locked="0" layoutInCell="1" allowOverlap="1" wp14:anchorId="5A4B27E5" wp14:editId="1046628C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24" name="Group 6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2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2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2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7BB5407" id="Group 624" o:spid="_x0000_s1026" style="position:absolute;margin-left:-3.95pt;margin-top:1.4pt;width:44.4pt;height:14.4pt;z-index:27668992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99gPY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373D1F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90944" behindDoc="0" locked="0" layoutInCell="1" allowOverlap="1" wp14:anchorId="773F4CFA" wp14:editId="527914E5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00" name="Group 7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0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89732A" id="Group 700" o:spid="_x0000_s1026" style="position:absolute;margin-left:-3.95pt;margin-top:1.4pt;width:44.4pt;height:14.4pt;z-index:27669094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3094D9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91968" behindDoc="0" locked="0" layoutInCell="1" allowOverlap="1" wp14:anchorId="0A237B9F" wp14:editId="0E4A41DB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76" name="Group 77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7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7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7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D1B83C6" id="Group 776" o:spid="_x0000_s1026" style="position:absolute;margin-left:-3.95pt;margin-top:1.4pt;width:44.4pt;height:14.4pt;z-index:27669196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NMVaXK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CB005B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86848" behindDoc="0" locked="0" layoutInCell="1" allowOverlap="1" wp14:anchorId="51CD1FC9" wp14:editId="454948D2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28" name="Group 5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2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3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3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2141C29" id="Group 528" o:spid="_x0000_s1026" style="position:absolute;margin-left:-3.95pt;margin-top:1.4pt;width:44.4pt;height:14.4pt;z-index:27668684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DkO+R2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</w:tr>
      <w:tr w:rsidR="00010B81" w:rsidRPr="002E09C5" w14:paraId="49887EED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43464FFF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7B77CC17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DD821F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61600" behindDoc="0" locked="0" layoutInCell="1" allowOverlap="1" wp14:anchorId="277B8239" wp14:editId="483F87B1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1793" name="Group 17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179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9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9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9099904" id="Group 1793" o:spid="_x0000_s1026" style="position:absolute;margin-left:-3.5pt;margin-top:1.15pt;width:44.4pt;height:14.4pt;z-index:27676160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D5AB29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04256" behindDoc="0" locked="0" layoutInCell="1" allowOverlap="1" wp14:anchorId="484579FA" wp14:editId="2C653C25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88" name="Group 58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8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9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9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DC58FD2" id="Group 588" o:spid="_x0000_s1026" style="position:absolute;margin-left:-3.95pt;margin-top:1.4pt;width:44.4pt;height:14.4pt;z-index:27670425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JcpRH2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14442D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15520" behindDoc="0" locked="0" layoutInCell="1" allowOverlap="1" wp14:anchorId="42C1267E" wp14:editId="06EE7B74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92" name="Group 59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9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9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9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6027CBF" id="Group 592" o:spid="_x0000_s1026" style="position:absolute;margin-left:-3.95pt;margin-top:1.4pt;width:44.4pt;height:14.4pt;z-index:27671552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Dxk5a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8824A0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26784" behindDoc="0" locked="0" layoutInCell="1" allowOverlap="1" wp14:anchorId="0602D627" wp14:editId="35DE54CF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28" name="Group 6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2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3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3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BA86C51" id="Group 628" o:spid="_x0000_s1026" style="position:absolute;margin-left:-3.95pt;margin-top:1.4pt;width:44.4pt;height:14.4pt;z-index:27672678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Fr7VKO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F1E364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38048" behindDoc="0" locked="0" layoutInCell="1" allowOverlap="1" wp14:anchorId="2D685D58" wp14:editId="17D1D223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04" name="Group 70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0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FF99D56" id="Group 704" o:spid="_x0000_s1026" style="position:absolute;margin-left:-3.95pt;margin-top:1.4pt;width:44.4pt;height:14.4pt;z-index:27673804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tSsCe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AD684B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49312" behindDoc="0" locked="0" layoutInCell="1" allowOverlap="1" wp14:anchorId="67774208" wp14:editId="652D2B62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80" name="Group 7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8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FA5ACCB" id="Group 780" o:spid="_x0000_s1026" style="position:absolute;margin-left:-3.95pt;margin-top:1.4pt;width:44.4pt;height:14.4pt;z-index:27674931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D0Yaa0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86CD8E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92992" behindDoc="0" locked="0" layoutInCell="1" allowOverlap="1" wp14:anchorId="10E63FD2" wp14:editId="6C2B205F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32" name="Group 5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3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3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3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E32912F" id="Group 532" o:spid="_x0000_s1026" style="position:absolute;margin-left:-3.95pt;margin-top:1.4pt;width:44.4pt;height:14.4pt;z-index:27669299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oT6EC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</w:tr>
      <w:tr w:rsidR="00010B81" w:rsidRPr="002E09C5" w14:paraId="07A1E92F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147A28BC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2D797795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ED6D51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62624" behindDoc="0" locked="0" layoutInCell="1" allowOverlap="1" wp14:anchorId="4D85C87C" wp14:editId="20690D26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1797" name="Group 17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179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9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0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A649965" id="Group 1797" o:spid="_x0000_s1026" style="position:absolute;margin-left:-3.5pt;margin-top:1.15pt;width:44.4pt;height:14.4pt;z-index:27676262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877C43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05280" behindDoc="0" locked="0" layoutInCell="1" allowOverlap="1" wp14:anchorId="792A24F2" wp14:editId="60D85651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32" name="Group 6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3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3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3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6B90C82" id="Group 632" o:spid="_x0000_s1026" style="position:absolute;margin-left:-3.95pt;margin-top:1.4pt;width:44.4pt;height:14.4pt;z-index:27670528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wssptJ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B70D41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16544" behindDoc="0" locked="0" layoutInCell="1" allowOverlap="1" wp14:anchorId="66744BBF" wp14:editId="168AD4ED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36" name="Group 6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3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3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3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339C6D4" id="Group 636" o:spid="_x0000_s1026" style="position:absolute;margin-left:-3.95pt;margin-top:1.4pt;width:44.4pt;height:14.4pt;z-index:27671654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09bs0q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843433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27808" behindDoc="0" locked="0" layoutInCell="1" allowOverlap="1" wp14:anchorId="67174935" wp14:editId="0360708A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08" name="Group 70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0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4E7DBFE" id="Group 708" o:spid="_x0000_s1026" style="position:absolute;margin-left:-3.95pt;margin-top:1.4pt;width:44.4pt;height:14.4pt;z-index:27672780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BgIWbu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D39492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39072" behindDoc="0" locked="0" layoutInCell="1" allowOverlap="1" wp14:anchorId="25CA2265" wp14:editId="56964260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12" name="Group 7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1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6B3684B" id="Group 712" o:spid="_x0000_s1026" style="position:absolute;margin-left:-3.95pt;margin-top:1.4pt;width:44.4pt;height:14.4pt;z-index:27673907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gDgkrJ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F76B3F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50336" behindDoc="0" locked="0" layoutInCell="1" allowOverlap="1" wp14:anchorId="5D7D33DE" wp14:editId="273BA112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84" name="Group 78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8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24A6505" id="Group 784" o:spid="_x0000_s1026" style="position:absolute;margin-left:-3.95pt;margin-top:1.4pt;width:44.4pt;height:14.4pt;z-index:27675033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R64G3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DA314C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94016" behindDoc="0" locked="0" layoutInCell="1" allowOverlap="1" wp14:anchorId="359EE5B7" wp14:editId="2BDF5D79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536" name="Group 5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53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3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3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4F94F9D" id="Group 536" o:spid="_x0000_s1026" style="position:absolute;margin-left:-3.95pt;margin-top:1.4pt;width:44.4pt;height:14.4pt;z-index:27669401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sCNBbK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</w:tr>
      <w:tr w:rsidR="00010B81" w:rsidRPr="002E09C5" w14:paraId="627A3461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697B68DF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3E7317B5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614A1A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63648" behindDoc="0" locked="0" layoutInCell="1" allowOverlap="1" wp14:anchorId="3311A314" wp14:editId="46AA11FA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959" name="Group 95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19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66F154" id="Group 959" o:spid="_x0000_s1026" style="position:absolute;margin-left:-3.5pt;margin-top:1.15pt;width:44.4pt;height:14.4pt;z-index:27676364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64AF00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06304" behindDoc="0" locked="0" layoutInCell="1" allowOverlap="1" wp14:anchorId="05808A40" wp14:editId="2F447857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16" name="Group 7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1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CD839F4" id="Group 716" o:spid="_x0000_s1026" style="position:absolute;margin-left:-3.95pt;margin-top:1.4pt;width:44.4pt;height:14.4pt;z-index:27670630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kSXhyq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9A4787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17568" behindDoc="0" locked="0" layoutInCell="1" allowOverlap="1" wp14:anchorId="70C97932" wp14:editId="7C3B59F6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20" name="Group 7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2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E93AF49" id="Group 720" o:spid="_x0000_s1026" style="position:absolute;margin-left:-3.95pt;margin-top:1.4pt;width:44.4pt;height:14.4pt;z-index:27671756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B6C62E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28832" behindDoc="0" locked="0" layoutInCell="1" allowOverlap="1" wp14:anchorId="0BF73AAA" wp14:editId="26924ED2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24" name="Group 7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2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73763F3" id="Group 724" o:spid="_x0000_s1026" style="position:absolute;margin-left:-3.95pt;margin-top:1.4pt;width:44.4pt;height:14.4pt;z-index:27672883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6Ym7v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DDBF21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40096" behindDoc="0" locked="0" layoutInCell="1" allowOverlap="1" wp14:anchorId="55E69791" wp14:editId="0A51883F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28" name="Group 7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2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3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3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583F19D" id="Group 728" o:spid="_x0000_s1026" style="position:absolute;margin-left:-3.95pt;margin-top:1.4pt;width:44.4pt;height:14.4pt;z-index:27674009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ESq4H+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FA4ED3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51360" behindDoc="0" locked="0" layoutInCell="1" allowOverlap="1" wp14:anchorId="74E481F2" wp14:editId="7D5A0F6E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88" name="Group 78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8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9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9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8A10DF2" id="Group 788" o:spid="_x0000_s1026" style="position:absolute;margin-left:-3.95pt;margin-top:1.4pt;width:44.4pt;height:14.4pt;z-index:27675136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OqNXR+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AEB59D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95040" behindDoc="0" locked="0" layoutInCell="1" allowOverlap="1" wp14:anchorId="030EEC2C" wp14:editId="6E86F52D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225" name="Group 2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2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C209B7A" id="Group 225" o:spid="_x0000_s1026" style="position:absolute;margin-left:-3.95pt;margin-top:1.4pt;width:44.4pt;height:14.4pt;z-index:27669504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CYOU6z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</w:tr>
      <w:tr w:rsidR="00010B81" w:rsidRPr="002E09C5" w14:paraId="746BB311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05386042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5ED1707B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D51AD8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64672" behindDoc="0" locked="0" layoutInCell="1" allowOverlap="1" wp14:anchorId="4A78AB19" wp14:editId="1248B048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199" name="Group 19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0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FEA2917" id="Group 199" o:spid="_x0000_s1026" style="position:absolute;margin-left:-3.5pt;margin-top:1.15pt;width:44.4pt;height:14.4pt;z-index:27676467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73831F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07328" behindDoc="0" locked="0" layoutInCell="1" allowOverlap="1" wp14:anchorId="099F779A" wp14:editId="45BC0053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32" name="Group 7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3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3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3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AC24FE0" id="Group 732" o:spid="_x0000_s1026" style="position:absolute;margin-left:-3.95pt;margin-top:1.4pt;width:44.4pt;height:14.4pt;z-index:27670732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3JqdaJ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7A0E03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18592" behindDoc="0" locked="0" layoutInCell="1" allowOverlap="1" wp14:anchorId="58653E87" wp14:editId="3F1C9ABC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36" name="Group 7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3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3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3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CEE5A1A" id="Group 736" o:spid="_x0000_s1026" style="position:absolute;margin-left:-3.95pt;margin-top:1.4pt;width:44.4pt;height:14.4pt;z-index:27671859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zYdYDq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84315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29856" behindDoc="0" locked="0" layoutInCell="1" allowOverlap="1" wp14:anchorId="4768E208" wp14:editId="1DB42E8A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40" name="Group 6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4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4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4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A7905EA" id="Group 640" o:spid="_x0000_s1026" style="position:absolute;margin-left:-3.95pt;margin-top:1.4pt;width:44.4pt;height:14.4pt;z-index:27672985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B26D18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41120" behindDoc="0" locked="0" layoutInCell="1" allowOverlap="1" wp14:anchorId="246A319C" wp14:editId="18FE0078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40" name="Group 7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4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4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4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1360EFD" id="Group 740" o:spid="_x0000_s1026" style="position:absolute;margin-left:-3.95pt;margin-top:1.4pt;width:44.4pt;height:14.4pt;z-index:27674112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102448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52384" behindDoc="0" locked="0" layoutInCell="1" allowOverlap="1" wp14:anchorId="6364CA6B" wp14:editId="2CB64802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92" name="Group 79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9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9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9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CBB4FAC" id="Group 792" o:spid="_x0000_s1026" style="position:absolute;margin-left:-3.95pt;margin-top:1.4pt;width:44.4pt;height:14.4pt;z-index:27675238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cr0gCJ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4CD3F1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96064" behindDoc="0" locked="0" layoutInCell="1" allowOverlap="1" wp14:anchorId="67F54619" wp14:editId="478F10F6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232" name="Group 2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3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FC4DB54" id="Group 232" o:spid="_x0000_s1026" style="position:absolute;margin-left:-3.95pt;margin-top:1.4pt;width:44.4pt;height:14.4pt;z-index:27669606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MCSt+O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</w:tr>
      <w:tr w:rsidR="00010B81" w:rsidRPr="002E09C5" w14:paraId="07FC320E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62C1904E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36C9E75D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BDAB41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65696" behindDoc="0" locked="0" layoutInCell="1" allowOverlap="1" wp14:anchorId="568A8C13" wp14:editId="1C2CA586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209" name="Group 2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1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5D02BCE" id="Group 209" o:spid="_x0000_s1026" style="position:absolute;margin-left:-3.5pt;margin-top:1.15pt;width:44.4pt;height:14.4pt;z-index:27676569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5FDFF6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08352" behindDoc="0" locked="0" layoutInCell="1" allowOverlap="1" wp14:anchorId="77D6B961" wp14:editId="0392A4D2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44" name="Group 74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4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4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4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8FD788F" id="Group 744" o:spid="_x0000_s1026" style="position:absolute;margin-left:-3.95pt;margin-top:1.4pt;width:44.4pt;height:14.4pt;z-index:27670835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TGkAKJ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1FCA3E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19616" behindDoc="0" locked="0" layoutInCell="1" allowOverlap="1" wp14:anchorId="2BC9B307" wp14:editId="73E5E9DC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44" name="Group 64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4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4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4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41C53E1" id="Group 644" o:spid="_x0000_s1026" style="position:absolute;margin-left:-3.95pt;margin-top:1.4pt;width:44.4pt;height:14.4pt;z-index:27671961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Uji09J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9E7940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30880" behindDoc="0" locked="0" layoutInCell="1" allowOverlap="1" wp14:anchorId="5649805A" wp14:editId="5CCDD808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48" name="Group 64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4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5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5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83DCDAC" id="Group 648" o:spid="_x0000_s1026" style="position:absolute;margin-left:-3.95pt;margin-top:1.4pt;width:44.4pt;height:14.4pt;z-index:27673088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P8b7zW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E6617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42144" behindDoc="0" locked="0" layoutInCell="1" allowOverlap="1" wp14:anchorId="5FE594DA" wp14:editId="058C6942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52" name="Group 65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5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5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5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150EE40" id="Group 652" o:spid="_x0000_s1026" style="position:absolute;margin-left:-3.95pt;margin-top:1.4pt;width:44.4pt;height:14.4pt;z-index:27674214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ZyuSI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BF5207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53408" behindDoc="0" locked="0" layoutInCell="1" allowOverlap="1" wp14:anchorId="76AEB854" wp14:editId="27E266ED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796" name="Group 79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79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9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9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1E794CE" id="Group 796" o:spid="_x0000_s1026" style="position:absolute;margin-left:-3.95pt;margin-top:1.4pt;width:44.4pt;height:14.4pt;z-index:27675340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GOg5W6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BAAFF0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97088" behindDoc="0" locked="0" layoutInCell="1" allowOverlap="1" wp14:anchorId="3393680B" wp14:editId="390B2E96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242" name="Group 2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4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657D38B" id="Group 242" o:spid="_x0000_s1026" style="position:absolute;margin-left:-3.95pt;margin-top:1.4pt;width:44.4pt;height:14.4pt;z-index:27669708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GhqchK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</w:tr>
      <w:tr w:rsidR="00010B81" w:rsidRPr="002E09C5" w14:paraId="0E998077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7118E879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639B5C4C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30B0A4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66720" behindDoc="0" locked="0" layoutInCell="1" allowOverlap="1" wp14:anchorId="7D06F9FE" wp14:editId="0FB18CBF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216" name="Group 2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1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D81A71" id="Group 216" o:spid="_x0000_s1026" style="position:absolute;margin-left:-3.5pt;margin-top:1.15pt;width:44.4pt;height:14.4pt;z-index:27676672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F56609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09376" behindDoc="0" locked="0" layoutInCell="1" allowOverlap="1" wp14:anchorId="29713E73" wp14:editId="78758B0E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56" name="Group 6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5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5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5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73ADDA0" id="Group 656" o:spid="_x0000_s1026" style="position:absolute;margin-left:-3.95pt;margin-top:1.4pt;width:44.4pt;height:14.4pt;z-index:27670937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djZXRK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5834AC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20640" behindDoc="0" locked="0" layoutInCell="1" allowOverlap="1" wp14:anchorId="50648AA7" wp14:editId="3C27F82B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60" name="Group 6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6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69BF722" id="Group 660" o:spid="_x0000_s1026" style="position:absolute;margin-left:-3.95pt;margin-top:1.4pt;width:44.4pt;height:14.4pt;z-index:27672064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vVWtWp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E9764F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31904" behindDoc="0" locked="0" layoutInCell="1" allowOverlap="1" wp14:anchorId="646858BE" wp14:editId="12216A09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64" name="Group 66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6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2AF39EF" id="Group 664" o:spid="_x0000_s1026" style="position:absolute;margin-left:-3.95pt;margin-top:1.4pt;width:44.4pt;height:14.4pt;z-index:27673190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DpoNMJ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6CAE03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43168" behindDoc="0" locked="0" layoutInCell="1" allowOverlap="1" wp14:anchorId="26ED9C29" wp14:editId="048C8FEA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668" name="Group 66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66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DF9CF85" id="Group 668" o:spid="_x0000_s1026" style="position:absolute;margin-left:-3.95pt;margin-top:1.4pt;width:44.4pt;height:14.4pt;z-index:27674316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KO5VvG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5C5F7D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54432" behindDoc="0" locked="0" layoutInCell="1" allowOverlap="1" wp14:anchorId="1F79AE45" wp14:editId="1A1F51A1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00" name="Group 8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0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0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0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976D17A" id="Group 800" o:spid="_x0000_s1026" style="position:absolute;margin-left:-3.95pt;margin-top:1.4pt;width:44.4pt;height:14.4pt;z-index:27675443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C8134E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98112" behindDoc="0" locked="0" layoutInCell="1" allowOverlap="1" wp14:anchorId="3E8B48AF" wp14:editId="00702816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249" name="Group 24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5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0CC9807" id="Group 249" o:spid="_x0000_s1026" style="position:absolute;margin-left:-3.95pt;margin-top:1.4pt;width:44.4pt;height:14.4pt;z-index:27669811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</w:tr>
      <w:tr w:rsidR="00010B81" w:rsidRPr="002E09C5" w14:paraId="1E15A4D7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31E202A3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468C03E7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7E82D9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67744" behindDoc="0" locked="0" layoutInCell="1" allowOverlap="1" wp14:anchorId="69BE848B" wp14:editId="4CEFBD4F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223" name="Group 22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2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2D5DF70" id="Group 223" o:spid="_x0000_s1026" style="position:absolute;margin-left:-3.5pt;margin-top:1.15pt;width:44.4pt;height:14.4pt;z-index:27676774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6E6EB7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10400" behindDoc="0" locked="0" layoutInCell="1" allowOverlap="1" wp14:anchorId="243E6BD3" wp14:editId="09BB3541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297" name="Group 2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9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B56A9BA" id="Group 297" o:spid="_x0000_s1026" style="position:absolute;margin-left:-3.95pt;margin-top:1.4pt;width:44.4pt;height:14.4pt;z-index:27671040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77eAEK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9A1895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21664" behindDoc="0" locked="0" layoutInCell="1" allowOverlap="1" wp14:anchorId="6DF6A98B" wp14:editId="2AD33CC6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04" name="Group 80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0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0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0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A9E3CEF" id="Group 804" o:spid="_x0000_s1026" style="position:absolute;margin-left:-3.95pt;margin-top:1.4pt;width:44.4pt;height:14.4pt;z-index:27672166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mQGLU6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ADC527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32928" behindDoc="0" locked="0" layoutInCell="1" allowOverlap="1" wp14:anchorId="04CF3467" wp14:editId="1C19F6F0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08" name="Group 80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0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1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1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3B7306A" id="Group 808" o:spid="_x0000_s1026" style="position:absolute;margin-left:-3.95pt;margin-top:1.4pt;width:44.4pt;height:14.4pt;z-index:27673292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71256A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44192" behindDoc="0" locked="0" layoutInCell="1" allowOverlap="1" wp14:anchorId="2B230C69" wp14:editId="7A9FECF6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12" name="Group 8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1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1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1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83314F5" id="Group 812" o:spid="_x0000_s1026" style="position:absolute;margin-left:-3.95pt;margin-top:1.4pt;width:44.4pt;height:14.4pt;z-index:27674419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CsEq2F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B5087C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55456" behindDoc="0" locked="0" layoutInCell="1" allowOverlap="1" wp14:anchorId="64528AE2" wp14:editId="4DA6E122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16" name="Group 8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1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1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1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118E608" id="Group 816" o:spid="_x0000_s1026" style="position:absolute;margin-left:-3.95pt;margin-top:1.4pt;width:44.4pt;height:14.4pt;z-index:27675545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vQ9o46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1357A1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699136" behindDoc="0" locked="0" layoutInCell="1" allowOverlap="1" wp14:anchorId="1617B7CF" wp14:editId="26F34D9A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256" name="Group 2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6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EA7469C" id="Group 256" o:spid="_x0000_s1026" style="position:absolute;margin-left:-3.95pt;margin-top:1.4pt;width:44.4pt;height:14.4pt;z-index:27669913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</w:tr>
      <w:tr w:rsidR="00010B81" w:rsidRPr="002E09C5" w14:paraId="335AEBF2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3F618E6B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1CA16F32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33A036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68768" behindDoc="0" locked="0" layoutInCell="1" allowOverlap="1" wp14:anchorId="5EF4D8C5" wp14:editId="722CF6DF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229" name="Group 2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3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6947B09" id="Group 229" o:spid="_x0000_s1026" style="position:absolute;margin-left:-3.5pt;margin-top:1.15pt;width:44.4pt;height:14.4pt;z-index:27676876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9629A8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11424" behindDoc="0" locked="0" layoutInCell="1" allowOverlap="1" wp14:anchorId="4207CC23" wp14:editId="402F2FC2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304" name="Group 30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31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7BD4922" id="Group 304" o:spid="_x0000_s1026" style="position:absolute;margin-left:-3.95pt;margin-top:1.4pt;width:44.4pt;height:14.4pt;z-index:27671142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C8FD8D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22688" behindDoc="0" locked="0" layoutInCell="1" allowOverlap="1" wp14:anchorId="6D480588" wp14:editId="7F092D5C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20" name="Group 8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2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2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2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3E910E" id="Group 820" o:spid="_x0000_s1026" style="position:absolute;margin-left:-3.95pt;margin-top:1.4pt;width:44.4pt;height:14.4pt;z-index:27672268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B3FD3D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33952" behindDoc="0" locked="0" layoutInCell="1" allowOverlap="1" wp14:anchorId="1E1E2579" wp14:editId="059060F6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24" name="Group 8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2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2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2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9536EE3" id="Group 824" o:spid="_x0000_s1026" style="position:absolute;margin-left:-3.95pt;margin-top:1.4pt;width:44.4pt;height:14.4pt;z-index:27673395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DFozKX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06E01C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45216" behindDoc="0" locked="0" layoutInCell="1" allowOverlap="1" wp14:anchorId="0EE47438" wp14:editId="6D4B3A52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28" name="Group 8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2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3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3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98DDCEF" id="Group 828" o:spid="_x0000_s1026" style="position:absolute;margin-left:-3.95pt;margin-top:1.4pt;width:44.4pt;height:14.4pt;z-index:27674521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aIBpVq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D04892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56480" behindDoc="0" locked="0" layoutInCell="1" allowOverlap="1" wp14:anchorId="7A093B8B" wp14:editId="4F3E4918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32" name="Group 8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3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3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3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B042040" id="Group 832" o:spid="_x0000_s1026" style="position:absolute;margin-left:-3.95pt;margin-top:1.4pt;width:44.4pt;height:14.4pt;z-index:27675648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DwsBRB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7CDDEF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00160" behindDoc="0" locked="0" layoutInCell="1" allowOverlap="1" wp14:anchorId="2386F277" wp14:editId="0B10836B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266" name="Group 26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6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2CEC125" id="Group 266" o:spid="_x0000_s1026" style="position:absolute;margin-left:-3.95pt;margin-top:1.4pt;width:44.4pt;height:14.4pt;z-index:27670016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N1GjQ+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</w:tr>
      <w:tr w:rsidR="00010B81" w:rsidRPr="002E09C5" w14:paraId="2F82CA02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421A7FC0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0DA3C49E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BA8909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69792" behindDoc="0" locked="0" layoutInCell="1" allowOverlap="1" wp14:anchorId="138E5E97" wp14:editId="57CF7B9B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239" name="Group 2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4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A63DBA4" id="Group 239" o:spid="_x0000_s1026" style="position:absolute;margin-left:-3.5pt;margin-top:1.15pt;width:44.4pt;height:14.4pt;z-index:27676979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27FB7B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12448" behindDoc="0" locked="0" layoutInCell="1" allowOverlap="1" wp14:anchorId="4DC5BE5A" wp14:editId="362462C1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313" name="Group 3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31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20DDC13" id="Group 313" o:spid="_x0000_s1026" style="position:absolute;margin-left:-3.95pt;margin-top:1.4pt;width:44.4pt;height:14.4pt;z-index:27671244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E77606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23712" behindDoc="0" locked="0" layoutInCell="1" allowOverlap="1" wp14:anchorId="2CED5AB5" wp14:editId="28BDAE5E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36" name="Group 8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3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3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3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C2DFA2" id="Group 836" o:spid="_x0000_s1026" style="position:absolute;margin-left:-3.95pt;margin-top:1.4pt;width:44.4pt;height:14.4pt;z-index:27672371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4a3RJ6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A7A3F1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34976" behindDoc="0" locked="0" layoutInCell="1" allowOverlap="1" wp14:anchorId="0FD7131C" wp14:editId="4904CD2C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40" name="Group 8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4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4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4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977030A" id="Group 840" o:spid="_x0000_s1026" style="position:absolute;margin-left:-3.95pt;margin-top:1.4pt;width:44.4pt;height:14.4pt;z-index:27673497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490D45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46240" behindDoc="0" locked="0" layoutInCell="1" allowOverlap="1" wp14:anchorId="583FED12" wp14:editId="2776AE72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44" name="Group 84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4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4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4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E40D41C" id="Group 844" o:spid="_x0000_s1026" style="position:absolute;margin-left:-3.95pt;margin-top:1.4pt;width:44.4pt;height:14.4pt;z-index:27674624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BgQ4kB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8EFD29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57504" behindDoc="0" locked="0" layoutInCell="1" allowOverlap="1" wp14:anchorId="0F0F1C44" wp14:editId="51BC0FCE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48" name="Group 84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4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5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5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84D6B2B" id="Group 848" o:spid="_x0000_s1026" style="position:absolute;margin-left:-3.95pt;margin-top:1.4pt;width:44.4pt;height:14.4pt;z-index:27675750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zWDSwK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92F9B7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01184" behindDoc="0" locked="0" layoutInCell="1" allowOverlap="1" wp14:anchorId="36B72708" wp14:editId="2B61258A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273" name="Group 27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7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8F11298" id="Group 273" o:spid="_x0000_s1026" style="position:absolute;margin-left:-3.95pt;margin-top:1.4pt;width:44.4pt;height:14.4pt;z-index:27670118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YcqmvK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</w:tr>
      <w:tr w:rsidR="00010B81" w:rsidRPr="002E09C5" w14:paraId="3CA3D4C4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478C711D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71DC3CD3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165BF2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70816" behindDoc="0" locked="0" layoutInCell="1" allowOverlap="1" wp14:anchorId="48E9EB7C" wp14:editId="50FBD168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246" name="Group 24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4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269EF0F" id="Group 246" o:spid="_x0000_s1026" style="position:absolute;margin-left:-3.5pt;margin-top:1.15pt;width:44.4pt;height:14.4pt;z-index:27677081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D21EF7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13472" behindDoc="0" locked="0" layoutInCell="1" allowOverlap="1" wp14:anchorId="679D690E" wp14:editId="1CD43BF8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52" name="Group 85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5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5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5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6247A80" id="Group 852" o:spid="_x0000_s1026" style="position:absolute;margin-left:-3.95pt;margin-top:1.4pt;width:44.4pt;height:14.4pt;z-index:27671347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BVUK/X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FAD194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24736" behindDoc="0" locked="0" layoutInCell="1" allowOverlap="1" wp14:anchorId="150D5291" wp14:editId="3B25445E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56" name="Group 8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5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5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5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6E6078F" id="Group 856" o:spid="_x0000_s1026" style="position:absolute;margin-left:-3.95pt;margin-top:1.4pt;width:44.4pt;height:14.4pt;z-index:27672473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RE1qsa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471186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36000" behindDoc="0" locked="0" layoutInCell="1" allowOverlap="1" wp14:anchorId="1FBC8CC3" wp14:editId="1F70DAAD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60" name="Group 8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6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6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6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D5EA84F" id="Group 860" o:spid="_x0000_s1026" style="position:absolute;margin-left:-3.95pt;margin-top:1.4pt;width:44.4pt;height:14.4pt;z-index:27673600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83E22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47264" behindDoc="0" locked="0" layoutInCell="1" allowOverlap="1" wp14:anchorId="4781DD6A" wp14:editId="5C17F8AF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64" name="Group 86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6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6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6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C328E73" id="Group 864" o:spid="_x0000_s1026" style="position:absolute;margin-left:-3.95pt;margin-top:1.4pt;width:44.4pt;height:14.4pt;z-index:27674726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A84TDF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F49350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58528" behindDoc="0" locked="0" layoutInCell="1" allowOverlap="1" wp14:anchorId="1EAC2EDD" wp14:editId="4E8E8D3B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68" name="Group 86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6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7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7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5AF21EF" id="Group 868" o:spid="_x0000_s1026" style="position:absolute;margin-left:-3.95pt;margin-top:1.4pt;width:44.4pt;height:14.4pt;z-index:27675852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C452A8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02208" behindDoc="0" locked="0" layoutInCell="1" allowOverlap="1" wp14:anchorId="4DCCEC12" wp14:editId="49894DFF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280" name="Group 2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8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4C33B85" id="Group 280" o:spid="_x0000_s1026" style="position:absolute;margin-left:-3.95pt;margin-top:1.4pt;width:44.4pt;height:14.4pt;z-index:27670220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A9By2x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"/>
                    </v:group>
                  </w:pict>
                </mc:Fallback>
              </mc:AlternateContent>
            </w:r>
          </w:p>
        </w:tc>
      </w:tr>
      <w:tr w:rsidR="00010B81" w:rsidRPr="002E09C5" w14:paraId="651224B2" w14:textId="77777777" w:rsidTr="00773E3D">
        <w:trPr>
          <w:cantSplit/>
          <w:trHeight w:hRule="exact" w:val="397"/>
          <w:jc w:val="center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</w:tcPr>
          <w:p w14:paraId="742645F5" w14:textId="77777777" w:rsidR="00010B81" w:rsidRPr="002E09C5" w:rsidRDefault="00010B81" w:rsidP="00773E3D">
            <w:pPr>
              <w:rPr>
                <w:rFonts w:ascii="Calibri" w:hAnsi="Calibri"/>
                <w:sz w:val="20"/>
                <w:szCs w:val="20"/>
                <w:lang w:val="en-CA" w:eastAsia="fr-FR"/>
              </w:rPr>
            </w:pPr>
          </w:p>
        </w:tc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14:paraId="7B56B146" w14:textId="77777777" w:rsidR="00010B81" w:rsidRDefault="00010B81" w:rsidP="00773E3D">
            <w:pPr>
              <w:jc w:val="center"/>
              <w:rPr>
                <w:rFonts w:ascii="Calibri" w:hAnsi="Calibri"/>
                <w:noProof/>
                <w:sz w:val="20"/>
                <w:szCs w:val="20"/>
                <w:lang w:eastAsia="en-IN"/>
              </w:rPr>
            </w:pP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DBD293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71840" behindDoc="0" locked="0" layoutInCell="1" allowOverlap="1" wp14:anchorId="33821936" wp14:editId="210E03D6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14605</wp:posOffset>
                      </wp:positionV>
                      <wp:extent cx="563880" cy="182880"/>
                      <wp:effectExtent l="0" t="0" r="26670" b="26670"/>
                      <wp:wrapNone/>
                      <wp:docPr id="253" name="Group 25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5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2A33287" id="Group 253" o:spid="_x0000_s1026" style="position:absolute;margin-left:-3.5pt;margin-top:1.15pt;width:44.4pt;height:14.4pt;z-index:27677184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2A2CE4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14496" behindDoc="0" locked="0" layoutInCell="1" allowOverlap="1" wp14:anchorId="31B5ECB4" wp14:editId="2B468591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72" name="Group 8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7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74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7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A26774A" id="Group 872" o:spid="_x0000_s1026" style="position:absolute;margin-left:-3.95pt;margin-top:1.4pt;width:44.4pt;height:14.4pt;z-index:276714496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AJ8hYT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08F85B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25760" behindDoc="0" locked="0" layoutInCell="1" allowOverlap="1" wp14:anchorId="4B7ECCCA" wp14:editId="5A83354D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76" name="Group 87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7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78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7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3A41B29" id="Group 876" o:spid="_x0000_s1026" style="position:absolute;margin-left:-3.95pt;margin-top:1.4pt;width:44.4pt;height:14.4pt;z-index:276725760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GO/Tda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2C6026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37024" behindDoc="0" locked="0" layoutInCell="1" allowOverlap="1" wp14:anchorId="76A0B598" wp14:editId="0E637445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80" name="Group 8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8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3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838DB75" id="Group 880" o:spid="_x0000_s1026" style="position:absolute;margin-left:-3.95pt;margin-top:1.4pt;width:44.4pt;height:14.4pt;z-index:276737024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16845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48288" behindDoc="0" locked="0" layoutInCell="1" allowOverlap="1" wp14:anchorId="18702BD9" wp14:editId="224EE0D3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84" name="Group 88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85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BC47C4A" id="Group 884" o:spid="_x0000_s1026" style="position:absolute;margin-left:-3.95pt;margin-top:1.4pt;width:44.4pt;height:14.4pt;z-index:276748288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BrhI/3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"/>
                    </v:group>
                  </w:pict>
                </mc:Fallback>
              </mc:AlternateConten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BA106F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59552" behindDoc="0" locked="0" layoutInCell="1" allowOverlap="1" wp14:anchorId="4713D2F2" wp14:editId="5E907504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888" name="Group 88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889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0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1713921" id="Group 888" o:spid="_x0000_s1026" style="position:absolute;margin-left:-3.95pt;margin-top:1.4pt;width:44.4pt;height:14.4pt;z-index:27675955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"/>
                    </v:group>
                  </w:pict>
                </mc:Fallback>
              </mc:AlternateContent>
            </w: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154558" w14:textId="77777777" w:rsidR="00010B81" w:rsidRPr="002E09C5" w:rsidRDefault="00010B81" w:rsidP="00773E3D">
            <w:pPr>
              <w:jc w:val="center"/>
              <w:rPr>
                <w:rFonts w:ascii="Calibri" w:hAnsi="Calibri"/>
                <w:sz w:val="20"/>
                <w:szCs w:val="20"/>
                <w:lang w:val="en-CA" w:eastAsia="fr-FR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en-IN"/>
              </w:rPr>
              <mc:AlternateContent>
                <mc:Choice Requires="wpg">
                  <w:drawing>
                    <wp:anchor distT="0" distB="0" distL="114300" distR="114300" simplePos="0" relativeHeight="276703232" behindDoc="0" locked="0" layoutInCell="1" allowOverlap="1" wp14:anchorId="66E5F1E4" wp14:editId="1E7DB70F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17780</wp:posOffset>
                      </wp:positionV>
                      <wp:extent cx="563880" cy="182880"/>
                      <wp:effectExtent l="0" t="0" r="26670" b="26670"/>
                      <wp:wrapNone/>
                      <wp:docPr id="290" name="Group 29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3880" cy="182880"/>
                                <a:chOff x="0" y="0"/>
                                <a:chExt cx="563880" cy="182880"/>
                              </a:xfrm>
                            </wpg:grpSpPr>
                            <wps:wsp>
                              <wps:cNvPr id="291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2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6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8100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E8736C0" id="Group 290" o:spid="_x0000_s1026" style="position:absolute;margin-left:-3.95pt;margin-top:1.4pt;width:44.4pt;height:14.4pt;z-index:276703232;mso-width-relative:margin;mso-height-relative:margin" coordsize="5638,1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">
                      <v:rect id="Rectangle 5" o:spid="_x0000_s1027" style="position:absolute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"/>
                      <v:rect id="Rectangle 5" o:spid="_x0000_s1028" style="position:absolute;left:1905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"/>
                      <v:rect id="Rectangle 5" o:spid="_x0000_s1029" style="position:absolute;left:3810;width:182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"/>
                    </v:group>
                  </w:pict>
                </mc:Fallback>
              </mc:AlternateContent>
            </w:r>
          </w:p>
        </w:tc>
      </w:tr>
    </w:tbl>
    <w:p w14:paraId="3B612E28" w14:textId="77777777" w:rsidR="00747AF6" w:rsidRDefault="00747AF6" w:rsidP="005137DA">
      <w:pPr>
        <w:rPr>
          <w:b/>
        </w:rPr>
      </w:pPr>
    </w:p>
    <w:p w14:paraId="1A3493EB" w14:textId="77777777" w:rsidR="00747AF6" w:rsidRDefault="00747AF6" w:rsidP="005137DA">
      <w:pPr>
        <w:rPr>
          <w:b/>
        </w:rPr>
      </w:pPr>
    </w:p>
    <w:p w14:paraId="731366E3" w14:textId="52FFF7C9" w:rsidR="005A54A5" w:rsidRDefault="00180A90" w:rsidP="00D95FC3">
      <w:pPr>
        <w:jc w:val="center"/>
        <w:rPr>
          <w:b/>
        </w:rPr>
      </w:pPr>
      <w:r>
        <w:rPr>
          <w:b/>
        </w:rPr>
        <w:t>T</w:t>
      </w:r>
      <w:r w:rsidR="00D25DFC">
        <w:rPr>
          <w:b/>
        </w:rPr>
        <w:t>HANK YOU !!</w:t>
      </w:r>
    </w:p>
    <w:sectPr w:rsidR="005A54A5" w:rsidSect="00C44167">
      <w:headerReference w:type="default" r:id="rId8"/>
      <w:footerReference w:type="default" r:id="rId9"/>
      <w:pgSz w:w="16838" w:h="11906" w:orient="landscape" w:code="9"/>
      <w:pgMar w:top="1440" w:right="1440" w:bottom="1440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5DEAE3" w14:textId="77777777" w:rsidR="00624CA1" w:rsidRDefault="00624CA1" w:rsidP="00BD639B">
      <w:pPr>
        <w:spacing w:after="0" w:line="240" w:lineRule="auto"/>
      </w:pPr>
      <w:r>
        <w:separator/>
      </w:r>
    </w:p>
  </w:endnote>
  <w:endnote w:type="continuationSeparator" w:id="0">
    <w:p w14:paraId="4094ED64" w14:textId="77777777" w:rsidR="00624CA1" w:rsidRDefault="00624CA1" w:rsidP="00BD63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udi 01 e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074122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F638BB" w14:textId="030E9F12" w:rsidR="004C651D" w:rsidRDefault="004C651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4E63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0DAF5AC2" w14:textId="040020C8" w:rsidR="00E83A32" w:rsidRDefault="00E83A32" w:rsidP="00BD639B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FC81B4" w14:textId="77777777" w:rsidR="00624CA1" w:rsidRDefault="00624CA1" w:rsidP="00BD639B">
      <w:pPr>
        <w:spacing w:after="0" w:line="240" w:lineRule="auto"/>
      </w:pPr>
      <w:r>
        <w:separator/>
      </w:r>
    </w:p>
  </w:footnote>
  <w:footnote w:type="continuationSeparator" w:id="0">
    <w:p w14:paraId="7E3CCA08" w14:textId="77777777" w:rsidR="00624CA1" w:rsidRDefault="00624CA1" w:rsidP="00BD63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FBCCE" w14:textId="010F5A95" w:rsidR="00E83A32" w:rsidRPr="00C45C81" w:rsidRDefault="00E83A32" w:rsidP="00BD639B">
    <w:pPr>
      <w:pStyle w:val="Heading3"/>
      <w:spacing w:before="60"/>
      <w:jc w:val="right"/>
      <w:rPr>
        <w:rFonts w:ascii="Calibri" w:hAnsi="Calibri" w:cs="Courier New"/>
        <w:sz w:val="16"/>
        <w:szCs w:val="16"/>
      </w:rPr>
    </w:pPr>
    <w:r>
      <w:rPr>
        <w:rFonts w:ascii="Calibri" w:hAnsi="Calibri" w:cs="Courier New"/>
        <w:sz w:val="16"/>
        <w:szCs w:val="16"/>
      </w:rPr>
      <w:t>CONFIDENTIAL: FOR PROGRAMME U</w:t>
    </w:r>
    <w:r w:rsidRPr="00C45C81">
      <w:rPr>
        <w:rFonts w:ascii="Calibri" w:hAnsi="Calibri" w:cs="Courier New"/>
        <w:sz w:val="16"/>
        <w:szCs w:val="16"/>
      </w:rPr>
      <w:t>SE ONLY</w:t>
    </w:r>
  </w:p>
  <w:p w14:paraId="113B2CFD" w14:textId="77777777" w:rsidR="00E83A32" w:rsidRPr="00BD639B" w:rsidRDefault="00E83A32" w:rsidP="00BD639B">
    <w:pPr>
      <w:pStyle w:val="Header"/>
      <w:rPr>
        <w:i/>
      </w:rPr>
    </w:pPr>
    <w:r>
      <w:t xml:space="preserve">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A36F79"/>
    <w:multiLevelType w:val="hybridMultilevel"/>
    <w:tmpl w:val="7B12E2E0"/>
    <w:lvl w:ilvl="0" w:tplc="7C82240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wMDEwMDW0sLC0NDNQ0lEKTi0uzszPAykwrAUAnmQDUiwAAAA="/>
  </w:docVars>
  <w:rsids>
    <w:rsidRoot w:val="00BD639B"/>
    <w:rsid w:val="0000115F"/>
    <w:rsid w:val="0000396F"/>
    <w:rsid w:val="00010B81"/>
    <w:rsid w:val="00013133"/>
    <w:rsid w:val="000255B3"/>
    <w:rsid w:val="00030BEE"/>
    <w:rsid w:val="00031FE6"/>
    <w:rsid w:val="00032087"/>
    <w:rsid w:val="0003409F"/>
    <w:rsid w:val="0003756E"/>
    <w:rsid w:val="00042DE7"/>
    <w:rsid w:val="0006175D"/>
    <w:rsid w:val="0007078D"/>
    <w:rsid w:val="00071321"/>
    <w:rsid w:val="00073D40"/>
    <w:rsid w:val="00076EBB"/>
    <w:rsid w:val="00077A55"/>
    <w:rsid w:val="000825EE"/>
    <w:rsid w:val="00083A6E"/>
    <w:rsid w:val="00091031"/>
    <w:rsid w:val="00093DCC"/>
    <w:rsid w:val="0009629E"/>
    <w:rsid w:val="000979B6"/>
    <w:rsid w:val="000A0D9D"/>
    <w:rsid w:val="000A78F6"/>
    <w:rsid w:val="000B2B8B"/>
    <w:rsid w:val="000B2D76"/>
    <w:rsid w:val="000C7CD6"/>
    <w:rsid w:val="000D2CBC"/>
    <w:rsid w:val="000E2F73"/>
    <w:rsid w:val="0012188B"/>
    <w:rsid w:val="00137E32"/>
    <w:rsid w:val="00147324"/>
    <w:rsid w:val="0015251A"/>
    <w:rsid w:val="001565F3"/>
    <w:rsid w:val="001606AF"/>
    <w:rsid w:val="00162F19"/>
    <w:rsid w:val="00170691"/>
    <w:rsid w:val="001747DE"/>
    <w:rsid w:val="00177928"/>
    <w:rsid w:val="00180A90"/>
    <w:rsid w:val="00190340"/>
    <w:rsid w:val="0019222E"/>
    <w:rsid w:val="001A5938"/>
    <w:rsid w:val="001B430C"/>
    <w:rsid w:val="001B4775"/>
    <w:rsid w:val="001C5BFE"/>
    <w:rsid w:val="001C74EF"/>
    <w:rsid w:val="001D34F3"/>
    <w:rsid w:val="001E03D7"/>
    <w:rsid w:val="001F20D6"/>
    <w:rsid w:val="001F48F6"/>
    <w:rsid w:val="00203C3F"/>
    <w:rsid w:val="00210FB3"/>
    <w:rsid w:val="002119AE"/>
    <w:rsid w:val="002222DD"/>
    <w:rsid w:val="002273A1"/>
    <w:rsid w:val="0025187B"/>
    <w:rsid w:val="00265845"/>
    <w:rsid w:val="00270EB8"/>
    <w:rsid w:val="002771A3"/>
    <w:rsid w:val="0028488C"/>
    <w:rsid w:val="00290838"/>
    <w:rsid w:val="00295126"/>
    <w:rsid w:val="002A38ED"/>
    <w:rsid w:val="002A6AF2"/>
    <w:rsid w:val="002A7072"/>
    <w:rsid w:val="002C1C24"/>
    <w:rsid w:val="002C7236"/>
    <w:rsid w:val="002D4C9C"/>
    <w:rsid w:val="002D77F7"/>
    <w:rsid w:val="002E3FFA"/>
    <w:rsid w:val="002F0351"/>
    <w:rsid w:val="002F05E6"/>
    <w:rsid w:val="0030522F"/>
    <w:rsid w:val="00346144"/>
    <w:rsid w:val="00347A9A"/>
    <w:rsid w:val="00357985"/>
    <w:rsid w:val="003645D0"/>
    <w:rsid w:val="00381A49"/>
    <w:rsid w:val="003A0D4B"/>
    <w:rsid w:val="003A3562"/>
    <w:rsid w:val="003B2667"/>
    <w:rsid w:val="003C1EEE"/>
    <w:rsid w:val="003D1416"/>
    <w:rsid w:val="003D5BDF"/>
    <w:rsid w:val="003D60DD"/>
    <w:rsid w:val="003D66D9"/>
    <w:rsid w:val="003D6ED7"/>
    <w:rsid w:val="003E1DC4"/>
    <w:rsid w:val="003F7236"/>
    <w:rsid w:val="00416AE6"/>
    <w:rsid w:val="00416E05"/>
    <w:rsid w:val="00424D15"/>
    <w:rsid w:val="004320E2"/>
    <w:rsid w:val="0043708C"/>
    <w:rsid w:val="004371E4"/>
    <w:rsid w:val="00447185"/>
    <w:rsid w:val="00450A14"/>
    <w:rsid w:val="004570F7"/>
    <w:rsid w:val="00460F07"/>
    <w:rsid w:val="0047220E"/>
    <w:rsid w:val="0047293F"/>
    <w:rsid w:val="00475CF7"/>
    <w:rsid w:val="00483B78"/>
    <w:rsid w:val="00484FCE"/>
    <w:rsid w:val="00485DD6"/>
    <w:rsid w:val="004A0E5B"/>
    <w:rsid w:val="004A3DBF"/>
    <w:rsid w:val="004A52B6"/>
    <w:rsid w:val="004B017F"/>
    <w:rsid w:val="004B34E2"/>
    <w:rsid w:val="004B3C84"/>
    <w:rsid w:val="004B705D"/>
    <w:rsid w:val="004C22F6"/>
    <w:rsid w:val="004C651D"/>
    <w:rsid w:val="004E2D2F"/>
    <w:rsid w:val="004E3E1C"/>
    <w:rsid w:val="00507974"/>
    <w:rsid w:val="00512321"/>
    <w:rsid w:val="005137DA"/>
    <w:rsid w:val="00516E61"/>
    <w:rsid w:val="00517025"/>
    <w:rsid w:val="005230C3"/>
    <w:rsid w:val="00524625"/>
    <w:rsid w:val="00524782"/>
    <w:rsid w:val="00527DE8"/>
    <w:rsid w:val="00533308"/>
    <w:rsid w:val="00540F1F"/>
    <w:rsid w:val="00545394"/>
    <w:rsid w:val="005564DE"/>
    <w:rsid w:val="005612DA"/>
    <w:rsid w:val="00561720"/>
    <w:rsid w:val="0057195C"/>
    <w:rsid w:val="00575C12"/>
    <w:rsid w:val="0057742C"/>
    <w:rsid w:val="0058020B"/>
    <w:rsid w:val="00594D10"/>
    <w:rsid w:val="00597400"/>
    <w:rsid w:val="005A145C"/>
    <w:rsid w:val="005A54A5"/>
    <w:rsid w:val="005A5E63"/>
    <w:rsid w:val="005B66C5"/>
    <w:rsid w:val="005C6A24"/>
    <w:rsid w:val="00622435"/>
    <w:rsid w:val="00624CA1"/>
    <w:rsid w:val="00642E78"/>
    <w:rsid w:val="006456CB"/>
    <w:rsid w:val="006519A8"/>
    <w:rsid w:val="0065348C"/>
    <w:rsid w:val="0065371E"/>
    <w:rsid w:val="00653C79"/>
    <w:rsid w:val="00672B91"/>
    <w:rsid w:val="00681709"/>
    <w:rsid w:val="00686983"/>
    <w:rsid w:val="00686F24"/>
    <w:rsid w:val="00691757"/>
    <w:rsid w:val="006A49E3"/>
    <w:rsid w:val="006B0ABD"/>
    <w:rsid w:val="006B1960"/>
    <w:rsid w:val="006B796E"/>
    <w:rsid w:val="006C296C"/>
    <w:rsid w:val="006C6035"/>
    <w:rsid w:val="006D1D3F"/>
    <w:rsid w:val="006E6D1E"/>
    <w:rsid w:val="006E7C40"/>
    <w:rsid w:val="00721AC4"/>
    <w:rsid w:val="00723C41"/>
    <w:rsid w:val="007258B1"/>
    <w:rsid w:val="007302DE"/>
    <w:rsid w:val="0073154A"/>
    <w:rsid w:val="0073312C"/>
    <w:rsid w:val="00733A06"/>
    <w:rsid w:val="00742BDF"/>
    <w:rsid w:val="00743C53"/>
    <w:rsid w:val="00747AF6"/>
    <w:rsid w:val="007528E5"/>
    <w:rsid w:val="00756480"/>
    <w:rsid w:val="00762CFA"/>
    <w:rsid w:val="007636B9"/>
    <w:rsid w:val="00773E3D"/>
    <w:rsid w:val="0077722F"/>
    <w:rsid w:val="00783E76"/>
    <w:rsid w:val="007A6FE6"/>
    <w:rsid w:val="007B1DE5"/>
    <w:rsid w:val="007B43C4"/>
    <w:rsid w:val="007C0AEB"/>
    <w:rsid w:val="007C3F39"/>
    <w:rsid w:val="007C68CA"/>
    <w:rsid w:val="007C71D9"/>
    <w:rsid w:val="007D2A6D"/>
    <w:rsid w:val="007D5AB2"/>
    <w:rsid w:val="007D5CEF"/>
    <w:rsid w:val="007D5E9C"/>
    <w:rsid w:val="007E2729"/>
    <w:rsid w:val="007F31D8"/>
    <w:rsid w:val="007F7F28"/>
    <w:rsid w:val="00807A9E"/>
    <w:rsid w:val="00817DF8"/>
    <w:rsid w:val="00821EBA"/>
    <w:rsid w:val="00821FFD"/>
    <w:rsid w:val="008226E3"/>
    <w:rsid w:val="008278B9"/>
    <w:rsid w:val="00830AB8"/>
    <w:rsid w:val="0083142E"/>
    <w:rsid w:val="00833447"/>
    <w:rsid w:val="00835CE8"/>
    <w:rsid w:val="0084256A"/>
    <w:rsid w:val="00845FEA"/>
    <w:rsid w:val="00851124"/>
    <w:rsid w:val="00863CB4"/>
    <w:rsid w:val="00871377"/>
    <w:rsid w:val="008739F1"/>
    <w:rsid w:val="00876750"/>
    <w:rsid w:val="00877F5B"/>
    <w:rsid w:val="00882321"/>
    <w:rsid w:val="00885D0A"/>
    <w:rsid w:val="00894039"/>
    <w:rsid w:val="008978FC"/>
    <w:rsid w:val="008C4E63"/>
    <w:rsid w:val="008C602A"/>
    <w:rsid w:val="008C62C9"/>
    <w:rsid w:val="008D23A5"/>
    <w:rsid w:val="008D52D1"/>
    <w:rsid w:val="008E61DE"/>
    <w:rsid w:val="008E7AAA"/>
    <w:rsid w:val="008F5BF6"/>
    <w:rsid w:val="0090135E"/>
    <w:rsid w:val="00912B40"/>
    <w:rsid w:val="00915BD0"/>
    <w:rsid w:val="00915FB4"/>
    <w:rsid w:val="00933A89"/>
    <w:rsid w:val="00954B9F"/>
    <w:rsid w:val="009570A3"/>
    <w:rsid w:val="009608B8"/>
    <w:rsid w:val="009627FE"/>
    <w:rsid w:val="00962F2E"/>
    <w:rsid w:val="00966D6D"/>
    <w:rsid w:val="009851EF"/>
    <w:rsid w:val="00987AC5"/>
    <w:rsid w:val="00995A8A"/>
    <w:rsid w:val="00996CAC"/>
    <w:rsid w:val="00997159"/>
    <w:rsid w:val="009A505B"/>
    <w:rsid w:val="009A526A"/>
    <w:rsid w:val="009D0C04"/>
    <w:rsid w:val="009D50A1"/>
    <w:rsid w:val="009D5760"/>
    <w:rsid w:val="009F3A61"/>
    <w:rsid w:val="009F528D"/>
    <w:rsid w:val="009F78A3"/>
    <w:rsid w:val="00A11393"/>
    <w:rsid w:val="00A125FD"/>
    <w:rsid w:val="00A12CEB"/>
    <w:rsid w:val="00A13CA6"/>
    <w:rsid w:val="00A175DD"/>
    <w:rsid w:val="00A26828"/>
    <w:rsid w:val="00A57B21"/>
    <w:rsid w:val="00A57F1C"/>
    <w:rsid w:val="00A605F0"/>
    <w:rsid w:val="00A6129E"/>
    <w:rsid w:val="00A7121B"/>
    <w:rsid w:val="00A7511A"/>
    <w:rsid w:val="00A76A7D"/>
    <w:rsid w:val="00A76B8F"/>
    <w:rsid w:val="00A939CA"/>
    <w:rsid w:val="00A966D2"/>
    <w:rsid w:val="00AA14BD"/>
    <w:rsid w:val="00AA27B2"/>
    <w:rsid w:val="00AB0F92"/>
    <w:rsid w:val="00AB177D"/>
    <w:rsid w:val="00AB630F"/>
    <w:rsid w:val="00AE62EB"/>
    <w:rsid w:val="00AF3B22"/>
    <w:rsid w:val="00B13AA9"/>
    <w:rsid w:val="00B154AB"/>
    <w:rsid w:val="00B26147"/>
    <w:rsid w:val="00B35548"/>
    <w:rsid w:val="00B46E82"/>
    <w:rsid w:val="00B5739C"/>
    <w:rsid w:val="00B57543"/>
    <w:rsid w:val="00B577FC"/>
    <w:rsid w:val="00B60492"/>
    <w:rsid w:val="00B6085C"/>
    <w:rsid w:val="00B610D7"/>
    <w:rsid w:val="00B63401"/>
    <w:rsid w:val="00B71A74"/>
    <w:rsid w:val="00B75101"/>
    <w:rsid w:val="00B75582"/>
    <w:rsid w:val="00B759C1"/>
    <w:rsid w:val="00B843AB"/>
    <w:rsid w:val="00B84667"/>
    <w:rsid w:val="00B87A58"/>
    <w:rsid w:val="00B90FC8"/>
    <w:rsid w:val="00B9120A"/>
    <w:rsid w:val="00BB476B"/>
    <w:rsid w:val="00BC3A35"/>
    <w:rsid w:val="00BD4ABE"/>
    <w:rsid w:val="00BD639B"/>
    <w:rsid w:val="00BE4EB6"/>
    <w:rsid w:val="00BF5C5C"/>
    <w:rsid w:val="00BF77A2"/>
    <w:rsid w:val="00C24263"/>
    <w:rsid w:val="00C26568"/>
    <w:rsid w:val="00C270EF"/>
    <w:rsid w:val="00C31B1B"/>
    <w:rsid w:val="00C33F48"/>
    <w:rsid w:val="00C41A66"/>
    <w:rsid w:val="00C44167"/>
    <w:rsid w:val="00C46903"/>
    <w:rsid w:val="00C5577F"/>
    <w:rsid w:val="00C6241E"/>
    <w:rsid w:val="00C673B3"/>
    <w:rsid w:val="00C72C0F"/>
    <w:rsid w:val="00C84B92"/>
    <w:rsid w:val="00C936C1"/>
    <w:rsid w:val="00CB1D43"/>
    <w:rsid w:val="00CC2702"/>
    <w:rsid w:val="00CD6104"/>
    <w:rsid w:val="00CF1205"/>
    <w:rsid w:val="00CF1C5F"/>
    <w:rsid w:val="00D008C9"/>
    <w:rsid w:val="00D14F41"/>
    <w:rsid w:val="00D25DFC"/>
    <w:rsid w:val="00D3773E"/>
    <w:rsid w:val="00D4270F"/>
    <w:rsid w:val="00D529A0"/>
    <w:rsid w:val="00D55955"/>
    <w:rsid w:val="00D5789A"/>
    <w:rsid w:val="00D60C81"/>
    <w:rsid w:val="00D66481"/>
    <w:rsid w:val="00D70B08"/>
    <w:rsid w:val="00D81BA1"/>
    <w:rsid w:val="00D820C0"/>
    <w:rsid w:val="00D91B13"/>
    <w:rsid w:val="00D95FC3"/>
    <w:rsid w:val="00DA16CE"/>
    <w:rsid w:val="00DA1F60"/>
    <w:rsid w:val="00DA6EE7"/>
    <w:rsid w:val="00DA71AC"/>
    <w:rsid w:val="00DB1567"/>
    <w:rsid w:val="00DB7AC9"/>
    <w:rsid w:val="00DC15F7"/>
    <w:rsid w:val="00DD3F28"/>
    <w:rsid w:val="00DE32B1"/>
    <w:rsid w:val="00DE5868"/>
    <w:rsid w:val="00DF22D9"/>
    <w:rsid w:val="00DF6AA3"/>
    <w:rsid w:val="00E019B1"/>
    <w:rsid w:val="00E03AB4"/>
    <w:rsid w:val="00E07D92"/>
    <w:rsid w:val="00E12F4D"/>
    <w:rsid w:val="00E2569D"/>
    <w:rsid w:val="00E26C7A"/>
    <w:rsid w:val="00E376F5"/>
    <w:rsid w:val="00E44F70"/>
    <w:rsid w:val="00E51F19"/>
    <w:rsid w:val="00E524CC"/>
    <w:rsid w:val="00E56D8C"/>
    <w:rsid w:val="00E66AAD"/>
    <w:rsid w:val="00E71D46"/>
    <w:rsid w:val="00E773A7"/>
    <w:rsid w:val="00E82B43"/>
    <w:rsid w:val="00E83A32"/>
    <w:rsid w:val="00E8422D"/>
    <w:rsid w:val="00E93789"/>
    <w:rsid w:val="00E95505"/>
    <w:rsid w:val="00EA70C0"/>
    <w:rsid w:val="00EC24CD"/>
    <w:rsid w:val="00EE017C"/>
    <w:rsid w:val="00EE325A"/>
    <w:rsid w:val="00EE4270"/>
    <w:rsid w:val="00EE4736"/>
    <w:rsid w:val="00EE51F9"/>
    <w:rsid w:val="00F1488C"/>
    <w:rsid w:val="00F21014"/>
    <w:rsid w:val="00F36B0C"/>
    <w:rsid w:val="00F37E0A"/>
    <w:rsid w:val="00F41C60"/>
    <w:rsid w:val="00F4791A"/>
    <w:rsid w:val="00F6631B"/>
    <w:rsid w:val="00F8719C"/>
    <w:rsid w:val="00F87843"/>
    <w:rsid w:val="00FA2016"/>
    <w:rsid w:val="00FA3C05"/>
    <w:rsid w:val="00FA52F1"/>
    <w:rsid w:val="00FB526B"/>
    <w:rsid w:val="00FB7848"/>
    <w:rsid w:val="00FC0BAB"/>
    <w:rsid w:val="00FC1EB0"/>
    <w:rsid w:val="00FD4F99"/>
    <w:rsid w:val="00FD66EC"/>
    <w:rsid w:val="00FE0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D0BF74"/>
  <w15:chartTrackingRefBased/>
  <w15:docId w15:val="{F5AD73AC-2B30-470F-903B-AE2E9339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BD639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63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069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63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39B"/>
  </w:style>
  <w:style w:type="paragraph" w:styleId="Footer">
    <w:name w:val="footer"/>
    <w:basedOn w:val="Normal"/>
    <w:link w:val="FooterChar"/>
    <w:uiPriority w:val="99"/>
    <w:unhideWhenUsed/>
    <w:rsid w:val="00BD63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39B"/>
  </w:style>
  <w:style w:type="character" w:customStyle="1" w:styleId="Heading3Char">
    <w:name w:val="Heading 3 Char"/>
    <w:basedOn w:val="DefaultParagraphFont"/>
    <w:link w:val="Heading3"/>
    <w:rsid w:val="00BD639B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639B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3D66D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21FFD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17069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EndnoteText">
    <w:name w:val="endnote text"/>
    <w:basedOn w:val="Normal"/>
    <w:link w:val="EndnoteTextChar"/>
    <w:semiHidden/>
    <w:rsid w:val="001706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170691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61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61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1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1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1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1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EFE925-9890-4BEF-A6FD-075586D88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2138</Words>
  <Characters>1218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n</dc:creator>
  <cp:keywords/>
  <dc:description/>
  <cp:lastModifiedBy>Krishnamurthy Jayanna</cp:lastModifiedBy>
  <cp:revision>4</cp:revision>
  <cp:lastPrinted>2018-09-25T07:28:00Z</cp:lastPrinted>
  <dcterms:created xsi:type="dcterms:W3CDTF">2018-12-06T17:28:00Z</dcterms:created>
  <dcterms:modified xsi:type="dcterms:W3CDTF">2019-03-13T10:16:00Z</dcterms:modified>
</cp:coreProperties>
</file>